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5AB4A66" w14:textId="1359E572" w:rsidR="00E12F8E" w:rsidRDefault="00E12F8E" w:rsidP="00724A8B">
      <w:pPr>
        <w:jc w:val="center"/>
        <w:rPr>
          <w:rFonts w:asciiTheme="minorBidi" w:hAnsiTheme="minorBidi"/>
        </w:rPr>
      </w:pPr>
    </w:p>
    <w:sdt>
      <w:sdtPr>
        <w:rPr>
          <w:rFonts w:asciiTheme="minorBidi" w:hAnsiTheme="minorBidi"/>
        </w:rPr>
        <w:id w:val="18222103"/>
        <w:docPartObj>
          <w:docPartGallery w:val="Cover Pages"/>
          <w:docPartUnique/>
        </w:docPartObj>
      </w:sdtPr>
      <w:sdtEndPr/>
      <w:sdtContent>
        <w:p w14:paraId="7332E0EE" w14:textId="74BB1B2E" w:rsidR="00677689" w:rsidRPr="00544473" w:rsidRDefault="00677689" w:rsidP="00724A8B">
          <w:pPr>
            <w:jc w:val="center"/>
            <w:rPr>
              <w:rFonts w:asciiTheme="minorBidi" w:hAnsiTheme="minorBidi"/>
            </w:rPr>
          </w:pPr>
        </w:p>
        <w:p w14:paraId="27E68D94" w14:textId="77777777" w:rsidR="006F2D9F" w:rsidRPr="00544473" w:rsidRDefault="006F2D9F" w:rsidP="00724A8B">
          <w:pPr>
            <w:jc w:val="center"/>
            <w:rPr>
              <w:rFonts w:asciiTheme="minorBidi" w:hAnsiTheme="minorBidi"/>
            </w:rPr>
          </w:pPr>
        </w:p>
        <w:p w14:paraId="42E5D662" w14:textId="77777777" w:rsidR="006F2D9F" w:rsidRPr="00544473" w:rsidRDefault="006F2D9F" w:rsidP="00724A8B">
          <w:pPr>
            <w:jc w:val="center"/>
            <w:rPr>
              <w:rFonts w:asciiTheme="minorBidi" w:hAnsiTheme="minorBidi"/>
            </w:rPr>
          </w:pPr>
        </w:p>
        <w:p w14:paraId="065E3D54" w14:textId="77777777" w:rsidR="006F2D9F" w:rsidRPr="00544473" w:rsidRDefault="006F2D9F" w:rsidP="00724A8B">
          <w:pPr>
            <w:jc w:val="center"/>
            <w:rPr>
              <w:rFonts w:asciiTheme="minorBidi" w:hAnsiTheme="minorBidi"/>
            </w:rPr>
          </w:pPr>
        </w:p>
        <w:p w14:paraId="01EC00C7" w14:textId="244ED808" w:rsidR="00EF7FD9" w:rsidRPr="00544473" w:rsidRDefault="00EF7FD9" w:rsidP="00724A8B">
          <w:pPr>
            <w:jc w:val="center"/>
            <w:rPr>
              <w:rFonts w:asciiTheme="minorBidi" w:hAnsiTheme="minorBidi"/>
              <w:noProof/>
            </w:rPr>
          </w:pPr>
        </w:p>
        <w:p w14:paraId="7FC268CB" w14:textId="77777777" w:rsidR="005D2C11" w:rsidRPr="00544473" w:rsidRDefault="005D2C11" w:rsidP="00724A8B">
          <w:pPr>
            <w:jc w:val="center"/>
            <w:rPr>
              <w:rFonts w:asciiTheme="minorBidi" w:hAnsiTheme="minorBidi"/>
              <w:noProof/>
            </w:rPr>
          </w:pPr>
        </w:p>
        <w:p w14:paraId="56D824E3" w14:textId="77777777" w:rsidR="005D2C11" w:rsidRPr="00544473" w:rsidRDefault="005D2C11" w:rsidP="00724A8B">
          <w:pPr>
            <w:jc w:val="center"/>
            <w:rPr>
              <w:rFonts w:asciiTheme="minorBidi" w:hAnsiTheme="minorBidi"/>
              <w:noProof/>
            </w:rPr>
          </w:pPr>
        </w:p>
        <w:p w14:paraId="3D0BF1EE" w14:textId="77777777" w:rsidR="005D2C11" w:rsidRPr="00544473" w:rsidRDefault="005D2C11" w:rsidP="00724A8B">
          <w:pPr>
            <w:jc w:val="center"/>
            <w:rPr>
              <w:rFonts w:asciiTheme="minorBidi" w:hAnsiTheme="minorBidi"/>
              <w:noProof/>
            </w:rPr>
          </w:pPr>
        </w:p>
        <w:p w14:paraId="0E4D0CA8" w14:textId="77777777" w:rsidR="005D2C11" w:rsidRPr="00544473" w:rsidRDefault="005D2C11" w:rsidP="00724A8B">
          <w:pPr>
            <w:jc w:val="center"/>
            <w:rPr>
              <w:rFonts w:asciiTheme="minorBidi" w:hAnsiTheme="minorBidi"/>
              <w:rtl/>
            </w:rPr>
          </w:pPr>
        </w:p>
        <w:p w14:paraId="55E67E93" w14:textId="77777777" w:rsidR="00677689" w:rsidRPr="00544473" w:rsidRDefault="00677689" w:rsidP="00724A8B">
          <w:pPr>
            <w:jc w:val="center"/>
            <w:rPr>
              <w:rFonts w:asciiTheme="minorBidi" w:hAnsiTheme="minorBidi"/>
              <w:rtl/>
            </w:rPr>
          </w:pPr>
        </w:p>
        <w:sdt>
          <w:sdtPr>
            <w:rPr>
              <w:rFonts w:asciiTheme="minorBidi" w:hAnsiTheme="minorBidi"/>
              <w:b/>
              <w:bCs/>
              <w:color w:val="526E24"/>
              <w:sz w:val="60"/>
              <w:szCs w:val="60"/>
            </w:rPr>
            <w:alias w:val="Title"/>
            <w:id w:val="111714583"/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/>
          <w:sdtContent>
            <w:p w14:paraId="0692B4A9" w14:textId="65EAB039" w:rsidR="00EF7FD9" w:rsidRPr="00544473" w:rsidRDefault="00B25B2F" w:rsidP="00B25B2F">
              <w:pPr>
                <w:jc w:val="center"/>
                <w:rPr>
                  <w:rFonts w:asciiTheme="minorBidi" w:hAnsiTheme="minorBidi"/>
                  <w:b/>
                  <w:bCs/>
                  <w:color w:val="526E24"/>
                  <w:sz w:val="60"/>
                  <w:szCs w:val="60"/>
                  <w:rtl/>
                </w:rPr>
              </w:pPr>
              <w:r>
                <w:rPr>
                  <w:rFonts w:asciiTheme="minorBidi" w:hAnsiTheme="minorBidi"/>
                  <w:b/>
                  <w:bCs/>
                  <w:color w:val="526E24"/>
                  <w:sz w:val="60"/>
                  <w:szCs w:val="60"/>
                </w:rPr>
                <w:t>Application</w:t>
              </w:r>
            </w:p>
          </w:sdtContent>
        </w:sdt>
        <w:p w14:paraId="4529670D" w14:textId="77777777" w:rsidR="00EF7FD9" w:rsidRPr="00544473" w:rsidRDefault="00EF7FD9" w:rsidP="00724A8B">
          <w:pPr>
            <w:jc w:val="center"/>
            <w:rPr>
              <w:rFonts w:asciiTheme="minorBidi" w:hAnsiTheme="minorBidi"/>
              <w:b/>
              <w:bCs/>
              <w:sz w:val="40"/>
              <w:szCs w:val="40"/>
              <w:rtl/>
            </w:rPr>
          </w:pPr>
        </w:p>
        <w:sdt>
          <w:sdtPr>
            <w:rPr>
              <w:rFonts w:asciiTheme="minorBidi" w:eastAsiaTheme="majorEastAsia" w:hAnsiTheme="minorBidi"/>
              <w:b/>
              <w:bCs/>
              <w:color w:val="526E24"/>
              <w:sz w:val="40"/>
              <w:szCs w:val="40"/>
            </w:rPr>
            <w:alias w:val="Subtitle"/>
            <w:id w:val="13406923"/>
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<w:text/>
          </w:sdtPr>
          <w:sdtEndPr/>
          <w:sdtContent>
            <w:p w14:paraId="60632547" w14:textId="6FB8893D" w:rsidR="00EF7FD9" w:rsidRPr="00544473" w:rsidRDefault="00E63BC0" w:rsidP="00724A8B">
              <w:pPr>
                <w:jc w:val="center"/>
                <w:rPr>
                  <w:rFonts w:asciiTheme="minorBidi" w:eastAsiaTheme="majorEastAsia" w:hAnsiTheme="minorBidi"/>
                  <w:b/>
                  <w:bCs/>
                  <w:color w:val="526E24"/>
                  <w:sz w:val="40"/>
                  <w:szCs w:val="40"/>
                  <w:rtl/>
                </w:rPr>
              </w:pPr>
              <w:r>
                <w:rPr>
                  <w:rFonts w:asciiTheme="minorBidi" w:eastAsiaTheme="majorEastAsia" w:hAnsiTheme="minorBidi"/>
                  <w:b/>
                  <w:bCs/>
                  <w:color w:val="526E24"/>
                  <w:sz w:val="40"/>
                  <w:szCs w:val="40"/>
                </w:rPr>
                <w:t>System Requirements</w:t>
              </w:r>
            </w:p>
          </w:sdtContent>
        </w:sdt>
        <w:p w14:paraId="569A008A" w14:textId="77777777" w:rsidR="00EF7FD9" w:rsidRPr="00544473" w:rsidRDefault="00EF7FD9" w:rsidP="00724A8B">
          <w:pPr>
            <w:jc w:val="center"/>
            <w:rPr>
              <w:rFonts w:asciiTheme="minorBidi" w:eastAsiaTheme="majorEastAsia" w:hAnsiTheme="minorBidi"/>
              <w:b/>
              <w:bCs/>
              <w:sz w:val="40"/>
              <w:szCs w:val="40"/>
            </w:rPr>
          </w:pPr>
        </w:p>
        <w:p w14:paraId="6D138F9D" w14:textId="6AC21CB3" w:rsidR="00EF7FD9" w:rsidRPr="00544473" w:rsidRDefault="00C13803" w:rsidP="00B25B2F">
          <w:pPr>
            <w:jc w:val="center"/>
            <w:rPr>
              <w:rFonts w:asciiTheme="minorBidi" w:eastAsiaTheme="majorEastAsia" w:hAnsiTheme="minorBidi"/>
              <w:color w:val="8CBC3E"/>
              <w:sz w:val="26"/>
              <w:szCs w:val="26"/>
              <w:rtl/>
            </w:rPr>
          </w:pPr>
          <w:r w:rsidRPr="00544473">
            <w:rPr>
              <w:rFonts w:asciiTheme="minorBidi" w:eastAsiaTheme="majorEastAsia" w:hAnsiTheme="minorBidi"/>
              <w:color w:val="526E24"/>
              <w:sz w:val="26"/>
              <w:szCs w:val="26"/>
            </w:rPr>
            <w:t>Date</w:t>
          </w:r>
          <w:r w:rsidRPr="00544473">
            <w:rPr>
              <w:rFonts w:asciiTheme="minorBidi" w:eastAsiaTheme="majorEastAsia" w:hAnsiTheme="minorBidi"/>
              <w:color w:val="8CBC3E"/>
              <w:sz w:val="26"/>
              <w:szCs w:val="26"/>
            </w:rPr>
            <w:t>:</w:t>
          </w:r>
          <w:r w:rsidRPr="00544473">
            <w:rPr>
              <w:rFonts w:asciiTheme="minorBidi" w:eastAsiaTheme="majorEastAsia" w:hAnsiTheme="minorBidi"/>
              <w:b/>
              <w:bCs/>
              <w:color w:val="8CBC3E"/>
              <w:sz w:val="38"/>
              <w:szCs w:val="38"/>
            </w:rPr>
            <w:t xml:space="preserve"> </w:t>
          </w:r>
          <w:sdt>
            <w:sdtPr>
              <w:rPr>
                <w:rFonts w:asciiTheme="minorBidi" w:eastAsiaTheme="majorEastAsia" w:hAnsiTheme="minorBidi"/>
                <w:color w:val="526E24"/>
                <w:sz w:val="26"/>
                <w:szCs w:val="26"/>
              </w:rPr>
              <w:alias w:val="Publish Date"/>
              <w:id w:val="18222188"/>
              <w:dataBinding w:prefixMappings="xmlns:ns0='http://schemas.microsoft.com/office/2006/coverPageProps' " w:xpath="/ns0:CoverPageProperties[1]/ns0:PublishDate[1]" w:storeItemID="{55AF091B-3C7A-41E3-B477-F2FDAA23CFDA}"/>
              <w:date w:fullDate="2018-12-12T00:00:00Z">
                <w:dateFormat w:val="M/d/yyyy"/>
                <w:lid w:val="en-US"/>
                <w:storeMappedDataAs w:val="dateTime"/>
                <w:calendar w:val="gregorian"/>
              </w:date>
            </w:sdtPr>
            <w:sdtEndPr/>
            <w:sdtContent>
              <w:r w:rsidR="00B25B2F">
                <w:rPr>
                  <w:rFonts w:asciiTheme="minorBidi" w:eastAsiaTheme="majorEastAsia" w:hAnsiTheme="minorBidi"/>
                  <w:color w:val="526E24"/>
                  <w:sz w:val="26"/>
                  <w:szCs w:val="26"/>
                </w:rPr>
                <w:t>12/12/2018</w:t>
              </w:r>
            </w:sdtContent>
          </w:sdt>
        </w:p>
        <w:p w14:paraId="22795FF1" w14:textId="486FDD18" w:rsidR="00EF7FD9" w:rsidRPr="00544473" w:rsidRDefault="00C13803" w:rsidP="00B25B2F">
          <w:pPr>
            <w:jc w:val="center"/>
            <w:rPr>
              <w:rFonts w:asciiTheme="minorBidi" w:eastAsiaTheme="majorEastAsia" w:hAnsiTheme="minorBidi"/>
              <w:color w:val="526E24"/>
              <w:sz w:val="26"/>
              <w:szCs w:val="26"/>
            </w:rPr>
          </w:pPr>
          <w:r w:rsidRPr="00544473">
            <w:rPr>
              <w:rFonts w:asciiTheme="minorBidi" w:eastAsiaTheme="majorEastAsia" w:hAnsiTheme="minorBidi"/>
              <w:color w:val="526E24"/>
              <w:sz w:val="26"/>
              <w:szCs w:val="26"/>
            </w:rPr>
            <w:t xml:space="preserve">Version: </w:t>
          </w:r>
          <w:r w:rsidR="00D33B1C">
            <w:rPr>
              <w:rFonts w:asciiTheme="minorBidi" w:eastAsiaTheme="majorEastAsia" w:hAnsiTheme="minorBidi"/>
              <w:color w:val="526E24"/>
              <w:sz w:val="26"/>
              <w:szCs w:val="26"/>
            </w:rPr>
            <w:t>1.</w:t>
          </w:r>
          <w:r w:rsidR="00B25B2F">
            <w:rPr>
              <w:rFonts w:asciiTheme="minorBidi" w:eastAsiaTheme="majorEastAsia" w:hAnsiTheme="minorBidi"/>
              <w:color w:val="526E24"/>
              <w:sz w:val="26"/>
              <w:szCs w:val="26"/>
            </w:rPr>
            <w:t>0</w:t>
          </w:r>
        </w:p>
        <w:p w14:paraId="2562553A" w14:textId="77777777" w:rsidR="00EF7FD9" w:rsidRPr="00544473" w:rsidRDefault="00EF7FD9" w:rsidP="00724A8B">
          <w:pPr>
            <w:jc w:val="center"/>
            <w:rPr>
              <w:rFonts w:asciiTheme="minorBidi" w:hAnsiTheme="minorBidi"/>
              <w:b/>
              <w:bCs/>
              <w:sz w:val="40"/>
              <w:szCs w:val="40"/>
            </w:rPr>
          </w:pPr>
        </w:p>
        <w:p w14:paraId="486C6025" w14:textId="77777777" w:rsidR="00EF7FD9" w:rsidRPr="00544473" w:rsidRDefault="00EF7FD9" w:rsidP="00724A8B">
          <w:pPr>
            <w:jc w:val="center"/>
            <w:rPr>
              <w:rFonts w:asciiTheme="minorBidi" w:hAnsiTheme="minorBidi"/>
            </w:rPr>
          </w:pPr>
        </w:p>
        <w:p w14:paraId="00B14FA0" w14:textId="2D9D9600" w:rsidR="00EF7FD9" w:rsidRPr="00544473" w:rsidRDefault="00EF7FD9" w:rsidP="00724A8B">
          <w:pPr>
            <w:rPr>
              <w:rFonts w:asciiTheme="minorBidi" w:hAnsiTheme="minorBidi"/>
            </w:rPr>
          </w:pPr>
          <w:r w:rsidRPr="00544473">
            <w:rPr>
              <w:rFonts w:asciiTheme="minorBidi" w:hAnsiTheme="minorBidi"/>
            </w:rPr>
            <w:br w:type="page"/>
          </w:r>
        </w:p>
      </w:sdtContent>
    </w:sdt>
    <w:p w14:paraId="6D5D52EF" w14:textId="77777777" w:rsidR="00B3107A" w:rsidRPr="00544473" w:rsidRDefault="00B3107A" w:rsidP="00B3107A">
      <w:pPr>
        <w:pStyle w:val="Heading1"/>
        <w:rPr>
          <w:rFonts w:cstheme="minorBidi"/>
        </w:rPr>
      </w:pPr>
      <w:bookmarkStart w:id="0" w:name="_Toc315276505"/>
      <w:bookmarkStart w:id="1" w:name="_Toc315276540"/>
      <w:bookmarkStart w:id="2" w:name="_Toc316296078"/>
      <w:bookmarkStart w:id="3" w:name="_Toc324089432"/>
      <w:bookmarkStart w:id="4" w:name="_Toc324747960"/>
      <w:bookmarkStart w:id="5" w:name="_Toc327198504"/>
      <w:bookmarkStart w:id="6" w:name="_Toc327199697"/>
      <w:bookmarkStart w:id="7" w:name="_Toc327199837"/>
      <w:bookmarkStart w:id="8" w:name="_Toc327791028"/>
      <w:bookmarkStart w:id="9" w:name="_Toc328316035"/>
      <w:bookmarkStart w:id="10" w:name="_Toc329534207"/>
      <w:bookmarkStart w:id="11" w:name="_Toc406405251"/>
      <w:bookmarkStart w:id="12" w:name="_Toc532847640"/>
      <w:bookmarkStart w:id="13" w:name="_Toc290560225"/>
      <w:bookmarkStart w:id="14" w:name="_Toc290563709"/>
      <w:bookmarkStart w:id="15" w:name="_Toc291010847"/>
      <w:bookmarkStart w:id="16" w:name="_Toc291095466"/>
      <w:bookmarkStart w:id="17" w:name="_Toc293746691"/>
      <w:bookmarkStart w:id="18" w:name="_Toc320011743"/>
      <w:bookmarkStart w:id="19" w:name="_Toc320011826"/>
      <w:bookmarkStart w:id="20" w:name="_Toc320452609"/>
      <w:bookmarkStart w:id="21" w:name="_Toc323116345"/>
      <w:r w:rsidRPr="00544473">
        <w:rPr>
          <w:rFonts w:cstheme="minorBidi"/>
        </w:rPr>
        <w:lastRenderedPageBreak/>
        <w:t>Document Info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</w:p>
    <w:tbl>
      <w:tblPr>
        <w:tblStyle w:val="TableGrid"/>
        <w:bidiVisual/>
        <w:tblW w:w="0" w:type="auto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6347"/>
        <w:gridCol w:w="2670"/>
      </w:tblGrid>
      <w:tr w:rsidR="0087639B" w:rsidRPr="00544473" w14:paraId="193F1D7E" w14:textId="77777777" w:rsidTr="005509A2">
        <w:trPr>
          <w:trHeight w:val="576"/>
        </w:trPr>
        <w:tc>
          <w:tcPr>
            <w:tcW w:w="9017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EAF1DD" w:themeFill="accent3" w:themeFillTint="33"/>
            <w:vAlign w:val="center"/>
          </w:tcPr>
          <w:p w14:paraId="4BD72F51" w14:textId="31C8FF8A" w:rsidR="007D07F4" w:rsidRPr="00544473" w:rsidRDefault="00170DE0" w:rsidP="00724A8B">
            <w:pPr>
              <w:jc w:val="center"/>
              <w:rPr>
                <w:rFonts w:asciiTheme="minorBidi" w:hAnsiTheme="minorBidi"/>
                <w:b/>
                <w:bCs/>
                <w:color w:val="526E24"/>
              </w:rPr>
            </w:pPr>
            <w:r w:rsidRPr="00544473">
              <w:rPr>
                <w:rFonts w:asciiTheme="minorBidi" w:hAnsiTheme="minorBidi"/>
                <w:b/>
                <w:bCs/>
              </w:rPr>
              <w:t>Document Markup</w:t>
            </w:r>
          </w:p>
        </w:tc>
      </w:tr>
      <w:tr w:rsidR="008937B3" w:rsidRPr="00544473" w14:paraId="0023C3C7" w14:textId="77777777" w:rsidTr="005509A2">
        <w:trPr>
          <w:trHeight w:val="576"/>
        </w:trPr>
        <w:tc>
          <w:tcPr>
            <w:tcW w:w="6347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  <w:vAlign w:val="center"/>
          </w:tcPr>
          <w:p w14:paraId="255B2B83" w14:textId="588FE342" w:rsidR="008937B3" w:rsidRPr="00544473" w:rsidRDefault="00A54A7B" w:rsidP="00724A8B">
            <w:pPr>
              <w:rPr>
                <w:rFonts w:asciiTheme="minorBidi" w:hAnsiTheme="minorBidi"/>
              </w:rPr>
            </w:pPr>
            <w:r w:rsidRPr="00544473">
              <w:rPr>
                <w:rFonts w:asciiTheme="minorBidi" w:hAnsiTheme="minorBidi"/>
              </w:rPr>
              <w:t>System Requirement Specification</w:t>
            </w:r>
          </w:p>
        </w:tc>
        <w:tc>
          <w:tcPr>
            <w:tcW w:w="267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2F2F2" w:themeFill="background1" w:themeFillShade="F2"/>
            <w:vAlign w:val="center"/>
          </w:tcPr>
          <w:p w14:paraId="35A11808" w14:textId="1374B5A7" w:rsidR="008937B3" w:rsidRPr="00544473" w:rsidRDefault="008937B3" w:rsidP="00724A8B">
            <w:pPr>
              <w:jc w:val="center"/>
              <w:rPr>
                <w:rFonts w:asciiTheme="minorBidi" w:hAnsiTheme="minorBidi"/>
              </w:rPr>
            </w:pPr>
            <w:r w:rsidRPr="00544473">
              <w:rPr>
                <w:rFonts w:asciiTheme="minorBidi" w:hAnsiTheme="minorBidi"/>
                <w:b/>
                <w:bCs/>
              </w:rPr>
              <w:t>Title</w:t>
            </w:r>
          </w:p>
        </w:tc>
      </w:tr>
      <w:tr w:rsidR="008937B3" w:rsidRPr="00544473" w14:paraId="3B224715" w14:textId="77777777" w:rsidTr="005509A2">
        <w:trPr>
          <w:trHeight w:val="576"/>
        </w:trPr>
        <w:tc>
          <w:tcPr>
            <w:tcW w:w="6347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  <w:vAlign w:val="center"/>
          </w:tcPr>
          <w:p w14:paraId="771A46BD" w14:textId="31D76B3B" w:rsidR="008937B3" w:rsidRPr="00544473" w:rsidRDefault="00D24551" w:rsidP="00724A8B">
            <w:pPr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1.</w:t>
            </w:r>
            <w:r w:rsidR="00B25B2F">
              <w:rPr>
                <w:rFonts w:asciiTheme="minorBidi" w:hAnsiTheme="minorBidi"/>
              </w:rPr>
              <w:t>0</w:t>
            </w:r>
          </w:p>
        </w:tc>
        <w:tc>
          <w:tcPr>
            <w:tcW w:w="267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2F2F2" w:themeFill="background1" w:themeFillShade="F2"/>
            <w:vAlign w:val="center"/>
          </w:tcPr>
          <w:p w14:paraId="4618A943" w14:textId="7F698242" w:rsidR="008937B3" w:rsidRPr="00544473" w:rsidRDefault="008937B3" w:rsidP="00724A8B">
            <w:pPr>
              <w:jc w:val="center"/>
              <w:rPr>
                <w:rFonts w:asciiTheme="minorBidi" w:hAnsiTheme="minorBidi"/>
              </w:rPr>
            </w:pPr>
            <w:r w:rsidRPr="00544473">
              <w:rPr>
                <w:rFonts w:asciiTheme="minorBidi" w:hAnsiTheme="minorBidi"/>
                <w:b/>
                <w:bCs/>
              </w:rPr>
              <w:t>Version</w:t>
            </w:r>
          </w:p>
        </w:tc>
      </w:tr>
      <w:tr w:rsidR="008937B3" w:rsidRPr="00544473" w14:paraId="6395D3D2" w14:textId="77777777" w:rsidTr="005509A2">
        <w:trPr>
          <w:trHeight w:val="576"/>
        </w:trPr>
        <w:tc>
          <w:tcPr>
            <w:tcW w:w="6347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  <w:vAlign w:val="center"/>
          </w:tcPr>
          <w:p w14:paraId="2D0DBF01" w14:textId="67A00621" w:rsidR="008937B3" w:rsidRPr="00544473" w:rsidRDefault="00B25B2F" w:rsidP="00B25B2F">
            <w:pPr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12</w:t>
            </w:r>
            <w:r w:rsidR="00334DE2">
              <w:rPr>
                <w:rFonts w:asciiTheme="minorBidi" w:hAnsiTheme="minorBidi"/>
              </w:rPr>
              <w:t xml:space="preserve"> </w:t>
            </w:r>
            <w:r>
              <w:rPr>
                <w:rFonts w:asciiTheme="minorBidi" w:hAnsiTheme="minorBidi"/>
              </w:rPr>
              <w:t>Dec</w:t>
            </w:r>
            <w:r w:rsidR="00334DE2">
              <w:rPr>
                <w:rFonts w:asciiTheme="minorBidi" w:hAnsiTheme="minorBidi"/>
              </w:rPr>
              <w:t xml:space="preserve"> 201</w:t>
            </w:r>
            <w:r w:rsidR="005509A2">
              <w:rPr>
                <w:rFonts w:asciiTheme="minorBidi" w:hAnsiTheme="minorBidi"/>
              </w:rPr>
              <w:t>8</w:t>
            </w:r>
          </w:p>
        </w:tc>
        <w:tc>
          <w:tcPr>
            <w:tcW w:w="267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2F2F2" w:themeFill="background1" w:themeFillShade="F2"/>
            <w:vAlign w:val="center"/>
          </w:tcPr>
          <w:p w14:paraId="0365630E" w14:textId="0DB71FD5" w:rsidR="008937B3" w:rsidRPr="00544473" w:rsidRDefault="008937B3" w:rsidP="00724A8B">
            <w:pPr>
              <w:jc w:val="center"/>
              <w:rPr>
                <w:rFonts w:asciiTheme="minorBidi" w:hAnsiTheme="minorBidi"/>
                <w:sz w:val="20"/>
                <w:szCs w:val="20"/>
                <w:rtl/>
              </w:rPr>
            </w:pPr>
            <w:r w:rsidRPr="00544473">
              <w:rPr>
                <w:rFonts w:asciiTheme="minorBidi" w:hAnsiTheme="minorBidi"/>
                <w:b/>
                <w:bCs/>
              </w:rPr>
              <w:t>Date</w:t>
            </w:r>
          </w:p>
        </w:tc>
      </w:tr>
      <w:tr w:rsidR="008937B3" w:rsidRPr="00544473" w14:paraId="42BF02D3" w14:textId="77777777" w:rsidTr="005509A2">
        <w:trPr>
          <w:trHeight w:val="576"/>
        </w:trPr>
        <w:tc>
          <w:tcPr>
            <w:tcW w:w="6347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FFFFF" w:themeFill="background1"/>
            <w:vAlign w:val="center"/>
          </w:tcPr>
          <w:p w14:paraId="079E7656" w14:textId="041ED291" w:rsidR="008937B3" w:rsidRPr="00544473" w:rsidRDefault="005509A2" w:rsidP="00724A8B">
            <w:pPr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 xml:space="preserve">Mohammad </w:t>
            </w:r>
          </w:p>
        </w:tc>
        <w:tc>
          <w:tcPr>
            <w:tcW w:w="267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2F2F2" w:themeFill="background1" w:themeFillShade="F2"/>
            <w:vAlign w:val="center"/>
          </w:tcPr>
          <w:p w14:paraId="652E7803" w14:textId="30452E75" w:rsidR="008937B3" w:rsidRPr="00544473" w:rsidRDefault="008937B3" w:rsidP="00724A8B">
            <w:pPr>
              <w:jc w:val="center"/>
              <w:rPr>
                <w:rFonts w:asciiTheme="minorBidi" w:hAnsiTheme="minorBidi"/>
              </w:rPr>
            </w:pPr>
            <w:r w:rsidRPr="00544473">
              <w:rPr>
                <w:rFonts w:asciiTheme="minorBidi" w:hAnsiTheme="minorBidi"/>
                <w:b/>
                <w:bCs/>
              </w:rPr>
              <w:t>Writer</w:t>
            </w:r>
          </w:p>
        </w:tc>
      </w:tr>
    </w:tbl>
    <w:p w14:paraId="34DC3C88" w14:textId="77777777" w:rsidR="007D07F4" w:rsidRPr="00544473" w:rsidRDefault="007D07F4" w:rsidP="00724A8B">
      <w:pPr>
        <w:rPr>
          <w:rFonts w:asciiTheme="minorBidi" w:hAnsiTheme="minorBidi"/>
          <w:rtl/>
        </w:rPr>
      </w:pPr>
    </w:p>
    <w:p w14:paraId="000B0C1F" w14:textId="77777777" w:rsidR="007D07F4" w:rsidRPr="00544473" w:rsidRDefault="007D07F4" w:rsidP="00724A8B">
      <w:pPr>
        <w:rPr>
          <w:rFonts w:asciiTheme="minorBidi" w:hAnsiTheme="minorBidi"/>
          <w:rtl/>
        </w:rPr>
      </w:pPr>
    </w:p>
    <w:tbl>
      <w:tblPr>
        <w:tblStyle w:val="TableGrid"/>
        <w:bidiVisual/>
        <w:tblW w:w="9243" w:type="dxa"/>
        <w:jc w:val="center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3285"/>
        <w:gridCol w:w="1980"/>
        <w:gridCol w:w="2700"/>
        <w:gridCol w:w="1278"/>
      </w:tblGrid>
      <w:tr w:rsidR="0087639B" w:rsidRPr="00544473" w14:paraId="25B8A33C" w14:textId="77777777" w:rsidTr="000B7DAC">
        <w:trPr>
          <w:trHeight w:val="576"/>
          <w:jc w:val="center"/>
        </w:trPr>
        <w:tc>
          <w:tcPr>
            <w:tcW w:w="9243" w:type="dxa"/>
            <w:gridSpan w:val="4"/>
            <w:shd w:val="clear" w:color="auto" w:fill="EAF1DD" w:themeFill="accent3" w:themeFillTint="33"/>
            <w:vAlign w:val="center"/>
          </w:tcPr>
          <w:p w14:paraId="42DCA527" w14:textId="5AA77412" w:rsidR="007D07F4" w:rsidRPr="00544473" w:rsidRDefault="00CC37DA" w:rsidP="00724A8B">
            <w:pPr>
              <w:pStyle w:val="ListParagraph"/>
              <w:ind w:left="0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544473">
              <w:rPr>
                <w:rFonts w:asciiTheme="minorBidi" w:hAnsiTheme="minorBidi"/>
                <w:b/>
                <w:bCs/>
              </w:rPr>
              <w:t>Versions</w:t>
            </w:r>
          </w:p>
        </w:tc>
      </w:tr>
      <w:tr w:rsidR="0087639B" w:rsidRPr="00544473" w14:paraId="3DE83BBC" w14:textId="77777777" w:rsidTr="00CC37DA">
        <w:trPr>
          <w:trHeight w:val="576"/>
          <w:jc w:val="center"/>
        </w:trPr>
        <w:tc>
          <w:tcPr>
            <w:tcW w:w="3285" w:type="dxa"/>
            <w:shd w:val="clear" w:color="auto" w:fill="F2F2F2" w:themeFill="background1" w:themeFillShade="F2"/>
            <w:vAlign w:val="center"/>
          </w:tcPr>
          <w:p w14:paraId="375B02A6" w14:textId="6E1F9A3A" w:rsidR="007D07F4" w:rsidRPr="00544473" w:rsidRDefault="007D07F4" w:rsidP="00724A8B">
            <w:pPr>
              <w:pStyle w:val="ListParagraph"/>
              <w:ind w:left="0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544473">
              <w:rPr>
                <w:rFonts w:asciiTheme="minorBidi" w:hAnsiTheme="minorBidi"/>
                <w:rtl/>
              </w:rPr>
              <w:br w:type="page"/>
            </w:r>
            <w:r w:rsidRPr="00544473">
              <w:rPr>
                <w:rFonts w:asciiTheme="minorBidi" w:hAnsiTheme="minorBidi"/>
                <w:b/>
                <w:bCs/>
              </w:rPr>
              <w:br w:type="page"/>
            </w:r>
            <w:r w:rsidR="00CC37DA" w:rsidRPr="00544473">
              <w:rPr>
                <w:rFonts w:asciiTheme="minorBidi" w:hAnsiTheme="minorBidi"/>
                <w:b/>
                <w:bCs/>
              </w:rPr>
              <w:t>Reason</w:t>
            </w:r>
          </w:p>
        </w:tc>
        <w:tc>
          <w:tcPr>
            <w:tcW w:w="1980" w:type="dxa"/>
            <w:shd w:val="clear" w:color="auto" w:fill="F2F2F2" w:themeFill="background1" w:themeFillShade="F2"/>
            <w:vAlign w:val="center"/>
          </w:tcPr>
          <w:p w14:paraId="39816994" w14:textId="07A04185" w:rsidR="007D07F4" w:rsidRPr="00544473" w:rsidRDefault="00CC37DA" w:rsidP="00724A8B">
            <w:pPr>
              <w:pStyle w:val="ListParagraph"/>
              <w:ind w:left="0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544473">
              <w:rPr>
                <w:rFonts w:asciiTheme="minorBidi" w:hAnsiTheme="minorBidi"/>
                <w:b/>
                <w:bCs/>
              </w:rPr>
              <w:t>Date</w:t>
            </w:r>
          </w:p>
        </w:tc>
        <w:tc>
          <w:tcPr>
            <w:tcW w:w="2700" w:type="dxa"/>
            <w:shd w:val="clear" w:color="auto" w:fill="F2F2F2" w:themeFill="background1" w:themeFillShade="F2"/>
            <w:vAlign w:val="center"/>
          </w:tcPr>
          <w:p w14:paraId="34BC3359" w14:textId="5ECCB6EF" w:rsidR="007D07F4" w:rsidRPr="00544473" w:rsidRDefault="00CC37DA" w:rsidP="00724A8B">
            <w:pPr>
              <w:pStyle w:val="ListParagraph"/>
              <w:ind w:left="0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544473">
              <w:rPr>
                <w:rFonts w:asciiTheme="minorBidi" w:hAnsiTheme="minorBidi"/>
                <w:b/>
                <w:bCs/>
              </w:rPr>
              <w:t>Analyst</w:t>
            </w:r>
          </w:p>
        </w:tc>
        <w:tc>
          <w:tcPr>
            <w:tcW w:w="1278" w:type="dxa"/>
            <w:shd w:val="clear" w:color="auto" w:fill="F2F2F2" w:themeFill="background1" w:themeFillShade="F2"/>
            <w:vAlign w:val="center"/>
          </w:tcPr>
          <w:p w14:paraId="330ABC58" w14:textId="4D8862A8" w:rsidR="007D07F4" w:rsidRPr="00544473" w:rsidRDefault="00CC37DA" w:rsidP="00724A8B">
            <w:pPr>
              <w:pStyle w:val="ListParagraph"/>
              <w:ind w:left="0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544473">
              <w:rPr>
                <w:rFonts w:asciiTheme="minorBidi" w:hAnsiTheme="minorBidi"/>
                <w:b/>
                <w:bCs/>
              </w:rPr>
              <w:t>No.</w:t>
            </w:r>
          </w:p>
        </w:tc>
      </w:tr>
      <w:tr w:rsidR="0087639B" w:rsidRPr="00544473" w14:paraId="43267634" w14:textId="77777777" w:rsidTr="00CC37DA">
        <w:trPr>
          <w:trHeight w:val="720"/>
          <w:jc w:val="center"/>
        </w:trPr>
        <w:tc>
          <w:tcPr>
            <w:tcW w:w="3285" w:type="dxa"/>
            <w:vAlign w:val="center"/>
          </w:tcPr>
          <w:p w14:paraId="114864E1" w14:textId="249F4F92" w:rsidR="007D07F4" w:rsidRPr="00544473" w:rsidRDefault="00A54A7B" w:rsidP="00724A8B">
            <w:pPr>
              <w:jc w:val="center"/>
              <w:rPr>
                <w:rFonts w:asciiTheme="minorBidi" w:hAnsiTheme="minorBidi"/>
              </w:rPr>
            </w:pPr>
            <w:r w:rsidRPr="00544473">
              <w:rPr>
                <w:rFonts w:asciiTheme="minorBidi" w:hAnsiTheme="minorBidi"/>
              </w:rPr>
              <w:t>First Edition</w:t>
            </w:r>
          </w:p>
        </w:tc>
        <w:tc>
          <w:tcPr>
            <w:tcW w:w="1980" w:type="dxa"/>
            <w:vAlign w:val="center"/>
          </w:tcPr>
          <w:p w14:paraId="2152CD74" w14:textId="3098FE30" w:rsidR="007D07F4" w:rsidRPr="00544473" w:rsidRDefault="005509A2" w:rsidP="00724A8B">
            <w:pPr>
              <w:jc w:val="center"/>
              <w:rPr>
                <w:rFonts w:asciiTheme="minorBidi" w:hAnsiTheme="minorBidi"/>
                <w:rtl/>
              </w:rPr>
            </w:pPr>
            <w:r>
              <w:rPr>
                <w:rFonts w:asciiTheme="minorBidi" w:hAnsiTheme="minorBidi"/>
              </w:rPr>
              <w:t>25/5/2018</w:t>
            </w:r>
          </w:p>
        </w:tc>
        <w:tc>
          <w:tcPr>
            <w:tcW w:w="2700" w:type="dxa"/>
            <w:vAlign w:val="center"/>
          </w:tcPr>
          <w:p w14:paraId="00A09A16" w14:textId="4C39D8C4" w:rsidR="007D07F4" w:rsidRPr="00544473" w:rsidRDefault="005509A2" w:rsidP="00724A8B">
            <w:pPr>
              <w:jc w:val="center"/>
              <w:rPr>
                <w:rFonts w:asciiTheme="minorBidi" w:hAnsiTheme="minorBidi"/>
                <w:rtl/>
              </w:rPr>
            </w:pPr>
            <w:r>
              <w:rPr>
                <w:rFonts w:asciiTheme="minorBidi" w:hAnsiTheme="minorBidi"/>
              </w:rPr>
              <w:t>Mohammad</w:t>
            </w:r>
          </w:p>
        </w:tc>
        <w:tc>
          <w:tcPr>
            <w:tcW w:w="1278" w:type="dxa"/>
            <w:vAlign w:val="center"/>
          </w:tcPr>
          <w:p w14:paraId="2C43E149" w14:textId="6CD6EA85" w:rsidR="007D07F4" w:rsidRPr="00544473" w:rsidRDefault="00A54A7B" w:rsidP="00724A8B">
            <w:pPr>
              <w:jc w:val="center"/>
              <w:rPr>
                <w:rFonts w:asciiTheme="minorBidi" w:hAnsiTheme="minorBidi"/>
                <w:rtl/>
              </w:rPr>
            </w:pPr>
            <w:r w:rsidRPr="00544473">
              <w:rPr>
                <w:rFonts w:asciiTheme="minorBidi" w:hAnsiTheme="minorBidi"/>
              </w:rPr>
              <w:t>1</w:t>
            </w:r>
          </w:p>
        </w:tc>
      </w:tr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</w:tbl>
    <w:p w14:paraId="548252BF" w14:textId="77777777" w:rsidR="007D07F4" w:rsidRPr="00544473" w:rsidRDefault="007D07F4" w:rsidP="003B3F8D">
      <w:pPr>
        <w:pStyle w:val="TOCHeading"/>
        <w:numPr>
          <w:ilvl w:val="0"/>
          <w:numId w:val="0"/>
        </w:numPr>
        <w:ind w:left="720"/>
        <w:rPr>
          <w:rFonts w:asciiTheme="minorBidi" w:eastAsiaTheme="minorHAnsi" w:hAnsiTheme="minorBidi" w:cstheme="minorBidi"/>
          <w:rtl/>
        </w:rPr>
      </w:pPr>
    </w:p>
    <w:p w14:paraId="26AD5D9A" w14:textId="77777777" w:rsidR="007D07F4" w:rsidRPr="00544473" w:rsidRDefault="007D07F4" w:rsidP="00724A8B">
      <w:pPr>
        <w:rPr>
          <w:rFonts w:asciiTheme="minorBidi" w:hAnsiTheme="minorBidi"/>
          <w:rtl/>
        </w:rPr>
      </w:pPr>
      <w:r w:rsidRPr="00544473">
        <w:rPr>
          <w:rFonts w:asciiTheme="minorBidi" w:hAnsiTheme="minorBidi"/>
          <w:b/>
          <w:bCs/>
          <w:rtl/>
        </w:rPr>
        <w:br w:type="page"/>
      </w:r>
    </w:p>
    <w:sdt>
      <w:sdtPr>
        <w:rPr>
          <w:rFonts w:asciiTheme="minorBidi" w:hAnsiTheme="minorBidi"/>
          <w:b/>
          <w:bCs/>
        </w:rPr>
        <w:id w:val="30330495"/>
        <w:docPartObj>
          <w:docPartGallery w:val="Table of Contents"/>
          <w:docPartUnique/>
        </w:docPartObj>
      </w:sdtPr>
      <w:sdtEndPr>
        <w:rPr>
          <w:b w:val="0"/>
          <w:bCs w:val="0"/>
          <w:sz w:val="24"/>
          <w:szCs w:val="24"/>
        </w:rPr>
      </w:sdtEndPr>
      <w:sdtContent>
        <w:p w14:paraId="63ECAC38" w14:textId="3654EECC" w:rsidR="005954BE" w:rsidRPr="00544473" w:rsidRDefault="003F1AE6" w:rsidP="00E7424E">
          <w:pPr>
            <w:jc w:val="center"/>
            <w:rPr>
              <w:rFonts w:asciiTheme="minorBidi" w:hAnsiTheme="minorBidi"/>
              <w:b/>
              <w:bCs/>
              <w:sz w:val="28"/>
              <w:szCs w:val="28"/>
              <w:rtl/>
            </w:rPr>
          </w:pPr>
          <w:r w:rsidRPr="00544473">
            <w:rPr>
              <w:rFonts w:asciiTheme="minorBidi" w:hAnsiTheme="minorBidi"/>
              <w:b/>
              <w:bCs/>
              <w:sz w:val="28"/>
              <w:szCs w:val="28"/>
            </w:rPr>
            <w:t>Content</w:t>
          </w:r>
        </w:p>
        <w:p w14:paraId="4E77995F" w14:textId="760A3B70" w:rsidR="00C666E8" w:rsidRDefault="00BD1AB2">
          <w:pPr>
            <w:pStyle w:val="TOC1"/>
            <w:tabs>
              <w:tab w:val="left" w:pos="440"/>
              <w:tab w:val="right" w:leader="dot" w:pos="9017"/>
            </w:tabs>
            <w:rPr>
              <w:rFonts w:eastAsiaTheme="minorEastAsia"/>
              <w:noProof/>
            </w:rPr>
          </w:pPr>
          <w:r w:rsidRPr="00544473">
            <w:rPr>
              <w:rFonts w:asciiTheme="minorBidi" w:hAnsiTheme="minorBidi"/>
              <w:sz w:val="24"/>
              <w:szCs w:val="24"/>
            </w:rPr>
            <w:fldChar w:fldCharType="begin"/>
          </w:r>
          <w:r w:rsidR="005954BE" w:rsidRPr="00544473">
            <w:rPr>
              <w:rFonts w:asciiTheme="minorBidi" w:hAnsiTheme="minorBidi"/>
              <w:sz w:val="24"/>
              <w:szCs w:val="24"/>
            </w:rPr>
            <w:instrText xml:space="preserve"> TOC \o "1-3" \h \z \u </w:instrText>
          </w:r>
          <w:r w:rsidRPr="00544473">
            <w:rPr>
              <w:rFonts w:asciiTheme="minorBidi" w:hAnsiTheme="minorBidi"/>
              <w:sz w:val="24"/>
              <w:szCs w:val="24"/>
            </w:rPr>
            <w:fldChar w:fldCharType="separate"/>
          </w:r>
          <w:hyperlink w:anchor="_Toc532847640" w:history="1">
            <w:r w:rsidR="00C666E8" w:rsidRPr="00F40C2D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</w:t>
            </w:r>
            <w:r w:rsidR="00C666E8">
              <w:rPr>
                <w:rFonts w:eastAsiaTheme="minorEastAsia"/>
                <w:noProof/>
              </w:rPr>
              <w:tab/>
            </w:r>
            <w:r w:rsidR="00C666E8" w:rsidRPr="00F40C2D">
              <w:rPr>
                <w:rStyle w:val="Hyperlink"/>
                <w:noProof/>
              </w:rPr>
              <w:t>Document Info</w:t>
            </w:r>
            <w:r w:rsidR="00C666E8">
              <w:rPr>
                <w:noProof/>
                <w:webHidden/>
              </w:rPr>
              <w:tab/>
            </w:r>
            <w:r w:rsidR="00C666E8">
              <w:rPr>
                <w:noProof/>
                <w:webHidden/>
              </w:rPr>
              <w:fldChar w:fldCharType="begin"/>
            </w:r>
            <w:r w:rsidR="00C666E8">
              <w:rPr>
                <w:noProof/>
                <w:webHidden/>
              </w:rPr>
              <w:instrText xml:space="preserve"> PAGEREF _Toc532847640 \h </w:instrText>
            </w:r>
            <w:r w:rsidR="00C666E8">
              <w:rPr>
                <w:noProof/>
                <w:webHidden/>
              </w:rPr>
            </w:r>
            <w:r w:rsidR="00C666E8">
              <w:rPr>
                <w:noProof/>
                <w:webHidden/>
              </w:rPr>
              <w:fldChar w:fldCharType="separate"/>
            </w:r>
            <w:r w:rsidR="00C666E8">
              <w:rPr>
                <w:noProof/>
                <w:webHidden/>
              </w:rPr>
              <w:t>2</w:t>
            </w:r>
            <w:r w:rsidR="00C666E8">
              <w:rPr>
                <w:noProof/>
                <w:webHidden/>
              </w:rPr>
              <w:fldChar w:fldCharType="end"/>
            </w:r>
          </w:hyperlink>
        </w:p>
        <w:p w14:paraId="5D439DA3" w14:textId="433F80FB" w:rsidR="00C666E8" w:rsidRDefault="003801DF">
          <w:pPr>
            <w:pStyle w:val="TOC1"/>
            <w:tabs>
              <w:tab w:val="left" w:pos="440"/>
              <w:tab w:val="right" w:leader="dot" w:pos="9017"/>
            </w:tabs>
            <w:rPr>
              <w:rFonts w:eastAsiaTheme="minorEastAsia"/>
              <w:noProof/>
            </w:rPr>
          </w:pPr>
          <w:hyperlink w:anchor="_Toc532847641" w:history="1">
            <w:r w:rsidR="00C666E8" w:rsidRPr="00F40C2D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</w:t>
            </w:r>
            <w:r w:rsidR="00C666E8">
              <w:rPr>
                <w:rFonts w:eastAsiaTheme="minorEastAsia"/>
                <w:noProof/>
              </w:rPr>
              <w:tab/>
            </w:r>
            <w:r w:rsidR="00C666E8" w:rsidRPr="00F40C2D">
              <w:rPr>
                <w:rStyle w:val="Hyperlink"/>
                <w:noProof/>
              </w:rPr>
              <w:t>Introduction</w:t>
            </w:r>
            <w:r w:rsidR="00C666E8">
              <w:rPr>
                <w:noProof/>
                <w:webHidden/>
              </w:rPr>
              <w:tab/>
            </w:r>
            <w:r w:rsidR="00C666E8">
              <w:rPr>
                <w:noProof/>
                <w:webHidden/>
              </w:rPr>
              <w:fldChar w:fldCharType="begin"/>
            </w:r>
            <w:r w:rsidR="00C666E8">
              <w:rPr>
                <w:noProof/>
                <w:webHidden/>
              </w:rPr>
              <w:instrText xml:space="preserve"> PAGEREF _Toc532847641 \h </w:instrText>
            </w:r>
            <w:r w:rsidR="00C666E8">
              <w:rPr>
                <w:noProof/>
                <w:webHidden/>
              </w:rPr>
            </w:r>
            <w:r w:rsidR="00C666E8">
              <w:rPr>
                <w:noProof/>
                <w:webHidden/>
              </w:rPr>
              <w:fldChar w:fldCharType="separate"/>
            </w:r>
            <w:r w:rsidR="00C666E8">
              <w:rPr>
                <w:noProof/>
                <w:webHidden/>
              </w:rPr>
              <w:t>4</w:t>
            </w:r>
            <w:r w:rsidR="00C666E8">
              <w:rPr>
                <w:noProof/>
                <w:webHidden/>
              </w:rPr>
              <w:fldChar w:fldCharType="end"/>
            </w:r>
          </w:hyperlink>
        </w:p>
        <w:p w14:paraId="0603650A" w14:textId="5F9E61D3" w:rsidR="00C666E8" w:rsidRDefault="003801DF">
          <w:pPr>
            <w:pStyle w:val="TOC1"/>
            <w:tabs>
              <w:tab w:val="left" w:pos="440"/>
              <w:tab w:val="right" w:leader="dot" w:pos="9017"/>
            </w:tabs>
            <w:rPr>
              <w:rFonts w:eastAsiaTheme="minorEastAsia"/>
              <w:noProof/>
            </w:rPr>
          </w:pPr>
          <w:hyperlink w:anchor="_Toc532847642" w:history="1">
            <w:r w:rsidR="00C666E8" w:rsidRPr="00F40C2D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</w:t>
            </w:r>
            <w:r w:rsidR="00C666E8">
              <w:rPr>
                <w:rFonts w:eastAsiaTheme="minorEastAsia"/>
                <w:noProof/>
              </w:rPr>
              <w:tab/>
            </w:r>
            <w:r w:rsidR="00C666E8" w:rsidRPr="00F40C2D">
              <w:rPr>
                <w:rStyle w:val="Hyperlink"/>
                <w:noProof/>
              </w:rPr>
              <w:t>Scope:</w:t>
            </w:r>
            <w:r w:rsidR="00C666E8">
              <w:rPr>
                <w:noProof/>
                <w:webHidden/>
              </w:rPr>
              <w:tab/>
            </w:r>
            <w:r w:rsidR="00C666E8">
              <w:rPr>
                <w:noProof/>
                <w:webHidden/>
              </w:rPr>
              <w:fldChar w:fldCharType="begin"/>
            </w:r>
            <w:r w:rsidR="00C666E8">
              <w:rPr>
                <w:noProof/>
                <w:webHidden/>
              </w:rPr>
              <w:instrText xml:space="preserve"> PAGEREF _Toc532847642 \h </w:instrText>
            </w:r>
            <w:r w:rsidR="00C666E8">
              <w:rPr>
                <w:noProof/>
                <w:webHidden/>
              </w:rPr>
            </w:r>
            <w:r w:rsidR="00C666E8">
              <w:rPr>
                <w:noProof/>
                <w:webHidden/>
              </w:rPr>
              <w:fldChar w:fldCharType="separate"/>
            </w:r>
            <w:r w:rsidR="00C666E8">
              <w:rPr>
                <w:noProof/>
                <w:webHidden/>
              </w:rPr>
              <w:t>4</w:t>
            </w:r>
            <w:r w:rsidR="00C666E8">
              <w:rPr>
                <w:noProof/>
                <w:webHidden/>
              </w:rPr>
              <w:fldChar w:fldCharType="end"/>
            </w:r>
          </w:hyperlink>
        </w:p>
        <w:p w14:paraId="4B47D68C" w14:textId="715C4649" w:rsidR="00C666E8" w:rsidRDefault="003801DF">
          <w:pPr>
            <w:pStyle w:val="TOC1"/>
            <w:tabs>
              <w:tab w:val="left" w:pos="440"/>
              <w:tab w:val="right" w:leader="dot" w:pos="9017"/>
            </w:tabs>
            <w:rPr>
              <w:rFonts w:eastAsiaTheme="minorEastAsia"/>
              <w:noProof/>
            </w:rPr>
          </w:pPr>
          <w:hyperlink w:anchor="_Toc532847643" w:history="1">
            <w:r w:rsidR="00C666E8" w:rsidRPr="00F40C2D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</w:t>
            </w:r>
            <w:r w:rsidR="00C666E8">
              <w:rPr>
                <w:rFonts w:eastAsiaTheme="minorEastAsia"/>
                <w:noProof/>
              </w:rPr>
              <w:tab/>
            </w:r>
            <w:r w:rsidR="00C666E8" w:rsidRPr="00F40C2D">
              <w:rPr>
                <w:rStyle w:val="Hyperlink"/>
                <w:noProof/>
              </w:rPr>
              <w:t>Additional Information</w:t>
            </w:r>
            <w:r w:rsidR="00C666E8">
              <w:rPr>
                <w:noProof/>
                <w:webHidden/>
              </w:rPr>
              <w:tab/>
            </w:r>
            <w:r w:rsidR="00C666E8">
              <w:rPr>
                <w:noProof/>
                <w:webHidden/>
              </w:rPr>
              <w:fldChar w:fldCharType="begin"/>
            </w:r>
            <w:r w:rsidR="00C666E8">
              <w:rPr>
                <w:noProof/>
                <w:webHidden/>
              </w:rPr>
              <w:instrText xml:space="preserve"> PAGEREF _Toc532847643 \h </w:instrText>
            </w:r>
            <w:r w:rsidR="00C666E8">
              <w:rPr>
                <w:noProof/>
                <w:webHidden/>
              </w:rPr>
            </w:r>
            <w:r w:rsidR="00C666E8">
              <w:rPr>
                <w:noProof/>
                <w:webHidden/>
              </w:rPr>
              <w:fldChar w:fldCharType="separate"/>
            </w:r>
            <w:r w:rsidR="00C666E8">
              <w:rPr>
                <w:noProof/>
                <w:webHidden/>
              </w:rPr>
              <w:t>4</w:t>
            </w:r>
            <w:r w:rsidR="00C666E8">
              <w:rPr>
                <w:noProof/>
                <w:webHidden/>
              </w:rPr>
              <w:fldChar w:fldCharType="end"/>
            </w:r>
          </w:hyperlink>
        </w:p>
        <w:p w14:paraId="1DFE8F41" w14:textId="60FD0070" w:rsidR="00C666E8" w:rsidRDefault="003801DF">
          <w:pPr>
            <w:pStyle w:val="TOC1"/>
            <w:tabs>
              <w:tab w:val="left" w:pos="440"/>
              <w:tab w:val="right" w:leader="dot" w:pos="9017"/>
            </w:tabs>
            <w:rPr>
              <w:rFonts w:eastAsiaTheme="minorEastAsia"/>
              <w:noProof/>
            </w:rPr>
          </w:pPr>
          <w:hyperlink w:anchor="_Toc532847644" w:history="1">
            <w:r w:rsidR="00C666E8" w:rsidRPr="00F40C2D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5.</w:t>
            </w:r>
            <w:r w:rsidR="00C666E8">
              <w:rPr>
                <w:rFonts w:eastAsiaTheme="minorEastAsia"/>
                <w:noProof/>
              </w:rPr>
              <w:tab/>
            </w:r>
            <w:r w:rsidR="00C666E8" w:rsidRPr="00F40C2D">
              <w:rPr>
                <w:rStyle w:val="Hyperlink"/>
                <w:noProof/>
              </w:rPr>
              <w:t>Logical Actors</w:t>
            </w:r>
            <w:r w:rsidR="00C666E8">
              <w:rPr>
                <w:noProof/>
                <w:webHidden/>
              </w:rPr>
              <w:tab/>
            </w:r>
            <w:r w:rsidR="00C666E8">
              <w:rPr>
                <w:noProof/>
                <w:webHidden/>
              </w:rPr>
              <w:fldChar w:fldCharType="begin"/>
            </w:r>
            <w:r w:rsidR="00C666E8">
              <w:rPr>
                <w:noProof/>
                <w:webHidden/>
              </w:rPr>
              <w:instrText xml:space="preserve"> PAGEREF _Toc532847644 \h </w:instrText>
            </w:r>
            <w:r w:rsidR="00C666E8">
              <w:rPr>
                <w:noProof/>
                <w:webHidden/>
              </w:rPr>
            </w:r>
            <w:r w:rsidR="00C666E8">
              <w:rPr>
                <w:noProof/>
                <w:webHidden/>
              </w:rPr>
              <w:fldChar w:fldCharType="separate"/>
            </w:r>
            <w:r w:rsidR="00C666E8">
              <w:rPr>
                <w:noProof/>
                <w:webHidden/>
              </w:rPr>
              <w:t>5</w:t>
            </w:r>
            <w:r w:rsidR="00C666E8">
              <w:rPr>
                <w:noProof/>
                <w:webHidden/>
              </w:rPr>
              <w:fldChar w:fldCharType="end"/>
            </w:r>
          </w:hyperlink>
        </w:p>
        <w:p w14:paraId="49CA74A6" w14:textId="4481929A" w:rsidR="00C666E8" w:rsidRDefault="003801DF">
          <w:pPr>
            <w:pStyle w:val="TOC1"/>
            <w:tabs>
              <w:tab w:val="left" w:pos="440"/>
              <w:tab w:val="right" w:leader="dot" w:pos="9017"/>
            </w:tabs>
            <w:rPr>
              <w:rFonts w:eastAsiaTheme="minorEastAsia"/>
              <w:noProof/>
            </w:rPr>
          </w:pPr>
          <w:hyperlink w:anchor="_Toc532847645" w:history="1">
            <w:r w:rsidR="00C666E8" w:rsidRPr="00F40C2D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6.</w:t>
            </w:r>
            <w:r w:rsidR="00C666E8">
              <w:rPr>
                <w:rFonts w:eastAsiaTheme="minorEastAsia"/>
                <w:noProof/>
              </w:rPr>
              <w:tab/>
            </w:r>
            <w:r w:rsidR="00C666E8" w:rsidRPr="00F40C2D">
              <w:rPr>
                <w:rStyle w:val="Hyperlink"/>
                <w:noProof/>
              </w:rPr>
              <w:t>General Business Roles</w:t>
            </w:r>
            <w:r w:rsidR="00C666E8">
              <w:rPr>
                <w:noProof/>
                <w:webHidden/>
              </w:rPr>
              <w:tab/>
            </w:r>
            <w:r w:rsidR="00C666E8">
              <w:rPr>
                <w:noProof/>
                <w:webHidden/>
              </w:rPr>
              <w:fldChar w:fldCharType="begin"/>
            </w:r>
            <w:r w:rsidR="00C666E8">
              <w:rPr>
                <w:noProof/>
                <w:webHidden/>
              </w:rPr>
              <w:instrText xml:space="preserve"> PAGEREF _Toc532847645 \h </w:instrText>
            </w:r>
            <w:r w:rsidR="00C666E8">
              <w:rPr>
                <w:noProof/>
                <w:webHidden/>
              </w:rPr>
            </w:r>
            <w:r w:rsidR="00C666E8">
              <w:rPr>
                <w:noProof/>
                <w:webHidden/>
              </w:rPr>
              <w:fldChar w:fldCharType="separate"/>
            </w:r>
            <w:r w:rsidR="00C666E8">
              <w:rPr>
                <w:noProof/>
                <w:webHidden/>
              </w:rPr>
              <w:t>6</w:t>
            </w:r>
            <w:r w:rsidR="00C666E8">
              <w:rPr>
                <w:noProof/>
                <w:webHidden/>
              </w:rPr>
              <w:fldChar w:fldCharType="end"/>
            </w:r>
          </w:hyperlink>
        </w:p>
        <w:p w14:paraId="76E9DB71" w14:textId="788F06A1" w:rsidR="00C666E8" w:rsidRDefault="003801DF">
          <w:pPr>
            <w:pStyle w:val="TOC1"/>
            <w:tabs>
              <w:tab w:val="left" w:pos="440"/>
              <w:tab w:val="right" w:leader="dot" w:pos="9017"/>
            </w:tabs>
            <w:rPr>
              <w:rFonts w:eastAsiaTheme="minorEastAsia"/>
              <w:noProof/>
            </w:rPr>
          </w:pPr>
          <w:hyperlink w:anchor="_Toc532847646" w:history="1">
            <w:r w:rsidR="00C666E8" w:rsidRPr="00F40C2D">
              <w:rPr>
                <w:rStyle w:val="Hyperlink"/>
                <w:noProof/>
                <w:rtl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7.</w:t>
            </w:r>
            <w:r w:rsidR="00C666E8">
              <w:rPr>
                <w:rFonts w:eastAsiaTheme="minorEastAsia"/>
                <w:noProof/>
              </w:rPr>
              <w:tab/>
            </w:r>
            <w:r w:rsidR="00C666E8" w:rsidRPr="00F40C2D">
              <w:rPr>
                <w:rStyle w:val="Hyperlink"/>
                <w:noProof/>
              </w:rPr>
              <w:t>Sysytem flow</w:t>
            </w:r>
            <w:r w:rsidR="00C666E8">
              <w:rPr>
                <w:noProof/>
                <w:webHidden/>
              </w:rPr>
              <w:tab/>
            </w:r>
            <w:r w:rsidR="00C666E8">
              <w:rPr>
                <w:noProof/>
                <w:webHidden/>
              </w:rPr>
              <w:fldChar w:fldCharType="begin"/>
            </w:r>
            <w:r w:rsidR="00C666E8">
              <w:rPr>
                <w:noProof/>
                <w:webHidden/>
              </w:rPr>
              <w:instrText xml:space="preserve"> PAGEREF _Toc532847646 \h </w:instrText>
            </w:r>
            <w:r w:rsidR="00C666E8">
              <w:rPr>
                <w:noProof/>
                <w:webHidden/>
              </w:rPr>
            </w:r>
            <w:r w:rsidR="00C666E8">
              <w:rPr>
                <w:noProof/>
                <w:webHidden/>
              </w:rPr>
              <w:fldChar w:fldCharType="separate"/>
            </w:r>
            <w:r w:rsidR="00C666E8">
              <w:rPr>
                <w:noProof/>
                <w:webHidden/>
              </w:rPr>
              <w:t>8</w:t>
            </w:r>
            <w:r w:rsidR="00C666E8">
              <w:rPr>
                <w:noProof/>
                <w:webHidden/>
              </w:rPr>
              <w:fldChar w:fldCharType="end"/>
            </w:r>
          </w:hyperlink>
        </w:p>
        <w:p w14:paraId="049487C6" w14:textId="1FD2633B" w:rsidR="00C666E8" w:rsidRDefault="003801DF">
          <w:pPr>
            <w:pStyle w:val="TOC2"/>
            <w:bidi w:val="0"/>
            <w:rPr>
              <w:rFonts w:asciiTheme="minorHAnsi" w:eastAsiaTheme="minorEastAsia" w:hAnsiTheme="minorHAnsi"/>
              <w:b w:val="0"/>
              <w:bCs w:val="0"/>
            </w:rPr>
          </w:pPr>
          <w:hyperlink w:anchor="_Toc532847647" w:history="1">
            <w:r w:rsidR="00C666E8" w:rsidRPr="00F40C2D">
              <w:rPr>
                <w:rStyle w:val="Hyperlink"/>
              </w:rPr>
              <w:t>New user</w:t>
            </w:r>
            <w:r w:rsidR="00C666E8">
              <w:rPr>
                <w:webHidden/>
              </w:rPr>
              <w:tab/>
            </w:r>
            <w:r w:rsidR="00C666E8">
              <w:rPr>
                <w:webHidden/>
              </w:rPr>
              <w:fldChar w:fldCharType="begin"/>
            </w:r>
            <w:r w:rsidR="00C666E8">
              <w:rPr>
                <w:webHidden/>
              </w:rPr>
              <w:instrText xml:space="preserve"> PAGEREF _Toc532847647 \h </w:instrText>
            </w:r>
            <w:r w:rsidR="00C666E8">
              <w:rPr>
                <w:webHidden/>
              </w:rPr>
            </w:r>
            <w:r w:rsidR="00C666E8">
              <w:rPr>
                <w:webHidden/>
              </w:rPr>
              <w:fldChar w:fldCharType="separate"/>
            </w:r>
            <w:r w:rsidR="00C666E8">
              <w:rPr>
                <w:webHidden/>
              </w:rPr>
              <w:t>8</w:t>
            </w:r>
            <w:r w:rsidR="00C666E8">
              <w:rPr>
                <w:webHidden/>
              </w:rPr>
              <w:fldChar w:fldCharType="end"/>
            </w:r>
          </w:hyperlink>
        </w:p>
        <w:p w14:paraId="51296503" w14:textId="556E7822" w:rsidR="00C666E8" w:rsidRDefault="003801DF">
          <w:pPr>
            <w:pStyle w:val="TOC2"/>
            <w:bidi w:val="0"/>
            <w:rPr>
              <w:rFonts w:asciiTheme="minorHAnsi" w:eastAsiaTheme="minorEastAsia" w:hAnsiTheme="minorHAnsi"/>
              <w:b w:val="0"/>
              <w:bCs w:val="0"/>
            </w:rPr>
          </w:pPr>
          <w:hyperlink w:anchor="_Toc532847648" w:history="1">
            <w:r w:rsidR="00C666E8" w:rsidRPr="00F40C2D">
              <w:rPr>
                <w:rStyle w:val="Hyperlink"/>
              </w:rPr>
              <w:t>Voice calls</w:t>
            </w:r>
            <w:r w:rsidR="00C666E8">
              <w:rPr>
                <w:webHidden/>
              </w:rPr>
              <w:tab/>
            </w:r>
            <w:r w:rsidR="00C666E8">
              <w:rPr>
                <w:webHidden/>
              </w:rPr>
              <w:fldChar w:fldCharType="begin"/>
            </w:r>
            <w:r w:rsidR="00C666E8">
              <w:rPr>
                <w:webHidden/>
              </w:rPr>
              <w:instrText xml:space="preserve"> PAGEREF _Toc532847648 \h </w:instrText>
            </w:r>
            <w:r w:rsidR="00C666E8">
              <w:rPr>
                <w:webHidden/>
              </w:rPr>
            </w:r>
            <w:r w:rsidR="00C666E8">
              <w:rPr>
                <w:webHidden/>
              </w:rPr>
              <w:fldChar w:fldCharType="separate"/>
            </w:r>
            <w:r w:rsidR="00C666E8">
              <w:rPr>
                <w:webHidden/>
              </w:rPr>
              <w:t>9</w:t>
            </w:r>
            <w:r w:rsidR="00C666E8">
              <w:rPr>
                <w:webHidden/>
              </w:rPr>
              <w:fldChar w:fldCharType="end"/>
            </w:r>
          </w:hyperlink>
        </w:p>
        <w:p w14:paraId="3C14F2C4" w14:textId="4186B81C" w:rsidR="00C666E8" w:rsidRDefault="003801DF">
          <w:pPr>
            <w:pStyle w:val="TOC2"/>
            <w:bidi w:val="0"/>
            <w:rPr>
              <w:rFonts w:asciiTheme="minorHAnsi" w:eastAsiaTheme="minorEastAsia" w:hAnsiTheme="minorHAnsi"/>
              <w:b w:val="0"/>
              <w:bCs w:val="0"/>
            </w:rPr>
          </w:pPr>
          <w:hyperlink w:anchor="_Toc532847649" w:history="1">
            <w:r w:rsidR="00C666E8" w:rsidRPr="00F40C2D">
              <w:rPr>
                <w:rStyle w:val="Hyperlink"/>
              </w:rPr>
              <w:t>Text Messages</w:t>
            </w:r>
            <w:r w:rsidR="00C666E8">
              <w:rPr>
                <w:webHidden/>
              </w:rPr>
              <w:tab/>
            </w:r>
            <w:r w:rsidR="00C666E8">
              <w:rPr>
                <w:webHidden/>
              </w:rPr>
              <w:fldChar w:fldCharType="begin"/>
            </w:r>
            <w:r w:rsidR="00C666E8">
              <w:rPr>
                <w:webHidden/>
              </w:rPr>
              <w:instrText xml:space="preserve"> PAGEREF _Toc532847649 \h </w:instrText>
            </w:r>
            <w:r w:rsidR="00C666E8">
              <w:rPr>
                <w:webHidden/>
              </w:rPr>
            </w:r>
            <w:r w:rsidR="00C666E8">
              <w:rPr>
                <w:webHidden/>
              </w:rPr>
              <w:fldChar w:fldCharType="separate"/>
            </w:r>
            <w:r w:rsidR="00C666E8">
              <w:rPr>
                <w:webHidden/>
              </w:rPr>
              <w:t>10</w:t>
            </w:r>
            <w:r w:rsidR="00C666E8">
              <w:rPr>
                <w:webHidden/>
              </w:rPr>
              <w:fldChar w:fldCharType="end"/>
            </w:r>
          </w:hyperlink>
        </w:p>
        <w:p w14:paraId="0AB21868" w14:textId="0FBFE3B9" w:rsidR="00C666E8" w:rsidRDefault="003801DF">
          <w:pPr>
            <w:pStyle w:val="TOC2"/>
            <w:bidi w:val="0"/>
            <w:rPr>
              <w:rFonts w:asciiTheme="minorHAnsi" w:eastAsiaTheme="minorEastAsia" w:hAnsiTheme="minorHAnsi"/>
              <w:b w:val="0"/>
              <w:bCs w:val="0"/>
            </w:rPr>
          </w:pPr>
          <w:hyperlink w:anchor="_Toc532847650" w:history="1">
            <w:r w:rsidR="00C666E8" w:rsidRPr="00F40C2D">
              <w:rPr>
                <w:rStyle w:val="Hyperlink"/>
              </w:rPr>
              <w:t>Admin Pannel</w:t>
            </w:r>
            <w:r w:rsidR="00C666E8">
              <w:rPr>
                <w:webHidden/>
              </w:rPr>
              <w:tab/>
            </w:r>
            <w:r w:rsidR="00C666E8">
              <w:rPr>
                <w:webHidden/>
              </w:rPr>
              <w:fldChar w:fldCharType="begin"/>
            </w:r>
            <w:r w:rsidR="00C666E8">
              <w:rPr>
                <w:webHidden/>
              </w:rPr>
              <w:instrText xml:space="preserve"> PAGEREF _Toc532847650 \h </w:instrText>
            </w:r>
            <w:r w:rsidR="00C666E8">
              <w:rPr>
                <w:webHidden/>
              </w:rPr>
            </w:r>
            <w:r w:rsidR="00C666E8">
              <w:rPr>
                <w:webHidden/>
              </w:rPr>
              <w:fldChar w:fldCharType="separate"/>
            </w:r>
            <w:r w:rsidR="00C666E8">
              <w:rPr>
                <w:webHidden/>
              </w:rPr>
              <w:t>11</w:t>
            </w:r>
            <w:r w:rsidR="00C666E8">
              <w:rPr>
                <w:webHidden/>
              </w:rPr>
              <w:fldChar w:fldCharType="end"/>
            </w:r>
          </w:hyperlink>
        </w:p>
        <w:p w14:paraId="6D5F0108" w14:textId="3A1E397D" w:rsidR="00C666E8" w:rsidRDefault="003801DF">
          <w:pPr>
            <w:pStyle w:val="TOC2"/>
            <w:bidi w:val="0"/>
            <w:rPr>
              <w:rFonts w:asciiTheme="minorHAnsi" w:eastAsiaTheme="minorEastAsia" w:hAnsiTheme="minorHAnsi"/>
              <w:b w:val="0"/>
              <w:bCs w:val="0"/>
            </w:rPr>
          </w:pPr>
          <w:hyperlink w:anchor="_Toc532847651" w:history="1">
            <w:r w:rsidR="00C666E8" w:rsidRPr="00F40C2D">
              <w:rPr>
                <w:rStyle w:val="Hyperlink"/>
              </w:rPr>
              <w:t>How to earn new free minuts and text messages for the application users</w:t>
            </w:r>
            <w:r w:rsidR="00C666E8">
              <w:rPr>
                <w:webHidden/>
              </w:rPr>
              <w:tab/>
            </w:r>
            <w:r w:rsidR="00C666E8">
              <w:rPr>
                <w:webHidden/>
              </w:rPr>
              <w:fldChar w:fldCharType="begin"/>
            </w:r>
            <w:r w:rsidR="00C666E8">
              <w:rPr>
                <w:webHidden/>
              </w:rPr>
              <w:instrText xml:space="preserve"> PAGEREF _Toc532847651 \h </w:instrText>
            </w:r>
            <w:r w:rsidR="00C666E8">
              <w:rPr>
                <w:webHidden/>
              </w:rPr>
            </w:r>
            <w:r w:rsidR="00C666E8">
              <w:rPr>
                <w:webHidden/>
              </w:rPr>
              <w:fldChar w:fldCharType="separate"/>
            </w:r>
            <w:r w:rsidR="00C666E8">
              <w:rPr>
                <w:webHidden/>
              </w:rPr>
              <w:t>12</w:t>
            </w:r>
            <w:r w:rsidR="00C666E8">
              <w:rPr>
                <w:webHidden/>
              </w:rPr>
              <w:fldChar w:fldCharType="end"/>
            </w:r>
          </w:hyperlink>
        </w:p>
        <w:p w14:paraId="70B77309" w14:textId="4A185B31" w:rsidR="00C666E8" w:rsidRDefault="003801DF">
          <w:pPr>
            <w:pStyle w:val="TOC2"/>
            <w:bidi w:val="0"/>
            <w:rPr>
              <w:rFonts w:asciiTheme="minorHAnsi" w:eastAsiaTheme="minorEastAsia" w:hAnsiTheme="minorHAnsi"/>
              <w:b w:val="0"/>
              <w:bCs w:val="0"/>
            </w:rPr>
          </w:pPr>
          <w:hyperlink w:anchor="_Toc532847652" w:history="1">
            <w:r w:rsidR="00C666E8" w:rsidRPr="00F40C2D">
              <w:rPr>
                <w:rStyle w:val="Hyperlink"/>
              </w:rPr>
              <w:t>How to buy credit</w:t>
            </w:r>
            <w:r w:rsidR="00C666E8">
              <w:rPr>
                <w:webHidden/>
              </w:rPr>
              <w:tab/>
            </w:r>
            <w:r w:rsidR="00C666E8">
              <w:rPr>
                <w:webHidden/>
              </w:rPr>
              <w:fldChar w:fldCharType="begin"/>
            </w:r>
            <w:r w:rsidR="00C666E8">
              <w:rPr>
                <w:webHidden/>
              </w:rPr>
              <w:instrText xml:space="preserve"> PAGEREF _Toc532847652 \h </w:instrText>
            </w:r>
            <w:r w:rsidR="00C666E8">
              <w:rPr>
                <w:webHidden/>
              </w:rPr>
            </w:r>
            <w:r w:rsidR="00C666E8">
              <w:rPr>
                <w:webHidden/>
              </w:rPr>
              <w:fldChar w:fldCharType="separate"/>
            </w:r>
            <w:r w:rsidR="00C666E8">
              <w:rPr>
                <w:webHidden/>
              </w:rPr>
              <w:t>12</w:t>
            </w:r>
            <w:r w:rsidR="00C666E8">
              <w:rPr>
                <w:webHidden/>
              </w:rPr>
              <w:fldChar w:fldCharType="end"/>
            </w:r>
          </w:hyperlink>
        </w:p>
        <w:p w14:paraId="34BAEFD9" w14:textId="20EA1014" w:rsidR="005954BE" w:rsidRPr="00544473" w:rsidRDefault="00BD1AB2" w:rsidP="00724A8B">
          <w:pPr>
            <w:rPr>
              <w:rFonts w:asciiTheme="minorBidi" w:hAnsiTheme="minorBidi"/>
              <w:rtl/>
            </w:rPr>
          </w:pPr>
          <w:r w:rsidRPr="00544473">
            <w:rPr>
              <w:rFonts w:asciiTheme="minorBidi" w:hAnsiTheme="minorBidi"/>
              <w:sz w:val="24"/>
              <w:szCs w:val="24"/>
            </w:rPr>
            <w:fldChar w:fldCharType="end"/>
          </w:r>
        </w:p>
      </w:sdtContent>
    </w:sdt>
    <w:p w14:paraId="02902370" w14:textId="77777777" w:rsidR="007D07F4" w:rsidRPr="00544473" w:rsidRDefault="007D07F4" w:rsidP="00724A8B">
      <w:pPr>
        <w:rPr>
          <w:rFonts w:asciiTheme="minorBidi" w:hAnsiTheme="minorBidi"/>
          <w:rtl/>
        </w:rPr>
      </w:pPr>
      <w:r w:rsidRPr="00544473">
        <w:rPr>
          <w:rFonts w:asciiTheme="minorBidi" w:hAnsiTheme="minorBidi"/>
          <w:rtl/>
        </w:rPr>
        <w:br w:type="page"/>
      </w:r>
    </w:p>
    <w:p w14:paraId="57BBF127" w14:textId="746F109F" w:rsidR="00FC65ED" w:rsidRDefault="00FC65ED" w:rsidP="00175C81">
      <w:pPr>
        <w:pStyle w:val="Heading1"/>
        <w:spacing w:before="0"/>
        <w:rPr>
          <w:rFonts w:cstheme="minorBidi"/>
        </w:rPr>
      </w:pPr>
      <w:bookmarkStart w:id="22" w:name="_Toc532847641"/>
      <w:r w:rsidRPr="00544473">
        <w:rPr>
          <w:rFonts w:cstheme="minorBidi"/>
        </w:rPr>
        <w:lastRenderedPageBreak/>
        <w:t>Introduction</w:t>
      </w:r>
      <w:bookmarkStart w:id="23" w:name="_Toc387327779"/>
      <w:bookmarkEnd w:id="22"/>
    </w:p>
    <w:p w14:paraId="5389FC4B" w14:textId="2FE3BC90" w:rsidR="00F34CE0" w:rsidRPr="00F34CE0" w:rsidRDefault="00F34CE0" w:rsidP="009C428F">
      <w:pPr>
        <w:spacing w:after="0"/>
        <w:rPr>
          <w:rFonts w:asciiTheme="minorBidi" w:hAnsiTheme="minorBidi"/>
        </w:rPr>
      </w:pPr>
      <w:r w:rsidRPr="00F34CE0">
        <w:rPr>
          <w:rFonts w:asciiTheme="minorBidi" w:hAnsiTheme="minorBidi"/>
        </w:rPr>
        <w:t xml:space="preserve">This document is meant to delineate the features of </w:t>
      </w:r>
      <w:r w:rsidR="00B25B2F" w:rsidRPr="00B25B2F">
        <w:rPr>
          <w:rFonts w:asciiTheme="minorBidi" w:hAnsiTheme="minorBidi"/>
          <w:highlight w:val="yellow"/>
        </w:rPr>
        <w:t>application</w:t>
      </w:r>
      <w:r w:rsidRPr="00F34CE0">
        <w:rPr>
          <w:rFonts w:asciiTheme="minorBidi" w:hAnsiTheme="minorBidi"/>
        </w:rPr>
        <w:t>, so as to serve as a guide</w:t>
      </w:r>
      <w:r>
        <w:rPr>
          <w:rFonts w:asciiTheme="minorBidi" w:hAnsiTheme="minorBidi"/>
        </w:rPr>
        <w:t xml:space="preserve"> </w:t>
      </w:r>
      <w:r w:rsidRPr="00F34CE0">
        <w:rPr>
          <w:rFonts w:asciiTheme="minorBidi" w:hAnsiTheme="minorBidi"/>
        </w:rPr>
        <w:t xml:space="preserve">to the developers on one hand and a software validation document for the prospective client on the other. </w:t>
      </w:r>
      <w:r w:rsidR="00B25B2F" w:rsidRPr="00B25B2F">
        <w:rPr>
          <w:rFonts w:asciiTheme="minorBidi" w:hAnsiTheme="minorBidi"/>
          <w:b/>
          <w:bCs/>
          <w:highlight w:val="yellow"/>
        </w:rPr>
        <w:t>Application</w:t>
      </w:r>
      <w:r w:rsidR="00B771BA">
        <w:rPr>
          <w:rFonts w:asciiTheme="minorBidi" w:hAnsiTheme="minorBidi"/>
        </w:rPr>
        <w:t xml:space="preserve"> mobile</w:t>
      </w:r>
      <w:r w:rsidRPr="00F34CE0">
        <w:rPr>
          <w:rFonts w:asciiTheme="minorBidi" w:hAnsiTheme="minorBidi"/>
        </w:rPr>
        <w:t xml:space="preserve"> application is intended to provide complete solutions for </w:t>
      </w:r>
      <w:r w:rsidR="00B25B2F">
        <w:rPr>
          <w:rFonts w:asciiTheme="minorBidi" w:hAnsiTheme="minorBidi"/>
        </w:rPr>
        <w:t xml:space="preserve">a people whom looking to chat or call </w:t>
      </w:r>
      <w:r w:rsidR="00B46E95">
        <w:rPr>
          <w:rFonts w:asciiTheme="minorBidi" w:hAnsiTheme="minorBidi"/>
        </w:rPr>
        <w:t xml:space="preserve">with another languages </w:t>
      </w:r>
      <w:r w:rsidR="009C428F">
        <w:rPr>
          <w:rFonts w:asciiTheme="minorBidi" w:hAnsiTheme="minorBidi"/>
        </w:rPr>
        <w:t>speakers</w:t>
      </w:r>
      <w:r w:rsidR="00B46E95">
        <w:rPr>
          <w:rFonts w:asciiTheme="minorBidi" w:hAnsiTheme="minorBidi"/>
        </w:rPr>
        <w:t xml:space="preserve"> </w:t>
      </w:r>
      <w:r w:rsidRPr="00F34CE0">
        <w:rPr>
          <w:rFonts w:asciiTheme="minorBidi" w:hAnsiTheme="minorBidi"/>
        </w:rPr>
        <w:t>through a single get way using the internet. It will enable</w:t>
      </w:r>
      <w:r w:rsidR="00B46E95">
        <w:rPr>
          <w:rFonts w:asciiTheme="minorBidi" w:hAnsiTheme="minorBidi"/>
        </w:rPr>
        <w:t xml:space="preserve"> the users to set their </w:t>
      </w:r>
      <w:r w:rsidR="009C428F">
        <w:rPr>
          <w:rFonts w:asciiTheme="minorBidi" w:hAnsiTheme="minorBidi"/>
        </w:rPr>
        <w:t>preferred</w:t>
      </w:r>
      <w:r w:rsidR="00B46E95">
        <w:rPr>
          <w:rFonts w:asciiTheme="minorBidi" w:hAnsiTheme="minorBidi"/>
        </w:rPr>
        <w:t xml:space="preserve"> language and communicate with others on demand</w:t>
      </w:r>
      <w:r w:rsidRPr="00F34CE0">
        <w:rPr>
          <w:rFonts w:asciiTheme="minorBidi" w:hAnsiTheme="minorBidi"/>
        </w:rPr>
        <w:t xml:space="preserve">. </w:t>
      </w:r>
    </w:p>
    <w:p w14:paraId="63DD8D69" w14:textId="11104091" w:rsidR="00F34CE0" w:rsidRDefault="00F34CE0" w:rsidP="00F34CE0"/>
    <w:p w14:paraId="3DE03CA5" w14:textId="45890C71" w:rsidR="00BC4043" w:rsidRPr="00B771BA" w:rsidRDefault="0098222D" w:rsidP="00B771BA">
      <w:pPr>
        <w:pStyle w:val="Heading1"/>
        <w:spacing w:before="0"/>
        <w:ind w:left="360"/>
        <w:rPr>
          <w:rFonts w:cstheme="minorBidi"/>
        </w:rPr>
      </w:pPr>
      <w:bookmarkStart w:id="24" w:name="_Toc532847642"/>
      <w:bookmarkEnd w:id="23"/>
      <w:r w:rsidRPr="00B771BA">
        <w:rPr>
          <w:rFonts w:cstheme="minorBidi"/>
        </w:rPr>
        <w:t>Scope:</w:t>
      </w:r>
      <w:bookmarkEnd w:id="24"/>
      <w:r w:rsidRPr="00B771BA">
        <w:rPr>
          <w:rFonts w:cstheme="minorBidi"/>
        </w:rPr>
        <w:t xml:space="preserve"> </w:t>
      </w:r>
    </w:p>
    <w:p w14:paraId="35AF177B" w14:textId="15CA1CB7" w:rsidR="0098222D" w:rsidRDefault="0098222D" w:rsidP="00B46E95">
      <w:pPr>
        <w:rPr>
          <w:rFonts w:asciiTheme="minorBidi" w:hAnsiTheme="minorBidi"/>
        </w:rPr>
      </w:pPr>
      <w:r w:rsidRPr="0098222D">
        <w:rPr>
          <w:rFonts w:asciiTheme="minorBidi" w:hAnsiTheme="minorBidi"/>
        </w:rPr>
        <w:t xml:space="preserve">This </w:t>
      </w:r>
      <w:r w:rsidR="00B46E95">
        <w:rPr>
          <w:rFonts w:asciiTheme="minorBidi" w:hAnsiTheme="minorBidi"/>
        </w:rPr>
        <w:t>application</w:t>
      </w:r>
      <w:r w:rsidRPr="0098222D">
        <w:rPr>
          <w:rFonts w:asciiTheme="minorBidi" w:hAnsiTheme="minorBidi"/>
        </w:rPr>
        <w:t xml:space="preserve"> allows the </w:t>
      </w:r>
      <w:r w:rsidR="00B46E95">
        <w:rPr>
          <w:rFonts w:asciiTheme="minorBidi" w:hAnsiTheme="minorBidi"/>
        </w:rPr>
        <w:t xml:space="preserve">people </w:t>
      </w:r>
      <w:r w:rsidRPr="0098222D">
        <w:rPr>
          <w:rFonts w:asciiTheme="minorBidi" w:hAnsiTheme="minorBidi"/>
        </w:rPr>
        <w:t xml:space="preserve">to </w:t>
      </w:r>
      <w:r w:rsidR="00B46E95">
        <w:rPr>
          <w:rFonts w:asciiTheme="minorBidi" w:hAnsiTheme="minorBidi"/>
        </w:rPr>
        <w:t>communicate other languages speakers without any need for translators throw a hug library of deferent languages.</w:t>
      </w:r>
    </w:p>
    <w:p w14:paraId="4675A618" w14:textId="38E9FBD3" w:rsidR="00B771BA" w:rsidRDefault="00B771BA" w:rsidP="00724A8B">
      <w:pPr>
        <w:rPr>
          <w:rFonts w:asciiTheme="minorBidi" w:hAnsiTheme="minorBidi"/>
        </w:rPr>
      </w:pPr>
    </w:p>
    <w:p w14:paraId="048A645B" w14:textId="77777777" w:rsidR="00B771BA" w:rsidRPr="00B771BA" w:rsidRDefault="00B771BA" w:rsidP="00B771BA">
      <w:pPr>
        <w:pStyle w:val="Heading1"/>
        <w:spacing w:before="0"/>
        <w:ind w:left="360"/>
        <w:rPr>
          <w:rFonts w:cstheme="minorBidi"/>
        </w:rPr>
      </w:pPr>
      <w:bookmarkStart w:id="25" w:name="_Toc532847643"/>
      <w:r w:rsidRPr="00B771BA">
        <w:rPr>
          <w:rFonts w:cstheme="minorBidi"/>
        </w:rPr>
        <w:t>Additional Information</w:t>
      </w:r>
      <w:bookmarkEnd w:id="25"/>
    </w:p>
    <w:p w14:paraId="036EA027" w14:textId="195D9EB2" w:rsidR="00B771BA" w:rsidRDefault="00B771BA" w:rsidP="00B46E95">
      <w:pPr>
        <w:rPr>
          <w:rFonts w:asciiTheme="minorBidi" w:hAnsiTheme="minorBidi"/>
        </w:rPr>
      </w:pPr>
      <w:r w:rsidRPr="00B771BA">
        <w:rPr>
          <w:rFonts w:asciiTheme="minorBidi" w:hAnsiTheme="minorBidi"/>
        </w:rPr>
        <w:t xml:space="preserve">The </w:t>
      </w:r>
      <w:r w:rsidR="00B46E95">
        <w:rPr>
          <w:rFonts w:asciiTheme="minorBidi" w:hAnsiTheme="minorBidi"/>
        </w:rPr>
        <w:t>application</w:t>
      </w:r>
      <w:r w:rsidRPr="00B771BA">
        <w:rPr>
          <w:rFonts w:asciiTheme="minorBidi" w:hAnsiTheme="minorBidi"/>
        </w:rPr>
        <w:t xml:space="preserve"> work </w:t>
      </w:r>
      <w:bookmarkStart w:id="26" w:name="_GoBack"/>
      <w:bookmarkEnd w:id="26"/>
      <w:r w:rsidRPr="00B771BA">
        <w:rPr>
          <w:rFonts w:asciiTheme="minorBidi" w:hAnsiTheme="minorBidi"/>
        </w:rPr>
        <w:t>on internet server, so it will</w:t>
      </w:r>
      <w:r w:rsidR="002B1931">
        <w:rPr>
          <w:rFonts w:asciiTheme="minorBidi" w:hAnsiTheme="minorBidi"/>
        </w:rPr>
        <w:t xml:space="preserve"> be</w:t>
      </w:r>
      <w:r w:rsidRPr="00B771BA">
        <w:rPr>
          <w:rFonts w:asciiTheme="minorBidi" w:hAnsiTheme="minorBidi"/>
        </w:rPr>
        <w:t xml:space="preserve"> operated by any end user</w:t>
      </w:r>
      <w:r>
        <w:rPr>
          <w:rFonts w:asciiTheme="minorBidi" w:hAnsiTheme="minorBidi"/>
        </w:rPr>
        <w:t>.</w:t>
      </w:r>
    </w:p>
    <w:p w14:paraId="0B241967" w14:textId="0B5B5379" w:rsidR="0098222D" w:rsidRDefault="0098222D" w:rsidP="00724A8B">
      <w:pPr>
        <w:rPr>
          <w:rFonts w:asciiTheme="minorBidi" w:hAnsiTheme="minorBidi"/>
        </w:rPr>
      </w:pPr>
    </w:p>
    <w:p w14:paraId="499DF5EA" w14:textId="77777777" w:rsidR="0098222D" w:rsidRPr="00544473" w:rsidRDefault="0098222D" w:rsidP="00724A8B">
      <w:pPr>
        <w:rPr>
          <w:rFonts w:asciiTheme="minorBidi" w:hAnsiTheme="minorBidi"/>
        </w:rPr>
      </w:pPr>
    </w:p>
    <w:p w14:paraId="0F66BD21" w14:textId="3FDC32DA" w:rsidR="003407F7" w:rsidRPr="00544473" w:rsidRDefault="003407F7">
      <w:pPr>
        <w:rPr>
          <w:rFonts w:asciiTheme="minorBidi" w:hAnsiTheme="minorBidi"/>
        </w:rPr>
      </w:pPr>
      <w:r w:rsidRPr="00544473">
        <w:rPr>
          <w:rFonts w:asciiTheme="minorBidi" w:hAnsiTheme="minorBidi"/>
        </w:rPr>
        <w:br w:type="page"/>
      </w:r>
    </w:p>
    <w:p w14:paraId="727D2695" w14:textId="0C03673F" w:rsidR="00EF0636" w:rsidRDefault="00E21980" w:rsidP="009F3DC7">
      <w:pPr>
        <w:pStyle w:val="Heading1"/>
        <w:rPr>
          <w:rFonts w:cstheme="minorBidi"/>
        </w:rPr>
      </w:pPr>
      <w:bookmarkStart w:id="27" w:name="_Toc532847644"/>
      <w:r>
        <w:rPr>
          <w:rFonts w:cstheme="minorBidi"/>
        </w:rPr>
        <w:lastRenderedPageBreak/>
        <w:t xml:space="preserve">Logical </w:t>
      </w:r>
      <w:r w:rsidR="00EF0636" w:rsidRPr="00544473">
        <w:rPr>
          <w:rFonts w:cstheme="minorBidi"/>
        </w:rPr>
        <w:t>Actors</w:t>
      </w:r>
      <w:bookmarkEnd w:id="27"/>
    </w:p>
    <w:tbl>
      <w:tblPr>
        <w:tblStyle w:val="TableGrid"/>
        <w:tblW w:w="8523" w:type="dxa"/>
        <w:jc w:val="center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2337"/>
        <w:gridCol w:w="4155"/>
        <w:gridCol w:w="2031"/>
      </w:tblGrid>
      <w:tr w:rsidR="002F6A0E" w:rsidRPr="00BA1C73" w14:paraId="27538487" w14:textId="77777777" w:rsidTr="001A6936">
        <w:trPr>
          <w:trHeight w:val="720"/>
          <w:jc w:val="center"/>
        </w:trPr>
        <w:tc>
          <w:tcPr>
            <w:tcW w:w="2337" w:type="dxa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C2D69B" w:themeFill="accent3" w:themeFillTint="99"/>
            <w:vAlign w:val="center"/>
            <w:hideMark/>
          </w:tcPr>
          <w:p w14:paraId="71705CF6" w14:textId="77777777" w:rsidR="002F6A0E" w:rsidRPr="001A6936" w:rsidRDefault="002F6A0E" w:rsidP="00DE1F6A">
            <w:pPr>
              <w:rPr>
                <w:rFonts w:asciiTheme="minorBidi" w:hAnsiTheme="minorBidi"/>
                <w:color w:val="262626" w:themeColor="text1" w:themeTint="D9"/>
              </w:rPr>
            </w:pPr>
            <w:r w:rsidRPr="001A6936">
              <w:rPr>
                <w:rFonts w:asciiTheme="minorBidi" w:hAnsiTheme="minorBidi"/>
                <w:color w:val="262626" w:themeColor="text1" w:themeTint="D9"/>
              </w:rPr>
              <w:t>Performer Name:</w:t>
            </w:r>
          </w:p>
        </w:tc>
        <w:tc>
          <w:tcPr>
            <w:tcW w:w="4155" w:type="dxa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FFFFFF" w:themeFill="background1"/>
            <w:vAlign w:val="center"/>
            <w:hideMark/>
          </w:tcPr>
          <w:p w14:paraId="7EAB3928" w14:textId="5501F930" w:rsidR="002F6A0E" w:rsidRPr="001A6936" w:rsidRDefault="00B46E95" w:rsidP="00DE1F6A">
            <w:pPr>
              <w:jc w:val="center"/>
              <w:rPr>
                <w:rFonts w:asciiTheme="minorBidi" w:hAnsiTheme="minorBidi"/>
                <w:color w:val="262626" w:themeColor="text1" w:themeTint="D9"/>
              </w:rPr>
            </w:pPr>
            <w:r>
              <w:rPr>
                <w:rFonts w:asciiTheme="minorBidi" w:hAnsiTheme="minorBidi"/>
                <w:color w:val="262626" w:themeColor="text1" w:themeTint="D9"/>
              </w:rPr>
              <w:t>Caller</w:t>
            </w:r>
          </w:p>
        </w:tc>
        <w:tc>
          <w:tcPr>
            <w:tcW w:w="2031" w:type="dxa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FFFFFF" w:themeFill="background1"/>
            <w:vAlign w:val="center"/>
            <w:hideMark/>
          </w:tcPr>
          <w:p w14:paraId="09BCB409" w14:textId="77777777" w:rsidR="002F6A0E" w:rsidRPr="001A6936" w:rsidRDefault="002F6A0E" w:rsidP="00DE1F6A">
            <w:pPr>
              <w:jc w:val="center"/>
              <w:rPr>
                <w:rFonts w:asciiTheme="minorBidi" w:hAnsiTheme="minorBidi"/>
                <w:color w:val="262626" w:themeColor="text1" w:themeTint="D9"/>
              </w:rPr>
            </w:pPr>
            <w:r w:rsidRPr="001A6936">
              <w:rPr>
                <w:rFonts w:asciiTheme="minorBidi" w:hAnsiTheme="minorBidi"/>
                <w:noProof/>
                <w:color w:val="262626" w:themeColor="text1" w:themeTint="D9"/>
              </w:rPr>
              <w:drawing>
                <wp:inline distT="0" distB="0" distL="0" distR="0" wp14:anchorId="61BCB163" wp14:editId="1EEE16F5">
                  <wp:extent cx="304800" cy="304800"/>
                  <wp:effectExtent l="0" t="0" r="0" b="0"/>
                  <wp:docPr id="594" name="Picture 594" descr="Description: D:\Prototypes\Icons\Black and White\bIcons\user_icon&amp;3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Description: D:\Prototypes\Icons\Black and White\bIcons\user_icon&amp;3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6A0E" w:rsidRPr="00BA1C73" w14:paraId="323DC8C7" w14:textId="77777777" w:rsidTr="001E5085">
        <w:trPr>
          <w:trHeight w:val="288"/>
          <w:jc w:val="center"/>
        </w:trPr>
        <w:tc>
          <w:tcPr>
            <w:tcW w:w="6492" w:type="dxa"/>
            <w:gridSpan w:val="2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F2F2F2" w:themeFill="background1" w:themeFillShade="F2"/>
          </w:tcPr>
          <w:p w14:paraId="56AE9921" w14:textId="77777777" w:rsidR="002F6A0E" w:rsidRPr="001A6936" w:rsidRDefault="002F6A0E" w:rsidP="00DE1F6A">
            <w:pPr>
              <w:rPr>
                <w:rFonts w:asciiTheme="minorBidi" w:hAnsiTheme="minorBidi"/>
                <w:color w:val="262626" w:themeColor="text1" w:themeTint="D9"/>
              </w:rPr>
            </w:pPr>
          </w:p>
        </w:tc>
        <w:tc>
          <w:tcPr>
            <w:tcW w:w="2031" w:type="dxa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F2F2F2" w:themeFill="background1" w:themeFillShade="F2"/>
            <w:vAlign w:val="center"/>
            <w:hideMark/>
          </w:tcPr>
          <w:p w14:paraId="033563AE" w14:textId="77777777" w:rsidR="002F6A0E" w:rsidRPr="001A6936" w:rsidRDefault="002F6A0E" w:rsidP="001E5085">
            <w:pPr>
              <w:jc w:val="center"/>
              <w:rPr>
                <w:rFonts w:asciiTheme="minorBidi" w:hAnsiTheme="minorBidi"/>
                <w:color w:val="262626" w:themeColor="text1" w:themeTint="D9"/>
              </w:rPr>
            </w:pPr>
            <w:r w:rsidRPr="001A6936">
              <w:rPr>
                <w:rFonts w:asciiTheme="minorBidi" w:hAnsiTheme="minorBidi"/>
                <w:color w:val="262626" w:themeColor="text1" w:themeTint="D9"/>
              </w:rPr>
              <w:t>ID: ACT01</w:t>
            </w:r>
          </w:p>
        </w:tc>
      </w:tr>
      <w:tr w:rsidR="002F6A0E" w:rsidRPr="00BA1C73" w14:paraId="11344659" w14:textId="77777777" w:rsidTr="001A6936">
        <w:trPr>
          <w:trHeight w:val="720"/>
          <w:jc w:val="center"/>
        </w:trPr>
        <w:tc>
          <w:tcPr>
            <w:tcW w:w="8523" w:type="dxa"/>
            <w:gridSpan w:val="3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vAlign w:val="center"/>
            <w:hideMark/>
          </w:tcPr>
          <w:p w14:paraId="074C477A" w14:textId="77777777" w:rsidR="002F6A0E" w:rsidRPr="001A6936" w:rsidRDefault="002F6A0E" w:rsidP="00DE1F6A">
            <w:pPr>
              <w:rPr>
                <w:rFonts w:asciiTheme="minorBidi" w:hAnsiTheme="minorBidi"/>
                <w:color w:val="262626" w:themeColor="text1" w:themeTint="D9"/>
              </w:rPr>
            </w:pPr>
            <w:r w:rsidRPr="001A6936">
              <w:rPr>
                <w:rFonts w:asciiTheme="minorBidi" w:hAnsiTheme="minorBidi"/>
                <w:color w:val="262626" w:themeColor="text1" w:themeTint="D9"/>
              </w:rPr>
              <w:t>Description:</w:t>
            </w:r>
          </w:p>
          <w:p w14:paraId="145EBAE3" w14:textId="13C96431" w:rsidR="002F6A0E" w:rsidRPr="00B57A53" w:rsidRDefault="00B46E95" w:rsidP="00B46E95">
            <w:pPr>
              <w:spacing w:line="276" w:lineRule="auto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  <w:color w:val="262626" w:themeColor="text1" w:themeTint="D9"/>
              </w:rPr>
              <w:t>This</w:t>
            </w:r>
            <w:r w:rsidR="00EC2201">
              <w:rPr>
                <w:rFonts w:asciiTheme="minorBidi" w:hAnsiTheme="minorBidi"/>
                <w:color w:val="262626" w:themeColor="text1" w:themeTint="D9"/>
              </w:rPr>
              <w:t xml:space="preserve"> user who will make a call </w:t>
            </w:r>
            <w:r w:rsidR="00EC2201">
              <w:rPr>
                <w:rFonts w:asciiTheme="minorBidi" w:hAnsiTheme="minorBidi"/>
              </w:rPr>
              <w:t>through the application.</w:t>
            </w:r>
          </w:p>
        </w:tc>
      </w:tr>
      <w:tr w:rsidR="002F6A0E" w:rsidRPr="00BA1C73" w14:paraId="254AEB94" w14:textId="77777777" w:rsidTr="002F6A0E">
        <w:trPr>
          <w:trHeight w:val="432"/>
          <w:jc w:val="center"/>
        </w:trPr>
        <w:tc>
          <w:tcPr>
            <w:tcW w:w="2337" w:type="dxa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FFFFFF" w:themeFill="background1"/>
            <w:vAlign w:val="center"/>
            <w:hideMark/>
          </w:tcPr>
          <w:p w14:paraId="1D7B7A6F" w14:textId="77777777" w:rsidR="002F6A0E" w:rsidRPr="001A6936" w:rsidRDefault="002F6A0E" w:rsidP="00DE1F6A">
            <w:pPr>
              <w:rPr>
                <w:rFonts w:asciiTheme="minorBidi" w:hAnsiTheme="minorBidi"/>
                <w:color w:val="262626" w:themeColor="text1" w:themeTint="D9"/>
              </w:rPr>
            </w:pPr>
            <w:r w:rsidRPr="001A6936">
              <w:rPr>
                <w:rFonts w:asciiTheme="minorBidi" w:hAnsiTheme="minorBidi"/>
                <w:color w:val="262626" w:themeColor="text1" w:themeTint="D9"/>
              </w:rPr>
              <w:t>Type:</w:t>
            </w:r>
          </w:p>
        </w:tc>
        <w:tc>
          <w:tcPr>
            <w:tcW w:w="6186" w:type="dxa"/>
            <w:gridSpan w:val="2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vAlign w:val="center"/>
            <w:hideMark/>
          </w:tcPr>
          <w:p w14:paraId="2514AD59" w14:textId="1267001A" w:rsidR="002F6A0E" w:rsidRPr="001A6936" w:rsidRDefault="00B46E95" w:rsidP="00DE1F6A">
            <w:pPr>
              <w:rPr>
                <w:rFonts w:asciiTheme="minorBidi" w:hAnsiTheme="minorBidi"/>
                <w:color w:val="262626" w:themeColor="text1" w:themeTint="D9"/>
              </w:rPr>
            </w:pPr>
            <w:r>
              <w:rPr>
                <w:rFonts w:asciiTheme="minorBidi" w:hAnsiTheme="minorBidi"/>
                <w:color w:val="262626" w:themeColor="text1" w:themeTint="D9"/>
                <w:sz w:val="26"/>
                <w:szCs w:val="26"/>
              </w:rPr>
              <w:sym w:font="Wingdings 2" w:char="F052"/>
            </w:r>
            <w:r w:rsidR="002F6A0E" w:rsidRPr="001A6936">
              <w:rPr>
                <w:rFonts w:asciiTheme="minorBidi" w:hAnsiTheme="minorBidi"/>
                <w:color w:val="262626" w:themeColor="text1" w:themeTint="D9"/>
              </w:rPr>
              <w:t xml:space="preserve"> Individual</w:t>
            </w:r>
            <w:r w:rsidR="002F6A0E" w:rsidRPr="001A6936">
              <w:rPr>
                <w:rFonts w:asciiTheme="minorBidi" w:hAnsiTheme="minorBidi"/>
                <w:color w:val="262626" w:themeColor="text1" w:themeTint="D9"/>
              </w:rPr>
              <w:tab/>
            </w:r>
            <w:r>
              <w:rPr>
                <w:rFonts w:asciiTheme="minorBidi" w:hAnsiTheme="minorBidi"/>
                <w:color w:val="262626" w:themeColor="text1" w:themeTint="D9"/>
                <w:sz w:val="26"/>
                <w:szCs w:val="26"/>
              </w:rPr>
              <w:sym w:font="Wingdings 2" w:char="F0A3"/>
            </w:r>
            <w:r w:rsidR="002F6A0E" w:rsidRPr="001A6936">
              <w:rPr>
                <w:rFonts w:asciiTheme="minorBidi" w:hAnsiTheme="minorBidi"/>
                <w:color w:val="262626" w:themeColor="text1" w:themeTint="D9"/>
              </w:rPr>
              <w:t xml:space="preserve"> Group</w:t>
            </w:r>
          </w:p>
        </w:tc>
      </w:tr>
    </w:tbl>
    <w:p w14:paraId="188996F1" w14:textId="77777777" w:rsidR="002F6A0E" w:rsidRDefault="002F6A0E" w:rsidP="002F6A0E"/>
    <w:tbl>
      <w:tblPr>
        <w:tblStyle w:val="TableGrid"/>
        <w:tblW w:w="8467" w:type="dxa"/>
        <w:jc w:val="center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2271"/>
        <w:gridCol w:w="4155"/>
        <w:gridCol w:w="10"/>
        <w:gridCol w:w="2021"/>
        <w:gridCol w:w="10"/>
      </w:tblGrid>
      <w:tr w:rsidR="001E5085" w:rsidRPr="00BA1C73" w14:paraId="5888D254" w14:textId="77777777" w:rsidTr="00B57A53">
        <w:trPr>
          <w:gridAfter w:val="1"/>
          <w:wAfter w:w="10" w:type="dxa"/>
          <w:trHeight w:val="720"/>
          <w:jc w:val="center"/>
        </w:trPr>
        <w:tc>
          <w:tcPr>
            <w:tcW w:w="2271" w:type="dxa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C2D69B" w:themeFill="accent3" w:themeFillTint="99"/>
            <w:vAlign w:val="center"/>
            <w:hideMark/>
          </w:tcPr>
          <w:p w14:paraId="52806843" w14:textId="77777777" w:rsidR="001E5085" w:rsidRPr="001A6936" w:rsidRDefault="001E5085" w:rsidP="00DE1F6A">
            <w:pPr>
              <w:rPr>
                <w:rFonts w:asciiTheme="minorBidi" w:hAnsiTheme="minorBidi"/>
                <w:color w:val="262626" w:themeColor="text1" w:themeTint="D9"/>
              </w:rPr>
            </w:pPr>
            <w:r w:rsidRPr="001A6936">
              <w:rPr>
                <w:rFonts w:asciiTheme="minorBidi" w:hAnsiTheme="minorBidi"/>
                <w:color w:val="262626" w:themeColor="text1" w:themeTint="D9"/>
              </w:rPr>
              <w:t>Performer Name:</w:t>
            </w:r>
          </w:p>
        </w:tc>
        <w:tc>
          <w:tcPr>
            <w:tcW w:w="4155" w:type="dxa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FFFFFF" w:themeFill="background1"/>
            <w:vAlign w:val="center"/>
            <w:hideMark/>
          </w:tcPr>
          <w:p w14:paraId="232CC3EF" w14:textId="53854A74" w:rsidR="001E5085" w:rsidRPr="001A6936" w:rsidRDefault="009C428F" w:rsidP="00DE1F6A">
            <w:pPr>
              <w:jc w:val="center"/>
              <w:rPr>
                <w:rFonts w:asciiTheme="minorBidi" w:hAnsiTheme="minorBidi"/>
                <w:color w:val="262626" w:themeColor="text1" w:themeTint="D9"/>
              </w:rPr>
            </w:pPr>
            <w:r>
              <w:rPr>
                <w:rFonts w:asciiTheme="minorBidi" w:hAnsiTheme="minorBidi"/>
                <w:color w:val="262626" w:themeColor="text1" w:themeTint="D9"/>
              </w:rPr>
              <w:t>Receiver</w:t>
            </w:r>
            <w:r w:rsidR="00EC2201">
              <w:rPr>
                <w:rFonts w:asciiTheme="minorBidi" w:hAnsiTheme="minorBidi"/>
                <w:color w:val="262626" w:themeColor="text1" w:themeTint="D9"/>
              </w:rPr>
              <w:t xml:space="preserve"> </w:t>
            </w:r>
          </w:p>
        </w:tc>
        <w:tc>
          <w:tcPr>
            <w:tcW w:w="2031" w:type="dxa"/>
            <w:gridSpan w:val="2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FFFFFF" w:themeFill="background1"/>
            <w:vAlign w:val="center"/>
            <w:hideMark/>
          </w:tcPr>
          <w:p w14:paraId="07656964" w14:textId="77777777" w:rsidR="001E5085" w:rsidRPr="001A6936" w:rsidRDefault="001E5085" w:rsidP="00DE1F6A">
            <w:pPr>
              <w:jc w:val="center"/>
              <w:rPr>
                <w:rFonts w:asciiTheme="minorBidi" w:hAnsiTheme="minorBidi"/>
                <w:color w:val="262626" w:themeColor="text1" w:themeTint="D9"/>
              </w:rPr>
            </w:pPr>
            <w:r w:rsidRPr="001A6936">
              <w:rPr>
                <w:rFonts w:asciiTheme="minorBidi" w:hAnsiTheme="minorBidi"/>
                <w:noProof/>
                <w:color w:val="262626" w:themeColor="text1" w:themeTint="D9"/>
              </w:rPr>
              <w:drawing>
                <wp:inline distT="0" distB="0" distL="0" distR="0" wp14:anchorId="22486ED5" wp14:editId="4FD09C7F">
                  <wp:extent cx="304800" cy="304800"/>
                  <wp:effectExtent l="0" t="0" r="0" b="0"/>
                  <wp:docPr id="595" name="Picture 595" descr="Description: D:\Prototypes\Icons\Black and White\bIcons\user_icon&amp;3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Description: D:\Prototypes\Icons\Black and White\bIcons\user_icon&amp;3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E5085" w:rsidRPr="00BA1C73" w14:paraId="180DFCEF" w14:textId="77777777" w:rsidTr="00B57A53">
        <w:trPr>
          <w:trHeight w:val="288"/>
          <w:jc w:val="center"/>
        </w:trPr>
        <w:tc>
          <w:tcPr>
            <w:tcW w:w="6436" w:type="dxa"/>
            <w:gridSpan w:val="3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F2F2F2" w:themeFill="background1" w:themeFillShade="F2"/>
          </w:tcPr>
          <w:p w14:paraId="13F9D8C7" w14:textId="77777777" w:rsidR="001E5085" w:rsidRPr="001A6936" w:rsidRDefault="001E5085" w:rsidP="00DE1F6A">
            <w:pPr>
              <w:rPr>
                <w:rFonts w:asciiTheme="minorBidi" w:hAnsiTheme="minorBidi"/>
                <w:color w:val="262626" w:themeColor="text1" w:themeTint="D9"/>
              </w:rPr>
            </w:pPr>
          </w:p>
        </w:tc>
        <w:tc>
          <w:tcPr>
            <w:tcW w:w="2031" w:type="dxa"/>
            <w:gridSpan w:val="2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F2F2F2" w:themeFill="background1" w:themeFillShade="F2"/>
            <w:vAlign w:val="center"/>
            <w:hideMark/>
          </w:tcPr>
          <w:p w14:paraId="72FE1239" w14:textId="0F5F4036" w:rsidR="001E5085" w:rsidRPr="001A6936" w:rsidRDefault="001E5085" w:rsidP="001E5085">
            <w:pPr>
              <w:jc w:val="center"/>
              <w:rPr>
                <w:rFonts w:asciiTheme="minorBidi" w:hAnsiTheme="minorBidi"/>
                <w:color w:val="262626" w:themeColor="text1" w:themeTint="D9"/>
              </w:rPr>
            </w:pPr>
            <w:r w:rsidRPr="001A6936">
              <w:rPr>
                <w:rFonts w:asciiTheme="minorBidi" w:hAnsiTheme="minorBidi"/>
                <w:color w:val="262626" w:themeColor="text1" w:themeTint="D9"/>
              </w:rPr>
              <w:t>ID: ACT0</w:t>
            </w:r>
            <w:r>
              <w:rPr>
                <w:rFonts w:asciiTheme="minorBidi" w:hAnsiTheme="minorBidi"/>
                <w:color w:val="262626" w:themeColor="text1" w:themeTint="D9"/>
              </w:rPr>
              <w:t>2</w:t>
            </w:r>
          </w:p>
        </w:tc>
      </w:tr>
      <w:tr w:rsidR="001E5085" w:rsidRPr="00BA1C73" w14:paraId="45B6D54E" w14:textId="77777777" w:rsidTr="00B57A53">
        <w:trPr>
          <w:trHeight w:val="720"/>
          <w:jc w:val="center"/>
        </w:trPr>
        <w:tc>
          <w:tcPr>
            <w:tcW w:w="8467" w:type="dxa"/>
            <w:gridSpan w:val="5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vAlign w:val="center"/>
            <w:hideMark/>
          </w:tcPr>
          <w:p w14:paraId="6BAD29C6" w14:textId="77777777" w:rsidR="001E5085" w:rsidRPr="001A6936" w:rsidRDefault="001E5085" w:rsidP="00DE1F6A">
            <w:pPr>
              <w:rPr>
                <w:rFonts w:asciiTheme="minorBidi" w:hAnsiTheme="minorBidi"/>
                <w:color w:val="262626" w:themeColor="text1" w:themeTint="D9"/>
              </w:rPr>
            </w:pPr>
            <w:r w:rsidRPr="001A6936">
              <w:rPr>
                <w:rFonts w:asciiTheme="minorBidi" w:hAnsiTheme="minorBidi"/>
                <w:color w:val="262626" w:themeColor="text1" w:themeTint="D9"/>
              </w:rPr>
              <w:t>Description:</w:t>
            </w:r>
          </w:p>
          <w:p w14:paraId="6D287FAC" w14:textId="2C234F16" w:rsidR="001E5085" w:rsidRPr="001A6936" w:rsidRDefault="001E5085" w:rsidP="00EC2201">
            <w:pPr>
              <w:autoSpaceDE w:val="0"/>
              <w:autoSpaceDN w:val="0"/>
              <w:adjustRightInd w:val="0"/>
              <w:rPr>
                <w:rFonts w:asciiTheme="minorBidi" w:hAnsiTheme="minorBidi"/>
                <w:color w:val="262626" w:themeColor="text1" w:themeTint="D9"/>
              </w:rPr>
            </w:pPr>
            <w:r w:rsidRPr="001A6936">
              <w:rPr>
                <w:rFonts w:asciiTheme="minorBidi" w:hAnsiTheme="minorBidi"/>
                <w:color w:val="262626" w:themeColor="text1" w:themeTint="D9"/>
              </w:rPr>
              <w:t xml:space="preserve">This user </w:t>
            </w:r>
            <w:r>
              <w:rPr>
                <w:rFonts w:asciiTheme="minorBidi" w:hAnsiTheme="minorBidi"/>
                <w:color w:val="262626" w:themeColor="text1" w:themeTint="D9"/>
              </w:rPr>
              <w:t xml:space="preserve">who </w:t>
            </w:r>
            <w:r w:rsidR="00EC2201">
              <w:rPr>
                <w:rFonts w:asciiTheme="minorBidi" w:hAnsiTheme="minorBidi"/>
              </w:rPr>
              <w:t>will receive the call through the application</w:t>
            </w:r>
            <w:r w:rsidR="00B57A53">
              <w:rPr>
                <w:rFonts w:asciiTheme="minorBidi" w:hAnsiTheme="minorBidi"/>
              </w:rPr>
              <w:t>.</w:t>
            </w:r>
          </w:p>
        </w:tc>
      </w:tr>
      <w:tr w:rsidR="001E5085" w:rsidRPr="00BA1C73" w14:paraId="62927EC6" w14:textId="77777777" w:rsidTr="00B57A53">
        <w:trPr>
          <w:gridAfter w:val="1"/>
          <w:wAfter w:w="10" w:type="dxa"/>
          <w:trHeight w:val="432"/>
          <w:jc w:val="center"/>
        </w:trPr>
        <w:tc>
          <w:tcPr>
            <w:tcW w:w="2271" w:type="dxa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FFFFFF" w:themeFill="background1"/>
            <w:vAlign w:val="center"/>
            <w:hideMark/>
          </w:tcPr>
          <w:p w14:paraId="1221F9DD" w14:textId="77777777" w:rsidR="001E5085" w:rsidRPr="001A6936" w:rsidRDefault="001E5085" w:rsidP="00DE1F6A">
            <w:pPr>
              <w:rPr>
                <w:rFonts w:asciiTheme="minorBidi" w:hAnsiTheme="minorBidi"/>
                <w:color w:val="262626" w:themeColor="text1" w:themeTint="D9"/>
              </w:rPr>
            </w:pPr>
            <w:r w:rsidRPr="001A6936">
              <w:rPr>
                <w:rFonts w:asciiTheme="minorBidi" w:hAnsiTheme="minorBidi"/>
                <w:color w:val="262626" w:themeColor="text1" w:themeTint="D9"/>
              </w:rPr>
              <w:t>Type:</w:t>
            </w:r>
          </w:p>
        </w:tc>
        <w:tc>
          <w:tcPr>
            <w:tcW w:w="6186" w:type="dxa"/>
            <w:gridSpan w:val="3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vAlign w:val="center"/>
            <w:hideMark/>
          </w:tcPr>
          <w:p w14:paraId="3C7B55AC" w14:textId="4213246F" w:rsidR="001E5085" w:rsidRPr="001A6936" w:rsidRDefault="00B46E95" w:rsidP="00DE1F6A">
            <w:pPr>
              <w:rPr>
                <w:rFonts w:asciiTheme="minorBidi" w:hAnsiTheme="minorBidi"/>
                <w:color w:val="262626" w:themeColor="text1" w:themeTint="D9"/>
              </w:rPr>
            </w:pPr>
            <w:r>
              <w:rPr>
                <w:rFonts w:asciiTheme="minorBidi" w:hAnsiTheme="minorBidi"/>
                <w:color w:val="262626" w:themeColor="text1" w:themeTint="D9"/>
                <w:sz w:val="26"/>
                <w:szCs w:val="26"/>
              </w:rPr>
              <w:sym w:font="Wingdings 2" w:char="F052"/>
            </w:r>
            <w:r w:rsidRPr="001A6936">
              <w:rPr>
                <w:rFonts w:asciiTheme="minorBidi" w:hAnsiTheme="minorBidi"/>
                <w:color w:val="262626" w:themeColor="text1" w:themeTint="D9"/>
              </w:rPr>
              <w:t xml:space="preserve"> </w:t>
            </w:r>
            <w:r w:rsidR="001E5085" w:rsidRPr="001A6936">
              <w:rPr>
                <w:rFonts w:asciiTheme="minorBidi" w:hAnsiTheme="minorBidi"/>
                <w:color w:val="262626" w:themeColor="text1" w:themeTint="D9"/>
              </w:rPr>
              <w:t xml:space="preserve"> Individual</w:t>
            </w:r>
            <w:r w:rsidR="001E5085" w:rsidRPr="001A6936">
              <w:rPr>
                <w:rFonts w:asciiTheme="minorBidi" w:hAnsiTheme="minorBidi"/>
                <w:color w:val="262626" w:themeColor="text1" w:themeTint="D9"/>
              </w:rPr>
              <w:tab/>
            </w:r>
            <w:r>
              <w:rPr>
                <w:rFonts w:asciiTheme="minorBidi" w:hAnsiTheme="minorBidi"/>
                <w:color w:val="262626" w:themeColor="text1" w:themeTint="D9"/>
                <w:sz w:val="26"/>
                <w:szCs w:val="26"/>
              </w:rPr>
              <w:sym w:font="Wingdings 2" w:char="F0A3"/>
            </w:r>
            <w:r w:rsidR="001E5085" w:rsidRPr="001A6936">
              <w:rPr>
                <w:rFonts w:asciiTheme="minorBidi" w:hAnsiTheme="minorBidi"/>
                <w:color w:val="262626" w:themeColor="text1" w:themeTint="D9"/>
              </w:rPr>
              <w:t xml:space="preserve"> Group</w:t>
            </w:r>
          </w:p>
        </w:tc>
      </w:tr>
    </w:tbl>
    <w:p w14:paraId="0841770A" w14:textId="77777777" w:rsidR="001E5085" w:rsidRDefault="001E5085" w:rsidP="002F6A0E"/>
    <w:tbl>
      <w:tblPr>
        <w:tblStyle w:val="TableGrid"/>
        <w:tblW w:w="8467" w:type="dxa"/>
        <w:jc w:val="center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2271"/>
        <w:gridCol w:w="4155"/>
        <w:gridCol w:w="10"/>
        <w:gridCol w:w="2021"/>
        <w:gridCol w:w="10"/>
      </w:tblGrid>
      <w:tr w:rsidR="00B57A53" w:rsidRPr="00BA1C73" w14:paraId="69EAC5F8" w14:textId="77777777" w:rsidTr="001671A2">
        <w:trPr>
          <w:gridAfter w:val="1"/>
          <w:wAfter w:w="10" w:type="dxa"/>
          <w:trHeight w:val="720"/>
          <w:jc w:val="center"/>
        </w:trPr>
        <w:tc>
          <w:tcPr>
            <w:tcW w:w="2271" w:type="dxa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C2D69B" w:themeFill="accent3" w:themeFillTint="99"/>
            <w:vAlign w:val="center"/>
            <w:hideMark/>
          </w:tcPr>
          <w:p w14:paraId="1261AA90" w14:textId="77777777" w:rsidR="00B57A53" w:rsidRPr="001A6936" w:rsidRDefault="00B57A53" w:rsidP="001671A2">
            <w:pPr>
              <w:rPr>
                <w:rFonts w:asciiTheme="minorBidi" w:hAnsiTheme="minorBidi"/>
                <w:color w:val="262626" w:themeColor="text1" w:themeTint="D9"/>
              </w:rPr>
            </w:pPr>
            <w:r w:rsidRPr="001A6936">
              <w:rPr>
                <w:rFonts w:asciiTheme="minorBidi" w:hAnsiTheme="minorBidi"/>
                <w:color w:val="262626" w:themeColor="text1" w:themeTint="D9"/>
              </w:rPr>
              <w:t>Performer Name:</w:t>
            </w:r>
          </w:p>
        </w:tc>
        <w:tc>
          <w:tcPr>
            <w:tcW w:w="4155" w:type="dxa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FFFFFF" w:themeFill="background1"/>
            <w:vAlign w:val="center"/>
            <w:hideMark/>
          </w:tcPr>
          <w:p w14:paraId="47D91EB1" w14:textId="4CA04800" w:rsidR="00B57A53" w:rsidRPr="001A6936" w:rsidRDefault="00EC2201" w:rsidP="001671A2">
            <w:pPr>
              <w:jc w:val="center"/>
              <w:rPr>
                <w:rFonts w:asciiTheme="minorBidi" w:hAnsiTheme="minorBidi"/>
                <w:color w:val="262626" w:themeColor="text1" w:themeTint="D9"/>
              </w:rPr>
            </w:pPr>
            <w:r>
              <w:rPr>
                <w:rFonts w:asciiTheme="minorBidi" w:hAnsiTheme="minorBidi"/>
                <w:color w:val="262626" w:themeColor="text1" w:themeTint="D9"/>
              </w:rPr>
              <w:t>Admin</w:t>
            </w:r>
          </w:p>
        </w:tc>
        <w:tc>
          <w:tcPr>
            <w:tcW w:w="2031" w:type="dxa"/>
            <w:gridSpan w:val="2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FFFFFF" w:themeFill="background1"/>
            <w:vAlign w:val="center"/>
            <w:hideMark/>
          </w:tcPr>
          <w:p w14:paraId="6F7B57F8" w14:textId="77777777" w:rsidR="00B57A53" w:rsidRPr="001A6936" w:rsidRDefault="00B57A53" w:rsidP="001671A2">
            <w:pPr>
              <w:jc w:val="center"/>
              <w:rPr>
                <w:rFonts w:asciiTheme="minorBidi" w:hAnsiTheme="minorBidi"/>
                <w:color w:val="262626" w:themeColor="text1" w:themeTint="D9"/>
              </w:rPr>
            </w:pPr>
            <w:r w:rsidRPr="001A6936">
              <w:rPr>
                <w:rFonts w:asciiTheme="minorBidi" w:hAnsiTheme="minorBidi"/>
                <w:noProof/>
                <w:color w:val="262626" w:themeColor="text1" w:themeTint="D9"/>
              </w:rPr>
              <w:drawing>
                <wp:inline distT="0" distB="0" distL="0" distR="0" wp14:anchorId="174895A7" wp14:editId="56A1F691">
                  <wp:extent cx="304800" cy="304800"/>
                  <wp:effectExtent l="0" t="0" r="0" b="0"/>
                  <wp:docPr id="36" name="Picture 36" descr="Description: D:\Prototypes\Icons\Black and White\bIcons\user_icon&amp;3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Description: D:\Prototypes\Icons\Black and White\bIcons\user_icon&amp;3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57A53" w:rsidRPr="00BA1C73" w14:paraId="1D394810" w14:textId="77777777" w:rsidTr="001671A2">
        <w:trPr>
          <w:trHeight w:val="288"/>
          <w:jc w:val="center"/>
        </w:trPr>
        <w:tc>
          <w:tcPr>
            <w:tcW w:w="6436" w:type="dxa"/>
            <w:gridSpan w:val="3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F2F2F2" w:themeFill="background1" w:themeFillShade="F2"/>
          </w:tcPr>
          <w:p w14:paraId="6EB9A51D" w14:textId="77777777" w:rsidR="00B57A53" w:rsidRPr="001A6936" w:rsidRDefault="00B57A53" w:rsidP="001671A2">
            <w:pPr>
              <w:rPr>
                <w:rFonts w:asciiTheme="minorBidi" w:hAnsiTheme="minorBidi"/>
                <w:color w:val="262626" w:themeColor="text1" w:themeTint="D9"/>
              </w:rPr>
            </w:pPr>
          </w:p>
        </w:tc>
        <w:tc>
          <w:tcPr>
            <w:tcW w:w="2031" w:type="dxa"/>
            <w:gridSpan w:val="2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F2F2F2" w:themeFill="background1" w:themeFillShade="F2"/>
            <w:vAlign w:val="center"/>
            <w:hideMark/>
          </w:tcPr>
          <w:p w14:paraId="63004A8F" w14:textId="77777777" w:rsidR="00B57A53" w:rsidRPr="001A6936" w:rsidRDefault="00B57A53" w:rsidP="001671A2">
            <w:pPr>
              <w:jc w:val="center"/>
              <w:rPr>
                <w:rFonts w:asciiTheme="minorBidi" w:hAnsiTheme="minorBidi"/>
                <w:color w:val="262626" w:themeColor="text1" w:themeTint="D9"/>
              </w:rPr>
            </w:pPr>
            <w:r w:rsidRPr="001A6936">
              <w:rPr>
                <w:rFonts w:asciiTheme="minorBidi" w:hAnsiTheme="minorBidi"/>
                <w:color w:val="262626" w:themeColor="text1" w:themeTint="D9"/>
              </w:rPr>
              <w:t>ID: ACT0</w:t>
            </w:r>
            <w:r>
              <w:rPr>
                <w:rFonts w:asciiTheme="minorBidi" w:hAnsiTheme="minorBidi"/>
                <w:color w:val="262626" w:themeColor="text1" w:themeTint="D9"/>
              </w:rPr>
              <w:t>2</w:t>
            </w:r>
          </w:p>
        </w:tc>
      </w:tr>
      <w:tr w:rsidR="00B57A53" w:rsidRPr="00BA1C73" w14:paraId="2EDD6E77" w14:textId="77777777" w:rsidTr="001671A2">
        <w:trPr>
          <w:trHeight w:val="720"/>
          <w:jc w:val="center"/>
        </w:trPr>
        <w:tc>
          <w:tcPr>
            <w:tcW w:w="8467" w:type="dxa"/>
            <w:gridSpan w:val="5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vAlign w:val="center"/>
            <w:hideMark/>
          </w:tcPr>
          <w:p w14:paraId="398E47CF" w14:textId="77777777" w:rsidR="00B57A53" w:rsidRPr="001A6936" w:rsidRDefault="00B57A53" w:rsidP="001671A2">
            <w:pPr>
              <w:rPr>
                <w:rFonts w:asciiTheme="minorBidi" w:hAnsiTheme="minorBidi"/>
                <w:color w:val="262626" w:themeColor="text1" w:themeTint="D9"/>
              </w:rPr>
            </w:pPr>
            <w:r w:rsidRPr="001A6936">
              <w:rPr>
                <w:rFonts w:asciiTheme="minorBidi" w:hAnsiTheme="minorBidi"/>
                <w:color w:val="262626" w:themeColor="text1" w:themeTint="D9"/>
              </w:rPr>
              <w:t>Description:</w:t>
            </w:r>
          </w:p>
          <w:p w14:paraId="22659A4E" w14:textId="6D7DCB75" w:rsidR="00B57A53" w:rsidRPr="001A6936" w:rsidRDefault="00B57A53" w:rsidP="00EC2201">
            <w:pPr>
              <w:autoSpaceDE w:val="0"/>
              <w:autoSpaceDN w:val="0"/>
              <w:adjustRightInd w:val="0"/>
              <w:rPr>
                <w:rFonts w:asciiTheme="minorBidi" w:hAnsiTheme="minorBidi"/>
                <w:color w:val="262626" w:themeColor="text1" w:themeTint="D9"/>
              </w:rPr>
            </w:pPr>
            <w:r w:rsidRPr="001A6936">
              <w:rPr>
                <w:rFonts w:asciiTheme="minorBidi" w:hAnsiTheme="minorBidi"/>
                <w:color w:val="262626" w:themeColor="text1" w:themeTint="D9"/>
              </w:rPr>
              <w:t xml:space="preserve">This user </w:t>
            </w:r>
            <w:r>
              <w:rPr>
                <w:rFonts w:asciiTheme="minorBidi" w:hAnsiTheme="minorBidi"/>
                <w:color w:val="262626" w:themeColor="text1" w:themeTint="D9"/>
              </w:rPr>
              <w:t xml:space="preserve">who </w:t>
            </w:r>
            <w:r w:rsidR="00EC2201">
              <w:rPr>
                <w:rFonts w:asciiTheme="minorBidi" w:hAnsiTheme="minorBidi"/>
              </w:rPr>
              <w:t>has the admin permissions through web based admin panel.</w:t>
            </w:r>
          </w:p>
        </w:tc>
      </w:tr>
      <w:tr w:rsidR="00B57A53" w:rsidRPr="00BA1C73" w14:paraId="630D7B85" w14:textId="77777777" w:rsidTr="001671A2">
        <w:trPr>
          <w:gridAfter w:val="1"/>
          <w:wAfter w:w="10" w:type="dxa"/>
          <w:trHeight w:val="432"/>
          <w:jc w:val="center"/>
        </w:trPr>
        <w:tc>
          <w:tcPr>
            <w:tcW w:w="2271" w:type="dxa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FFFFFF" w:themeFill="background1"/>
            <w:vAlign w:val="center"/>
            <w:hideMark/>
          </w:tcPr>
          <w:p w14:paraId="7FE393AF" w14:textId="77777777" w:rsidR="00B57A53" w:rsidRPr="001A6936" w:rsidRDefault="00B57A53" w:rsidP="001671A2">
            <w:pPr>
              <w:rPr>
                <w:rFonts w:asciiTheme="minorBidi" w:hAnsiTheme="minorBidi"/>
                <w:color w:val="262626" w:themeColor="text1" w:themeTint="D9"/>
              </w:rPr>
            </w:pPr>
            <w:r w:rsidRPr="001A6936">
              <w:rPr>
                <w:rFonts w:asciiTheme="minorBidi" w:hAnsiTheme="minorBidi"/>
                <w:color w:val="262626" w:themeColor="text1" w:themeTint="D9"/>
              </w:rPr>
              <w:t>Type:</w:t>
            </w:r>
          </w:p>
        </w:tc>
        <w:tc>
          <w:tcPr>
            <w:tcW w:w="6186" w:type="dxa"/>
            <w:gridSpan w:val="3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vAlign w:val="center"/>
            <w:hideMark/>
          </w:tcPr>
          <w:p w14:paraId="58A59337" w14:textId="77777777" w:rsidR="00B57A53" w:rsidRPr="001A6936" w:rsidRDefault="00B57A53" w:rsidP="001671A2">
            <w:pPr>
              <w:rPr>
                <w:rFonts w:asciiTheme="minorBidi" w:hAnsiTheme="minorBidi"/>
                <w:color w:val="262626" w:themeColor="text1" w:themeTint="D9"/>
              </w:rPr>
            </w:pPr>
            <w:r>
              <w:rPr>
                <w:rFonts w:asciiTheme="minorBidi" w:hAnsiTheme="minorBidi"/>
                <w:color w:val="262626" w:themeColor="text1" w:themeTint="D9"/>
                <w:sz w:val="26"/>
                <w:szCs w:val="26"/>
              </w:rPr>
              <w:sym w:font="Wingdings 2" w:char="F0A3"/>
            </w:r>
            <w:r w:rsidRPr="001A6936">
              <w:rPr>
                <w:rFonts w:asciiTheme="minorBidi" w:hAnsiTheme="minorBidi"/>
                <w:color w:val="262626" w:themeColor="text1" w:themeTint="D9"/>
              </w:rPr>
              <w:t xml:space="preserve"> Individual</w:t>
            </w:r>
            <w:r w:rsidRPr="001A6936">
              <w:rPr>
                <w:rFonts w:asciiTheme="minorBidi" w:hAnsiTheme="minorBidi"/>
                <w:color w:val="262626" w:themeColor="text1" w:themeTint="D9"/>
              </w:rPr>
              <w:tab/>
            </w:r>
            <w:r>
              <w:rPr>
                <w:rFonts w:asciiTheme="minorBidi" w:hAnsiTheme="minorBidi"/>
                <w:color w:val="262626" w:themeColor="text1" w:themeTint="D9"/>
                <w:sz w:val="26"/>
                <w:szCs w:val="26"/>
              </w:rPr>
              <w:sym w:font="Wingdings 2" w:char="F052"/>
            </w:r>
            <w:r w:rsidRPr="001A6936">
              <w:rPr>
                <w:rFonts w:asciiTheme="minorBidi" w:hAnsiTheme="minorBidi"/>
                <w:color w:val="262626" w:themeColor="text1" w:themeTint="D9"/>
              </w:rPr>
              <w:t xml:space="preserve"> Group</w:t>
            </w:r>
          </w:p>
        </w:tc>
      </w:tr>
    </w:tbl>
    <w:p w14:paraId="3A8FA217" w14:textId="4EECD17C" w:rsidR="008B6614" w:rsidRPr="009F3DC7" w:rsidRDefault="008B6614" w:rsidP="009F3DC7">
      <w:pPr>
        <w:rPr>
          <w:rFonts w:asciiTheme="minorBidi" w:hAnsiTheme="minorBidi"/>
        </w:rPr>
      </w:pPr>
    </w:p>
    <w:p w14:paraId="35A9DC08" w14:textId="77777777" w:rsidR="006A0B15" w:rsidRPr="00544473" w:rsidRDefault="006A0B15" w:rsidP="005616B6">
      <w:pPr>
        <w:rPr>
          <w:rFonts w:asciiTheme="minorBidi" w:hAnsiTheme="minorBidi"/>
        </w:rPr>
      </w:pPr>
    </w:p>
    <w:p w14:paraId="7FC9BEB0" w14:textId="77777777" w:rsidR="009F3DC7" w:rsidRDefault="009F3DC7">
      <w:pPr>
        <w:rPr>
          <w:rFonts w:asciiTheme="minorBidi" w:hAnsiTheme="minorBidi"/>
        </w:rPr>
      </w:pPr>
      <w:r>
        <w:rPr>
          <w:rFonts w:asciiTheme="minorBidi" w:hAnsiTheme="minorBidi"/>
        </w:rPr>
        <w:br w:type="page"/>
      </w:r>
    </w:p>
    <w:p w14:paraId="3D807F6B" w14:textId="11C04F5C" w:rsidR="008E5573" w:rsidRDefault="00EC2201" w:rsidP="00EC2201">
      <w:pPr>
        <w:pStyle w:val="Heading1"/>
        <w:rPr>
          <w:rFonts w:cstheme="minorBidi"/>
          <w:sz w:val="22"/>
          <w:szCs w:val="22"/>
        </w:rPr>
      </w:pPr>
      <w:bookmarkStart w:id="28" w:name="_Toc532847645"/>
      <w:r>
        <w:rPr>
          <w:rFonts w:cstheme="minorBidi"/>
        </w:rPr>
        <w:lastRenderedPageBreak/>
        <w:t>General Business Roles</w:t>
      </w:r>
      <w:bookmarkEnd w:id="28"/>
      <w:r>
        <w:rPr>
          <w:rFonts w:cstheme="minorBidi"/>
        </w:rPr>
        <w:t xml:space="preserve"> </w:t>
      </w:r>
    </w:p>
    <w:p w14:paraId="05C6318E" w14:textId="414DCBA4" w:rsidR="00FD7935" w:rsidRDefault="00FD7935" w:rsidP="00FD7935">
      <w:pPr>
        <w:pStyle w:val="sznormal"/>
        <w:bidi w:val="0"/>
        <w:rPr>
          <w:rFonts w:asciiTheme="minorBidi" w:hAnsiTheme="minorBidi" w:cstheme="minorBidi"/>
          <w:sz w:val="22"/>
          <w:szCs w:val="22"/>
        </w:rPr>
      </w:pPr>
    </w:p>
    <w:p w14:paraId="608A358F" w14:textId="239E0741" w:rsidR="00FD7935" w:rsidRDefault="00FD7935" w:rsidP="00FD7935">
      <w:pPr>
        <w:pStyle w:val="sznormal"/>
        <w:bidi w:val="0"/>
        <w:rPr>
          <w:rFonts w:asciiTheme="minorBidi" w:hAnsiTheme="minorBidi" w:cstheme="minorBidi"/>
          <w:sz w:val="22"/>
          <w:szCs w:val="22"/>
        </w:rPr>
      </w:pPr>
    </w:p>
    <w:tbl>
      <w:tblPr>
        <w:tblStyle w:val="TableGrid"/>
        <w:bidiVisual/>
        <w:tblW w:w="9411" w:type="dxa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7689"/>
        <w:gridCol w:w="1722"/>
      </w:tblGrid>
      <w:tr w:rsidR="008E5573" w:rsidRPr="00544473" w14:paraId="2843187F" w14:textId="77777777" w:rsidTr="005F35EA">
        <w:trPr>
          <w:trHeight w:val="576"/>
          <w:jc w:val="center"/>
        </w:trPr>
        <w:tc>
          <w:tcPr>
            <w:tcW w:w="9411" w:type="dxa"/>
            <w:gridSpan w:val="2"/>
            <w:shd w:val="clear" w:color="auto" w:fill="C2D69B" w:themeFill="accent3" w:themeFillTint="99"/>
            <w:vAlign w:val="center"/>
          </w:tcPr>
          <w:p w14:paraId="05A50F28" w14:textId="7F9589DC" w:rsidR="008E5573" w:rsidRPr="00544473" w:rsidRDefault="008E5573" w:rsidP="005F35EA">
            <w:pPr>
              <w:pStyle w:val="ListParagraph"/>
              <w:ind w:left="0"/>
              <w:jc w:val="center"/>
              <w:rPr>
                <w:rFonts w:asciiTheme="minorBidi" w:hAnsiTheme="minorBidi"/>
                <w:b/>
                <w:bCs/>
                <w:rtl/>
              </w:rPr>
            </w:pPr>
            <w:r w:rsidRPr="00544473">
              <w:rPr>
                <w:rFonts w:asciiTheme="minorBidi" w:hAnsiTheme="minorBidi"/>
                <w:rtl/>
              </w:rPr>
              <w:br w:type="page"/>
            </w:r>
            <w:r w:rsidRPr="00544473">
              <w:rPr>
                <w:rFonts w:asciiTheme="minorBidi" w:hAnsiTheme="minorBidi"/>
                <w:b/>
                <w:bCs/>
              </w:rPr>
              <w:br w:type="page"/>
            </w:r>
            <w:r w:rsidRPr="00544473">
              <w:rPr>
                <w:rFonts w:asciiTheme="minorBidi" w:hAnsiTheme="minorBidi"/>
                <w:b/>
                <w:bCs/>
              </w:rPr>
              <w:br w:type="page"/>
            </w:r>
            <w:r w:rsidRPr="00544473">
              <w:rPr>
                <w:rFonts w:asciiTheme="minorBidi" w:hAnsiTheme="minorBidi"/>
                <w:rtl/>
              </w:rPr>
              <w:br w:type="page"/>
            </w:r>
            <w:r w:rsidRPr="008E5573">
              <w:rPr>
                <w:rFonts w:asciiTheme="minorBidi" w:hAnsiTheme="minorBidi"/>
                <w:b/>
                <w:bCs/>
              </w:rPr>
              <w:t>General</w:t>
            </w:r>
            <w:r>
              <w:rPr>
                <w:rFonts w:asciiTheme="minorBidi" w:hAnsiTheme="minorBidi"/>
              </w:rPr>
              <w:t xml:space="preserve"> </w:t>
            </w:r>
            <w:r w:rsidRPr="00544473">
              <w:rPr>
                <w:rFonts w:asciiTheme="minorBidi" w:hAnsiTheme="minorBidi"/>
                <w:b/>
                <w:bCs/>
              </w:rPr>
              <w:t>Business Rules</w:t>
            </w:r>
          </w:p>
        </w:tc>
      </w:tr>
      <w:tr w:rsidR="008E5573" w:rsidRPr="00544473" w14:paraId="064432C8" w14:textId="77777777" w:rsidTr="005F35EA">
        <w:trPr>
          <w:trHeight w:val="432"/>
          <w:jc w:val="center"/>
        </w:trPr>
        <w:tc>
          <w:tcPr>
            <w:tcW w:w="7689" w:type="dxa"/>
            <w:shd w:val="clear" w:color="auto" w:fill="F2F2F2" w:themeFill="background1" w:themeFillShade="F2"/>
            <w:vAlign w:val="center"/>
          </w:tcPr>
          <w:p w14:paraId="310F84FF" w14:textId="77777777" w:rsidR="008E5573" w:rsidRPr="00544473" w:rsidRDefault="008E5573" w:rsidP="005F35EA">
            <w:pPr>
              <w:pStyle w:val="ListParagraph"/>
              <w:ind w:left="0"/>
              <w:jc w:val="center"/>
              <w:rPr>
                <w:rFonts w:asciiTheme="minorBidi" w:hAnsiTheme="minorBidi"/>
              </w:rPr>
            </w:pPr>
            <w:r w:rsidRPr="00544473">
              <w:rPr>
                <w:rFonts w:asciiTheme="minorBidi" w:hAnsiTheme="minorBidi"/>
              </w:rPr>
              <w:t>Description</w:t>
            </w:r>
          </w:p>
        </w:tc>
        <w:tc>
          <w:tcPr>
            <w:tcW w:w="1722" w:type="dxa"/>
            <w:shd w:val="clear" w:color="auto" w:fill="F2F2F2" w:themeFill="background1" w:themeFillShade="F2"/>
            <w:vAlign w:val="center"/>
          </w:tcPr>
          <w:p w14:paraId="3B6E01B4" w14:textId="77777777" w:rsidR="008E5573" w:rsidRPr="00544473" w:rsidRDefault="008E5573" w:rsidP="005F35EA">
            <w:pPr>
              <w:pStyle w:val="ListParagraph"/>
              <w:ind w:left="0"/>
              <w:jc w:val="center"/>
              <w:rPr>
                <w:rFonts w:asciiTheme="minorBidi" w:hAnsiTheme="minorBidi"/>
              </w:rPr>
            </w:pPr>
            <w:r w:rsidRPr="00544473">
              <w:rPr>
                <w:rFonts w:asciiTheme="minorBidi" w:hAnsiTheme="minorBidi"/>
              </w:rPr>
              <w:t>NO.</w:t>
            </w:r>
          </w:p>
        </w:tc>
      </w:tr>
      <w:tr w:rsidR="008E5573" w:rsidRPr="00544473" w14:paraId="03297C89" w14:textId="77777777" w:rsidTr="008D2D99">
        <w:trPr>
          <w:trHeight w:val="720"/>
          <w:jc w:val="center"/>
        </w:trPr>
        <w:tc>
          <w:tcPr>
            <w:tcW w:w="7689" w:type="dxa"/>
            <w:vAlign w:val="center"/>
          </w:tcPr>
          <w:p w14:paraId="3BA411E0" w14:textId="1E2C666F" w:rsidR="008E5573" w:rsidRPr="00022549" w:rsidRDefault="00105202" w:rsidP="004A1C30">
            <w:pPr>
              <w:jc w:val="both"/>
              <w:rPr>
                <w:rFonts w:asciiTheme="minorBidi" w:hAnsiTheme="minorBidi"/>
                <w:color w:val="FF0000"/>
              </w:rPr>
            </w:pPr>
            <w:r>
              <w:rPr>
                <w:rFonts w:asciiTheme="minorBidi" w:hAnsiTheme="minorBidi"/>
              </w:rPr>
              <w:t>When the user run the app for the first time, he must enter his mobile number and confirm it.</w:t>
            </w:r>
          </w:p>
        </w:tc>
        <w:tc>
          <w:tcPr>
            <w:tcW w:w="1722" w:type="dxa"/>
            <w:vAlign w:val="center"/>
          </w:tcPr>
          <w:p w14:paraId="204E9EA9" w14:textId="77777777" w:rsidR="008E5573" w:rsidRPr="00022549" w:rsidRDefault="008E5573" w:rsidP="00561594">
            <w:pPr>
              <w:pStyle w:val="ListParagraph"/>
              <w:numPr>
                <w:ilvl w:val="0"/>
                <w:numId w:val="2"/>
              </w:numPr>
              <w:ind w:hanging="276"/>
              <w:rPr>
                <w:rFonts w:asciiTheme="minorBidi" w:hAnsiTheme="minorBidi"/>
                <w:b/>
                <w:bCs/>
                <w:color w:val="FF0000"/>
                <w:rtl/>
              </w:rPr>
            </w:pPr>
          </w:p>
        </w:tc>
      </w:tr>
      <w:tr w:rsidR="0002573F" w:rsidRPr="00544473" w14:paraId="5C28F43D" w14:textId="77777777" w:rsidTr="008D2D99">
        <w:trPr>
          <w:trHeight w:val="720"/>
          <w:jc w:val="center"/>
        </w:trPr>
        <w:tc>
          <w:tcPr>
            <w:tcW w:w="7689" w:type="dxa"/>
            <w:vAlign w:val="center"/>
          </w:tcPr>
          <w:p w14:paraId="2810C684" w14:textId="5C81E1BD" w:rsidR="0002573F" w:rsidRPr="00306ECF" w:rsidRDefault="00A90FE1" w:rsidP="00E43907">
            <w:pPr>
              <w:jc w:val="both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 xml:space="preserve">The users must be able to resend the confirmation message after 2 </w:t>
            </w:r>
            <w:r w:rsidR="009C428F">
              <w:rPr>
                <w:rFonts w:asciiTheme="minorBidi" w:hAnsiTheme="minorBidi"/>
              </w:rPr>
              <w:t>minutes</w:t>
            </w:r>
            <w:r>
              <w:rPr>
                <w:rFonts w:asciiTheme="minorBidi" w:hAnsiTheme="minorBidi"/>
              </w:rPr>
              <w:t xml:space="preserve"> from the first code.</w:t>
            </w:r>
          </w:p>
        </w:tc>
        <w:tc>
          <w:tcPr>
            <w:tcW w:w="1722" w:type="dxa"/>
            <w:vAlign w:val="center"/>
          </w:tcPr>
          <w:p w14:paraId="269C7B0A" w14:textId="77777777" w:rsidR="0002573F" w:rsidRPr="00022549" w:rsidRDefault="0002573F" w:rsidP="00561594">
            <w:pPr>
              <w:pStyle w:val="ListParagraph"/>
              <w:numPr>
                <w:ilvl w:val="0"/>
                <w:numId w:val="2"/>
              </w:numPr>
              <w:ind w:hanging="276"/>
              <w:rPr>
                <w:rFonts w:asciiTheme="minorBidi" w:hAnsiTheme="minorBidi"/>
                <w:b/>
                <w:bCs/>
                <w:color w:val="FF0000"/>
                <w:rtl/>
              </w:rPr>
            </w:pPr>
          </w:p>
        </w:tc>
      </w:tr>
      <w:tr w:rsidR="00E43907" w:rsidRPr="00544473" w14:paraId="2A6FBEB4" w14:textId="77777777" w:rsidTr="008D2D99">
        <w:trPr>
          <w:trHeight w:val="720"/>
          <w:jc w:val="center"/>
        </w:trPr>
        <w:tc>
          <w:tcPr>
            <w:tcW w:w="7689" w:type="dxa"/>
            <w:vAlign w:val="center"/>
          </w:tcPr>
          <w:p w14:paraId="1AC412A2" w14:textId="1E0926C1" w:rsidR="00E43907" w:rsidRDefault="00A90FE1" w:rsidP="00C552F7">
            <w:pPr>
              <w:jc w:val="both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After confirm user mobile number he must select the preferred language.</w:t>
            </w:r>
          </w:p>
        </w:tc>
        <w:tc>
          <w:tcPr>
            <w:tcW w:w="1722" w:type="dxa"/>
            <w:vAlign w:val="center"/>
          </w:tcPr>
          <w:p w14:paraId="6F0B9569" w14:textId="77777777" w:rsidR="00E43907" w:rsidRPr="00022549" w:rsidRDefault="00E43907" w:rsidP="00561594">
            <w:pPr>
              <w:pStyle w:val="ListParagraph"/>
              <w:numPr>
                <w:ilvl w:val="0"/>
                <w:numId w:val="2"/>
              </w:numPr>
              <w:ind w:hanging="276"/>
              <w:rPr>
                <w:rFonts w:asciiTheme="minorBidi" w:hAnsiTheme="minorBidi"/>
                <w:b/>
                <w:bCs/>
                <w:color w:val="FF0000"/>
                <w:rtl/>
              </w:rPr>
            </w:pPr>
          </w:p>
        </w:tc>
      </w:tr>
      <w:tr w:rsidR="00B54E4E" w:rsidRPr="00544473" w14:paraId="1251B210" w14:textId="77777777" w:rsidTr="008D2D99">
        <w:trPr>
          <w:trHeight w:val="720"/>
          <w:jc w:val="center"/>
        </w:trPr>
        <w:tc>
          <w:tcPr>
            <w:tcW w:w="7689" w:type="dxa"/>
            <w:vAlign w:val="center"/>
          </w:tcPr>
          <w:p w14:paraId="1A92636D" w14:textId="5563FADD" w:rsidR="00B54E4E" w:rsidRDefault="00A90FE1" w:rsidP="00B54E4E">
            <w:pPr>
              <w:jc w:val="both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The user must be able to select the preferred language and display language.</w:t>
            </w:r>
          </w:p>
        </w:tc>
        <w:tc>
          <w:tcPr>
            <w:tcW w:w="1722" w:type="dxa"/>
            <w:vAlign w:val="center"/>
          </w:tcPr>
          <w:p w14:paraId="7CFD0910" w14:textId="77777777" w:rsidR="00B54E4E" w:rsidRPr="00022549" w:rsidRDefault="00B54E4E" w:rsidP="00561594">
            <w:pPr>
              <w:pStyle w:val="ListParagraph"/>
              <w:numPr>
                <w:ilvl w:val="0"/>
                <w:numId w:val="2"/>
              </w:numPr>
              <w:ind w:hanging="276"/>
              <w:rPr>
                <w:rFonts w:asciiTheme="minorBidi" w:hAnsiTheme="minorBidi"/>
                <w:b/>
                <w:bCs/>
                <w:color w:val="FF0000"/>
                <w:rtl/>
              </w:rPr>
            </w:pPr>
          </w:p>
        </w:tc>
      </w:tr>
      <w:tr w:rsidR="000B4DD7" w:rsidRPr="00544473" w14:paraId="1A8B23A0" w14:textId="77777777" w:rsidTr="008D2D99">
        <w:trPr>
          <w:trHeight w:val="720"/>
          <w:jc w:val="center"/>
        </w:trPr>
        <w:tc>
          <w:tcPr>
            <w:tcW w:w="7689" w:type="dxa"/>
            <w:vAlign w:val="center"/>
          </w:tcPr>
          <w:p w14:paraId="6E17CD3C" w14:textId="77777777" w:rsidR="000B4DD7" w:rsidRDefault="000B4DD7" w:rsidP="00B54E4E">
            <w:pPr>
              <w:jc w:val="both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 xml:space="preserve">The below types of services must be in the app: </w:t>
            </w:r>
          </w:p>
          <w:p w14:paraId="1E39741F" w14:textId="77777777" w:rsidR="000B4DD7" w:rsidRDefault="000B4DD7" w:rsidP="006436D1">
            <w:pPr>
              <w:pStyle w:val="ListParagraph"/>
              <w:numPr>
                <w:ilvl w:val="0"/>
                <w:numId w:val="24"/>
              </w:numPr>
              <w:jc w:val="both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Voice calls.</w:t>
            </w:r>
          </w:p>
          <w:p w14:paraId="76926A31" w14:textId="77777777" w:rsidR="000B4DD7" w:rsidRDefault="000B4DD7" w:rsidP="006436D1">
            <w:pPr>
              <w:pStyle w:val="ListParagraph"/>
              <w:numPr>
                <w:ilvl w:val="0"/>
                <w:numId w:val="24"/>
              </w:numPr>
              <w:jc w:val="both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 xml:space="preserve">Text messages. </w:t>
            </w:r>
          </w:p>
          <w:p w14:paraId="2B924EF8" w14:textId="77777777" w:rsidR="000B4DD7" w:rsidRDefault="000B4DD7" w:rsidP="006436D1">
            <w:pPr>
              <w:pStyle w:val="ListParagraph"/>
              <w:numPr>
                <w:ilvl w:val="0"/>
                <w:numId w:val="24"/>
              </w:numPr>
              <w:jc w:val="both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 xml:space="preserve">Voice messages. </w:t>
            </w:r>
          </w:p>
          <w:p w14:paraId="06D4B431" w14:textId="18397DF1" w:rsidR="000B4DD7" w:rsidRPr="000B4DD7" w:rsidRDefault="000B4DD7" w:rsidP="006436D1">
            <w:pPr>
              <w:pStyle w:val="ListParagraph"/>
              <w:numPr>
                <w:ilvl w:val="0"/>
                <w:numId w:val="24"/>
              </w:numPr>
              <w:jc w:val="both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 xml:space="preserve">Sharing </w:t>
            </w:r>
            <w:r w:rsidR="00857848">
              <w:rPr>
                <w:rFonts w:asciiTheme="minorBidi" w:hAnsiTheme="minorBidi"/>
              </w:rPr>
              <w:t>attachments</w:t>
            </w:r>
            <w:r>
              <w:rPr>
                <w:rFonts w:asciiTheme="minorBidi" w:hAnsiTheme="minorBidi"/>
              </w:rPr>
              <w:t xml:space="preserve">.(Messages, </w:t>
            </w:r>
            <w:r w:rsidR="00857848">
              <w:rPr>
                <w:rFonts w:asciiTheme="minorBidi" w:hAnsiTheme="minorBidi"/>
              </w:rPr>
              <w:t>Videos</w:t>
            </w:r>
            <w:r>
              <w:rPr>
                <w:rFonts w:asciiTheme="minorBidi" w:hAnsiTheme="minorBidi"/>
              </w:rPr>
              <w:t>)</w:t>
            </w:r>
          </w:p>
        </w:tc>
        <w:tc>
          <w:tcPr>
            <w:tcW w:w="1722" w:type="dxa"/>
            <w:vAlign w:val="center"/>
          </w:tcPr>
          <w:p w14:paraId="29115F8B" w14:textId="77777777" w:rsidR="000B4DD7" w:rsidRPr="00022549" w:rsidRDefault="000B4DD7" w:rsidP="00561594">
            <w:pPr>
              <w:pStyle w:val="ListParagraph"/>
              <w:numPr>
                <w:ilvl w:val="0"/>
                <w:numId w:val="2"/>
              </w:numPr>
              <w:ind w:hanging="276"/>
              <w:rPr>
                <w:rFonts w:asciiTheme="minorBidi" w:hAnsiTheme="minorBidi"/>
                <w:b/>
                <w:bCs/>
                <w:color w:val="FF0000"/>
                <w:rtl/>
              </w:rPr>
            </w:pPr>
          </w:p>
        </w:tc>
      </w:tr>
      <w:tr w:rsidR="000B4DD7" w:rsidRPr="00544473" w14:paraId="423CC199" w14:textId="77777777" w:rsidTr="008D2D99">
        <w:trPr>
          <w:trHeight w:val="720"/>
          <w:jc w:val="center"/>
        </w:trPr>
        <w:tc>
          <w:tcPr>
            <w:tcW w:w="7689" w:type="dxa"/>
            <w:vAlign w:val="center"/>
          </w:tcPr>
          <w:p w14:paraId="6DDFF47A" w14:textId="73AD660C" w:rsidR="000B4DD7" w:rsidRDefault="000B4DD7" w:rsidP="00B54E4E">
            <w:pPr>
              <w:jc w:val="both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 xml:space="preserve">All user data and messages bust be </w:t>
            </w:r>
            <w:r w:rsidR="00857848">
              <w:rPr>
                <w:rFonts w:asciiTheme="minorBidi" w:hAnsiTheme="minorBidi"/>
              </w:rPr>
              <w:t>encrypted</w:t>
            </w:r>
            <w:r>
              <w:rPr>
                <w:rFonts w:asciiTheme="minorBidi" w:hAnsiTheme="minorBidi"/>
              </w:rPr>
              <w:t>.</w:t>
            </w:r>
          </w:p>
        </w:tc>
        <w:tc>
          <w:tcPr>
            <w:tcW w:w="1722" w:type="dxa"/>
            <w:vAlign w:val="center"/>
          </w:tcPr>
          <w:p w14:paraId="43B2ED0C" w14:textId="77777777" w:rsidR="000B4DD7" w:rsidRPr="00022549" w:rsidRDefault="000B4DD7" w:rsidP="00561594">
            <w:pPr>
              <w:pStyle w:val="ListParagraph"/>
              <w:numPr>
                <w:ilvl w:val="0"/>
                <w:numId w:val="2"/>
              </w:numPr>
              <w:ind w:hanging="276"/>
              <w:rPr>
                <w:rFonts w:asciiTheme="minorBidi" w:hAnsiTheme="minorBidi"/>
                <w:b/>
                <w:bCs/>
                <w:color w:val="FF0000"/>
                <w:rtl/>
              </w:rPr>
            </w:pPr>
          </w:p>
        </w:tc>
      </w:tr>
      <w:tr w:rsidR="00AB6DC5" w:rsidRPr="00544473" w14:paraId="6DD6A073" w14:textId="77777777" w:rsidTr="008D2D99">
        <w:trPr>
          <w:trHeight w:val="720"/>
          <w:jc w:val="center"/>
        </w:trPr>
        <w:tc>
          <w:tcPr>
            <w:tcW w:w="7689" w:type="dxa"/>
            <w:vAlign w:val="center"/>
          </w:tcPr>
          <w:p w14:paraId="45570977" w14:textId="776546E5" w:rsidR="00AB6DC5" w:rsidRDefault="00A90FE1" w:rsidP="00B54E4E">
            <w:pPr>
              <w:jc w:val="both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 xml:space="preserve">The application must allow the free </w:t>
            </w:r>
            <w:r w:rsidR="00857848">
              <w:rPr>
                <w:rFonts w:asciiTheme="minorBidi" w:hAnsiTheme="minorBidi"/>
              </w:rPr>
              <w:t>calls</w:t>
            </w:r>
            <w:r>
              <w:rPr>
                <w:rFonts w:asciiTheme="minorBidi" w:hAnsiTheme="minorBidi"/>
              </w:rPr>
              <w:t xml:space="preserve"> and </w:t>
            </w:r>
            <w:r w:rsidR="00857848">
              <w:rPr>
                <w:rFonts w:asciiTheme="minorBidi" w:hAnsiTheme="minorBidi"/>
              </w:rPr>
              <w:t>paid</w:t>
            </w:r>
            <w:r>
              <w:rPr>
                <w:rFonts w:asciiTheme="minorBidi" w:hAnsiTheme="minorBidi"/>
              </w:rPr>
              <w:t xml:space="preserve"> calls</w:t>
            </w:r>
          </w:p>
        </w:tc>
        <w:tc>
          <w:tcPr>
            <w:tcW w:w="1722" w:type="dxa"/>
            <w:vAlign w:val="center"/>
          </w:tcPr>
          <w:p w14:paraId="3712F891" w14:textId="77777777" w:rsidR="00AB6DC5" w:rsidRPr="00022549" w:rsidRDefault="00AB6DC5" w:rsidP="00561594">
            <w:pPr>
              <w:pStyle w:val="ListParagraph"/>
              <w:numPr>
                <w:ilvl w:val="0"/>
                <w:numId w:val="2"/>
              </w:numPr>
              <w:ind w:hanging="276"/>
              <w:rPr>
                <w:rFonts w:asciiTheme="minorBidi" w:hAnsiTheme="minorBidi"/>
                <w:b/>
                <w:bCs/>
                <w:color w:val="FF0000"/>
                <w:rtl/>
              </w:rPr>
            </w:pPr>
          </w:p>
        </w:tc>
      </w:tr>
      <w:tr w:rsidR="00AB6DC5" w:rsidRPr="00544473" w14:paraId="13456AD2" w14:textId="77777777" w:rsidTr="008D2D99">
        <w:trPr>
          <w:trHeight w:val="720"/>
          <w:jc w:val="center"/>
        </w:trPr>
        <w:tc>
          <w:tcPr>
            <w:tcW w:w="7689" w:type="dxa"/>
            <w:vAlign w:val="center"/>
          </w:tcPr>
          <w:p w14:paraId="60342025" w14:textId="4B52B2D4" w:rsidR="00AB6DC5" w:rsidRPr="008636AD" w:rsidRDefault="00A90FE1" w:rsidP="00B54E4E">
            <w:pPr>
              <w:jc w:val="both"/>
              <w:rPr>
                <w:rFonts w:asciiTheme="minorBidi" w:hAnsiTheme="minorBidi"/>
              </w:rPr>
            </w:pPr>
            <w:r w:rsidRPr="008636AD">
              <w:rPr>
                <w:rFonts w:asciiTheme="minorBidi" w:hAnsiTheme="minorBidi"/>
              </w:rPr>
              <w:t xml:space="preserve">The application </w:t>
            </w:r>
            <w:r w:rsidR="00857848" w:rsidRPr="008636AD">
              <w:rPr>
                <w:rFonts w:asciiTheme="minorBidi" w:hAnsiTheme="minorBidi"/>
              </w:rPr>
              <w:t>must</w:t>
            </w:r>
            <w:r w:rsidRPr="008636AD">
              <w:rPr>
                <w:rFonts w:asciiTheme="minorBidi" w:hAnsiTheme="minorBidi"/>
              </w:rPr>
              <w:t xml:space="preserve"> detect the user location after the confirmation message.</w:t>
            </w:r>
          </w:p>
        </w:tc>
        <w:tc>
          <w:tcPr>
            <w:tcW w:w="1722" w:type="dxa"/>
            <w:vAlign w:val="center"/>
          </w:tcPr>
          <w:p w14:paraId="4AC218FC" w14:textId="77777777" w:rsidR="00AB6DC5" w:rsidRPr="00022549" w:rsidRDefault="00AB6DC5" w:rsidP="00561594">
            <w:pPr>
              <w:pStyle w:val="ListParagraph"/>
              <w:numPr>
                <w:ilvl w:val="0"/>
                <w:numId w:val="2"/>
              </w:numPr>
              <w:ind w:hanging="276"/>
              <w:rPr>
                <w:rFonts w:asciiTheme="minorBidi" w:hAnsiTheme="minorBidi"/>
                <w:b/>
                <w:bCs/>
                <w:color w:val="FF0000"/>
                <w:rtl/>
              </w:rPr>
            </w:pPr>
          </w:p>
        </w:tc>
      </w:tr>
      <w:tr w:rsidR="00AB6DC5" w:rsidRPr="00544473" w14:paraId="07384388" w14:textId="77777777" w:rsidTr="008D2D99">
        <w:trPr>
          <w:trHeight w:val="720"/>
          <w:jc w:val="center"/>
        </w:trPr>
        <w:tc>
          <w:tcPr>
            <w:tcW w:w="7689" w:type="dxa"/>
            <w:vAlign w:val="center"/>
          </w:tcPr>
          <w:p w14:paraId="7487B435" w14:textId="472C244D" w:rsidR="00AB6DC5" w:rsidRPr="008636AD" w:rsidRDefault="00A90FE1" w:rsidP="00B54E4E">
            <w:pPr>
              <w:jc w:val="both"/>
              <w:rPr>
                <w:rFonts w:asciiTheme="minorBidi" w:hAnsiTheme="minorBidi"/>
              </w:rPr>
            </w:pPr>
            <w:r w:rsidRPr="008636AD">
              <w:rPr>
                <w:rFonts w:asciiTheme="minorBidi" w:hAnsiTheme="minorBidi"/>
              </w:rPr>
              <w:t>The application must be able to sync with the user contacts and detect the users which download the app.</w:t>
            </w:r>
          </w:p>
        </w:tc>
        <w:tc>
          <w:tcPr>
            <w:tcW w:w="1722" w:type="dxa"/>
            <w:vAlign w:val="center"/>
          </w:tcPr>
          <w:p w14:paraId="151950AA" w14:textId="77777777" w:rsidR="00AB6DC5" w:rsidRPr="00022549" w:rsidRDefault="00AB6DC5" w:rsidP="00561594">
            <w:pPr>
              <w:pStyle w:val="ListParagraph"/>
              <w:numPr>
                <w:ilvl w:val="0"/>
                <w:numId w:val="2"/>
              </w:numPr>
              <w:ind w:hanging="276"/>
              <w:rPr>
                <w:rFonts w:asciiTheme="minorBidi" w:hAnsiTheme="minorBidi"/>
                <w:b/>
                <w:bCs/>
                <w:color w:val="FF0000"/>
                <w:rtl/>
              </w:rPr>
            </w:pPr>
          </w:p>
        </w:tc>
      </w:tr>
      <w:tr w:rsidR="002B1931" w:rsidRPr="00544473" w14:paraId="3A697D1E" w14:textId="77777777" w:rsidTr="008D2D99">
        <w:trPr>
          <w:trHeight w:val="720"/>
          <w:jc w:val="center"/>
        </w:trPr>
        <w:tc>
          <w:tcPr>
            <w:tcW w:w="7689" w:type="dxa"/>
            <w:vAlign w:val="center"/>
          </w:tcPr>
          <w:p w14:paraId="5D55946F" w14:textId="70314FE5" w:rsidR="002B1931" w:rsidRPr="008636AD" w:rsidRDefault="00A90FE1" w:rsidP="00B54E4E">
            <w:pPr>
              <w:jc w:val="both"/>
              <w:rPr>
                <w:rFonts w:asciiTheme="minorBidi" w:hAnsiTheme="minorBidi"/>
              </w:rPr>
            </w:pPr>
            <w:r w:rsidRPr="008636AD">
              <w:rPr>
                <w:rFonts w:asciiTheme="minorBidi" w:hAnsiTheme="minorBidi"/>
              </w:rPr>
              <w:t xml:space="preserve">For </w:t>
            </w:r>
            <w:r w:rsidR="00857848" w:rsidRPr="008636AD">
              <w:rPr>
                <w:rFonts w:asciiTheme="minorBidi" w:hAnsiTheme="minorBidi"/>
              </w:rPr>
              <w:t>synced</w:t>
            </w:r>
            <w:r w:rsidRPr="008636AD">
              <w:rPr>
                <w:rFonts w:asciiTheme="minorBidi" w:hAnsiTheme="minorBidi"/>
              </w:rPr>
              <w:t xml:space="preserve"> users, the user </w:t>
            </w:r>
            <w:r w:rsidR="00857848" w:rsidRPr="008636AD">
              <w:rPr>
                <w:rFonts w:asciiTheme="minorBidi" w:hAnsiTheme="minorBidi"/>
              </w:rPr>
              <w:t>country</w:t>
            </w:r>
            <w:r w:rsidRPr="008636AD">
              <w:rPr>
                <w:rFonts w:asciiTheme="minorBidi" w:hAnsiTheme="minorBidi"/>
              </w:rPr>
              <w:t xml:space="preserve"> flag </w:t>
            </w:r>
            <w:r w:rsidR="00857848" w:rsidRPr="008636AD">
              <w:rPr>
                <w:rFonts w:asciiTheme="minorBidi" w:hAnsiTheme="minorBidi"/>
              </w:rPr>
              <w:t>must</w:t>
            </w:r>
            <w:r w:rsidRPr="008636AD">
              <w:rPr>
                <w:rFonts w:asciiTheme="minorBidi" w:hAnsiTheme="minorBidi"/>
              </w:rPr>
              <w:t xml:space="preserve"> display under his profile picture.</w:t>
            </w:r>
            <w:r w:rsidR="002B1931" w:rsidRPr="008636AD">
              <w:rPr>
                <w:rFonts w:asciiTheme="minorBidi" w:hAnsiTheme="minorBidi"/>
              </w:rPr>
              <w:t xml:space="preserve"> </w:t>
            </w:r>
          </w:p>
        </w:tc>
        <w:tc>
          <w:tcPr>
            <w:tcW w:w="1722" w:type="dxa"/>
            <w:vAlign w:val="center"/>
          </w:tcPr>
          <w:p w14:paraId="372C5299" w14:textId="77777777" w:rsidR="002B1931" w:rsidRPr="00022549" w:rsidRDefault="002B1931" w:rsidP="00561594">
            <w:pPr>
              <w:pStyle w:val="ListParagraph"/>
              <w:numPr>
                <w:ilvl w:val="0"/>
                <w:numId w:val="2"/>
              </w:numPr>
              <w:ind w:hanging="276"/>
              <w:rPr>
                <w:rFonts w:asciiTheme="minorBidi" w:hAnsiTheme="minorBidi"/>
                <w:b/>
                <w:bCs/>
                <w:color w:val="FF0000"/>
                <w:rtl/>
              </w:rPr>
            </w:pPr>
          </w:p>
        </w:tc>
      </w:tr>
      <w:tr w:rsidR="00F27846" w:rsidRPr="00544473" w14:paraId="4C6A0CA4" w14:textId="77777777" w:rsidTr="008D2D99">
        <w:trPr>
          <w:trHeight w:val="720"/>
          <w:jc w:val="center"/>
        </w:trPr>
        <w:tc>
          <w:tcPr>
            <w:tcW w:w="7689" w:type="dxa"/>
            <w:vAlign w:val="center"/>
          </w:tcPr>
          <w:p w14:paraId="5EBDBC79" w14:textId="59015D00" w:rsidR="00F27846" w:rsidRPr="008636AD" w:rsidRDefault="00A90FE1" w:rsidP="00B54E4E">
            <w:pPr>
              <w:jc w:val="both"/>
              <w:rPr>
                <w:rFonts w:asciiTheme="minorBidi" w:hAnsiTheme="minorBidi"/>
              </w:rPr>
            </w:pPr>
            <w:r w:rsidRPr="008636AD">
              <w:rPr>
                <w:rFonts w:asciiTheme="minorBidi" w:hAnsiTheme="minorBidi"/>
              </w:rPr>
              <w:t>The users must be able to share the app.</w:t>
            </w:r>
            <w:r w:rsidR="00F27846" w:rsidRPr="008636AD">
              <w:rPr>
                <w:rFonts w:asciiTheme="minorBidi" w:hAnsiTheme="minorBidi"/>
              </w:rPr>
              <w:t xml:space="preserve">  </w:t>
            </w:r>
          </w:p>
        </w:tc>
        <w:tc>
          <w:tcPr>
            <w:tcW w:w="1722" w:type="dxa"/>
            <w:vAlign w:val="center"/>
          </w:tcPr>
          <w:p w14:paraId="2FF45B94" w14:textId="77777777" w:rsidR="00F27846" w:rsidRPr="00022549" w:rsidRDefault="00F27846" w:rsidP="00561594">
            <w:pPr>
              <w:pStyle w:val="ListParagraph"/>
              <w:numPr>
                <w:ilvl w:val="0"/>
                <w:numId w:val="2"/>
              </w:numPr>
              <w:ind w:hanging="276"/>
              <w:rPr>
                <w:rFonts w:asciiTheme="minorBidi" w:hAnsiTheme="minorBidi"/>
                <w:b/>
                <w:bCs/>
                <w:color w:val="FF0000"/>
                <w:rtl/>
              </w:rPr>
            </w:pPr>
          </w:p>
        </w:tc>
      </w:tr>
      <w:tr w:rsidR="00F27846" w:rsidRPr="00544473" w14:paraId="00C87EFC" w14:textId="77777777" w:rsidTr="008D2D99">
        <w:trPr>
          <w:trHeight w:val="720"/>
          <w:jc w:val="center"/>
        </w:trPr>
        <w:tc>
          <w:tcPr>
            <w:tcW w:w="7689" w:type="dxa"/>
            <w:vAlign w:val="center"/>
          </w:tcPr>
          <w:p w14:paraId="45FDB832" w14:textId="7FAE8865" w:rsidR="00F27846" w:rsidRPr="008636AD" w:rsidRDefault="00A90FE1" w:rsidP="00B54E4E">
            <w:pPr>
              <w:jc w:val="both"/>
              <w:rPr>
                <w:rFonts w:asciiTheme="minorBidi" w:hAnsiTheme="minorBidi"/>
              </w:rPr>
            </w:pPr>
            <w:r w:rsidRPr="008636AD">
              <w:rPr>
                <w:rFonts w:asciiTheme="minorBidi" w:hAnsiTheme="minorBidi"/>
              </w:rPr>
              <w:t xml:space="preserve">The </w:t>
            </w:r>
            <w:r w:rsidR="00857848" w:rsidRPr="008636AD">
              <w:rPr>
                <w:rFonts w:asciiTheme="minorBidi" w:hAnsiTheme="minorBidi"/>
              </w:rPr>
              <w:t>users</w:t>
            </w:r>
            <w:r w:rsidRPr="008636AD">
              <w:rPr>
                <w:rFonts w:asciiTheme="minorBidi" w:hAnsiTheme="minorBidi"/>
              </w:rPr>
              <w:t xml:space="preserve"> must be able to rate the app.</w:t>
            </w:r>
          </w:p>
        </w:tc>
        <w:tc>
          <w:tcPr>
            <w:tcW w:w="1722" w:type="dxa"/>
            <w:vAlign w:val="center"/>
          </w:tcPr>
          <w:p w14:paraId="31901D80" w14:textId="77777777" w:rsidR="00F27846" w:rsidRPr="00022549" w:rsidRDefault="00F27846" w:rsidP="00561594">
            <w:pPr>
              <w:pStyle w:val="ListParagraph"/>
              <w:numPr>
                <w:ilvl w:val="0"/>
                <w:numId w:val="2"/>
              </w:numPr>
              <w:ind w:hanging="276"/>
              <w:rPr>
                <w:rFonts w:asciiTheme="minorBidi" w:hAnsiTheme="minorBidi"/>
                <w:b/>
                <w:bCs/>
                <w:color w:val="FF0000"/>
                <w:rtl/>
              </w:rPr>
            </w:pPr>
          </w:p>
        </w:tc>
      </w:tr>
      <w:tr w:rsidR="00F27846" w:rsidRPr="00544473" w14:paraId="7680438E" w14:textId="77777777" w:rsidTr="008D2D99">
        <w:trPr>
          <w:trHeight w:val="720"/>
          <w:jc w:val="center"/>
        </w:trPr>
        <w:tc>
          <w:tcPr>
            <w:tcW w:w="7689" w:type="dxa"/>
            <w:vAlign w:val="center"/>
          </w:tcPr>
          <w:p w14:paraId="6CBA6BC0" w14:textId="4563D69A" w:rsidR="00F27846" w:rsidRPr="008636AD" w:rsidRDefault="00A90FE1" w:rsidP="00F27846">
            <w:pPr>
              <w:jc w:val="both"/>
              <w:rPr>
                <w:rFonts w:asciiTheme="minorBidi" w:hAnsiTheme="minorBidi"/>
              </w:rPr>
            </w:pPr>
            <w:r w:rsidRPr="008636AD">
              <w:rPr>
                <w:rFonts w:asciiTheme="minorBidi" w:hAnsiTheme="minorBidi"/>
              </w:rPr>
              <w:t xml:space="preserve">Access request messages must </w:t>
            </w:r>
            <w:r w:rsidR="00857848" w:rsidRPr="008636AD">
              <w:rPr>
                <w:rFonts w:asciiTheme="minorBidi" w:hAnsiTheme="minorBidi"/>
              </w:rPr>
              <w:t>display</w:t>
            </w:r>
            <w:r w:rsidRPr="008636AD">
              <w:rPr>
                <w:rFonts w:asciiTheme="minorBidi" w:hAnsiTheme="minorBidi"/>
              </w:rPr>
              <w:t xml:space="preserve"> upon run the app for the below: </w:t>
            </w:r>
          </w:p>
          <w:p w14:paraId="24B9F0C8" w14:textId="5B651BB4" w:rsidR="00A90FE1" w:rsidRPr="008636AD" w:rsidRDefault="00857848" w:rsidP="006436D1">
            <w:pPr>
              <w:pStyle w:val="ListParagraph"/>
              <w:numPr>
                <w:ilvl w:val="0"/>
                <w:numId w:val="23"/>
              </w:numPr>
              <w:jc w:val="both"/>
              <w:rPr>
                <w:rFonts w:asciiTheme="minorBidi" w:hAnsiTheme="minorBidi"/>
              </w:rPr>
            </w:pPr>
            <w:r w:rsidRPr="008636AD">
              <w:rPr>
                <w:rFonts w:asciiTheme="minorBidi" w:hAnsiTheme="minorBidi"/>
              </w:rPr>
              <w:t>Microphone</w:t>
            </w:r>
            <w:r w:rsidR="00A90FE1" w:rsidRPr="008636AD">
              <w:rPr>
                <w:rFonts w:asciiTheme="minorBidi" w:hAnsiTheme="minorBidi"/>
              </w:rPr>
              <w:t xml:space="preserve"> permission.</w:t>
            </w:r>
          </w:p>
          <w:p w14:paraId="2D390F2C" w14:textId="77777777" w:rsidR="00A90FE1" w:rsidRPr="008636AD" w:rsidRDefault="00A90FE1" w:rsidP="006436D1">
            <w:pPr>
              <w:pStyle w:val="ListParagraph"/>
              <w:numPr>
                <w:ilvl w:val="0"/>
                <w:numId w:val="23"/>
              </w:numPr>
              <w:jc w:val="both"/>
              <w:rPr>
                <w:rFonts w:asciiTheme="minorBidi" w:hAnsiTheme="minorBidi"/>
              </w:rPr>
            </w:pPr>
            <w:r w:rsidRPr="008636AD">
              <w:rPr>
                <w:rFonts w:asciiTheme="minorBidi" w:hAnsiTheme="minorBidi"/>
              </w:rPr>
              <w:t>Camera permission.</w:t>
            </w:r>
          </w:p>
          <w:p w14:paraId="1A2F41FE" w14:textId="77777777" w:rsidR="00A90FE1" w:rsidRPr="008636AD" w:rsidRDefault="00A90FE1" w:rsidP="006436D1">
            <w:pPr>
              <w:pStyle w:val="ListParagraph"/>
              <w:numPr>
                <w:ilvl w:val="0"/>
                <w:numId w:val="23"/>
              </w:numPr>
              <w:jc w:val="both"/>
              <w:rPr>
                <w:rFonts w:asciiTheme="minorBidi" w:hAnsiTheme="minorBidi"/>
              </w:rPr>
            </w:pPr>
            <w:r w:rsidRPr="008636AD">
              <w:rPr>
                <w:rFonts w:asciiTheme="minorBidi" w:hAnsiTheme="minorBidi"/>
              </w:rPr>
              <w:t xml:space="preserve">Location permission. </w:t>
            </w:r>
          </w:p>
          <w:p w14:paraId="09E58EDA" w14:textId="77777777" w:rsidR="00A90FE1" w:rsidRPr="008636AD" w:rsidRDefault="00A90FE1" w:rsidP="006436D1">
            <w:pPr>
              <w:pStyle w:val="ListParagraph"/>
              <w:numPr>
                <w:ilvl w:val="0"/>
                <w:numId w:val="23"/>
              </w:numPr>
              <w:jc w:val="both"/>
              <w:rPr>
                <w:rFonts w:asciiTheme="minorBidi" w:hAnsiTheme="minorBidi"/>
              </w:rPr>
            </w:pPr>
            <w:r w:rsidRPr="008636AD">
              <w:rPr>
                <w:rFonts w:asciiTheme="minorBidi" w:hAnsiTheme="minorBidi"/>
              </w:rPr>
              <w:t>Sync contact permission.</w:t>
            </w:r>
          </w:p>
          <w:p w14:paraId="0D57DF6B" w14:textId="05656570" w:rsidR="008636AD" w:rsidRPr="008636AD" w:rsidRDefault="008636AD" w:rsidP="006436D1">
            <w:pPr>
              <w:pStyle w:val="ListParagraph"/>
              <w:numPr>
                <w:ilvl w:val="0"/>
                <w:numId w:val="23"/>
              </w:numPr>
              <w:jc w:val="both"/>
              <w:rPr>
                <w:rFonts w:asciiTheme="minorBidi" w:hAnsiTheme="minorBidi"/>
              </w:rPr>
            </w:pPr>
            <w:r w:rsidRPr="008636AD">
              <w:rPr>
                <w:rFonts w:asciiTheme="minorBidi" w:hAnsiTheme="minorBidi"/>
              </w:rPr>
              <w:t>Push notifications.</w:t>
            </w:r>
          </w:p>
        </w:tc>
        <w:tc>
          <w:tcPr>
            <w:tcW w:w="1722" w:type="dxa"/>
            <w:vAlign w:val="center"/>
          </w:tcPr>
          <w:p w14:paraId="7F22D632" w14:textId="77777777" w:rsidR="00F27846" w:rsidRPr="00022549" w:rsidRDefault="00F27846" w:rsidP="00561594">
            <w:pPr>
              <w:pStyle w:val="ListParagraph"/>
              <w:numPr>
                <w:ilvl w:val="0"/>
                <w:numId w:val="2"/>
              </w:numPr>
              <w:ind w:hanging="276"/>
              <w:rPr>
                <w:rFonts w:asciiTheme="minorBidi" w:hAnsiTheme="minorBidi"/>
                <w:b/>
                <w:bCs/>
                <w:color w:val="FF0000"/>
                <w:rtl/>
              </w:rPr>
            </w:pPr>
          </w:p>
        </w:tc>
      </w:tr>
      <w:tr w:rsidR="00F27846" w:rsidRPr="00544473" w14:paraId="01E937C8" w14:textId="77777777" w:rsidTr="008D2D99">
        <w:trPr>
          <w:trHeight w:val="720"/>
          <w:jc w:val="center"/>
        </w:trPr>
        <w:tc>
          <w:tcPr>
            <w:tcW w:w="7689" w:type="dxa"/>
            <w:vAlign w:val="center"/>
          </w:tcPr>
          <w:p w14:paraId="34F0A5AC" w14:textId="77777777" w:rsidR="00F27846" w:rsidRPr="008636AD" w:rsidRDefault="00A90FE1" w:rsidP="00F27846">
            <w:pPr>
              <w:jc w:val="both"/>
              <w:rPr>
                <w:rFonts w:asciiTheme="minorBidi" w:hAnsiTheme="minorBidi"/>
              </w:rPr>
            </w:pPr>
            <w:r w:rsidRPr="008636AD">
              <w:rPr>
                <w:rFonts w:asciiTheme="minorBidi" w:hAnsiTheme="minorBidi"/>
              </w:rPr>
              <w:lastRenderedPageBreak/>
              <w:t>Payments gateway must be available in the app :</w:t>
            </w:r>
          </w:p>
          <w:p w14:paraId="5CB93A0F" w14:textId="0C377647" w:rsidR="00A90FE1" w:rsidRPr="008636AD" w:rsidRDefault="00A90FE1" w:rsidP="006436D1">
            <w:pPr>
              <w:pStyle w:val="ListParagraph"/>
              <w:numPr>
                <w:ilvl w:val="0"/>
                <w:numId w:val="23"/>
              </w:numPr>
              <w:jc w:val="both"/>
              <w:rPr>
                <w:rFonts w:asciiTheme="minorBidi" w:hAnsiTheme="minorBidi"/>
              </w:rPr>
            </w:pPr>
            <w:r w:rsidRPr="008636AD">
              <w:rPr>
                <w:rFonts w:asciiTheme="minorBidi" w:hAnsiTheme="minorBidi"/>
              </w:rPr>
              <w:t>Credit card, apple pay …</w:t>
            </w:r>
            <w:r w:rsidR="00857848" w:rsidRPr="008636AD">
              <w:rPr>
                <w:rFonts w:asciiTheme="minorBidi" w:hAnsiTheme="minorBidi"/>
              </w:rPr>
              <w:t>etc.</w:t>
            </w:r>
          </w:p>
        </w:tc>
        <w:tc>
          <w:tcPr>
            <w:tcW w:w="1722" w:type="dxa"/>
            <w:vAlign w:val="center"/>
          </w:tcPr>
          <w:p w14:paraId="48F5346E" w14:textId="77777777" w:rsidR="00F27846" w:rsidRPr="00022549" w:rsidRDefault="00F27846" w:rsidP="00561594">
            <w:pPr>
              <w:pStyle w:val="ListParagraph"/>
              <w:numPr>
                <w:ilvl w:val="0"/>
                <w:numId w:val="2"/>
              </w:numPr>
              <w:ind w:hanging="276"/>
              <w:rPr>
                <w:rFonts w:asciiTheme="minorBidi" w:hAnsiTheme="minorBidi"/>
                <w:b/>
                <w:bCs/>
                <w:color w:val="FF0000"/>
                <w:rtl/>
              </w:rPr>
            </w:pPr>
          </w:p>
        </w:tc>
      </w:tr>
      <w:tr w:rsidR="00F27846" w:rsidRPr="00544473" w14:paraId="01BD56A8" w14:textId="77777777" w:rsidTr="008D2D99">
        <w:trPr>
          <w:trHeight w:val="720"/>
          <w:jc w:val="center"/>
        </w:trPr>
        <w:tc>
          <w:tcPr>
            <w:tcW w:w="7689" w:type="dxa"/>
            <w:vAlign w:val="center"/>
          </w:tcPr>
          <w:p w14:paraId="234ECB51" w14:textId="69086A08" w:rsidR="00F27846" w:rsidRPr="008636AD" w:rsidRDefault="008636AD" w:rsidP="00F27846">
            <w:pPr>
              <w:jc w:val="both"/>
              <w:rPr>
                <w:rFonts w:asciiTheme="minorBidi" w:hAnsiTheme="minorBidi"/>
              </w:rPr>
            </w:pPr>
            <w:r w:rsidRPr="008636AD">
              <w:rPr>
                <w:rFonts w:asciiTheme="minorBidi" w:hAnsiTheme="minorBidi"/>
              </w:rPr>
              <w:t>User setting page must be available</w:t>
            </w:r>
          </w:p>
        </w:tc>
        <w:tc>
          <w:tcPr>
            <w:tcW w:w="1722" w:type="dxa"/>
            <w:vAlign w:val="center"/>
          </w:tcPr>
          <w:p w14:paraId="20DAB779" w14:textId="77777777" w:rsidR="00F27846" w:rsidRPr="00022549" w:rsidRDefault="00F27846" w:rsidP="00561594">
            <w:pPr>
              <w:pStyle w:val="ListParagraph"/>
              <w:numPr>
                <w:ilvl w:val="0"/>
                <w:numId w:val="2"/>
              </w:numPr>
              <w:ind w:hanging="276"/>
              <w:rPr>
                <w:rFonts w:asciiTheme="minorBidi" w:hAnsiTheme="minorBidi"/>
                <w:b/>
                <w:bCs/>
                <w:color w:val="FF0000"/>
                <w:rtl/>
              </w:rPr>
            </w:pPr>
          </w:p>
        </w:tc>
      </w:tr>
      <w:tr w:rsidR="00F86E19" w:rsidRPr="00544473" w14:paraId="046E8533" w14:textId="77777777" w:rsidTr="008D2D99">
        <w:trPr>
          <w:trHeight w:val="720"/>
          <w:jc w:val="center"/>
        </w:trPr>
        <w:tc>
          <w:tcPr>
            <w:tcW w:w="7689" w:type="dxa"/>
            <w:vAlign w:val="center"/>
          </w:tcPr>
          <w:p w14:paraId="70B22293" w14:textId="6D3613D4" w:rsidR="00F86E19" w:rsidRPr="008636AD" w:rsidRDefault="008636AD" w:rsidP="00F27846">
            <w:pPr>
              <w:jc w:val="both"/>
              <w:rPr>
                <w:rFonts w:asciiTheme="minorBidi" w:hAnsiTheme="minorBidi"/>
              </w:rPr>
            </w:pPr>
            <w:r w:rsidRPr="008636AD">
              <w:rPr>
                <w:rFonts w:asciiTheme="minorBidi" w:hAnsiTheme="minorBidi"/>
              </w:rPr>
              <w:t xml:space="preserve">Application setting page must be available </w:t>
            </w:r>
          </w:p>
        </w:tc>
        <w:tc>
          <w:tcPr>
            <w:tcW w:w="1722" w:type="dxa"/>
            <w:vAlign w:val="center"/>
          </w:tcPr>
          <w:p w14:paraId="7CE55158" w14:textId="77777777" w:rsidR="00F86E19" w:rsidRPr="00022549" w:rsidRDefault="00F86E19" w:rsidP="00561594">
            <w:pPr>
              <w:pStyle w:val="ListParagraph"/>
              <w:numPr>
                <w:ilvl w:val="0"/>
                <w:numId w:val="2"/>
              </w:numPr>
              <w:ind w:hanging="276"/>
              <w:rPr>
                <w:rFonts w:asciiTheme="minorBidi" w:hAnsiTheme="minorBidi"/>
                <w:b/>
                <w:bCs/>
                <w:color w:val="FF0000"/>
                <w:rtl/>
              </w:rPr>
            </w:pPr>
          </w:p>
        </w:tc>
      </w:tr>
      <w:tr w:rsidR="008636AD" w:rsidRPr="00544473" w14:paraId="609C307A" w14:textId="77777777" w:rsidTr="008636AD">
        <w:trPr>
          <w:trHeight w:val="890"/>
          <w:jc w:val="center"/>
        </w:trPr>
        <w:tc>
          <w:tcPr>
            <w:tcW w:w="7689" w:type="dxa"/>
            <w:vAlign w:val="center"/>
          </w:tcPr>
          <w:p w14:paraId="7BA71260" w14:textId="403E7306" w:rsidR="008636AD" w:rsidRPr="008636AD" w:rsidRDefault="008636AD" w:rsidP="00F27846">
            <w:pPr>
              <w:jc w:val="both"/>
              <w:rPr>
                <w:rFonts w:asciiTheme="minorBidi" w:hAnsiTheme="minorBidi"/>
              </w:rPr>
            </w:pPr>
            <w:r w:rsidRPr="008636AD">
              <w:rPr>
                <w:rFonts w:asciiTheme="minorBidi" w:hAnsiTheme="minorBidi"/>
              </w:rPr>
              <w:t xml:space="preserve">Google adds must be added to the application but </w:t>
            </w:r>
            <w:r w:rsidR="00857848" w:rsidRPr="008636AD">
              <w:rPr>
                <w:rFonts w:asciiTheme="minorBidi" w:hAnsiTheme="minorBidi"/>
              </w:rPr>
              <w:t>disabled</w:t>
            </w:r>
            <w:r w:rsidRPr="008636AD">
              <w:rPr>
                <w:rFonts w:asciiTheme="minorBidi" w:hAnsiTheme="minorBidi"/>
              </w:rPr>
              <w:t xml:space="preserve"> in the </w:t>
            </w:r>
            <w:r w:rsidR="00857848" w:rsidRPr="008636AD">
              <w:rPr>
                <w:rFonts w:asciiTheme="minorBidi" w:hAnsiTheme="minorBidi"/>
              </w:rPr>
              <w:t>pinging</w:t>
            </w:r>
            <w:r w:rsidRPr="008636AD">
              <w:rPr>
                <w:rFonts w:asciiTheme="minorBidi" w:hAnsiTheme="minorBidi"/>
              </w:rPr>
              <w:t xml:space="preserve"> </w:t>
            </w:r>
          </w:p>
        </w:tc>
        <w:tc>
          <w:tcPr>
            <w:tcW w:w="1722" w:type="dxa"/>
            <w:vAlign w:val="center"/>
          </w:tcPr>
          <w:p w14:paraId="5378E954" w14:textId="77777777" w:rsidR="008636AD" w:rsidRPr="00022549" w:rsidRDefault="008636AD" w:rsidP="00561594">
            <w:pPr>
              <w:pStyle w:val="ListParagraph"/>
              <w:numPr>
                <w:ilvl w:val="0"/>
                <w:numId w:val="2"/>
              </w:numPr>
              <w:ind w:hanging="276"/>
              <w:rPr>
                <w:rFonts w:asciiTheme="minorBidi" w:hAnsiTheme="minorBidi"/>
                <w:b/>
                <w:bCs/>
                <w:color w:val="FF0000"/>
                <w:rtl/>
              </w:rPr>
            </w:pPr>
          </w:p>
        </w:tc>
      </w:tr>
      <w:tr w:rsidR="00E86A1C" w:rsidRPr="00544473" w14:paraId="5D3B6A62" w14:textId="77777777" w:rsidTr="008D2D99">
        <w:trPr>
          <w:trHeight w:val="720"/>
          <w:jc w:val="center"/>
        </w:trPr>
        <w:tc>
          <w:tcPr>
            <w:tcW w:w="7689" w:type="dxa"/>
            <w:vAlign w:val="center"/>
          </w:tcPr>
          <w:p w14:paraId="5769218C" w14:textId="7A87DED4" w:rsidR="00E86A1C" w:rsidRPr="008636AD" w:rsidRDefault="00E86A1C" w:rsidP="00F27846">
            <w:pPr>
              <w:jc w:val="both"/>
              <w:rPr>
                <w:rFonts w:ascii="Arial" w:hAnsi="Arial" w:cs="Arial"/>
                <w:color w:val="222222"/>
                <w:sz w:val="21"/>
                <w:szCs w:val="21"/>
                <w:shd w:val="clear" w:color="auto" w:fill="FFFFFF"/>
              </w:rPr>
            </w:pPr>
            <w:r w:rsidRPr="008636AD">
              <w:rPr>
                <w:rFonts w:ascii="Arial" w:hAnsi="Arial" w:cs="Arial"/>
                <w:color w:val="222222"/>
                <w:sz w:val="21"/>
                <w:szCs w:val="21"/>
                <w:shd w:val="clear" w:color="auto" w:fill="FFFFFF"/>
              </w:rPr>
              <w:t>privacy policy</w:t>
            </w:r>
          </w:p>
        </w:tc>
        <w:tc>
          <w:tcPr>
            <w:tcW w:w="1722" w:type="dxa"/>
            <w:vAlign w:val="center"/>
          </w:tcPr>
          <w:p w14:paraId="7738E879" w14:textId="77777777" w:rsidR="00E86A1C" w:rsidRPr="00022549" w:rsidRDefault="00E86A1C" w:rsidP="00561594">
            <w:pPr>
              <w:pStyle w:val="ListParagraph"/>
              <w:numPr>
                <w:ilvl w:val="0"/>
                <w:numId w:val="2"/>
              </w:numPr>
              <w:ind w:hanging="276"/>
              <w:rPr>
                <w:rFonts w:asciiTheme="minorBidi" w:hAnsiTheme="minorBidi"/>
                <w:b/>
                <w:bCs/>
                <w:color w:val="FF0000"/>
                <w:rtl/>
              </w:rPr>
            </w:pPr>
          </w:p>
        </w:tc>
      </w:tr>
      <w:tr w:rsidR="00E86A1C" w:rsidRPr="00544473" w14:paraId="4E2F51B7" w14:textId="77777777" w:rsidTr="008D2D99">
        <w:trPr>
          <w:trHeight w:val="720"/>
          <w:jc w:val="center"/>
        </w:trPr>
        <w:tc>
          <w:tcPr>
            <w:tcW w:w="7689" w:type="dxa"/>
            <w:vAlign w:val="center"/>
          </w:tcPr>
          <w:p w14:paraId="75CF9A4F" w14:textId="7DA1DCB5" w:rsidR="00E86A1C" w:rsidRPr="008636AD" w:rsidRDefault="00E86A1C" w:rsidP="00F27846">
            <w:pPr>
              <w:jc w:val="both"/>
              <w:rPr>
                <w:rFonts w:ascii="Arial" w:hAnsi="Arial" w:cs="Arial"/>
                <w:color w:val="222222"/>
                <w:sz w:val="21"/>
                <w:szCs w:val="21"/>
                <w:shd w:val="clear" w:color="auto" w:fill="FFFFFF"/>
              </w:rPr>
            </w:pPr>
            <w:r w:rsidRPr="008636AD">
              <w:rPr>
                <w:rFonts w:ascii="Arial" w:hAnsi="Arial" w:cs="Arial"/>
                <w:color w:val="222222"/>
                <w:sz w:val="21"/>
                <w:szCs w:val="21"/>
                <w:shd w:val="clear" w:color="auto" w:fill="FFFFFF"/>
              </w:rPr>
              <w:t>about app</w:t>
            </w:r>
          </w:p>
        </w:tc>
        <w:tc>
          <w:tcPr>
            <w:tcW w:w="1722" w:type="dxa"/>
            <w:vAlign w:val="center"/>
          </w:tcPr>
          <w:p w14:paraId="385FCC59" w14:textId="77777777" w:rsidR="00E86A1C" w:rsidRPr="00022549" w:rsidRDefault="00E86A1C" w:rsidP="00561594">
            <w:pPr>
              <w:pStyle w:val="ListParagraph"/>
              <w:numPr>
                <w:ilvl w:val="0"/>
                <w:numId w:val="2"/>
              </w:numPr>
              <w:ind w:hanging="276"/>
              <w:rPr>
                <w:rFonts w:asciiTheme="minorBidi" w:hAnsiTheme="minorBidi"/>
                <w:b/>
                <w:bCs/>
                <w:color w:val="FF0000"/>
                <w:rtl/>
              </w:rPr>
            </w:pPr>
          </w:p>
        </w:tc>
      </w:tr>
      <w:tr w:rsidR="00E86A1C" w:rsidRPr="00544473" w14:paraId="366649F1" w14:textId="77777777" w:rsidTr="008D2D99">
        <w:trPr>
          <w:trHeight w:val="720"/>
          <w:jc w:val="center"/>
        </w:trPr>
        <w:tc>
          <w:tcPr>
            <w:tcW w:w="7689" w:type="dxa"/>
            <w:vAlign w:val="center"/>
          </w:tcPr>
          <w:p w14:paraId="072F984C" w14:textId="20B797BF" w:rsidR="00B611D2" w:rsidRPr="008636AD" w:rsidRDefault="00E86A1C" w:rsidP="00B611D2">
            <w:pPr>
              <w:jc w:val="both"/>
              <w:rPr>
                <w:rFonts w:ascii="Arial" w:hAnsi="Arial" w:cs="Arial"/>
                <w:color w:val="222222"/>
                <w:sz w:val="21"/>
                <w:szCs w:val="21"/>
                <w:shd w:val="clear" w:color="auto" w:fill="FFFFFF"/>
              </w:rPr>
            </w:pPr>
            <w:r w:rsidRPr="008636AD">
              <w:rPr>
                <w:rFonts w:ascii="Arial" w:hAnsi="Arial" w:cs="Arial"/>
                <w:color w:val="222222"/>
                <w:sz w:val="21"/>
                <w:szCs w:val="21"/>
                <w:shd w:val="clear" w:color="auto" w:fill="FFFFFF"/>
              </w:rPr>
              <w:t>share app</w:t>
            </w:r>
          </w:p>
        </w:tc>
        <w:tc>
          <w:tcPr>
            <w:tcW w:w="1722" w:type="dxa"/>
            <w:vAlign w:val="center"/>
          </w:tcPr>
          <w:p w14:paraId="47F252FB" w14:textId="77777777" w:rsidR="00E86A1C" w:rsidRPr="00022549" w:rsidRDefault="00E86A1C" w:rsidP="00561594">
            <w:pPr>
              <w:pStyle w:val="ListParagraph"/>
              <w:numPr>
                <w:ilvl w:val="0"/>
                <w:numId w:val="2"/>
              </w:numPr>
              <w:ind w:hanging="276"/>
              <w:rPr>
                <w:rFonts w:asciiTheme="minorBidi" w:hAnsiTheme="minorBidi"/>
                <w:b/>
                <w:bCs/>
                <w:color w:val="FF0000"/>
                <w:rtl/>
              </w:rPr>
            </w:pPr>
          </w:p>
        </w:tc>
      </w:tr>
      <w:tr w:rsidR="00B611D2" w:rsidRPr="00544473" w14:paraId="378BFDE6" w14:textId="77777777" w:rsidTr="008D2D99">
        <w:trPr>
          <w:trHeight w:val="720"/>
          <w:jc w:val="center"/>
        </w:trPr>
        <w:tc>
          <w:tcPr>
            <w:tcW w:w="7689" w:type="dxa"/>
            <w:vAlign w:val="center"/>
          </w:tcPr>
          <w:p w14:paraId="0EC9234B" w14:textId="67559814" w:rsidR="00B611D2" w:rsidRPr="008636AD" w:rsidRDefault="00857848" w:rsidP="00B611D2">
            <w:pPr>
              <w:jc w:val="both"/>
              <w:rPr>
                <w:rFonts w:ascii="Arial" w:hAnsi="Arial" w:cs="Arial"/>
                <w:color w:val="222222"/>
                <w:sz w:val="21"/>
                <w:szCs w:val="21"/>
                <w:shd w:val="clear" w:color="auto" w:fill="FFFFFF"/>
              </w:rPr>
            </w:pPr>
            <w:r>
              <w:rPr>
                <w:rFonts w:ascii="Arial" w:hAnsi="Arial" w:cs="Arial"/>
                <w:color w:val="222222"/>
                <w:sz w:val="21"/>
                <w:szCs w:val="21"/>
                <w:shd w:val="clear" w:color="auto" w:fill="FFFFFF"/>
              </w:rPr>
              <w:t>T</w:t>
            </w:r>
            <w:r w:rsidR="00B611D2">
              <w:rPr>
                <w:rFonts w:ascii="Arial" w:hAnsi="Arial" w:cs="Arial"/>
                <w:color w:val="222222"/>
                <w:sz w:val="21"/>
                <w:szCs w:val="21"/>
                <w:shd w:val="clear" w:color="auto" w:fill="FFFFFF"/>
              </w:rPr>
              <w:t>he home page for users must be the calls log page.</w:t>
            </w:r>
            <w:r>
              <w:rPr>
                <w:rFonts w:ascii="Arial" w:hAnsi="Arial" w:cs="Arial"/>
                <w:color w:val="222222"/>
                <w:sz w:val="21"/>
                <w:szCs w:val="21"/>
                <w:shd w:val="clear" w:color="auto" w:fill="FFFFFF"/>
              </w:rPr>
              <w:t xml:space="preserve"> </w:t>
            </w:r>
          </w:p>
        </w:tc>
        <w:tc>
          <w:tcPr>
            <w:tcW w:w="1722" w:type="dxa"/>
            <w:vAlign w:val="center"/>
          </w:tcPr>
          <w:p w14:paraId="555BA313" w14:textId="77777777" w:rsidR="00B611D2" w:rsidRPr="00022549" w:rsidRDefault="00B611D2" w:rsidP="00561594">
            <w:pPr>
              <w:pStyle w:val="ListParagraph"/>
              <w:numPr>
                <w:ilvl w:val="0"/>
                <w:numId w:val="2"/>
              </w:numPr>
              <w:ind w:hanging="276"/>
              <w:rPr>
                <w:rFonts w:asciiTheme="minorBidi" w:hAnsiTheme="minorBidi"/>
                <w:b/>
                <w:bCs/>
                <w:color w:val="FF0000"/>
                <w:rtl/>
              </w:rPr>
            </w:pPr>
          </w:p>
        </w:tc>
      </w:tr>
    </w:tbl>
    <w:p w14:paraId="31C23CBF" w14:textId="4B1FA5CB" w:rsidR="002176E8" w:rsidRDefault="002176E8" w:rsidP="002176E8">
      <w:pPr>
        <w:rPr>
          <w:rtl/>
        </w:rPr>
      </w:pPr>
    </w:p>
    <w:p w14:paraId="1828310B" w14:textId="75154D8A" w:rsidR="00AB749C" w:rsidRDefault="00AB749C" w:rsidP="002176E8">
      <w:pPr>
        <w:rPr>
          <w:rtl/>
        </w:rPr>
      </w:pPr>
    </w:p>
    <w:p w14:paraId="4D4CA72F" w14:textId="1CC93B28" w:rsidR="00AB749C" w:rsidRDefault="00AB749C" w:rsidP="002176E8">
      <w:pPr>
        <w:rPr>
          <w:rtl/>
        </w:rPr>
      </w:pPr>
    </w:p>
    <w:p w14:paraId="6EEF1D68" w14:textId="6AE528C5" w:rsidR="00AB749C" w:rsidRDefault="00AB749C" w:rsidP="002176E8"/>
    <w:p w14:paraId="7459F830" w14:textId="0C7B28EF" w:rsidR="008636AD" w:rsidRDefault="008636AD" w:rsidP="002176E8"/>
    <w:p w14:paraId="6BDE17B0" w14:textId="27FD0A90" w:rsidR="008636AD" w:rsidRDefault="008636AD" w:rsidP="002176E8"/>
    <w:p w14:paraId="318AEDD6" w14:textId="77777777" w:rsidR="008636AD" w:rsidRDefault="008636AD" w:rsidP="002176E8">
      <w:pPr>
        <w:rPr>
          <w:rtl/>
        </w:rPr>
      </w:pPr>
    </w:p>
    <w:p w14:paraId="51701AA2" w14:textId="629FAF9A" w:rsidR="00AB749C" w:rsidRDefault="00AB749C" w:rsidP="002176E8"/>
    <w:p w14:paraId="23207FF6" w14:textId="5F8502CB" w:rsidR="008636AD" w:rsidRDefault="008636AD" w:rsidP="002176E8"/>
    <w:p w14:paraId="0CC90B5A" w14:textId="59194303" w:rsidR="008636AD" w:rsidRDefault="008636AD" w:rsidP="002176E8"/>
    <w:p w14:paraId="392CACEC" w14:textId="37A3C537" w:rsidR="008636AD" w:rsidRDefault="008636AD" w:rsidP="002176E8"/>
    <w:p w14:paraId="20D1999C" w14:textId="73377737" w:rsidR="008636AD" w:rsidRDefault="008636AD" w:rsidP="002176E8"/>
    <w:p w14:paraId="31E56926" w14:textId="790360AF" w:rsidR="008636AD" w:rsidRDefault="008636AD" w:rsidP="002176E8"/>
    <w:p w14:paraId="11A10147" w14:textId="09DF23E4" w:rsidR="008636AD" w:rsidRDefault="008636AD" w:rsidP="002176E8"/>
    <w:p w14:paraId="507085A5" w14:textId="602D3FA0" w:rsidR="008636AD" w:rsidRDefault="008636AD" w:rsidP="002176E8"/>
    <w:p w14:paraId="42EEC966" w14:textId="0F7E8950" w:rsidR="008636AD" w:rsidRDefault="008636AD" w:rsidP="002176E8"/>
    <w:p w14:paraId="6DAB7576" w14:textId="3DB1D4DF" w:rsidR="002176E8" w:rsidRPr="00046080" w:rsidRDefault="009E197C" w:rsidP="008636AD">
      <w:pPr>
        <w:pStyle w:val="Heading1"/>
        <w:rPr>
          <w:rFonts w:cstheme="minorBidi"/>
          <w:rtl/>
        </w:rPr>
      </w:pPr>
      <w:bookmarkStart w:id="29" w:name="_Toc532847646"/>
      <w:r>
        <w:rPr>
          <w:rFonts w:cstheme="minorBidi"/>
        </w:rPr>
        <w:lastRenderedPageBreak/>
        <w:t>System</w:t>
      </w:r>
      <w:r w:rsidR="008636AD">
        <w:rPr>
          <w:rFonts w:cstheme="minorBidi"/>
        </w:rPr>
        <w:t xml:space="preserve"> flow</w:t>
      </w:r>
      <w:bookmarkEnd w:id="29"/>
    </w:p>
    <w:p w14:paraId="4AED1598" w14:textId="1F47B841" w:rsidR="002176E8" w:rsidRDefault="008636AD" w:rsidP="00C758AD">
      <w:pPr>
        <w:pStyle w:val="Heading2"/>
        <w:rPr>
          <w:rtl/>
        </w:rPr>
      </w:pPr>
      <w:bookmarkStart w:id="30" w:name="_Toc532847647"/>
      <w:r>
        <w:t>New user</w:t>
      </w:r>
      <w:bookmarkEnd w:id="30"/>
      <w:r>
        <w:t xml:space="preserve"> </w:t>
      </w:r>
    </w:p>
    <w:tbl>
      <w:tblPr>
        <w:tblStyle w:val="TableGrid"/>
        <w:bidiVisual/>
        <w:tblW w:w="9712" w:type="dxa"/>
        <w:tblInd w:w="-307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8146"/>
        <w:gridCol w:w="1566"/>
      </w:tblGrid>
      <w:tr w:rsidR="002176E8" w:rsidRPr="00670649" w14:paraId="593F24B0" w14:textId="77777777" w:rsidTr="000B4DD7">
        <w:trPr>
          <w:trHeight w:val="864"/>
        </w:trPr>
        <w:tc>
          <w:tcPr>
            <w:tcW w:w="814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C2D69B" w:themeFill="accent3" w:themeFillTint="99"/>
            <w:vAlign w:val="center"/>
            <w:hideMark/>
          </w:tcPr>
          <w:p w14:paraId="7383C387" w14:textId="511FBC07" w:rsidR="002176E8" w:rsidRPr="00670649" w:rsidRDefault="009E197C" w:rsidP="001671A2">
            <w:pPr>
              <w:pStyle w:val="ListParagraph"/>
              <w:ind w:left="0"/>
              <w:jc w:val="center"/>
              <w:rPr>
                <w:rFonts w:asciiTheme="minorBidi" w:hAnsiTheme="minorBidi" w:cs="Arial"/>
                <w:b/>
                <w:bCs/>
              </w:rPr>
            </w:pPr>
            <w:r>
              <w:rPr>
                <w:rFonts w:asciiTheme="minorBidi" w:hAnsiTheme="minorBidi"/>
                <w:b/>
                <w:bCs/>
              </w:rPr>
              <w:t>Register</w:t>
            </w:r>
            <w:r w:rsidR="008636AD">
              <w:rPr>
                <w:rFonts w:asciiTheme="minorBidi" w:hAnsiTheme="minorBidi"/>
                <w:b/>
                <w:bCs/>
              </w:rPr>
              <w:t xml:space="preserve"> new user</w:t>
            </w:r>
          </w:p>
        </w:tc>
        <w:tc>
          <w:tcPr>
            <w:tcW w:w="156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C2D69B" w:themeFill="accent3" w:themeFillTint="99"/>
            <w:vAlign w:val="center"/>
            <w:hideMark/>
          </w:tcPr>
          <w:p w14:paraId="20F10450" w14:textId="77777777" w:rsidR="002176E8" w:rsidRPr="00670649" w:rsidRDefault="002176E8" w:rsidP="001671A2">
            <w:pPr>
              <w:pStyle w:val="ListParagraph"/>
              <w:bidi/>
              <w:ind w:left="0"/>
              <w:jc w:val="center"/>
              <w:rPr>
                <w:rFonts w:asciiTheme="minorBidi" w:hAnsiTheme="minorBidi"/>
                <w:b/>
                <w:bCs/>
              </w:rPr>
            </w:pPr>
            <w:r w:rsidRPr="00F104BA">
              <w:rPr>
                <w:rFonts w:asciiTheme="minorBidi" w:hAnsiTheme="minorBidi"/>
                <w:b/>
                <w:bCs/>
                <w:noProof/>
                <w:rtl/>
              </w:rPr>
              <w:drawing>
                <wp:inline distT="0" distB="0" distL="0" distR="0" wp14:anchorId="0A2B445C" wp14:editId="38EA3F82">
                  <wp:extent cx="857250" cy="633284"/>
                  <wp:effectExtent l="0" t="0" r="0" b="0"/>
                  <wp:docPr id="131" name="Picture 1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194" t="23077" r="14194" b="13846"/>
                          <a:stretch/>
                        </pic:blipFill>
                        <pic:spPr bwMode="auto">
                          <a:xfrm>
                            <a:off x="0" y="0"/>
                            <a:ext cx="870773" cy="6432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176E8" w:rsidRPr="00670649" w14:paraId="054B62B4" w14:textId="77777777" w:rsidTr="000B4DD7">
        <w:trPr>
          <w:trHeight w:val="288"/>
        </w:trPr>
        <w:tc>
          <w:tcPr>
            <w:tcW w:w="814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666F538B" w14:textId="77777777" w:rsidR="002176E8" w:rsidRPr="00670649" w:rsidRDefault="002176E8" w:rsidP="001671A2">
            <w:pPr>
              <w:pStyle w:val="ListParagraph"/>
              <w:bidi/>
              <w:ind w:left="0"/>
              <w:rPr>
                <w:rFonts w:asciiTheme="minorBidi" w:hAnsiTheme="minorBidi"/>
                <w:sz w:val="18"/>
                <w:szCs w:val="18"/>
              </w:rPr>
            </w:pPr>
          </w:p>
        </w:tc>
        <w:tc>
          <w:tcPr>
            <w:tcW w:w="156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  <w:hideMark/>
          </w:tcPr>
          <w:p w14:paraId="57E4F301" w14:textId="77777777" w:rsidR="002176E8" w:rsidRPr="00670649" w:rsidRDefault="002176E8" w:rsidP="006436D1">
            <w:pPr>
              <w:pStyle w:val="ListParagraph"/>
              <w:numPr>
                <w:ilvl w:val="0"/>
                <w:numId w:val="4"/>
              </w:numPr>
              <w:bidi/>
              <w:ind w:left="522" w:hanging="270"/>
              <w:jc w:val="center"/>
              <w:rPr>
                <w:rFonts w:asciiTheme="minorBidi" w:hAnsiTheme="minorBidi"/>
                <w:sz w:val="18"/>
                <w:szCs w:val="18"/>
              </w:rPr>
            </w:pPr>
          </w:p>
        </w:tc>
      </w:tr>
      <w:tr w:rsidR="002176E8" w:rsidRPr="00670649" w14:paraId="1A893A09" w14:textId="77777777" w:rsidTr="000B4DD7">
        <w:trPr>
          <w:trHeight w:val="864"/>
        </w:trPr>
        <w:tc>
          <w:tcPr>
            <w:tcW w:w="9712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  <w:hideMark/>
          </w:tcPr>
          <w:p w14:paraId="3816581A" w14:textId="48C3B8F0" w:rsidR="002176E8" w:rsidRDefault="009E197C" w:rsidP="008636AD">
            <w:pPr>
              <w:pStyle w:val="ListParagraph"/>
              <w:ind w:left="0"/>
              <w:rPr>
                <w:rFonts w:asciiTheme="minorBidi" w:hAnsiTheme="minorBidi"/>
                <w:b/>
                <w:bCs/>
              </w:rPr>
            </w:pPr>
            <w:r>
              <w:rPr>
                <w:rFonts w:asciiTheme="minorBidi" w:hAnsiTheme="minorBidi"/>
                <w:b/>
                <w:bCs/>
              </w:rPr>
              <w:t>Business</w:t>
            </w:r>
            <w:r w:rsidR="008636AD">
              <w:rPr>
                <w:rFonts w:asciiTheme="minorBidi" w:hAnsiTheme="minorBidi"/>
                <w:b/>
                <w:bCs/>
              </w:rPr>
              <w:t xml:space="preserve"> need: </w:t>
            </w:r>
          </w:p>
          <w:p w14:paraId="4C3EA693" w14:textId="16AC4238" w:rsidR="002176E8" w:rsidRPr="00CD3FAC" w:rsidRDefault="008636AD" w:rsidP="00667DE7">
            <w:pPr>
              <w:pStyle w:val="ListParagraph"/>
              <w:ind w:left="0"/>
              <w:jc w:val="both"/>
              <w:rPr>
                <w:rFonts w:asciiTheme="minorBidi" w:hAnsiTheme="minorBidi"/>
                <w:rtl/>
              </w:rPr>
            </w:pPr>
            <w:r w:rsidRPr="00667DE7">
              <w:rPr>
                <w:rFonts w:asciiTheme="minorBidi" w:hAnsiTheme="minorBidi"/>
              </w:rPr>
              <w:t xml:space="preserve">The user must enter valid phone number in order to be able </w:t>
            </w:r>
            <w:r w:rsidR="00667DE7" w:rsidRPr="00667DE7">
              <w:rPr>
                <w:rFonts w:asciiTheme="minorBidi" w:hAnsiTheme="minorBidi"/>
              </w:rPr>
              <w:t>to access the app</w:t>
            </w:r>
          </w:p>
        </w:tc>
      </w:tr>
      <w:tr w:rsidR="002176E8" w:rsidRPr="00670649" w14:paraId="3ACAB503" w14:textId="77777777" w:rsidTr="000B4DD7">
        <w:trPr>
          <w:trHeight w:val="720"/>
        </w:trPr>
        <w:tc>
          <w:tcPr>
            <w:tcW w:w="9712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  <w:hideMark/>
          </w:tcPr>
          <w:p w14:paraId="1D841C93" w14:textId="463AFE24" w:rsidR="002176E8" w:rsidRPr="00670649" w:rsidRDefault="00667DE7" w:rsidP="00667DE7">
            <w:pPr>
              <w:pStyle w:val="ListParagraph"/>
              <w:ind w:left="0"/>
              <w:rPr>
                <w:rFonts w:asciiTheme="minorBidi" w:hAnsiTheme="minorBidi"/>
                <w:b/>
                <w:bCs/>
              </w:rPr>
            </w:pPr>
            <w:r>
              <w:rPr>
                <w:rFonts w:asciiTheme="minorBidi" w:hAnsiTheme="minorBidi"/>
                <w:b/>
                <w:bCs/>
              </w:rPr>
              <w:t>Main actors</w:t>
            </w:r>
          </w:p>
          <w:p w14:paraId="7048FACE" w14:textId="285FB5BE" w:rsidR="002176E8" w:rsidRPr="00AD4ADE" w:rsidRDefault="00667DE7" w:rsidP="006436D1">
            <w:pPr>
              <w:pStyle w:val="ListParagraph"/>
              <w:numPr>
                <w:ilvl w:val="0"/>
                <w:numId w:val="5"/>
              </w:numPr>
              <w:rPr>
                <w:rFonts w:asciiTheme="minorBidi" w:hAnsiTheme="minorBidi"/>
                <w:rtl/>
              </w:rPr>
            </w:pPr>
            <w:r>
              <w:rPr>
                <w:rFonts w:asciiTheme="minorBidi" w:hAnsiTheme="minorBidi"/>
              </w:rPr>
              <w:t>New users</w:t>
            </w:r>
          </w:p>
        </w:tc>
      </w:tr>
      <w:tr w:rsidR="002176E8" w:rsidRPr="00670649" w14:paraId="609AE18B" w14:textId="77777777" w:rsidTr="000B4DD7">
        <w:trPr>
          <w:trHeight w:val="864"/>
        </w:trPr>
        <w:tc>
          <w:tcPr>
            <w:tcW w:w="9712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  <w:hideMark/>
          </w:tcPr>
          <w:p w14:paraId="0D8EF774" w14:textId="3D0E8A7E" w:rsidR="002176E8" w:rsidRPr="00670649" w:rsidRDefault="009E197C" w:rsidP="00667DE7">
            <w:pPr>
              <w:pStyle w:val="ListParagraph"/>
              <w:ind w:left="0"/>
              <w:rPr>
                <w:rFonts w:asciiTheme="minorBidi" w:hAnsiTheme="minorBidi"/>
                <w:b/>
                <w:bCs/>
              </w:rPr>
            </w:pPr>
            <w:r>
              <w:rPr>
                <w:rFonts w:asciiTheme="minorBidi" w:hAnsiTheme="minorBidi"/>
                <w:b/>
                <w:bCs/>
              </w:rPr>
              <w:t>Prerequisites</w:t>
            </w:r>
            <w:r w:rsidR="00667DE7">
              <w:rPr>
                <w:rFonts w:asciiTheme="minorBidi" w:hAnsiTheme="minorBidi"/>
                <w:b/>
                <w:bCs/>
              </w:rPr>
              <w:t xml:space="preserve">: </w:t>
            </w:r>
          </w:p>
          <w:p w14:paraId="40B7DBEE" w14:textId="6DB79986" w:rsidR="002176E8" w:rsidRDefault="009E197C" w:rsidP="006436D1">
            <w:pPr>
              <w:pStyle w:val="ListParagraph"/>
              <w:numPr>
                <w:ilvl w:val="0"/>
                <w:numId w:val="6"/>
              </w:numPr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Download</w:t>
            </w:r>
            <w:r w:rsidR="00667DE7">
              <w:rPr>
                <w:rFonts w:asciiTheme="minorBidi" w:hAnsiTheme="minorBidi"/>
              </w:rPr>
              <w:t xml:space="preserve"> the app</w:t>
            </w:r>
          </w:p>
          <w:p w14:paraId="475D47DE" w14:textId="3846B3BA" w:rsidR="002176E8" w:rsidRPr="002176E8" w:rsidRDefault="00667DE7" w:rsidP="006436D1">
            <w:pPr>
              <w:pStyle w:val="ListParagraph"/>
              <w:numPr>
                <w:ilvl w:val="0"/>
                <w:numId w:val="6"/>
              </w:numPr>
              <w:rPr>
                <w:rFonts w:asciiTheme="minorBidi" w:hAnsiTheme="minorBidi"/>
                <w:rtl/>
              </w:rPr>
            </w:pPr>
            <w:r>
              <w:rPr>
                <w:rFonts w:asciiTheme="minorBidi" w:hAnsiTheme="minorBidi"/>
              </w:rPr>
              <w:t>Enter valid mobile number</w:t>
            </w:r>
            <w:r w:rsidR="002176E8">
              <w:rPr>
                <w:rFonts w:asciiTheme="minorBidi" w:hAnsiTheme="minorBidi" w:hint="cs"/>
                <w:rtl/>
              </w:rPr>
              <w:t>.</w:t>
            </w:r>
          </w:p>
        </w:tc>
      </w:tr>
      <w:tr w:rsidR="002176E8" w:rsidRPr="00670649" w14:paraId="121040BA" w14:textId="77777777" w:rsidTr="000B4DD7">
        <w:trPr>
          <w:trHeight w:val="720"/>
        </w:trPr>
        <w:tc>
          <w:tcPr>
            <w:tcW w:w="9712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30CB7FCB" w14:textId="18C23493" w:rsidR="002176E8" w:rsidRPr="009A687D" w:rsidRDefault="00667DE7" w:rsidP="00B611D2">
            <w:pPr>
              <w:pStyle w:val="ListParagraph"/>
              <w:ind w:left="0"/>
              <w:rPr>
                <w:rFonts w:asciiTheme="minorBidi" w:hAnsiTheme="minorBidi"/>
                <w:b/>
                <w:bCs/>
                <w:rtl/>
              </w:rPr>
            </w:pPr>
            <w:r>
              <w:rPr>
                <w:rFonts w:asciiTheme="minorBidi" w:hAnsiTheme="minorBidi"/>
                <w:b/>
                <w:bCs/>
              </w:rPr>
              <w:t xml:space="preserve">Main flow: </w:t>
            </w:r>
          </w:p>
          <w:p w14:paraId="09F2509D" w14:textId="1CEA8D15" w:rsidR="002176E8" w:rsidRPr="009A687D" w:rsidRDefault="00667DE7" w:rsidP="006436D1">
            <w:pPr>
              <w:pStyle w:val="ListParagraph"/>
              <w:numPr>
                <w:ilvl w:val="0"/>
                <w:numId w:val="7"/>
              </w:numPr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 xml:space="preserve">The user must </w:t>
            </w:r>
            <w:r w:rsidR="009E197C">
              <w:rPr>
                <w:rFonts w:asciiTheme="minorBidi" w:hAnsiTheme="minorBidi"/>
              </w:rPr>
              <w:t>download</w:t>
            </w:r>
            <w:r>
              <w:rPr>
                <w:rFonts w:asciiTheme="minorBidi" w:hAnsiTheme="minorBidi"/>
              </w:rPr>
              <w:t xml:space="preserve"> the app</w:t>
            </w:r>
          </w:p>
          <w:p w14:paraId="300B3D8D" w14:textId="023D186C" w:rsidR="002176E8" w:rsidRDefault="00667DE7" w:rsidP="006436D1">
            <w:pPr>
              <w:pStyle w:val="ListParagraph"/>
              <w:numPr>
                <w:ilvl w:val="0"/>
                <w:numId w:val="7"/>
              </w:numPr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 xml:space="preserve">After </w:t>
            </w:r>
            <w:r w:rsidR="009E197C">
              <w:rPr>
                <w:rFonts w:asciiTheme="minorBidi" w:hAnsiTheme="minorBidi"/>
              </w:rPr>
              <w:t>downloading</w:t>
            </w:r>
            <w:r>
              <w:rPr>
                <w:rFonts w:asciiTheme="minorBidi" w:hAnsiTheme="minorBidi"/>
              </w:rPr>
              <w:t xml:space="preserve"> the app, user must open it.</w:t>
            </w:r>
          </w:p>
          <w:p w14:paraId="1F04E62A" w14:textId="0E6E6743" w:rsidR="005D267D" w:rsidRPr="009A687D" w:rsidRDefault="00667DE7" w:rsidP="006436D1">
            <w:pPr>
              <w:pStyle w:val="ListParagraph"/>
              <w:numPr>
                <w:ilvl w:val="0"/>
                <w:numId w:val="7"/>
              </w:numPr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Enter mobile number page must open display directly</w:t>
            </w:r>
          </w:p>
          <w:p w14:paraId="3A450BA3" w14:textId="5B69DEC2" w:rsidR="002176E8" w:rsidRDefault="00667DE7" w:rsidP="006436D1">
            <w:pPr>
              <w:pStyle w:val="ListParagraph"/>
              <w:numPr>
                <w:ilvl w:val="0"/>
                <w:numId w:val="7"/>
              </w:numPr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From add mobile page the user must enter his phone number and wait for the confirmation code.</w:t>
            </w:r>
          </w:p>
          <w:p w14:paraId="05FBC28F" w14:textId="77777777" w:rsidR="00667DE7" w:rsidRDefault="00667DE7" w:rsidP="006436D1">
            <w:pPr>
              <w:pStyle w:val="ListParagraph"/>
              <w:numPr>
                <w:ilvl w:val="0"/>
                <w:numId w:val="7"/>
              </w:numPr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The user must receive the confirmation code</w:t>
            </w:r>
            <w:r>
              <w:rPr>
                <w:rFonts w:asciiTheme="minorBidi" w:hAnsiTheme="minorBidi" w:hint="cs"/>
                <w:rtl/>
              </w:rPr>
              <w:t>.</w:t>
            </w:r>
          </w:p>
          <w:p w14:paraId="05DC35A6" w14:textId="72AE20C4" w:rsidR="002176E8" w:rsidRPr="009A687D" w:rsidRDefault="00667DE7" w:rsidP="006436D1">
            <w:pPr>
              <w:pStyle w:val="ListParagraph"/>
              <w:numPr>
                <w:ilvl w:val="0"/>
                <w:numId w:val="7"/>
              </w:numPr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After entering the confirmation code, the preferred language page should display.</w:t>
            </w:r>
          </w:p>
          <w:p w14:paraId="70629C3A" w14:textId="35F2D628" w:rsidR="002176E8" w:rsidRPr="00B611D2" w:rsidRDefault="00B611D2" w:rsidP="006436D1">
            <w:pPr>
              <w:pStyle w:val="ListParagraph"/>
              <w:numPr>
                <w:ilvl w:val="0"/>
                <w:numId w:val="7"/>
              </w:numPr>
              <w:rPr>
                <w:rFonts w:asciiTheme="minorBidi" w:hAnsiTheme="minorBidi"/>
                <w:rtl/>
              </w:rPr>
            </w:pPr>
            <w:r>
              <w:rPr>
                <w:rFonts w:asciiTheme="minorBidi" w:hAnsiTheme="minorBidi"/>
              </w:rPr>
              <w:t>The user must select the preferred language, then the application home page must display</w:t>
            </w:r>
          </w:p>
        </w:tc>
      </w:tr>
    </w:tbl>
    <w:p w14:paraId="38765B83" w14:textId="6E53FA12" w:rsidR="00555329" w:rsidRDefault="00555329" w:rsidP="00555329">
      <w:pPr>
        <w:bidi/>
        <w:rPr>
          <w:rtl/>
        </w:rPr>
      </w:pPr>
    </w:p>
    <w:tbl>
      <w:tblPr>
        <w:tblStyle w:val="TableGrid"/>
        <w:tblW w:w="9770" w:type="dxa"/>
        <w:tblInd w:w="-365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2030"/>
        <w:gridCol w:w="7740"/>
      </w:tblGrid>
      <w:tr w:rsidR="00555329" w:rsidRPr="00F104BA" w14:paraId="18C9FE0C" w14:textId="77777777" w:rsidTr="000B4DD7">
        <w:trPr>
          <w:trHeight w:val="576"/>
        </w:trPr>
        <w:tc>
          <w:tcPr>
            <w:tcW w:w="9770" w:type="dxa"/>
            <w:gridSpan w:val="2"/>
            <w:shd w:val="clear" w:color="auto" w:fill="C2D69B" w:themeFill="accent3" w:themeFillTint="99"/>
            <w:vAlign w:val="center"/>
          </w:tcPr>
          <w:p w14:paraId="011EE1D3" w14:textId="01634799" w:rsidR="00555329" w:rsidRPr="00F104BA" w:rsidRDefault="009E197C" w:rsidP="00124F34">
            <w:pPr>
              <w:pStyle w:val="ListParagraph"/>
              <w:ind w:left="0"/>
              <w:jc w:val="center"/>
              <w:rPr>
                <w:rFonts w:asciiTheme="minorBidi" w:hAnsiTheme="minorBidi"/>
                <w:b/>
                <w:bCs/>
              </w:rPr>
            </w:pPr>
            <w:r>
              <w:rPr>
                <w:rFonts w:asciiTheme="minorBidi" w:hAnsiTheme="minorBidi"/>
              </w:rPr>
              <w:t>Business</w:t>
            </w:r>
            <w:r w:rsidR="00B611D2">
              <w:rPr>
                <w:rFonts w:asciiTheme="minorBidi" w:hAnsiTheme="minorBidi"/>
              </w:rPr>
              <w:t xml:space="preserve"> Roles</w:t>
            </w:r>
          </w:p>
        </w:tc>
      </w:tr>
      <w:tr w:rsidR="00555329" w:rsidRPr="00F104BA" w14:paraId="43E61D2A" w14:textId="77777777" w:rsidTr="000B4DD7">
        <w:trPr>
          <w:trHeight w:val="432"/>
        </w:trPr>
        <w:tc>
          <w:tcPr>
            <w:tcW w:w="2030" w:type="dxa"/>
            <w:shd w:val="clear" w:color="auto" w:fill="F2F2F2" w:themeFill="background1" w:themeFillShade="F2"/>
            <w:vAlign w:val="center"/>
          </w:tcPr>
          <w:p w14:paraId="1823D426" w14:textId="16F23F28" w:rsidR="00555329" w:rsidRPr="00F104BA" w:rsidRDefault="00B611D2" w:rsidP="00124F34">
            <w:pPr>
              <w:pStyle w:val="ListParagraph"/>
              <w:ind w:left="0"/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 xml:space="preserve">Number </w:t>
            </w:r>
          </w:p>
        </w:tc>
        <w:tc>
          <w:tcPr>
            <w:tcW w:w="7740" w:type="dxa"/>
            <w:shd w:val="clear" w:color="auto" w:fill="F2F2F2" w:themeFill="background1" w:themeFillShade="F2"/>
            <w:vAlign w:val="center"/>
          </w:tcPr>
          <w:p w14:paraId="318E8737" w14:textId="312ED447" w:rsidR="00555329" w:rsidRPr="00F104BA" w:rsidRDefault="009E197C" w:rsidP="00124F34">
            <w:pPr>
              <w:pStyle w:val="ListParagraph"/>
              <w:ind w:left="0"/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Description</w:t>
            </w:r>
          </w:p>
        </w:tc>
      </w:tr>
      <w:tr w:rsidR="00555329" w:rsidRPr="00F104BA" w14:paraId="75FB6F2E" w14:textId="77777777" w:rsidTr="000B4DD7">
        <w:trPr>
          <w:trHeight w:val="576"/>
        </w:trPr>
        <w:tc>
          <w:tcPr>
            <w:tcW w:w="2030" w:type="dxa"/>
            <w:vAlign w:val="center"/>
          </w:tcPr>
          <w:p w14:paraId="5D32AA78" w14:textId="77777777" w:rsidR="00555329" w:rsidRPr="00F5408A" w:rsidRDefault="00555329" w:rsidP="006436D1">
            <w:pPr>
              <w:pStyle w:val="ListParagraph"/>
              <w:numPr>
                <w:ilvl w:val="0"/>
                <w:numId w:val="12"/>
              </w:numPr>
              <w:jc w:val="center"/>
              <w:rPr>
                <w:rFonts w:asciiTheme="minorBidi" w:hAnsiTheme="minorBidi"/>
                <w:sz w:val="18"/>
                <w:szCs w:val="18"/>
              </w:rPr>
            </w:pPr>
          </w:p>
        </w:tc>
        <w:tc>
          <w:tcPr>
            <w:tcW w:w="7740" w:type="dxa"/>
            <w:vAlign w:val="center"/>
          </w:tcPr>
          <w:p w14:paraId="7BC2A9DD" w14:textId="6DED42BF" w:rsidR="00555329" w:rsidRDefault="00B611D2" w:rsidP="00B611D2">
            <w:pPr>
              <w:rPr>
                <w:rFonts w:asciiTheme="majorBidi" w:hAnsiTheme="majorBidi" w:cstheme="majorBidi"/>
                <w:rtl/>
              </w:rPr>
            </w:pPr>
            <w:r>
              <w:rPr>
                <w:rFonts w:asciiTheme="majorBidi" w:hAnsiTheme="majorBidi" w:cstheme="majorBidi"/>
              </w:rPr>
              <w:t xml:space="preserve">The user should not be able to skip entering the mobile number page  </w:t>
            </w:r>
          </w:p>
        </w:tc>
      </w:tr>
      <w:tr w:rsidR="00124F34" w:rsidRPr="00F104BA" w14:paraId="1D65CDBD" w14:textId="77777777" w:rsidTr="000B4DD7">
        <w:trPr>
          <w:trHeight w:val="576"/>
        </w:trPr>
        <w:tc>
          <w:tcPr>
            <w:tcW w:w="2030" w:type="dxa"/>
            <w:vAlign w:val="center"/>
          </w:tcPr>
          <w:p w14:paraId="459F024D" w14:textId="77777777" w:rsidR="00124F34" w:rsidRPr="00F5408A" w:rsidRDefault="00124F34" w:rsidP="006436D1">
            <w:pPr>
              <w:pStyle w:val="ListParagraph"/>
              <w:numPr>
                <w:ilvl w:val="0"/>
                <w:numId w:val="12"/>
              </w:numPr>
              <w:jc w:val="center"/>
              <w:rPr>
                <w:rFonts w:asciiTheme="minorBidi" w:hAnsiTheme="minorBidi"/>
                <w:sz w:val="18"/>
                <w:szCs w:val="18"/>
              </w:rPr>
            </w:pPr>
          </w:p>
        </w:tc>
        <w:tc>
          <w:tcPr>
            <w:tcW w:w="7740" w:type="dxa"/>
            <w:vAlign w:val="center"/>
          </w:tcPr>
          <w:p w14:paraId="00281978" w14:textId="41163D4C" w:rsidR="00124F34" w:rsidRPr="00B611D2" w:rsidRDefault="00B611D2" w:rsidP="00B611D2">
            <w:pPr>
              <w:rPr>
                <w:rFonts w:asciiTheme="majorBidi" w:hAnsiTheme="majorBidi" w:cstheme="majorBidi"/>
                <w:rtl/>
              </w:rPr>
            </w:pPr>
            <w:r>
              <w:rPr>
                <w:rFonts w:asciiTheme="majorBidi" w:hAnsiTheme="majorBidi" w:cstheme="majorBidi"/>
              </w:rPr>
              <w:t>The user should not be able to skip the verification page.</w:t>
            </w:r>
          </w:p>
        </w:tc>
      </w:tr>
      <w:tr w:rsidR="00555329" w:rsidRPr="00F104BA" w14:paraId="4C2AED80" w14:textId="77777777" w:rsidTr="000B4DD7">
        <w:trPr>
          <w:trHeight w:val="576"/>
        </w:trPr>
        <w:tc>
          <w:tcPr>
            <w:tcW w:w="2030" w:type="dxa"/>
            <w:vAlign w:val="center"/>
          </w:tcPr>
          <w:p w14:paraId="49E52721" w14:textId="77777777" w:rsidR="00555329" w:rsidRPr="000543D1" w:rsidRDefault="00555329" w:rsidP="006436D1">
            <w:pPr>
              <w:pStyle w:val="ListParagraph"/>
              <w:numPr>
                <w:ilvl w:val="0"/>
                <w:numId w:val="12"/>
              </w:numPr>
              <w:jc w:val="center"/>
              <w:rPr>
                <w:rFonts w:asciiTheme="minorBidi" w:hAnsiTheme="minorBidi"/>
                <w:sz w:val="18"/>
                <w:szCs w:val="18"/>
              </w:rPr>
            </w:pPr>
          </w:p>
        </w:tc>
        <w:tc>
          <w:tcPr>
            <w:tcW w:w="7740" w:type="dxa"/>
            <w:vAlign w:val="center"/>
          </w:tcPr>
          <w:p w14:paraId="42121E8D" w14:textId="21DE36B6" w:rsidR="00555329" w:rsidRPr="00124F34" w:rsidRDefault="00B611D2" w:rsidP="00B611D2">
            <w:pPr>
              <w:rPr>
                <w:rFonts w:asciiTheme="majorBidi" w:hAnsiTheme="majorBidi" w:cstheme="majorBidi"/>
                <w:rtl/>
              </w:rPr>
            </w:pPr>
            <w:r>
              <w:rPr>
                <w:rFonts w:asciiTheme="majorBidi" w:hAnsiTheme="majorBidi" w:cstheme="majorBidi"/>
              </w:rPr>
              <w:t xml:space="preserve">The user should not be able to ship the preferred </w:t>
            </w:r>
            <w:r w:rsidR="009E197C">
              <w:rPr>
                <w:rFonts w:asciiTheme="majorBidi" w:hAnsiTheme="majorBidi" w:cstheme="majorBidi"/>
              </w:rPr>
              <w:t>language</w:t>
            </w:r>
            <w:r>
              <w:rPr>
                <w:rFonts w:asciiTheme="majorBidi" w:hAnsiTheme="majorBidi" w:cstheme="majorBidi"/>
              </w:rPr>
              <w:t xml:space="preserve"> page</w:t>
            </w:r>
          </w:p>
        </w:tc>
      </w:tr>
      <w:tr w:rsidR="00020971" w:rsidRPr="00F104BA" w14:paraId="2FCE7773" w14:textId="77777777" w:rsidTr="000B4DD7">
        <w:trPr>
          <w:trHeight w:val="576"/>
        </w:trPr>
        <w:tc>
          <w:tcPr>
            <w:tcW w:w="2030" w:type="dxa"/>
            <w:vAlign w:val="center"/>
          </w:tcPr>
          <w:p w14:paraId="04CCD3C6" w14:textId="77777777" w:rsidR="00020971" w:rsidRPr="000543D1" w:rsidRDefault="00020971" w:rsidP="006436D1">
            <w:pPr>
              <w:pStyle w:val="ListParagraph"/>
              <w:numPr>
                <w:ilvl w:val="0"/>
                <w:numId w:val="12"/>
              </w:numPr>
              <w:jc w:val="center"/>
              <w:rPr>
                <w:rFonts w:asciiTheme="minorBidi" w:hAnsiTheme="minorBidi"/>
                <w:sz w:val="18"/>
                <w:szCs w:val="18"/>
              </w:rPr>
            </w:pPr>
          </w:p>
        </w:tc>
        <w:tc>
          <w:tcPr>
            <w:tcW w:w="7740" w:type="dxa"/>
            <w:vAlign w:val="center"/>
          </w:tcPr>
          <w:p w14:paraId="40E517CA" w14:textId="58AD0BF5" w:rsidR="00020971" w:rsidRPr="00124F34" w:rsidRDefault="00B611D2" w:rsidP="00B611D2">
            <w:pPr>
              <w:rPr>
                <w:rFonts w:asciiTheme="majorBidi" w:hAnsiTheme="majorBidi" w:cstheme="majorBidi"/>
                <w:rtl/>
              </w:rPr>
            </w:pPr>
            <w:r>
              <w:rPr>
                <w:rFonts w:asciiTheme="majorBidi" w:hAnsiTheme="majorBidi" w:cstheme="majorBidi"/>
              </w:rPr>
              <w:t xml:space="preserve">Resend </w:t>
            </w:r>
            <w:r w:rsidR="009E197C">
              <w:rPr>
                <w:rFonts w:asciiTheme="majorBidi" w:hAnsiTheme="majorBidi" w:cstheme="majorBidi"/>
              </w:rPr>
              <w:t>verification</w:t>
            </w:r>
            <w:r>
              <w:rPr>
                <w:rFonts w:asciiTheme="majorBidi" w:hAnsiTheme="majorBidi" w:cstheme="majorBidi"/>
              </w:rPr>
              <w:t xml:space="preserve"> code link must appear after 2 </w:t>
            </w:r>
            <w:r w:rsidR="009E197C">
              <w:rPr>
                <w:rFonts w:asciiTheme="majorBidi" w:hAnsiTheme="majorBidi" w:cstheme="majorBidi"/>
              </w:rPr>
              <w:t>minutes</w:t>
            </w:r>
          </w:p>
        </w:tc>
      </w:tr>
      <w:tr w:rsidR="00E86A1C" w:rsidRPr="00F104BA" w14:paraId="4B988FD3" w14:textId="77777777" w:rsidTr="000B4DD7">
        <w:trPr>
          <w:trHeight w:val="576"/>
        </w:trPr>
        <w:tc>
          <w:tcPr>
            <w:tcW w:w="2030" w:type="dxa"/>
            <w:vAlign w:val="center"/>
          </w:tcPr>
          <w:p w14:paraId="74450AE8" w14:textId="77777777" w:rsidR="00E86A1C" w:rsidRPr="00B611D2" w:rsidRDefault="00E86A1C" w:rsidP="006436D1">
            <w:pPr>
              <w:pStyle w:val="ListParagraph"/>
              <w:numPr>
                <w:ilvl w:val="0"/>
                <w:numId w:val="12"/>
              </w:numPr>
              <w:jc w:val="center"/>
              <w:rPr>
                <w:rFonts w:asciiTheme="minorBidi" w:hAnsiTheme="minorBidi"/>
                <w:sz w:val="18"/>
                <w:szCs w:val="18"/>
              </w:rPr>
            </w:pPr>
          </w:p>
        </w:tc>
        <w:tc>
          <w:tcPr>
            <w:tcW w:w="7740" w:type="dxa"/>
            <w:vAlign w:val="center"/>
          </w:tcPr>
          <w:p w14:paraId="17C06969" w14:textId="209AA7B9" w:rsidR="00E86A1C" w:rsidRPr="00B611D2" w:rsidRDefault="00B611D2" w:rsidP="00B611D2">
            <w:pPr>
              <w:bidi/>
              <w:jc w:val="right"/>
              <w:rPr>
                <w:rFonts w:asciiTheme="majorBidi" w:hAnsiTheme="majorBidi" w:cstheme="majorBidi"/>
              </w:rPr>
            </w:pPr>
            <w:r w:rsidRPr="00B611D2">
              <w:rPr>
                <w:rFonts w:asciiTheme="majorBidi" w:hAnsiTheme="majorBidi" w:cstheme="majorBidi"/>
              </w:rPr>
              <w:t xml:space="preserve">After the signup all users must get 10 </w:t>
            </w:r>
            <w:r w:rsidR="009E197C" w:rsidRPr="00B611D2">
              <w:rPr>
                <w:rFonts w:asciiTheme="majorBidi" w:hAnsiTheme="majorBidi" w:cstheme="majorBidi"/>
              </w:rPr>
              <w:t>minutes</w:t>
            </w:r>
            <w:r w:rsidRPr="00B611D2">
              <w:rPr>
                <w:rFonts w:asciiTheme="majorBidi" w:hAnsiTheme="majorBidi" w:cstheme="majorBidi"/>
              </w:rPr>
              <w:t xml:space="preserve"> of </w:t>
            </w:r>
            <w:r w:rsidR="009E197C" w:rsidRPr="00B611D2">
              <w:rPr>
                <w:rFonts w:asciiTheme="majorBidi" w:hAnsiTheme="majorBidi" w:cstheme="majorBidi"/>
              </w:rPr>
              <w:t>translated</w:t>
            </w:r>
            <w:r w:rsidRPr="00B611D2">
              <w:rPr>
                <w:rFonts w:asciiTheme="majorBidi" w:hAnsiTheme="majorBidi" w:cstheme="majorBidi"/>
              </w:rPr>
              <w:t xml:space="preserve"> calls and 20 </w:t>
            </w:r>
            <w:r w:rsidR="009E197C" w:rsidRPr="00B611D2">
              <w:rPr>
                <w:rFonts w:asciiTheme="majorBidi" w:hAnsiTheme="majorBidi" w:cstheme="majorBidi"/>
              </w:rPr>
              <w:t>translated</w:t>
            </w:r>
            <w:r w:rsidRPr="00B611D2">
              <w:rPr>
                <w:rFonts w:asciiTheme="majorBidi" w:hAnsiTheme="majorBidi" w:cstheme="majorBidi"/>
              </w:rPr>
              <w:t xml:space="preserve"> text message.</w:t>
            </w:r>
          </w:p>
        </w:tc>
      </w:tr>
    </w:tbl>
    <w:p w14:paraId="3BCB1C37" w14:textId="62FD5E24" w:rsidR="00555329" w:rsidRDefault="00555329" w:rsidP="00555329">
      <w:pPr>
        <w:bidi/>
        <w:rPr>
          <w:rtl/>
        </w:rPr>
      </w:pPr>
    </w:p>
    <w:p w14:paraId="2D117C25" w14:textId="2E3DCE62" w:rsidR="00EB5EAD" w:rsidRDefault="00EB5EAD" w:rsidP="00EB5EAD">
      <w:pPr>
        <w:bidi/>
      </w:pPr>
    </w:p>
    <w:p w14:paraId="14236177" w14:textId="07E12518" w:rsidR="000B4DD7" w:rsidRDefault="000B4DD7" w:rsidP="000B4DD7">
      <w:pPr>
        <w:bidi/>
      </w:pPr>
    </w:p>
    <w:p w14:paraId="6358B8C6" w14:textId="77777777" w:rsidR="000B4DD7" w:rsidRDefault="000B4DD7" w:rsidP="000B4DD7">
      <w:pPr>
        <w:bidi/>
        <w:rPr>
          <w:rtl/>
        </w:rPr>
      </w:pPr>
    </w:p>
    <w:p w14:paraId="5D991E8D" w14:textId="0AD21E72" w:rsidR="00555329" w:rsidRDefault="000B4DD7" w:rsidP="00C758AD">
      <w:pPr>
        <w:pStyle w:val="Heading2"/>
        <w:rPr>
          <w:rtl/>
        </w:rPr>
      </w:pPr>
      <w:bookmarkStart w:id="31" w:name="_Toc532847648"/>
      <w:r>
        <w:lastRenderedPageBreak/>
        <w:t>Voice calls</w:t>
      </w:r>
      <w:bookmarkEnd w:id="31"/>
    </w:p>
    <w:tbl>
      <w:tblPr>
        <w:tblStyle w:val="TableGrid"/>
        <w:bidiVisual/>
        <w:tblW w:w="9405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7839"/>
        <w:gridCol w:w="1566"/>
      </w:tblGrid>
      <w:tr w:rsidR="007C1BDE" w:rsidRPr="00670649" w14:paraId="1519091C" w14:textId="77777777" w:rsidTr="003F6A1C">
        <w:trPr>
          <w:trHeight w:val="864"/>
        </w:trPr>
        <w:tc>
          <w:tcPr>
            <w:tcW w:w="783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C2D69B" w:themeFill="accent3" w:themeFillTint="99"/>
            <w:vAlign w:val="center"/>
            <w:hideMark/>
          </w:tcPr>
          <w:p w14:paraId="339A7AE6" w14:textId="51AE09F3" w:rsidR="007C1BDE" w:rsidRPr="00670649" w:rsidRDefault="000B4DD7" w:rsidP="003F6A1C">
            <w:pPr>
              <w:pStyle w:val="ListParagraph"/>
              <w:ind w:left="0"/>
              <w:jc w:val="center"/>
              <w:rPr>
                <w:rFonts w:asciiTheme="minorBidi" w:hAnsiTheme="minorBidi" w:cs="Arial"/>
                <w:b/>
                <w:bCs/>
              </w:rPr>
            </w:pPr>
            <w:r>
              <w:rPr>
                <w:rFonts w:asciiTheme="minorBidi" w:hAnsiTheme="minorBidi"/>
                <w:b/>
                <w:bCs/>
              </w:rPr>
              <w:t>Make new voice call</w:t>
            </w:r>
          </w:p>
        </w:tc>
        <w:tc>
          <w:tcPr>
            <w:tcW w:w="156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C2D69B" w:themeFill="accent3" w:themeFillTint="99"/>
            <w:vAlign w:val="center"/>
            <w:hideMark/>
          </w:tcPr>
          <w:p w14:paraId="48699229" w14:textId="77777777" w:rsidR="007C1BDE" w:rsidRPr="00670649" w:rsidRDefault="007C1BDE" w:rsidP="003F6A1C">
            <w:pPr>
              <w:pStyle w:val="ListParagraph"/>
              <w:bidi/>
              <w:ind w:left="0"/>
              <w:jc w:val="center"/>
              <w:rPr>
                <w:rFonts w:asciiTheme="minorBidi" w:hAnsiTheme="minorBidi"/>
                <w:b/>
                <w:bCs/>
              </w:rPr>
            </w:pPr>
            <w:r w:rsidRPr="00F104BA">
              <w:rPr>
                <w:rFonts w:asciiTheme="minorBidi" w:hAnsiTheme="minorBidi"/>
                <w:b/>
                <w:bCs/>
                <w:noProof/>
                <w:rtl/>
              </w:rPr>
              <w:drawing>
                <wp:inline distT="0" distB="0" distL="0" distR="0" wp14:anchorId="30D727E1" wp14:editId="49219D1B">
                  <wp:extent cx="857250" cy="633284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194" t="23077" r="14194" b="13846"/>
                          <a:stretch/>
                        </pic:blipFill>
                        <pic:spPr bwMode="auto">
                          <a:xfrm>
                            <a:off x="0" y="0"/>
                            <a:ext cx="870773" cy="6432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1BDE" w:rsidRPr="00670649" w14:paraId="61EED86F" w14:textId="77777777" w:rsidTr="003F6A1C">
        <w:trPr>
          <w:trHeight w:val="288"/>
        </w:trPr>
        <w:tc>
          <w:tcPr>
            <w:tcW w:w="783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C7F4552" w14:textId="77777777" w:rsidR="007C1BDE" w:rsidRPr="00670649" w:rsidRDefault="007C1BDE" w:rsidP="003F6A1C">
            <w:pPr>
              <w:pStyle w:val="ListParagraph"/>
              <w:bidi/>
              <w:ind w:left="0"/>
              <w:rPr>
                <w:rFonts w:asciiTheme="minorBidi" w:hAnsiTheme="minorBidi"/>
                <w:sz w:val="18"/>
                <w:szCs w:val="18"/>
              </w:rPr>
            </w:pPr>
          </w:p>
        </w:tc>
        <w:tc>
          <w:tcPr>
            <w:tcW w:w="156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  <w:hideMark/>
          </w:tcPr>
          <w:p w14:paraId="399345F0" w14:textId="77777777" w:rsidR="007C1BDE" w:rsidRPr="00670649" w:rsidRDefault="007C1BDE" w:rsidP="006436D1">
            <w:pPr>
              <w:pStyle w:val="ListParagraph"/>
              <w:numPr>
                <w:ilvl w:val="0"/>
                <w:numId w:val="4"/>
              </w:numPr>
              <w:bidi/>
              <w:ind w:left="522" w:hanging="270"/>
              <w:jc w:val="center"/>
              <w:rPr>
                <w:rFonts w:asciiTheme="minorBidi" w:hAnsiTheme="minorBidi"/>
                <w:sz w:val="18"/>
                <w:szCs w:val="18"/>
              </w:rPr>
            </w:pPr>
          </w:p>
        </w:tc>
      </w:tr>
      <w:tr w:rsidR="007C1BDE" w:rsidRPr="00670649" w14:paraId="5A0A03C8" w14:textId="77777777" w:rsidTr="003F6A1C">
        <w:trPr>
          <w:trHeight w:val="864"/>
        </w:trPr>
        <w:tc>
          <w:tcPr>
            <w:tcW w:w="9405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  <w:hideMark/>
          </w:tcPr>
          <w:p w14:paraId="22F208C5" w14:textId="3CADF923" w:rsidR="007C1BDE" w:rsidRPr="00CD3FAC" w:rsidRDefault="009E197C" w:rsidP="000B4DD7">
            <w:pPr>
              <w:pStyle w:val="ListParagraph"/>
              <w:ind w:left="0"/>
              <w:rPr>
                <w:rFonts w:asciiTheme="minorBidi" w:hAnsiTheme="minorBidi"/>
                <w:b/>
                <w:bCs/>
                <w:rtl/>
              </w:rPr>
            </w:pPr>
            <w:r>
              <w:rPr>
                <w:rFonts w:asciiTheme="minorBidi" w:hAnsiTheme="minorBidi"/>
                <w:b/>
                <w:bCs/>
              </w:rPr>
              <w:t>Business</w:t>
            </w:r>
            <w:r w:rsidR="000B4DD7">
              <w:rPr>
                <w:rFonts w:asciiTheme="minorBidi" w:hAnsiTheme="minorBidi"/>
                <w:b/>
                <w:bCs/>
              </w:rPr>
              <w:t xml:space="preserve"> needs: </w:t>
            </w:r>
          </w:p>
          <w:p w14:paraId="3A473D5E" w14:textId="6164E192" w:rsidR="007C1BDE" w:rsidRPr="00CD3FAC" w:rsidRDefault="000B4DD7" w:rsidP="000B4DD7">
            <w:pPr>
              <w:pStyle w:val="ListParagraph"/>
              <w:ind w:left="0"/>
              <w:rPr>
                <w:rFonts w:asciiTheme="minorBidi" w:hAnsiTheme="minorBidi"/>
                <w:rtl/>
              </w:rPr>
            </w:pPr>
            <w:r>
              <w:rPr>
                <w:rFonts w:asciiTheme="minorBidi" w:hAnsiTheme="minorBidi" w:hint="cs"/>
                <w:rtl/>
              </w:rPr>
              <w:t xml:space="preserve"> </w:t>
            </w:r>
            <w:r>
              <w:rPr>
                <w:rFonts w:asciiTheme="minorBidi" w:hAnsiTheme="minorBidi"/>
              </w:rPr>
              <w:t>The users must be able to make a voice calls.</w:t>
            </w:r>
          </w:p>
        </w:tc>
      </w:tr>
      <w:tr w:rsidR="007C1BDE" w:rsidRPr="00670649" w14:paraId="4B0FB729" w14:textId="77777777" w:rsidTr="003F6A1C">
        <w:trPr>
          <w:trHeight w:val="720"/>
        </w:trPr>
        <w:tc>
          <w:tcPr>
            <w:tcW w:w="9405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  <w:hideMark/>
          </w:tcPr>
          <w:p w14:paraId="4D3FF82E" w14:textId="6C0E934C" w:rsidR="007C1BDE" w:rsidRPr="00670649" w:rsidRDefault="000B4DD7" w:rsidP="000B4DD7">
            <w:pPr>
              <w:pStyle w:val="ListParagraph"/>
              <w:ind w:left="0"/>
              <w:rPr>
                <w:rFonts w:asciiTheme="minorBidi" w:hAnsiTheme="minorBidi"/>
                <w:b/>
                <w:bCs/>
              </w:rPr>
            </w:pPr>
            <w:r>
              <w:rPr>
                <w:rFonts w:asciiTheme="minorBidi" w:hAnsiTheme="minorBidi"/>
                <w:b/>
                <w:bCs/>
              </w:rPr>
              <w:t xml:space="preserve">Main actors: </w:t>
            </w:r>
          </w:p>
          <w:p w14:paraId="2A20E576" w14:textId="0055E81B" w:rsidR="007C1BDE" w:rsidRPr="000B4DD7" w:rsidRDefault="000B4DD7" w:rsidP="000B4DD7">
            <w:pPr>
              <w:rPr>
                <w:rFonts w:asciiTheme="minorBidi" w:hAnsiTheme="minorBidi"/>
                <w:rtl/>
              </w:rPr>
            </w:pPr>
            <w:r>
              <w:rPr>
                <w:rFonts w:asciiTheme="minorBidi" w:hAnsiTheme="minorBidi"/>
              </w:rPr>
              <w:t>Registered users.</w:t>
            </w:r>
          </w:p>
        </w:tc>
      </w:tr>
      <w:tr w:rsidR="007C1BDE" w:rsidRPr="00670649" w14:paraId="63A623EB" w14:textId="77777777" w:rsidTr="003F6A1C">
        <w:trPr>
          <w:trHeight w:val="864"/>
        </w:trPr>
        <w:tc>
          <w:tcPr>
            <w:tcW w:w="9405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  <w:hideMark/>
          </w:tcPr>
          <w:p w14:paraId="34F26AD3" w14:textId="24CAAA11" w:rsidR="007C1BDE" w:rsidRPr="00670649" w:rsidRDefault="009E197C" w:rsidP="000B4DD7">
            <w:pPr>
              <w:pStyle w:val="ListParagraph"/>
              <w:ind w:left="0"/>
              <w:rPr>
                <w:rFonts w:asciiTheme="minorBidi" w:hAnsiTheme="minorBidi"/>
                <w:b/>
                <w:bCs/>
              </w:rPr>
            </w:pPr>
            <w:r>
              <w:rPr>
                <w:rFonts w:asciiTheme="minorBidi" w:hAnsiTheme="minorBidi"/>
                <w:b/>
                <w:bCs/>
              </w:rPr>
              <w:t>Prerequisites</w:t>
            </w:r>
            <w:r w:rsidR="000B4DD7">
              <w:rPr>
                <w:rFonts w:asciiTheme="minorBidi" w:hAnsiTheme="minorBidi"/>
                <w:b/>
                <w:bCs/>
              </w:rPr>
              <w:t>:</w:t>
            </w:r>
          </w:p>
          <w:p w14:paraId="52F8ECB4" w14:textId="08A73D03" w:rsidR="007C1BDE" w:rsidRDefault="000B4DD7" w:rsidP="006436D1">
            <w:pPr>
              <w:pStyle w:val="ListParagraph"/>
              <w:numPr>
                <w:ilvl w:val="0"/>
                <w:numId w:val="25"/>
              </w:numPr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 xml:space="preserve">The </w:t>
            </w:r>
            <w:r w:rsidR="00801994">
              <w:rPr>
                <w:rFonts w:asciiTheme="minorBidi" w:hAnsiTheme="minorBidi"/>
              </w:rPr>
              <w:t>application must be downloaded</w:t>
            </w:r>
            <w:r>
              <w:rPr>
                <w:rFonts w:asciiTheme="minorBidi" w:hAnsiTheme="minorBidi"/>
              </w:rPr>
              <w:t xml:space="preserve"> and opened</w:t>
            </w:r>
          </w:p>
          <w:p w14:paraId="329D9D3E" w14:textId="0DC862AD" w:rsidR="007C1BDE" w:rsidRPr="002176E8" w:rsidRDefault="000B4DD7" w:rsidP="006436D1">
            <w:pPr>
              <w:pStyle w:val="ListParagraph"/>
              <w:numPr>
                <w:ilvl w:val="0"/>
                <w:numId w:val="25"/>
              </w:numPr>
              <w:rPr>
                <w:rFonts w:asciiTheme="minorBidi" w:hAnsiTheme="minorBidi"/>
                <w:rtl/>
              </w:rPr>
            </w:pPr>
            <w:r>
              <w:rPr>
                <w:rFonts w:asciiTheme="minorBidi" w:hAnsiTheme="minorBidi"/>
              </w:rPr>
              <w:t xml:space="preserve">The user must be </w:t>
            </w:r>
            <w:r w:rsidR="009E197C">
              <w:rPr>
                <w:rFonts w:asciiTheme="minorBidi" w:hAnsiTheme="minorBidi"/>
              </w:rPr>
              <w:t>registered</w:t>
            </w:r>
            <w:r>
              <w:rPr>
                <w:rFonts w:asciiTheme="minorBidi" w:hAnsiTheme="minorBidi"/>
              </w:rPr>
              <w:t xml:space="preserve"> user.</w:t>
            </w:r>
          </w:p>
        </w:tc>
      </w:tr>
      <w:tr w:rsidR="007C1BDE" w:rsidRPr="00670649" w14:paraId="1CD19F40" w14:textId="77777777" w:rsidTr="003F6A1C">
        <w:trPr>
          <w:trHeight w:val="720"/>
        </w:trPr>
        <w:tc>
          <w:tcPr>
            <w:tcW w:w="9405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77BCEAC0" w14:textId="49FDDF88" w:rsidR="007C1BDE" w:rsidRPr="009A687D" w:rsidRDefault="000B4DD7" w:rsidP="000B4DD7">
            <w:pPr>
              <w:pStyle w:val="ListParagraph"/>
              <w:ind w:left="0"/>
              <w:rPr>
                <w:rFonts w:asciiTheme="minorBidi" w:hAnsiTheme="minorBidi"/>
                <w:b/>
                <w:bCs/>
                <w:rtl/>
              </w:rPr>
            </w:pPr>
            <w:r>
              <w:rPr>
                <w:rFonts w:asciiTheme="minorBidi" w:hAnsiTheme="minorBidi"/>
                <w:b/>
                <w:bCs/>
              </w:rPr>
              <w:t xml:space="preserve">Main flow: </w:t>
            </w:r>
          </w:p>
          <w:p w14:paraId="2586B5AC" w14:textId="6C892143" w:rsidR="007C1BDE" w:rsidRPr="009A687D" w:rsidRDefault="000B4DD7" w:rsidP="006436D1">
            <w:pPr>
              <w:pStyle w:val="ListParagraph"/>
              <w:numPr>
                <w:ilvl w:val="0"/>
                <w:numId w:val="14"/>
              </w:numPr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The user must open the app.</w:t>
            </w:r>
          </w:p>
          <w:p w14:paraId="3BF44CF2" w14:textId="046AB099" w:rsidR="007C1BDE" w:rsidRDefault="000B4DD7" w:rsidP="006436D1">
            <w:pPr>
              <w:pStyle w:val="ListParagraph"/>
              <w:numPr>
                <w:ilvl w:val="0"/>
                <w:numId w:val="14"/>
              </w:numPr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From the calls log page, the user will select the contact or search on it from the search text box.</w:t>
            </w:r>
          </w:p>
          <w:p w14:paraId="2638A201" w14:textId="083F4892" w:rsidR="007C1BDE" w:rsidRPr="009A687D" w:rsidRDefault="000B4DD7" w:rsidP="006436D1">
            <w:pPr>
              <w:pStyle w:val="ListParagraph"/>
              <w:numPr>
                <w:ilvl w:val="0"/>
                <w:numId w:val="14"/>
              </w:numPr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The user</w:t>
            </w:r>
            <w:r w:rsidR="000A29BC">
              <w:rPr>
                <w:rFonts w:asciiTheme="minorBidi" w:hAnsiTheme="minorBidi"/>
              </w:rPr>
              <w:t xml:space="preserve"> must select the needed contact, </w:t>
            </w:r>
            <w:r w:rsidR="00801994">
              <w:rPr>
                <w:rFonts w:asciiTheme="minorBidi" w:hAnsiTheme="minorBidi"/>
              </w:rPr>
              <w:t>by clicking on his name.</w:t>
            </w:r>
          </w:p>
          <w:p w14:paraId="64FBDCF9" w14:textId="6C041A79" w:rsidR="007762AB" w:rsidRDefault="000B4DD7" w:rsidP="006436D1">
            <w:pPr>
              <w:pStyle w:val="ListParagraph"/>
              <w:numPr>
                <w:ilvl w:val="1"/>
                <w:numId w:val="14"/>
              </w:numPr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 xml:space="preserve">Pop up must display to ask if this call is </w:t>
            </w:r>
            <w:r w:rsidR="009E197C">
              <w:rPr>
                <w:rFonts w:asciiTheme="minorBidi" w:hAnsiTheme="minorBidi"/>
              </w:rPr>
              <w:t>translated</w:t>
            </w:r>
            <w:r>
              <w:rPr>
                <w:rFonts w:asciiTheme="minorBidi" w:hAnsiTheme="minorBidi"/>
              </w:rPr>
              <w:t xml:space="preserve"> or not</w:t>
            </w:r>
          </w:p>
          <w:p w14:paraId="4A904F0D" w14:textId="0602819F" w:rsidR="000B4DD7" w:rsidRDefault="000B4DD7" w:rsidP="006436D1">
            <w:pPr>
              <w:pStyle w:val="ListParagraph"/>
              <w:numPr>
                <w:ilvl w:val="1"/>
                <w:numId w:val="14"/>
              </w:numPr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The user will select the call type (</w:t>
            </w:r>
            <w:r w:rsidR="009E197C">
              <w:rPr>
                <w:rFonts w:asciiTheme="minorBidi" w:hAnsiTheme="minorBidi"/>
              </w:rPr>
              <w:t>translated</w:t>
            </w:r>
            <w:r>
              <w:rPr>
                <w:rFonts w:asciiTheme="minorBidi" w:hAnsiTheme="minorBidi"/>
              </w:rPr>
              <w:t xml:space="preserve">/ not </w:t>
            </w:r>
            <w:r w:rsidR="009E197C">
              <w:rPr>
                <w:rFonts w:asciiTheme="minorBidi" w:hAnsiTheme="minorBidi"/>
              </w:rPr>
              <w:t>translated</w:t>
            </w:r>
            <w:r>
              <w:rPr>
                <w:rFonts w:asciiTheme="minorBidi" w:hAnsiTheme="minorBidi"/>
              </w:rPr>
              <w:t>).</w:t>
            </w:r>
          </w:p>
          <w:p w14:paraId="624BD806" w14:textId="2F2F811A" w:rsidR="000B4DD7" w:rsidRDefault="009C428F" w:rsidP="006436D1">
            <w:pPr>
              <w:pStyle w:val="ListParagraph"/>
              <w:numPr>
                <w:ilvl w:val="1"/>
                <w:numId w:val="14"/>
              </w:numPr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 xml:space="preserve">After </w:t>
            </w:r>
            <w:r w:rsidR="001D381F">
              <w:rPr>
                <w:rFonts w:asciiTheme="minorBidi" w:hAnsiTheme="minorBidi"/>
              </w:rPr>
              <w:t>selecting</w:t>
            </w:r>
            <w:r>
              <w:rPr>
                <w:rFonts w:asciiTheme="minorBidi" w:hAnsiTheme="minorBidi"/>
              </w:rPr>
              <w:t xml:space="preserve"> the call type, the call must start </w:t>
            </w:r>
            <w:r w:rsidR="001D381F">
              <w:rPr>
                <w:rFonts w:asciiTheme="minorBidi" w:hAnsiTheme="minorBidi"/>
              </w:rPr>
              <w:t>immediately</w:t>
            </w:r>
            <w:r>
              <w:rPr>
                <w:rFonts w:asciiTheme="minorBidi" w:hAnsiTheme="minorBidi"/>
              </w:rPr>
              <w:t>.</w:t>
            </w:r>
          </w:p>
          <w:p w14:paraId="688E04BB" w14:textId="08D10A78" w:rsidR="009C428F" w:rsidRDefault="009C428F" w:rsidP="006436D1">
            <w:pPr>
              <w:pStyle w:val="ListParagraph"/>
              <w:numPr>
                <w:ilvl w:val="1"/>
                <w:numId w:val="14"/>
              </w:numPr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 xml:space="preserve">After finishing the call, time counter must </w:t>
            </w:r>
            <w:r w:rsidR="001D381F">
              <w:rPr>
                <w:rFonts w:asciiTheme="minorBidi" w:hAnsiTheme="minorBidi"/>
              </w:rPr>
              <w:t>display</w:t>
            </w:r>
            <w:r>
              <w:rPr>
                <w:rFonts w:asciiTheme="minorBidi" w:hAnsiTheme="minorBidi"/>
              </w:rPr>
              <w:t xml:space="preserve"> for the call in addition with the call </w:t>
            </w:r>
            <w:r w:rsidR="001D381F">
              <w:rPr>
                <w:rFonts w:asciiTheme="minorBidi" w:hAnsiTheme="minorBidi"/>
              </w:rPr>
              <w:t>cost. Must</w:t>
            </w:r>
            <w:r>
              <w:rPr>
                <w:rFonts w:asciiTheme="minorBidi" w:hAnsiTheme="minorBidi"/>
              </w:rPr>
              <w:t xml:space="preserve"> be </w:t>
            </w:r>
            <w:r w:rsidR="001D381F">
              <w:rPr>
                <w:rFonts w:asciiTheme="minorBidi" w:hAnsiTheme="minorBidi"/>
              </w:rPr>
              <w:t>clear</w:t>
            </w:r>
            <w:r>
              <w:rPr>
                <w:rFonts w:asciiTheme="minorBidi" w:hAnsiTheme="minorBidi"/>
              </w:rPr>
              <w:t xml:space="preserve"> and </w:t>
            </w:r>
            <w:r w:rsidR="001D381F">
              <w:rPr>
                <w:rFonts w:asciiTheme="minorBidi" w:hAnsiTheme="minorBidi"/>
              </w:rPr>
              <w:t>readable</w:t>
            </w:r>
            <w:r>
              <w:rPr>
                <w:rFonts w:asciiTheme="minorBidi" w:hAnsiTheme="minorBidi"/>
              </w:rPr>
              <w:t>.</w:t>
            </w:r>
          </w:p>
          <w:p w14:paraId="312CC014" w14:textId="726822DC" w:rsidR="007C1BDE" w:rsidRPr="009C428F" w:rsidRDefault="007C1BDE" w:rsidP="009C428F">
            <w:pPr>
              <w:rPr>
                <w:rFonts w:asciiTheme="minorBidi" w:hAnsiTheme="minorBidi"/>
                <w:rtl/>
              </w:rPr>
            </w:pPr>
          </w:p>
        </w:tc>
      </w:tr>
    </w:tbl>
    <w:p w14:paraId="019828B2" w14:textId="11700208" w:rsidR="00020971" w:rsidRPr="007C1BDE" w:rsidRDefault="00020971" w:rsidP="00020971">
      <w:pPr>
        <w:bidi/>
        <w:rPr>
          <w:rtl/>
        </w:rPr>
      </w:pPr>
    </w:p>
    <w:tbl>
      <w:tblPr>
        <w:tblStyle w:val="TableGrid"/>
        <w:tblW w:w="9770" w:type="dxa"/>
        <w:tblInd w:w="-365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2030"/>
        <w:gridCol w:w="7740"/>
      </w:tblGrid>
      <w:tr w:rsidR="009C428F" w:rsidRPr="00F104BA" w14:paraId="3BBBF33D" w14:textId="77777777" w:rsidTr="009C428F">
        <w:trPr>
          <w:trHeight w:val="576"/>
        </w:trPr>
        <w:tc>
          <w:tcPr>
            <w:tcW w:w="9770" w:type="dxa"/>
            <w:gridSpan w:val="2"/>
            <w:shd w:val="clear" w:color="auto" w:fill="C2D69B" w:themeFill="accent3" w:themeFillTint="99"/>
            <w:vAlign w:val="center"/>
          </w:tcPr>
          <w:p w14:paraId="65DF1F2D" w14:textId="2DC3FF03" w:rsidR="009C428F" w:rsidRPr="00F104BA" w:rsidRDefault="001D381F" w:rsidP="009C428F">
            <w:pPr>
              <w:pStyle w:val="ListParagraph"/>
              <w:ind w:left="0"/>
              <w:jc w:val="center"/>
              <w:rPr>
                <w:rFonts w:asciiTheme="minorBidi" w:hAnsiTheme="minorBidi"/>
                <w:b/>
                <w:bCs/>
              </w:rPr>
            </w:pPr>
            <w:r>
              <w:rPr>
                <w:rFonts w:asciiTheme="minorBidi" w:hAnsiTheme="minorBidi"/>
              </w:rPr>
              <w:t>Business</w:t>
            </w:r>
            <w:r w:rsidR="009C428F">
              <w:rPr>
                <w:rFonts w:asciiTheme="minorBidi" w:hAnsiTheme="minorBidi"/>
              </w:rPr>
              <w:t xml:space="preserve"> Roles</w:t>
            </w:r>
          </w:p>
        </w:tc>
      </w:tr>
      <w:tr w:rsidR="009C428F" w:rsidRPr="00F104BA" w14:paraId="4F5694A0" w14:textId="77777777" w:rsidTr="009C428F">
        <w:trPr>
          <w:trHeight w:val="432"/>
        </w:trPr>
        <w:tc>
          <w:tcPr>
            <w:tcW w:w="2030" w:type="dxa"/>
            <w:shd w:val="clear" w:color="auto" w:fill="F2F2F2" w:themeFill="background1" w:themeFillShade="F2"/>
            <w:vAlign w:val="center"/>
          </w:tcPr>
          <w:p w14:paraId="346F4899" w14:textId="06FC043D" w:rsidR="009C428F" w:rsidRPr="00F104BA" w:rsidRDefault="009C428F" w:rsidP="009C428F">
            <w:pPr>
              <w:pStyle w:val="ListParagraph"/>
              <w:ind w:left="0"/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 xml:space="preserve">Number </w:t>
            </w:r>
          </w:p>
        </w:tc>
        <w:tc>
          <w:tcPr>
            <w:tcW w:w="7740" w:type="dxa"/>
            <w:shd w:val="clear" w:color="auto" w:fill="F2F2F2" w:themeFill="background1" w:themeFillShade="F2"/>
            <w:vAlign w:val="center"/>
          </w:tcPr>
          <w:p w14:paraId="2C40DC77" w14:textId="2A19E92E" w:rsidR="009C428F" w:rsidRPr="00F104BA" w:rsidRDefault="001D381F" w:rsidP="009C428F">
            <w:pPr>
              <w:pStyle w:val="ListParagraph"/>
              <w:ind w:left="0"/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Description</w:t>
            </w:r>
            <w:r w:rsidR="009C428F">
              <w:rPr>
                <w:rFonts w:asciiTheme="minorBidi" w:hAnsiTheme="minorBidi"/>
              </w:rPr>
              <w:t xml:space="preserve"> </w:t>
            </w:r>
          </w:p>
        </w:tc>
      </w:tr>
      <w:tr w:rsidR="00B84EEB" w:rsidRPr="00F104BA" w14:paraId="029E08FE" w14:textId="77777777" w:rsidTr="009C428F">
        <w:trPr>
          <w:trHeight w:val="576"/>
        </w:trPr>
        <w:tc>
          <w:tcPr>
            <w:tcW w:w="2030" w:type="dxa"/>
            <w:vAlign w:val="center"/>
          </w:tcPr>
          <w:p w14:paraId="4E664821" w14:textId="77777777" w:rsidR="00B84EEB" w:rsidRPr="00F5408A" w:rsidRDefault="00B84EEB" w:rsidP="006436D1">
            <w:pPr>
              <w:pStyle w:val="ListParagraph"/>
              <w:numPr>
                <w:ilvl w:val="0"/>
                <w:numId w:val="15"/>
              </w:numPr>
              <w:jc w:val="center"/>
              <w:rPr>
                <w:rFonts w:asciiTheme="minorBidi" w:hAnsiTheme="minorBidi"/>
                <w:sz w:val="18"/>
                <w:szCs w:val="18"/>
              </w:rPr>
            </w:pPr>
          </w:p>
        </w:tc>
        <w:tc>
          <w:tcPr>
            <w:tcW w:w="7740" w:type="dxa"/>
            <w:vAlign w:val="center"/>
          </w:tcPr>
          <w:p w14:paraId="2763E484" w14:textId="3EA547DA" w:rsidR="007762AB" w:rsidRPr="009C428F" w:rsidRDefault="009C428F" w:rsidP="009C428F">
            <w:pPr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 xml:space="preserve">The call </w:t>
            </w:r>
            <w:r w:rsidR="001D381F">
              <w:rPr>
                <w:rFonts w:asciiTheme="minorBidi" w:hAnsiTheme="minorBidi"/>
              </w:rPr>
              <w:t>receiver</w:t>
            </w:r>
            <w:r>
              <w:rPr>
                <w:rFonts w:asciiTheme="minorBidi" w:hAnsiTheme="minorBidi"/>
              </w:rPr>
              <w:t xml:space="preserve"> preferred language must be auto detected.</w:t>
            </w:r>
          </w:p>
          <w:p w14:paraId="2DBB399D" w14:textId="77777777" w:rsidR="00B84EEB" w:rsidRDefault="00B84EEB" w:rsidP="009C428F">
            <w:pPr>
              <w:rPr>
                <w:rFonts w:asciiTheme="majorBidi" w:hAnsiTheme="majorBidi" w:cstheme="majorBidi"/>
                <w:rtl/>
              </w:rPr>
            </w:pPr>
            <w:r>
              <w:rPr>
                <w:rFonts w:asciiTheme="majorBidi" w:hAnsiTheme="majorBidi" w:cstheme="majorBidi" w:hint="cs"/>
                <w:rtl/>
              </w:rPr>
              <w:t xml:space="preserve"> </w:t>
            </w:r>
          </w:p>
        </w:tc>
      </w:tr>
      <w:tr w:rsidR="00B84EEB" w:rsidRPr="00F104BA" w14:paraId="2BFA4CA8" w14:textId="77777777" w:rsidTr="009C428F">
        <w:trPr>
          <w:trHeight w:val="576"/>
        </w:trPr>
        <w:tc>
          <w:tcPr>
            <w:tcW w:w="2030" w:type="dxa"/>
            <w:vAlign w:val="center"/>
          </w:tcPr>
          <w:p w14:paraId="03CB9A4B" w14:textId="77777777" w:rsidR="00B84EEB" w:rsidRPr="00F5408A" w:rsidRDefault="00B84EEB" w:rsidP="006436D1">
            <w:pPr>
              <w:pStyle w:val="ListParagraph"/>
              <w:numPr>
                <w:ilvl w:val="0"/>
                <w:numId w:val="15"/>
              </w:numPr>
              <w:jc w:val="center"/>
              <w:rPr>
                <w:rFonts w:asciiTheme="minorBidi" w:hAnsiTheme="minorBidi"/>
                <w:sz w:val="18"/>
                <w:szCs w:val="18"/>
              </w:rPr>
            </w:pPr>
          </w:p>
        </w:tc>
        <w:tc>
          <w:tcPr>
            <w:tcW w:w="7740" w:type="dxa"/>
            <w:vAlign w:val="center"/>
          </w:tcPr>
          <w:p w14:paraId="1992B36E" w14:textId="1F0366BE" w:rsidR="00B84EEB" w:rsidRPr="009C428F" w:rsidRDefault="001D381F" w:rsidP="009C428F">
            <w:pPr>
              <w:rPr>
                <w:rFonts w:asciiTheme="majorBidi" w:hAnsiTheme="majorBidi" w:cstheme="majorBidi"/>
                <w:rtl/>
              </w:rPr>
            </w:pPr>
            <w:r>
              <w:rPr>
                <w:rFonts w:asciiTheme="majorBidi" w:hAnsiTheme="majorBidi" w:cstheme="majorBidi"/>
              </w:rPr>
              <w:t>Before</w:t>
            </w:r>
            <w:r w:rsidR="009C428F">
              <w:rPr>
                <w:rFonts w:asciiTheme="majorBidi" w:hAnsiTheme="majorBidi" w:cstheme="majorBidi"/>
              </w:rPr>
              <w:t xml:space="preserve"> starting the call, confirmation message should display to ask if this call is </w:t>
            </w:r>
            <w:r>
              <w:rPr>
                <w:rFonts w:asciiTheme="majorBidi" w:hAnsiTheme="majorBidi" w:cstheme="majorBidi"/>
              </w:rPr>
              <w:t>translated</w:t>
            </w:r>
            <w:r w:rsidR="009C428F">
              <w:rPr>
                <w:rFonts w:asciiTheme="majorBidi" w:hAnsiTheme="majorBidi" w:cstheme="majorBidi"/>
              </w:rPr>
              <w:t xml:space="preserve"> or not.</w:t>
            </w:r>
          </w:p>
        </w:tc>
      </w:tr>
      <w:tr w:rsidR="00B84EEB" w:rsidRPr="00F104BA" w14:paraId="5CCAAFDE" w14:textId="77777777" w:rsidTr="009C428F">
        <w:trPr>
          <w:trHeight w:val="576"/>
        </w:trPr>
        <w:tc>
          <w:tcPr>
            <w:tcW w:w="2030" w:type="dxa"/>
            <w:vAlign w:val="center"/>
          </w:tcPr>
          <w:p w14:paraId="3C5B8204" w14:textId="77777777" w:rsidR="00B84EEB" w:rsidRPr="000543D1" w:rsidRDefault="00B84EEB" w:rsidP="006436D1">
            <w:pPr>
              <w:pStyle w:val="ListParagraph"/>
              <w:numPr>
                <w:ilvl w:val="0"/>
                <w:numId w:val="15"/>
              </w:numPr>
              <w:jc w:val="center"/>
              <w:rPr>
                <w:rFonts w:asciiTheme="minorBidi" w:hAnsiTheme="minorBidi"/>
                <w:sz w:val="18"/>
                <w:szCs w:val="18"/>
              </w:rPr>
            </w:pPr>
          </w:p>
        </w:tc>
        <w:tc>
          <w:tcPr>
            <w:tcW w:w="7740" w:type="dxa"/>
            <w:vAlign w:val="center"/>
          </w:tcPr>
          <w:p w14:paraId="1D979F65" w14:textId="6A443BB7" w:rsidR="00B84EEB" w:rsidRPr="00124F34" w:rsidRDefault="009C428F" w:rsidP="009C428F">
            <w:pPr>
              <w:rPr>
                <w:rFonts w:asciiTheme="majorBidi" w:hAnsiTheme="majorBidi" w:cstheme="majorBidi"/>
                <w:rtl/>
              </w:rPr>
            </w:pPr>
            <w:r>
              <w:rPr>
                <w:rFonts w:asciiTheme="majorBidi" w:hAnsiTheme="majorBidi" w:cstheme="majorBidi"/>
              </w:rPr>
              <w:t xml:space="preserve">After finishing the call </w:t>
            </w:r>
            <w:r w:rsidR="001D381F">
              <w:rPr>
                <w:rFonts w:asciiTheme="majorBidi" w:hAnsiTheme="majorBidi" w:cstheme="majorBidi"/>
              </w:rPr>
              <w:t>clear</w:t>
            </w:r>
            <w:r>
              <w:rPr>
                <w:rFonts w:asciiTheme="majorBidi" w:hAnsiTheme="majorBidi" w:cstheme="majorBidi"/>
              </w:rPr>
              <w:t xml:space="preserve"> </w:t>
            </w:r>
            <w:r w:rsidR="001D381F">
              <w:rPr>
                <w:rFonts w:asciiTheme="majorBidi" w:hAnsiTheme="majorBidi" w:cstheme="majorBidi"/>
              </w:rPr>
              <w:t>center</w:t>
            </w:r>
            <w:r>
              <w:rPr>
                <w:rFonts w:asciiTheme="majorBidi" w:hAnsiTheme="majorBidi" w:cstheme="majorBidi"/>
              </w:rPr>
              <w:t xml:space="preserve"> for the credit and time must display.</w:t>
            </w:r>
          </w:p>
        </w:tc>
      </w:tr>
      <w:tr w:rsidR="00B84EEB" w:rsidRPr="00F104BA" w14:paraId="178FBEE2" w14:textId="77777777" w:rsidTr="009C428F">
        <w:trPr>
          <w:trHeight w:val="576"/>
        </w:trPr>
        <w:tc>
          <w:tcPr>
            <w:tcW w:w="2030" w:type="dxa"/>
            <w:vAlign w:val="center"/>
          </w:tcPr>
          <w:p w14:paraId="66C9D11B" w14:textId="77777777" w:rsidR="00B84EEB" w:rsidRPr="000543D1" w:rsidRDefault="00B84EEB" w:rsidP="006436D1">
            <w:pPr>
              <w:pStyle w:val="ListParagraph"/>
              <w:numPr>
                <w:ilvl w:val="0"/>
                <w:numId w:val="15"/>
              </w:numPr>
              <w:jc w:val="center"/>
              <w:rPr>
                <w:rFonts w:asciiTheme="minorBidi" w:hAnsiTheme="minorBidi"/>
                <w:sz w:val="18"/>
                <w:szCs w:val="18"/>
              </w:rPr>
            </w:pPr>
          </w:p>
        </w:tc>
        <w:tc>
          <w:tcPr>
            <w:tcW w:w="7740" w:type="dxa"/>
            <w:vAlign w:val="center"/>
          </w:tcPr>
          <w:p w14:paraId="6767E381" w14:textId="611F1AE9" w:rsidR="00B84EEB" w:rsidRPr="00124F34" w:rsidRDefault="009C428F" w:rsidP="009C428F">
            <w:pPr>
              <w:rPr>
                <w:rFonts w:asciiTheme="majorBidi" w:hAnsiTheme="majorBidi" w:cstheme="majorBidi"/>
                <w:rtl/>
              </w:rPr>
            </w:pPr>
            <w:r>
              <w:rPr>
                <w:rFonts w:asciiTheme="majorBidi" w:hAnsiTheme="majorBidi" w:cstheme="majorBidi"/>
              </w:rPr>
              <w:t xml:space="preserve">The call </w:t>
            </w:r>
            <w:r w:rsidR="001D381F">
              <w:rPr>
                <w:rFonts w:asciiTheme="majorBidi" w:hAnsiTheme="majorBidi" w:cstheme="majorBidi"/>
              </w:rPr>
              <w:t>tripe</w:t>
            </w:r>
            <w:r>
              <w:rPr>
                <w:rFonts w:asciiTheme="majorBidi" w:hAnsiTheme="majorBidi" w:cstheme="majorBidi"/>
              </w:rPr>
              <w:t xml:space="preserve"> must display in the calls log (incoming / outgoing).</w:t>
            </w:r>
          </w:p>
        </w:tc>
      </w:tr>
      <w:tr w:rsidR="00B84EEB" w:rsidRPr="00F104BA" w14:paraId="5CF55C3F" w14:textId="77777777" w:rsidTr="009C428F">
        <w:trPr>
          <w:trHeight w:val="576"/>
        </w:trPr>
        <w:tc>
          <w:tcPr>
            <w:tcW w:w="2030" w:type="dxa"/>
            <w:vAlign w:val="center"/>
          </w:tcPr>
          <w:p w14:paraId="009A909D" w14:textId="77777777" w:rsidR="00B84EEB" w:rsidRPr="000543D1" w:rsidRDefault="00B84EEB" w:rsidP="006436D1">
            <w:pPr>
              <w:pStyle w:val="ListParagraph"/>
              <w:numPr>
                <w:ilvl w:val="0"/>
                <w:numId w:val="15"/>
              </w:numPr>
              <w:jc w:val="center"/>
              <w:rPr>
                <w:rFonts w:asciiTheme="minorBidi" w:hAnsiTheme="minorBidi"/>
                <w:sz w:val="18"/>
                <w:szCs w:val="18"/>
              </w:rPr>
            </w:pPr>
          </w:p>
        </w:tc>
        <w:tc>
          <w:tcPr>
            <w:tcW w:w="7740" w:type="dxa"/>
            <w:vAlign w:val="center"/>
          </w:tcPr>
          <w:p w14:paraId="44AA8677" w14:textId="77CF567E" w:rsidR="00B84EEB" w:rsidRPr="00124F34" w:rsidRDefault="009C428F" w:rsidP="009C428F">
            <w:pPr>
              <w:rPr>
                <w:rFonts w:asciiTheme="majorBidi" w:hAnsiTheme="majorBidi" w:cstheme="majorBidi"/>
                <w:rtl/>
              </w:rPr>
            </w:pPr>
            <w:r>
              <w:rPr>
                <w:rFonts w:asciiTheme="majorBidi" w:hAnsiTheme="majorBidi" w:cstheme="majorBidi"/>
              </w:rPr>
              <w:t>If the call has not been answered, no credit will be taken from the caller.</w:t>
            </w:r>
          </w:p>
        </w:tc>
      </w:tr>
    </w:tbl>
    <w:p w14:paraId="110AB7D6" w14:textId="180E4257" w:rsidR="00020971" w:rsidRDefault="00020971" w:rsidP="00020971">
      <w:pPr>
        <w:bidi/>
        <w:rPr>
          <w:rtl/>
        </w:rPr>
      </w:pPr>
    </w:p>
    <w:p w14:paraId="7613B761" w14:textId="60AFD384" w:rsidR="00EB5EAD" w:rsidRDefault="00EB5EAD" w:rsidP="00EB5EAD">
      <w:pPr>
        <w:bidi/>
      </w:pPr>
    </w:p>
    <w:p w14:paraId="5452481E" w14:textId="77777777" w:rsidR="00C666E8" w:rsidRDefault="00C666E8" w:rsidP="00C666E8">
      <w:pPr>
        <w:bidi/>
        <w:rPr>
          <w:rtl/>
        </w:rPr>
      </w:pPr>
    </w:p>
    <w:p w14:paraId="625DB3CE" w14:textId="22493AF0" w:rsidR="00EB5EAD" w:rsidRDefault="00EB5EAD" w:rsidP="00EB5EAD">
      <w:pPr>
        <w:bidi/>
        <w:rPr>
          <w:rtl/>
        </w:rPr>
      </w:pPr>
    </w:p>
    <w:p w14:paraId="6E66D7DC" w14:textId="627703BD" w:rsidR="00EB5EAD" w:rsidRDefault="00EB5EAD" w:rsidP="00EB5EAD">
      <w:pPr>
        <w:bidi/>
        <w:rPr>
          <w:rtl/>
        </w:rPr>
      </w:pPr>
    </w:p>
    <w:p w14:paraId="2F60EBD9" w14:textId="03FC4417" w:rsidR="00046080" w:rsidRDefault="00857848" w:rsidP="00C758AD">
      <w:pPr>
        <w:pStyle w:val="Heading2"/>
      </w:pPr>
      <w:bookmarkStart w:id="32" w:name="_Toc532847649"/>
      <w:r>
        <w:lastRenderedPageBreak/>
        <w:t>Text Messages</w:t>
      </w:r>
      <w:bookmarkEnd w:id="32"/>
    </w:p>
    <w:tbl>
      <w:tblPr>
        <w:tblStyle w:val="TableGrid"/>
        <w:bidiVisual/>
        <w:tblW w:w="9405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7839"/>
        <w:gridCol w:w="1566"/>
      </w:tblGrid>
      <w:tr w:rsidR="00E2270B" w:rsidRPr="00670649" w14:paraId="0566EA99" w14:textId="77777777" w:rsidTr="00857848">
        <w:trPr>
          <w:trHeight w:val="864"/>
        </w:trPr>
        <w:tc>
          <w:tcPr>
            <w:tcW w:w="783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C2D69B" w:themeFill="accent3" w:themeFillTint="99"/>
            <w:vAlign w:val="center"/>
            <w:hideMark/>
          </w:tcPr>
          <w:p w14:paraId="36D12B76" w14:textId="02D73E29" w:rsidR="00E2270B" w:rsidRPr="00670649" w:rsidRDefault="000A29BC" w:rsidP="00AF63C1">
            <w:pPr>
              <w:pStyle w:val="ListParagraph"/>
              <w:ind w:left="0"/>
              <w:jc w:val="center"/>
              <w:rPr>
                <w:rFonts w:asciiTheme="minorBidi" w:hAnsiTheme="minorBidi" w:cs="Arial"/>
                <w:b/>
                <w:bCs/>
              </w:rPr>
            </w:pPr>
            <w:r>
              <w:rPr>
                <w:rFonts w:asciiTheme="minorBidi" w:hAnsiTheme="minorBidi"/>
                <w:b/>
                <w:bCs/>
              </w:rPr>
              <w:t xml:space="preserve">Create New Text Message </w:t>
            </w:r>
          </w:p>
        </w:tc>
        <w:tc>
          <w:tcPr>
            <w:tcW w:w="156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C2D69B" w:themeFill="accent3" w:themeFillTint="99"/>
            <w:vAlign w:val="center"/>
            <w:hideMark/>
          </w:tcPr>
          <w:p w14:paraId="117D0CF6" w14:textId="77777777" w:rsidR="00E2270B" w:rsidRPr="00670649" w:rsidRDefault="00E2270B" w:rsidP="00AF63C1">
            <w:pPr>
              <w:pStyle w:val="ListParagraph"/>
              <w:bidi/>
              <w:ind w:left="0"/>
              <w:jc w:val="center"/>
              <w:rPr>
                <w:rFonts w:asciiTheme="minorBidi" w:hAnsiTheme="minorBidi"/>
                <w:b/>
                <w:bCs/>
              </w:rPr>
            </w:pPr>
            <w:r w:rsidRPr="00F104BA">
              <w:rPr>
                <w:rFonts w:asciiTheme="minorBidi" w:hAnsiTheme="minorBidi"/>
                <w:b/>
                <w:bCs/>
                <w:noProof/>
                <w:rtl/>
              </w:rPr>
              <w:drawing>
                <wp:inline distT="0" distB="0" distL="0" distR="0" wp14:anchorId="34D073EF" wp14:editId="3BFC5F9B">
                  <wp:extent cx="857250" cy="633284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194" t="23077" r="14194" b="13846"/>
                          <a:stretch/>
                        </pic:blipFill>
                        <pic:spPr bwMode="auto">
                          <a:xfrm>
                            <a:off x="0" y="0"/>
                            <a:ext cx="870773" cy="6432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2270B" w:rsidRPr="00670649" w14:paraId="4D4F35BC" w14:textId="77777777" w:rsidTr="00857848">
        <w:trPr>
          <w:trHeight w:val="288"/>
        </w:trPr>
        <w:tc>
          <w:tcPr>
            <w:tcW w:w="783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842B005" w14:textId="77777777" w:rsidR="00E2270B" w:rsidRPr="00670649" w:rsidRDefault="00E2270B" w:rsidP="00AF63C1">
            <w:pPr>
              <w:pStyle w:val="ListParagraph"/>
              <w:bidi/>
              <w:ind w:left="0"/>
              <w:rPr>
                <w:rFonts w:asciiTheme="minorBidi" w:hAnsiTheme="minorBidi"/>
                <w:sz w:val="18"/>
                <w:szCs w:val="18"/>
              </w:rPr>
            </w:pPr>
          </w:p>
        </w:tc>
        <w:tc>
          <w:tcPr>
            <w:tcW w:w="156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  <w:hideMark/>
          </w:tcPr>
          <w:p w14:paraId="116791C0" w14:textId="77777777" w:rsidR="00E2270B" w:rsidRPr="00670649" w:rsidRDefault="00E2270B" w:rsidP="006436D1">
            <w:pPr>
              <w:pStyle w:val="ListParagraph"/>
              <w:numPr>
                <w:ilvl w:val="0"/>
                <w:numId w:val="4"/>
              </w:numPr>
              <w:bidi/>
              <w:ind w:left="522" w:hanging="270"/>
              <w:jc w:val="center"/>
              <w:rPr>
                <w:rFonts w:asciiTheme="minorBidi" w:hAnsiTheme="minorBidi"/>
                <w:sz w:val="18"/>
                <w:szCs w:val="18"/>
              </w:rPr>
            </w:pPr>
          </w:p>
        </w:tc>
      </w:tr>
      <w:tr w:rsidR="00E2270B" w:rsidRPr="00670649" w14:paraId="131924B5" w14:textId="77777777" w:rsidTr="00857848">
        <w:trPr>
          <w:trHeight w:val="864"/>
        </w:trPr>
        <w:tc>
          <w:tcPr>
            <w:tcW w:w="9405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  <w:hideMark/>
          </w:tcPr>
          <w:p w14:paraId="3A52A5DE" w14:textId="6E1F13D3" w:rsidR="000A29BC" w:rsidRPr="00CD3FAC" w:rsidRDefault="001D381F" w:rsidP="000A29BC">
            <w:pPr>
              <w:pStyle w:val="ListParagraph"/>
              <w:ind w:left="0"/>
              <w:rPr>
                <w:rFonts w:asciiTheme="minorBidi" w:hAnsiTheme="minorBidi"/>
                <w:b/>
                <w:bCs/>
                <w:rtl/>
              </w:rPr>
            </w:pPr>
            <w:r>
              <w:rPr>
                <w:rFonts w:asciiTheme="minorBidi" w:hAnsiTheme="minorBidi"/>
                <w:b/>
                <w:bCs/>
              </w:rPr>
              <w:t>Business</w:t>
            </w:r>
            <w:r w:rsidR="000A29BC">
              <w:rPr>
                <w:rFonts w:asciiTheme="minorBidi" w:hAnsiTheme="minorBidi"/>
                <w:b/>
                <w:bCs/>
              </w:rPr>
              <w:t xml:space="preserve"> needs: </w:t>
            </w:r>
          </w:p>
          <w:p w14:paraId="4A6801C8" w14:textId="391ABB21" w:rsidR="00E2270B" w:rsidRPr="00CD3FAC" w:rsidRDefault="000A29BC" w:rsidP="000A29BC">
            <w:pPr>
              <w:pStyle w:val="ListParagraph"/>
              <w:ind w:left="0"/>
              <w:jc w:val="both"/>
              <w:rPr>
                <w:rFonts w:asciiTheme="minorBidi" w:hAnsiTheme="minorBidi"/>
                <w:rtl/>
              </w:rPr>
            </w:pPr>
            <w:r>
              <w:rPr>
                <w:rFonts w:asciiTheme="minorBidi" w:hAnsiTheme="minorBidi" w:hint="cs"/>
                <w:rtl/>
              </w:rPr>
              <w:t xml:space="preserve"> </w:t>
            </w:r>
            <w:r>
              <w:rPr>
                <w:rFonts w:asciiTheme="minorBidi" w:hAnsiTheme="minorBidi"/>
              </w:rPr>
              <w:t>The users must be able to create and send text messages.</w:t>
            </w:r>
          </w:p>
        </w:tc>
      </w:tr>
      <w:tr w:rsidR="000A29BC" w:rsidRPr="00670649" w14:paraId="218643E2" w14:textId="77777777" w:rsidTr="00857848">
        <w:trPr>
          <w:trHeight w:val="720"/>
        </w:trPr>
        <w:tc>
          <w:tcPr>
            <w:tcW w:w="9405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  <w:hideMark/>
          </w:tcPr>
          <w:p w14:paraId="362ED64C" w14:textId="77777777" w:rsidR="000A29BC" w:rsidRPr="00670649" w:rsidRDefault="000A29BC" w:rsidP="00801994">
            <w:pPr>
              <w:pStyle w:val="ListParagraph"/>
              <w:ind w:left="0"/>
              <w:rPr>
                <w:rFonts w:asciiTheme="minorBidi" w:hAnsiTheme="minorBidi"/>
                <w:b/>
                <w:bCs/>
              </w:rPr>
            </w:pPr>
            <w:r>
              <w:rPr>
                <w:rFonts w:asciiTheme="minorBidi" w:hAnsiTheme="minorBidi"/>
                <w:b/>
                <w:bCs/>
              </w:rPr>
              <w:t xml:space="preserve">Main actors: </w:t>
            </w:r>
          </w:p>
          <w:p w14:paraId="4FD10A55" w14:textId="3DDFE139" w:rsidR="000A29BC" w:rsidRPr="00AD4ADE" w:rsidRDefault="000A29BC" w:rsidP="006436D1">
            <w:pPr>
              <w:pStyle w:val="ListParagraph"/>
              <w:numPr>
                <w:ilvl w:val="0"/>
                <w:numId w:val="26"/>
              </w:numPr>
              <w:rPr>
                <w:rFonts w:asciiTheme="minorBidi" w:hAnsiTheme="minorBidi"/>
                <w:rtl/>
              </w:rPr>
            </w:pPr>
            <w:r>
              <w:rPr>
                <w:rFonts w:asciiTheme="minorBidi" w:hAnsiTheme="minorBidi"/>
              </w:rPr>
              <w:t>Registered users.</w:t>
            </w:r>
          </w:p>
        </w:tc>
      </w:tr>
      <w:tr w:rsidR="000A29BC" w:rsidRPr="00670649" w14:paraId="0E57FEE6" w14:textId="77777777" w:rsidTr="00857848">
        <w:trPr>
          <w:trHeight w:val="864"/>
        </w:trPr>
        <w:tc>
          <w:tcPr>
            <w:tcW w:w="9405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  <w:hideMark/>
          </w:tcPr>
          <w:p w14:paraId="5CDD1B6F" w14:textId="48B333F7" w:rsidR="000A29BC" w:rsidRPr="00670649" w:rsidRDefault="001D381F" w:rsidP="00801994">
            <w:pPr>
              <w:pStyle w:val="ListParagraph"/>
              <w:ind w:left="0"/>
              <w:rPr>
                <w:rFonts w:asciiTheme="minorBidi" w:hAnsiTheme="minorBidi"/>
                <w:b/>
                <w:bCs/>
              </w:rPr>
            </w:pPr>
            <w:r>
              <w:rPr>
                <w:rFonts w:asciiTheme="minorBidi" w:hAnsiTheme="minorBidi"/>
                <w:b/>
                <w:bCs/>
              </w:rPr>
              <w:t>Prerequisites</w:t>
            </w:r>
            <w:r w:rsidR="000A29BC">
              <w:rPr>
                <w:rFonts w:asciiTheme="minorBidi" w:hAnsiTheme="minorBidi"/>
                <w:b/>
                <w:bCs/>
              </w:rPr>
              <w:t>:</w:t>
            </w:r>
          </w:p>
          <w:p w14:paraId="297255E1" w14:textId="08963D83" w:rsidR="000A29BC" w:rsidRDefault="000A29BC" w:rsidP="006436D1">
            <w:pPr>
              <w:pStyle w:val="ListParagraph"/>
              <w:numPr>
                <w:ilvl w:val="0"/>
                <w:numId w:val="27"/>
              </w:numPr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 xml:space="preserve">The </w:t>
            </w:r>
            <w:r w:rsidR="00801994">
              <w:rPr>
                <w:rFonts w:asciiTheme="minorBidi" w:hAnsiTheme="minorBidi"/>
              </w:rPr>
              <w:t>application must be downloaded</w:t>
            </w:r>
            <w:r>
              <w:rPr>
                <w:rFonts w:asciiTheme="minorBidi" w:hAnsiTheme="minorBidi"/>
              </w:rPr>
              <w:t xml:space="preserve"> and opened</w:t>
            </w:r>
          </w:p>
          <w:p w14:paraId="252EC568" w14:textId="60E9A2CB" w:rsidR="000A29BC" w:rsidRPr="002176E8" w:rsidRDefault="000A29BC" w:rsidP="006436D1">
            <w:pPr>
              <w:pStyle w:val="ListParagraph"/>
              <w:numPr>
                <w:ilvl w:val="0"/>
                <w:numId w:val="27"/>
              </w:numPr>
              <w:rPr>
                <w:rFonts w:asciiTheme="minorBidi" w:hAnsiTheme="minorBidi"/>
                <w:rtl/>
              </w:rPr>
            </w:pPr>
            <w:r>
              <w:rPr>
                <w:rFonts w:asciiTheme="minorBidi" w:hAnsiTheme="minorBidi"/>
              </w:rPr>
              <w:t xml:space="preserve">The user must be </w:t>
            </w:r>
            <w:r w:rsidR="001D381F">
              <w:rPr>
                <w:rFonts w:asciiTheme="minorBidi" w:hAnsiTheme="minorBidi"/>
              </w:rPr>
              <w:t>registered</w:t>
            </w:r>
            <w:r>
              <w:rPr>
                <w:rFonts w:asciiTheme="minorBidi" w:hAnsiTheme="minorBidi"/>
              </w:rPr>
              <w:t xml:space="preserve"> user.</w:t>
            </w:r>
          </w:p>
        </w:tc>
      </w:tr>
      <w:tr w:rsidR="00E2270B" w:rsidRPr="00670649" w14:paraId="071D6133" w14:textId="77777777" w:rsidTr="00857848">
        <w:trPr>
          <w:trHeight w:val="720"/>
        </w:trPr>
        <w:tc>
          <w:tcPr>
            <w:tcW w:w="9405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0DD639F3" w14:textId="77777777" w:rsidR="00801994" w:rsidRPr="009A687D" w:rsidRDefault="00801994" w:rsidP="006436D1">
            <w:pPr>
              <w:pStyle w:val="ListParagraph"/>
              <w:numPr>
                <w:ilvl w:val="0"/>
                <w:numId w:val="28"/>
              </w:numPr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The user must open the app.</w:t>
            </w:r>
          </w:p>
          <w:p w14:paraId="6E79E9D4" w14:textId="77777777" w:rsidR="00801994" w:rsidRDefault="00801994" w:rsidP="006436D1">
            <w:pPr>
              <w:pStyle w:val="ListParagraph"/>
              <w:numPr>
                <w:ilvl w:val="0"/>
                <w:numId w:val="28"/>
              </w:numPr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From the calls log page, the user will select the contact or search on it from the search text box.</w:t>
            </w:r>
          </w:p>
          <w:p w14:paraId="560C5FF4" w14:textId="77777777" w:rsidR="00801994" w:rsidRPr="009A687D" w:rsidRDefault="00801994" w:rsidP="006436D1">
            <w:pPr>
              <w:pStyle w:val="ListParagraph"/>
              <w:numPr>
                <w:ilvl w:val="0"/>
                <w:numId w:val="28"/>
              </w:numPr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The user must select the needed contact, by clicking on his name.</w:t>
            </w:r>
          </w:p>
          <w:p w14:paraId="33C9E9E2" w14:textId="2604DD05" w:rsidR="00801994" w:rsidRDefault="00801994" w:rsidP="006436D1">
            <w:pPr>
              <w:pStyle w:val="ListParagraph"/>
              <w:numPr>
                <w:ilvl w:val="1"/>
                <w:numId w:val="28"/>
              </w:numPr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 xml:space="preserve">Pop up must display to ask if this text </w:t>
            </w:r>
            <w:r w:rsidR="001D381F">
              <w:rPr>
                <w:rFonts w:asciiTheme="minorBidi" w:hAnsiTheme="minorBidi"/>
              </w:rPr>
              <w:t>message</w:t>
            </w:r>
            <w:r>
              <w:rPr>
                <w:rFonts w:asciiTheme="minorBidi" w:hAnsiTheme="minorBidi"/>
              </w:rPr>
              <w:t xml:space="preserve"> is </w:t>
            </w:r>
            <w:r w:rsidR="001D381F">
              <w:rPr>
                <w:rFonts w:asciiTheme="minorBidi" w:hAnsiTheme="minorBidi"/>
              </w:rPr>
              <w:t>translated</w:t>
            </w:r>
            <w:r>
              <w:rPr>
                <w:rFonts w:asciiTheme="minorBidi" w:hAnsiTheme="minorBidi"/>
              </w:rPr>
              <w:t xml:space="preserve"> or not</w:t>
            </w:r>
          </w:p>
          <w:p w14:paraId="641E5F90" w14:textId="40794D3F" w:rsidR="00801994" w:rsidRDefault="00801994" w:rsidP="006436D1">
            <w:pPr>
              <w:pStyle w:val="ListParagraph"/>
              <w:numPr>
                <w:ilvl w:val="1"/>
                <w:numId w:val="28"/>
              </w:numPr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The user will select the message type (</w:t>
            </w:r>
            <w:r w:rsidR="001D381F">
              <w:rPr>
                <w:rFonts w:asciiTheme="minorBidi" w:hAnsiTheme="minorBidi"/>
              </w:rPr>
              <w:t>translated</w:t>
            </w:r>
            <w:r>
              <w:rPr>
                <w:rFonts w:asciiTheme="minorBidi" w:hAnsiTheme="minorBidi"/>
              </w:rPr>
              <w:t xml:space="preserve">/ not </w:t>
            </w:r>
            <w:r w:rsidR="001D381F">
              <w:rPr>
                <w:rFonts w:asciiTheme="minorBidi" w:hAnsiTheme="minorBidi"/>
              </w:rPr>
              <w:t>translated</w:t>
            </w:r>
            <w:r>
              <w:rPr>
                <w:rFonts w:asciiTheme="minorBidi" w:hAnsiTheme="minorBidi"/>
              </w:rPr>
              <w:t>).</w:t>
            </w:r>
          </w:p>
          <w:p w14:paraId="2322BF9B" w14:textId="239DC258" w:rsidR="00612F94" w:rsidRPr="00612F94" w:rsidRDefault="00801994" w:rsidP="006436D1">
            <w:pPr>
              <w:pStyle w:val="ListParagraph"/>
              <w:numPr>
                <w:ilvl w:val="1"/>
                <w:numId w:val="28"/>
              </w:numPr>
              <w:rPr>
                <w:rFonts w:asciiTheme="minorBidi" w:hAnsiTheme="minorBidi"/>
                <w:rtl/>
              </w:rPr>
            </w:pPr>
            <w:r>
              <w:rPr>
                <w:rFonts w:asciiTheme="minorBidi" w:hAnsiTheme="minorBidi"/>
              </w:rPr>
              <w:t xml:space="preserve">After </w:t>
            </w:r>
            <w:r w:rsidR="001D381F">
              <w:rPr>
                <w:rFonts w:asciiTheme="minorBidi" w:hAnsiTheme="minorBidi"/>
              </w:rPr>
              <w:t>selecting</w:t>
            </w:r>
            <w:r>
              <w:rPr>
                <w:rFonts w:asciiTheme="minorBidi" w:hAnsiTheme="minorBidi"/>
              </w:rPr>
              <w:t xml:space="preserve"> the message type, the message must be sent </w:t>
            </w:r>
            <w:r w:rsidR="001D381F">
              <w:rPr>
                <w:rFonts w:asciiTheme="minorBidi" w:hAnsiTheme="minorBidi"/>
              </w:rPr>
              <w:t>immediately</w:t>
            </w:r>
            <w:r>
              <w:rPr>
                <w:rFonts w:asciiTheme="minorBidi" w:hAnsiTheme="minorBidi"/>
              </w:rPr>
              <w:t>.</w:t>
            </w:r>
          </w:p>
        </w:tc>
      </w:tr>
      <w:tr w:rsidR="00E2270B" w:rsidRPr="00670649" w14:paraId="19B0F5C0" w14:textId="77777777" w:rsidTr="00857848">
        <w:trPr>
          <w:trHeight w:val="720"/>
        </w:trPr>
        <w:tc>
          <w:tcPr>
            <w:tcW w:w="9405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0D26845F" w14:textId="77777777" w:rsidR="00E2270B" w:rsidRPr="009A687D" w:rsidRDefault="00E2270B" w:rsidP="00AF63C1">
            <w:pPr>
              <w:pStyle w:val="ListParagraph"/>
              <w:bidi/>
              <w:ind w:left="0"/>
              <w:rPr>
                <w:rFonts w:asciiTheme="minorBidi" w:hAnsiTheme="minorBidi"/>
                <w:b/>
                <w:bCs/>
                <w:rtl/>
              </w:rPr>
            </w:pPr>
          </w:p>
        </w:tc>
      </w:tr>
    </w:tbl>
    <w:p w14:paraId="719950D2" w14:textId="39B05E0F" w:rsidR="00046080" w:rsidRPr="00E2270B" w:rsidRDefault="00046080" w:rsidP="00046080">
      <w:pPr>
        <w:bidi/>
      </w:pPr>
    </w:p>
    <w:p w14:paraId="3E152583" w14:textId="5F17DF83" w:rsidR="00046080" w:rsidRDefault="00046080" w:rsidP="00046080">
      <w:pPr>
        <w:bidi/>
        <w:rPr>
          <w:rtl/>
        </w:rPr>
      </w:pPr>
    </w:p>
    <w:tbl>
      <w:tblPr>
        <w:tblStyle w:val="TableGrid"/>
        <w:tblW w:w="9405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1665"/>
        <w:gridCol w:w="7740"/>
      </w:tblGrid>
      <w:tr w:rsidR="00E2270B" w:rsidRPr="00F104BA" w14:paraId="58AE9170" w14:textId="77777777" w:rsidTr="00612F94">
        <w:trPr>
          <w:trHeight w:val="576"/>
        </w:trPr>
        <w:tc>
          <w:tcPr>
            <w:tcW w:w="9405" w:type="dxa"/>
            <w:gridSpan w:val="2"/>
            <w:shd w:val="clear" w:color="auto" w:fill="C2D69B" w:themeFill="accent3" w:themeFillTint="99"/>
            <w:vAlign w:val="center"/>
          </w:tcPr>
          <w:p w14:paraId="69681305" w14:textId="0D429623" w:rsidR="00E2270B" w:rsidRPr="00F104BA" w:rsidRDefault="001D381F" w:rsidP="00AF63C1">
            <w:pPr>
              <w:pStyle w:val="ListParagraph"/>
              <w:ind w:left="0"/>
              <w:jc w:val="center"/>
              <w:rPr>
                <w:rFonts w:asciiTheme="minorBidi" w:hAnsiTheme="minorBidi"/>
                <w:b/>
                <w:bCs/>
              </w:rPr>
            </w:pPr>
            <w:r>
              <w:rPr>
                <w:rFonts w:asciiTheme="minorBidi" w:hAnsiTheme="minorBidi"/>
              </w:rPr>
              <w:t>Business</w:t>
            </w:r>
            <w:r w:rsidR="00612F94">
              <w:rPr>
                <w:rFonts w:asciiTheme="minorBidi" w:hAnsiTheme="minorBidi"/>
              </w:rPr>
              <w:t xml:space="preserve"> Roles</w:t>
            </w:r>
          </w:p>
        </w:tc>
      </w:tr>
      <w:tr w:rsidR="00E2270B" w:rsidRPr="00F104BA" w14:paraId="33572C4D" w14:textId="77777777" w:rsidTr="00612F94">
        <w:trPr>
          <w:trHeight w:val="432"/>
        </w:trPr>
        <w:tc>
          <w:tcPr>
            <w:tcW w:w="1665" w:type="dxa"/>
            <w:shd w:val="clear" w:color="auto" w:fill="F2F2F2" w:themeFill="background1" w:themeFillShade="F2"/>
            <w:vAlign w:val="center"/>
          </w:tcPr>
          <w:p w14:paraId="3C0E61BC" w14:textId="2DC5C467" w:rsidR="00E2270B" w:rsidRPr="00F104BA" w:rsidRDefault="00612F94" w:rsidP="00AF63C1">
            <w:pPr>
              <w:pStyle w:val="ListParagraph"/>
              <w:ind w:left="0"/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 xml:space="preserve">Number </w:t>
            </w:r>
          </w:p>
        </w:tc>
        <w:tc>
          <w:tcPr>
            <w:tcW w:w="7740" w:type="dxa"/>
            <w:shd w:val="clear" w:color="auto" w:fill="F2F2F2" w:themeFill="background1" w:themeFillShade="F2"/>
            <w:vAlign w:val="center"/>
          </w:tcPr>
          <w:p w14:paraId="0EC8404B" w14:textId="5CE8797E" w:rsidR="00E2270B" w:rsidRPr="00F104BA" w:rsidRDefault="00612F94" w:rsidP="00AF63C1">
            <w:pPr>
              <w:pStyle w:val="ListParagraph"/>
              <w:ind w:left="0"/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 xml:space="preserve">Description </w:t>
            </w:r>
          </w:p>
        </w:tc>
      </w:tr>
      <w:tr w:rsidR="00E2270B" w:rsidRPr="00F104BA" w14:paraId="06D63B41" w14:textId="77777777" w:rsidTr="00612F94">
        <w:trPr>
          <w:trHeight w:val="576"/>
        </w:trPr>
        <w:tc>
          <w:tcPr>
            <w:tcW w:w="1665" w:type="dxa"/>
            <w:vAlign w:val="center"/>
          </w:tcPr>
          <w:p w14:paraId="324B6283" w14:textId="77777777" w:rsidR="00E2270B" w:rsidRPr="00F5408A" w:rsidRDefault="00E2270B" w:rsidP="006436D1">
            <w:pPr>
              <w:pStyle w:val="ListParagraph"/>
              <w:numPr>
                <w:ilvl w:val="0"/>
                <w:numId w:val="13"/>
              </w:numPr>
              <w:jc w:val="center"/>
              <w:rPr>
                <w:rFonts w:asciiTheme="minorBidi" w:hAnsiTheme="minorBidi"/>
                <w:sz w:val="18"/>
                <w:szCs w:val="18"/>
              </w:rPr>
            </w:pPr>
          </w:p>
        </w:tc>
        <w:tc>
          <w:tcPr>
            <w:tcW w:w="7740" w:type="dxa"/>
            <w:vAlign w:val="center"/>
          </w:tcPr>
          <w:p w14:paraId="110EFB95" w14:textId="24B686A9" w:rsidR="00E2270B" w:rsidRPr="00612F94" w:rsidRDefault="00612F94" w:rsidP="00612F94">
            <w:pPr>
              <w:rPr>
                <w:rFonts w:asciiTheme="majorBidi" w:hAnsiTheme="majorBidi" w:cstheme="majorBidi"/>
                <w:rtl/>
              </w:rPr>
            </w:pPr>
            <w:r>
              <w:rPr>
                <w:rFonts w:asciiTheme="majorBidi" w:hAnsiTheme="majorBidi" w:cstheme="majorBidi"/>
              </w:rPr>
              <w:t xml:space="preserve">The message must display in </w:t>
            </w:r>
            <w:r w:rsidR="001D381F">
              <w:rPr>
                <w:rFonts w:asciiTheme="majorBidi" w:hAnsiTheme="majorBidi" w:cstheme="majorBidi"/>
              </w:rPr>
              <w:t>both</w:t>
            </w:r>
            <w:r>
              <w:rPr>
                <w:rFonts w:asciiTheme="majorBidi" w:hAnsiTheme="majorBidi" w:cstheme="majorBidi"/>
              </w:rPr>
              <w:t xml:space="preserve"> sender and receiver in 2 </w:t>
            </w:r>
            <w:r w:rsidR="001D381F">
              <w:rPr>
                <w:rFonts w:asciiTheme="majorBidi" w:hAnsiTheme="majorBidi" w:cstheme="majorBidi"/>
              </w:rPr>
              <w:t>languages</w:t>
            </w:r>
            <w:r>
              <w:rPr>
                <w:rFonts w:asciiTheme="majorBidi" w:hAnsiTheme="majorBidi" w:cstheme="majorBidi"/>
              </w:rPr>
              <w:t xml:space="preserve">, which is the </w:t>
            </w:r>
            <w:r w:rsidR="001D381F">
              <w:rPr>
                <w:rFonts w:asciiTheme="majorBidi" w:hAnsiTheme="majorBidi" w:cstheme="majorBidi"/>
              </w:rPr>
              <w:t>original</w:t>
            </w:r>
            <w:r>
              <w:rPr>
                <w:rFonts w:asciiTheme="majorBidi" w:hAnsiTheme="majorBidi" w:cstheme="majorBidi"/>
              </w:rPr>
              <w:t xml:space="preserve"> and the “translated to”, the preferred language must be in big size and the other language in small size in the </w:t>
            </w:r>
            <w:r w:rsidR="001D381F">
              <w:rPr>
                <w:rFonts w:asciiTheme="majorBidi" w:hAnsiTheme="majorBidi" w:cstheme="majorBidi"/>
              </w:rPr>
              <w:t>below</w:t>
            </w:r>
            <w:r>
              <w:rPr>
                <w:rFonts w:asciiTheme="majorBidi" w:hAnsiTheme="majorBidi" w:cstheme="majorBidi"/>
              </w:rPr>
              <w:t xml:space="preserve">. </w:t>
            </w:r>
          </w:p>
        </w:tc>
      </w:tr>
      <w:tr w:rsidR="00E2270B" w:rsidRPr="00F104BA" w14:paraId="6541D132" w14:textId="77777777" w:rsidTr="00612F94">
        <w:trPr>
          <w:trHeight w:val="576"/>
        </w:trPr>
        <w:tc>
          <w:tcPr>
            <w:tcW w:w="1665" w:type="dxa"/>
            <w:vAlign w:val="center"/>
          </w:tcPr>
          <w:p w14:paraId="63ABE1F6" w14:textId="77777777" w:rsidR="00E2270B" w:rsidRPr="00F5408A" w:rsidRDefault="00E2270B" w:rsidP="006436D1">
            <w:pPr>
              <w:pStyle w:val="ListParagraph"/>
              <w:numPr>
                <w:ilvl w:val="0"/>
                <w:numId w:val="13"/>
              </w:numPr>
              <w:jc w:val="center"/>
              <w:rPr>
                <w:rFonts w:asciiTheme="minorBidi" w:hAnsiTheme="minorBidi"/>
                <w:sz w:val="18"/>
                <w:szCs w:val="18"/>
              </w:rPr>
            </w:pPr>
          </w:p>
        </w:tc>
        <w:tc>
          <w:tcPr>
            <w:tcW w:w="7740" w:type="dxa"/>
            <w:vAlign w:val="center"/>
          </w:tcPr>
          <w:p w14:paraId="540880CB" w14:textId="47B9C7E7" w:rsidR="00E2270B" w:rsidRDefault="00612F94" w:rsidP="00612F94">
            <w:pPr>
              <w:rPr>
                <w:rFonts w:asciiTheme="majorBidi" w:hAnsiTheme="majorBidi" w:cstheme="majorBidi"/>
                <w:rtl/>
              </w:rPr>
            </w:pPr>
            <w:r>
              <w:rPr>
                <w:rFonts w:asciiTheme="majorBidi" w:hAnsiTheme="majorBidi" w:cstheme="majorBidi"/>
              </w:rPr>
              <w:t xml:space="preserve">Message status indicator must display for the messages (Sent, delivered, red) </w:t>
            </w:r>
          </w:p>
        </w:tc>
      </w:tr>
      <w:tr w:rsidR="00E2270B" w:rsidRPr="00F104BA" w14:paraId="14A9D6F6" w14:textId="77777777" w:rsidTr="00612F94">
        <w:trPr>
          <w:trHeight w:val="576"/>
        </w:trPr>
        <w:tc>
          <w:tcPr>
            <w:tcW w:w="1665" w:type="dxa"/>
            <w:vAlign w:val="center"/>
          </w:tcPr>
          <w:p w14:paraId="2903691F" w14:textId="77777777" w:rsidR="00E2270B" w:rsidRPr="00F5408A" w:rsidRDefault="00E2270B" w:rsidP="006436D1">
            <w:pPr>
              <w:pStyle w:val="ListParagraph"/>
              <w:numPr>
                <w:ilvl w:val="0"/>
                <w:numId w:val="13"/>
              </w:numPr>
              <w:jc w:val="center"/>
              <w:rPr>
                <w:rFonts w:asciiTheme="minorBidi" w:hAnsiTheme="minorBidi"/>
                <w:sz w:val="18"/>
                <w:szCs w:val="18"/>
              </w:rPr>
            </w:pPr>
          </w:p>
        </w:tc>
        <w:tc>
          <w:tcPr>
            <w:tcW w:w="7740" w:type="dxa"/>
            <w:vAlign w:val="center"/>
          </w:tcPr>
          <w:p w14:paraId="02E48AB4" w14:textId="32CC212E" w:rsidR="00E2270B" w:rsidRPr="00E2270B" w:rsidRDefault="00612F94" w:rsidP="00612F94">
            <w:pPr>
              <w:rPr>
                <w:rFonts w:asciiTheme="majorBidi" w:hAnsiTheme="majorBidi" w:cstheme="majorBidi"/>
                <w:rtl/>
              </w:rPr>
            </w:pPr>
            <w:r>
              <w:rPr>
                <w:rFonts w:asciiTheme="majorBidi" w:hAnsiTheme="majorBidi" w:cstheme="majorBidi"/>
              </w:rPr>
              <w:t xml:space="preserve">Sender setting page must display which will allow for the user to make some actions like (Mute this sender, add to </w:t>
            </w:r>
            <w:r w:rsidR="001D381F">
              <w:rPr>
                <w:rFonts w:asciiTheme="majorBidi" w:hAnsiTheme="majorBidi" w:cstheme="majorBidi"/>
              </w:rPr>
              <w:t>favorite</w:t>
            </w:r>
            <w:r>
              <w:rPr>
                <w:rFonts w:asciiTheme="majorBidi" w:hAnsiTheme="majorBidi" w:cstheme="majorBidi"/>
              </w:rPr>
              <w:t xml:space="preserve"> .. </w:t>
            </w:r>
            <w:r w:rsidR="001D381F">
              <w:rPr>
                <w:rFonts w:asciiTheme="majorBidi" w:hAnsiTheme="majorBidi" w:cstheme="majorBidi"/>
              </w:rPr>
              <w:t>etc.</w:t>
            </w:r>
            <w:r>
              <w:rPr>
                <w:rFonts w:asciiTheme="majorBidi" w:hAnsiTheme="majorBidi" w:cstheme="majorBidi"/>
              </w:rPr>
              <w:t>)</w:t>
            </w:r>
          </w:p>
        </w:tc>
      </w:tr>
      <w:tr w:rsidR="00E2270B" w:rsidRPr="00F104BA" w14:paraId="37BA0422" w14:textId="77777777" w:rsidTr="00612F94">
        <w:trPr>
          <w:trHeight w:val="576"/>
        </w:trPr>
        <w:tc>
          <w:tcPr>
            <w:tcW w:w="1665" w:type="dxa"/>
            <w:vAlign w:val="center"/>
          </w:tcPr>
          <w:p w14:paraId="52A85E5B" w14:textId="77777777" w:rsidR="00E2270B" w:rsidRPr="000543D1" w:rsidRDefault="00E2270B" w:rsidP="006436D1">
            <w:pPr>
              <w:pStyle w:val="ListParagraph"/>
              <w:numPr>
                <w:ilvl w:val="0"/>
                <w:numId w:val="13"/>
              </w:numPr>
              <w:jc w:val="center"/>
              <w:rPr>
                <w:rFonts w:asciiTheme="minorBidi" w:hAnsiTheme="minorBidi"/>
                <w:sz w:val="18"/>
                <w:szCs w:val="18"/>
              </w:rPr>
            </w:pPr>
          </w:p>
        </w:tc>
        <w:tc>
          <w:tcPr>
            <w:tcW w:w="7740" w:type="dxa"/>
            <w:vAlign w:val="center"/>
          </w:tcPr>
          <w:p w14:paraId="2038A260" w14:textId="411E578B" w:rsidR="00E2270B" w:rsidRPr="00124F34" w:rsidRDefault="00612F94" w:rsidP="00612F94">
            <w:pPr>
              <w:rPr>
                <w:rFonts w:asciiTheme="majorBidi" w:hAnsiTheme="majorBidi" w:cstheme="majorBidi"/>
                <w:rtl/>
              </w:rPr>
            </w:pPr>
            <w:r>
              <w:rPr>
                <w:rFonts w:asciiTheme="majorBidi" w:hAnsiTheme="majorBidi" w:cstheme="majorBidi"/>
              </w:rPr>
              <w:t xml:space="preserve">The users must be able to send </w:t>
            </w:r>
            <w:r w:rsidR="001D381F">
              <w:rPr>
                <w:rFonts w:asciiTheme="majorBidi" w:hAnsiTheme="majorBidi" w:cstheme="majorBidi"/>
              </w:rPr>
              <w:t>attachments</w:t>
            </w:r>
            <w:r>
              <w:rPr>
                <w:rFonts w:asciiTheme="majorBidi" w:hAnsiTheme="majorBidi" w:cstheme="majorBidi"/>
              </w:rPr>
              <w:t xml:space="preserve"> (Images, Audio, video).</w:t>
            </w:r>
          </w:p>
        </w:tc>
      </w:tr>
      <w:tr w:rsidR="006E0F47" w:rsidRPr="00F104BA" w14:paraId="5D99B5A9" w14:textId="77777777" w:rsidTr="00612F94">
        <w:trPr>
          <w:trHeight w:val="576"/>
        </w:trPr>
        <w:tc>
          <w:tcPr>
            <w:tcW w:w="1665" w:type="dxa"/>
            <w:vAlign w:val="center"/>
          </w:tcPr>
          <w:p w14:paraId="47962A1C" w14:textId="77777777" w:rsidR="006E0F47" w:rsidRPr="000543D1" w:rsidRDefault="006E0F47" w:rsidP="006436D1">
            <w:pPr>
              <w:pStyle w:val="ListParagraph"/>
              <w:numPr>
                <w:ilvl w:val="0"/>
                <w:numId w:val="13"/>
              </w:numPr>
              <w:jc w:val="center"/>
              <w:rPr>
                <w:rFonts w:asciiTheme="minorBidi" w:hAnsiTheme="minorBidi"/>
                <w:sz w:val="18"/>
                <w:szCs w:val="18"/>
              </w:rPr>
            </w:pPr>
          </w:p>
        </w:tc>
        <w:tc>
          <w:tcPr>
            <w:tcW w:w="7740" w:type="dxa"/>
            <w:vAlign w:val="center"/>
          </w:tcPr>
          <w:p w14:paraId="66DA3E6C" w14:textId="4FA5014D" w:rsidR="006E0F47" w:rsidRDefault="006E0F47" w:rsidP="006E0F4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Search </w:t>
            </w:r>
            <w:r w:rsidR="001D381F">
              <w:rPr>
                <w:rFonts w:asciiTheme="majorBidi" w:hAnsiTheme="majorBidi" w:cstheme="majorBidi"/>
              </w:rPr>
              <w:t>field</w:t>
            </w:r>
            <w:r>
              <w:rPr>
                <w:rFonts w:asciiTheme="majorBidi" w:hAnsiTheme="majorBidi" w:cstheme="majorBidi"/>
              </w:rPr>
              <w:t xml:space="preserve"> must be added to allow for the user to search in any text inside the message body.</w:t>
            </w:r>
          </w:p>
        </w:tc>
      </w:tr>
    </w:tbl>
    <w:p w14:paraId="31E698BB" w14:textId="77777777" w:rsidR="00E2270B" w:rsidRPr="00E2270B" w:rsidRDefault="00E2270B" w:rsidP="00E2270B">
      <w:pPr>
        <w:bidi/>
      </w:pPr>
    </w:p>
    <w:p w14:paraId="38BCFFBD" w14:textId="4E77F1FF" w:rsidR="00046080" w:rsidRDefault="00046080" w:rsidP="00046080">
      <w:pPr>
        <w:bidi/>
      </w:pPr>
    </w:p>
    <w:p w14:paraId="6A8B9DC6" w14:textId="0F2B3737" w:rsidR="00612F94" w:rsidRDefault="00612F94" w:rsidP="00612F94">
      <w:pPr>
        <w:bidi/>
      </w:pPr>
    </w:p>
    <w:p w14:paraId="07F200C4" w14:textId="77777777" w:rsidR="00C666E8" w:rsidRPr="00612F94" w:rsidRDefault="00C666E8" w:rsidP="00C666E8">
      <w:pPr>
        <w:bidi/>
      </w:pPr>
    </w:p>
    <w:p w14:paraId="4489F20E" w14:textId="7DE24C2B" w:rsidR="004B7062" w:rsidRPr="00EB5EAD" w:rsidRDefault="006E0F47" w:rsidP="00C666E8">
      <w:pPr>
        <w:pStyle w:val="Heading2"/>
        <w:rPr>
          <w:rtl/>
        </w:rPr>
      </w:pPr>
      <w:bookmarkStart w:id="33" w:name="_Toc532847650"/>
      <w:r>
        <w:t xml:space="preserve">Admin </w:t>
      </w:r>
      <w:bookmarkEnd w:id="33"/>
      <w:r w:rsidR="001D381F">
        <w:t>Panel</w:t>
      </w:r>
      <w:r>
        <w:t xml:space="preserve"> </w:t>
      </w:r>
    </w:p>
    <w:p w14:paraId="2B98CB2B" w14:textId="493D408C" w:rsidR="00E849AF" w:rsidRPr="006E0F47" w:rsidRDefault="00E849AF" w:rsidP="006E0F47">
      <w:pPr>
        <w:rPr>
          <w:rtl/>
        </w:rPr>
      </w:pPr>
    </w:p>
    <w:tbl>
      <w:tblPr>
        <w:tblStyle w:val="TableGrid"/>
        <w:bidiVisual/>
        <w:tblW w:w="9405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7839"/>
        <w:gridCol w:w="1566"/>
      </w:tblGrid>
      <w:tr w:rsidR="003F6A1C" w:rsidRPr="00670649" w14:paraId="1D53F680" w14:textId="77777777" w:rsidTr="003F6A1C">
        <w:trPr>
          <w:trHeight w:val="864"/>
        </w:trPr>
        <w:tc>
          <w:tcPr>
            <w:tcW w:w="783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C2D69B" w:themeFill="accent3" w:themeFillTint="99"/>
            <w:vAlign w:val="center"/>
            <w:hideMark/>
          </w:tcPr>
          <w:p w14:paraId="3F4B63E1" w14:textId="11ABE694" w:rsidR="003F6A1C" w:rsidRPr="00670649" w:rsidRDefault="006E0F47" w:rsidP="006E0F47">
            <w:pPr>
              <w:pStyle w:val="ListParagraph"/>
              <w:ind w:left="0"/>
              <w:jc w:val="center"/>
              <w:rPr>
                <w:rFonts w:asciiTheme="minorBidi" w:hAnsiTheme="minorBidi" w:cs="Arial"/>
                <w:b/>
                <w:bCs/>
              </w:rPr>
            </w:pPr>
            <w:r>
              <w:rPr>
                <w:rFonts w:asciiTheme="minorBidi" w:hAnsiTheme="minorBidi"/>
                <w:b/>
                <w:bCs/>
              </w:rPr>
              <w:t xml:space="preserve">Admin </w:t>
            </w:r>
            <w:r w:rsidR="001D381F">
              <w:rPr>
                <w:rFonts w:asciiTheme="minorBidi" w:hAnsiTheme="minorBidi"/>
                <w:b/>
                <w:bCs/>
              </w:rPr>
              <w:t>panel</w:t>
            </w:r>
          </w:p>
        </w:tc>
        <w:tc>
          <w:tcPr>
            <w:tcW w:w="156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C2D69B" w:themeFill="accent3" w:themeFillTint="99"/>
            <w:vAlign w:val="center"/>
            <w:hideMark/>
          </w:tcPr>
          <w:p w14:paraId="4A439265" w14:textId="77777777" w:rsidR="003F6A1C" w:rsidRPr="00670649" w:rsidRDefault="003F6A1C" w:rsidP="003F6A1C">
            <w:pPr>
              <w:pStyle w:val="ListParagraph"/>
              <w:bidi/>
              <w:ind w:left="0"/>
              <w:jc w:val="center"/>
              <w:rPr>
                <w:rFonts w:asciiTheme="minorBidi" w:hAnsiTheme="minorBidi"/>
                <w:b/>
                <w:bCs/>
              </w:rPr>
            </w:pPr>
            <w:r w:rsidRPr="00F104BA">
              <w:rPr>
                <w:rFonts w:asciiTheme="minorBidi" w:hAnsiTheme="minorBidi"/>
                <w:b/>
                <w:bCs/>
                <w:noProof/>
                <w:rtl/>
              </w:rPr>
              <w:drawing>
                <wp:inline distT="0" distB="0" distL="0" distR="0" wp14:anchorId="1CC6488B" wp14:editId="7DD9D0F0">
                  <wp:extent cx="857250" cy="633284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194" t="23077" r="14194" b="13846"/>
                          <a:stretch/>
                        </pic:blipFill>
                        <pic:spPr bwMode="auto">
                          <a:xfrm>
                            <a:off x="0" y="0"/>
                            <a:ext cx="870773" cy="6432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F6A1C" w:rsidRPr="00670649" w14:paraId="0E3890DE" w14:textId="77777777" w:rsidTr="003F6A1C">
        <w:trPr>
          <w:trHeight w:val="288"/>
        </w:trPr>
        <w:tc>
          <w:tcPr>
            <w:tcW w:w="783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9243CC1" w14:textId="77777777" w:rsidR="003F6A1C" w:rsidRPr="00670649" w:rsidRDefault="003F6A1C" w:rsidP="003F6A1C">
            <w:pPr>
              <w:pStyle w:val="ListParagraph"/>
              <w:bidi/>
              <w:ind w:left="0"/>
              <w:rPr>
                <w:rFonts w:asciiTheme="minorBidi" w:hAnsiTheme="minorBidi"/>
                <w:sz w:val="18"/>
                <w:szCs w:val="18"/>
              </w:rPr>
            </w:pPr>
          </w:p>
        </w:tc>
        <w:tc>
          <w:tcPr>
            <w:tcW w:w="156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  <w:hideMark/>
          </w:tcPr>
          <w:p w14:paraId="3E3B910E" w14:textId="427799B0" w:rsidR="003F6A1C" w:rsidRPr="00670649" w:rsidRDefault="003F6A1C" w:rsidP="006436D1">
            <w:pPr>
              <w:pStyle w:val="ListParagraph"/>
              <w:numPr>
                <w:ilvl w:val="0"/>
                <w:numId w:val="4"/>
              </w:numPr>
              <w:bidi/>
              <w:ind w:left="522" w:hanging="270"/>
              <w:jc w:val="center"/>
              <w:rPr>
                <w:rFonts w:asciiTheme="minorBidi" w:hAnsiTheme="minorBidi"/>
                <w:sz w:val="18"/>
                <w:szCs w:val="18"/>
              </w:rPr>
            </w:pPr>
          </w:p>
        </w:tc>
      </w:tr>
      <w:tr w:rsidR="003F6A1C" w:rsidRPr="00670649" w14:paraId="2FA58A79" w14:textId="77777777" w:rsidTr="003F6A1C">
        <w:trPr>
          <w:trHeight w:val="864"/>
        </w:trPr>
        <w:tc>
          <w:tcPr>
            <w:tcW w:w="9405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  <w:hideMark/>
          </w:tcPr>
          <w:p w14:paraId="73E33797" w14:textId="1079B460" w:rsidR="003F6A1C" w:rsidRDefault="001D381F" w:rsidP="006E0F47">
            <w:pPr>
              <w:pStyle w:val="ListParagraph"/>
              <w:ind w:left="0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Business</w:t>
            </w:r>
            <w:r w:rsidR="006E0F47">
              <w:rPr>
                <w:rFonts w:asciiTheme="minorBidi" w:hAnsiTheme="minorBidi"/>
              </w:rPr>
              <w:t xml:space="preserve"> needs: </w:t>
            </w:r>
          </w:p>
          <w:p w14:paraId="2BE5F2EF" w14:textId="48AA9EB6" w:rsidR="006E0F47" w:rsidRPr="00CD3FAC" w:rsidRDefault="006E0F47" w:rsidP="006E0F47">
            <w:pPr>
              <w:pStyle w:val="ListParagraph"/>
              <w:ind w:left="0"/>
              <w:rPr>
                <w:rFonts w:asciiTheme="minorBidi" w:hAnsiTheme="minorBidi"/>
                <w:rtl/>
              </w:rPr>
            </w:pPr>
            <w:r>
              <w:rPr>
                <w:rFonts w:asciiTheme="minorBidi" w:hAnsiTheme="minorBidi"/>
              </w:rPr>
              <w:t xml:space="preserve">This feature will allow for the admin to enter the admin panel throw website based on permissions. </w:t>
            </w:r>
          </w:p>
        </w:tc>
      </w:tr>
      <w:tr w:rsidR="003F6A1C" w:rsidRPr="00670649" w14:paraId="6021576B" w14:textId="77777777" w:rsidTr="003F6A1C">
        <w:trPr>
          <w:trHeight w:val="720"/>
        </w:trPr>
        <w:tc>
          <w:tcPr>
            <w:tcW w:w="9405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  <w:hideMark/>
          </w:tcPr>
          <w:p w14:paraId="719F3937" w14:textId="77777777" w:rsidR="003F6A1C" w:rsidRDefault="006E0F47" w:rsidP="006E0F47">
            <w:pPr>
              <w:pStyle w:val="ListParagraph"/>
              <w:ind w:left="0"/>
              <w:rPr>
                <w:rFonts w:asciiTheme="minorBidi" w:hAnsiTheme="minorBidi"/>
                <w:b/>
                <w:bCs/>
              </w:rPr>
            </w:pPr>
            <w:r>
              <w:rPr>
                <w:rFonts w:asciiTheme="minorBidi" w:hAnsiTheme="minorBidi"/>
                <w:b/>
                <w:bCs/>
              </w:rPr>
              <w:t>Main actors:</w:t>
            </w:r>
          </w:p>
          <w:p w14:paraId="25058739" w14:textId="2E9949A9" w:rsidR="006E0F47" w:rsidRPr="006E0F47" w:rsidRDefault="006E0F47" w:rsidP="006436D1">
            <w:pPr>
              <w:pStyle w:val="ListParagraph"/>
              <w:numPr>
                <w:ilvl w:val="0"/>
                <w:numId w:val="29"/>
              </w:numPr>
              <w:rPr>
                <w:rFonts w:asciiTheme="minorBidi" w:hAnsiTheme="minorBidi"/>
                <w:b/>
                <w:bCs/>
                <w:rtl/>
              </w:rPr>
            </w:pPr>
            <w:r w:rsidRPr="006E0F47">
              <w:rPr>
                <w:rFonts w:asciiTheme="minorBidi" w:hAnsiTheme="minorBidi"/>
              </w:rPr>
              <w:t>Admin User</w:t>
            </w:r>
            <w:r>
              <w:rPr>
                <w:rFonts w:asciiTheme="minorBidi" w:hAnsiTheme="minorBidi"/>
                <w:b/>
                <w:bCs/>
              </w:rPr>
              <w:t xml:space="preserve"> </w:t>
            </w:r>
          </w:p>
        </w:tc>
      </w:tr>
      <w:tr w:rsidR="003F6A1C" w:rsidRPr="00670649" w14:paraId="10B5AF0D" w14:textId="77777777" w:rsidTr="003F6A1C">
        <w:trPr>
          <w:trHeight w:val="864"/>
        </w:trPr>
        <w:tc>
          <w:tcPr>
            <w:tcW w:w="9405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  <w:hideMark/>
          </w:tcPr>
          <w:p w14:paraId="332BAA88" w14:textId="12387631" w:rsidR="003F6A1C" w:rsidRPr="006E0F47" w:rsidRDefault="001D381F" w:rsidP="006E0F47">
            <w:pPr>
              <w:rPr>
                <w:rFonts w:asciiTheme="minorBidi" w:hAnsiTheme="minorBidi"/>
              </w:rPr>
            </w:pPr>
            <w:r>
              <w:rPr>
                <w:rFonts w:asciiTheme="minorBidi" w:hAnsiTheme="minorBidi"/>
                <w:b/>
                <w:bCs/>
              </w:rPr>
              <w:t>P</w:t>
            </w:r>
            <w:r w:rsidRPr="006E0F47">
              <w:rPr>
                <w:rFonts w:asciiTheme="minorBidi" w:hAnsiTheme="minorBidi"/>
                <w:b/>
                <w:bCs/>
              </w:rPr>
              <w:t>rerequisites</w:t>
            </w:r>
            <w:r w:rsidR="006E0F47" w:rsidRPr="006E0F47">
              <w:rPr>
                <w:rFonts w:asciiTheme="minorBidi" w:hAnsiTheme="minorBidi"/>
                <w:b/>
                <w:bCs/>
              </w:rPr>
              <w:t xml:space="preserve">: </w:t>
            </w:r>
          </w:p>
          <w:p w14:paraId="3060E81F" w14:textId="4A3ED514" w:rsidR="006E0F47" w:rsidRPr="004B7062" w:rsidRDefault="0098653E" w:rsidP="006E0F47">
            <w:pPr>
              <w:pStyle w:val="ListParagraph"/>
              <w:rPr>
                <w:rFonts w:asciiTheme="minorBidi" w:hAnsiTheme="minorBidi"/>
                <w:rtl/>
              </w:rPr>
            </w:pPr>
            <w:r>
              <w:rPr>
                <w:rFonts w:asciiTheme="minorBidi" w:hAnsiTheme="minorBidi"/>
              </w:rPr>
              <w:t>The user must have access to</w:t>
            </w:r>
            <w:r w:rsidR="006E0F47">
              <w:rPr>
                <w:rFonts w:asciiTheme="minorBidi" w:hAnsiTheme="minorBidi"/>
              </w:rPr>
              <w:t xml:space="preserve"> the admin panel </w:t>
            </w:r>
          </w:p>
        </w:tc>
      </w:tr>
      <w:tr w:rsidR="003F6A1C" w:rsidRPr="00670649" w14:paraId="784C28CD" w14:textId="77777777" w:rsidTr="003F6A1C">
        <w:trPr>
          <w:trHeight w:val="720"/>
        </w:trPr>
        <w:tc>
          <w:tcPr>
            <w:tcW w:w="9405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25094BA2" w14:textId="37790CE2" w:rsidR="003F6A1C" w:rsidRPr="009A687D" w:rsidRDefault="0098653E" w:rsidP="0098653E">
            <w:pPr>
              <w:pStyle w:val="ListParagraph"/>
              <w:ind w:left="0"/>
              <w:rPr>
                <w:rFonts w:asciiTheme="minorBidi" w:hAnsiTheme="minorBidi"/>
                <w:b/>
                <w:bCs/>
                <w:rtl/>
              </w:rPr>
            </w:pPr>
            <w:r>
              <w:rPr>
                <w:rFonts w:asciiTheme="minorBidi" w:hAnsiTheme="minorBidi"/>
                <w:b/>
                <w:bCs/>
              </w:rPr>
              <w:t xml:space="preserve">Main flow: </w:t>
            </w:r>
          </w:p>
          <w:p w14:paraId="76E2E218" w14:textId="77777777" w:rsidR="003F6A1C" w:rsidRDefault="0098653E" w:rsidP="0098653E">
            <w:pPr>
              <w:pStyle w:val="ListParagraph"/>
              <w:numPr>
                <w:ilvl w:val="0"/>
                <w:numId w:val="17"/>
              </w:numPr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The user must navigate to the admin panel link.</w:t>
            </w:r>
          </w:p>
          <w:p w14:paraId="52359710" w14:textId="77777777" w:rsidR="0098653E" w:rsidRDefault="0098653E" w:rsidP="0098653E">
            <w:pPr>
              <w:pStyle w:val="ListParagraph"/>
              <w:numPr>
                <w:ilvl w:val="0"/>
                <w:numId w:val="17"/>
              </w:numPr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The user must login with valid username and password.</w:t>
            </w:r>
          </w:p>
          <w:p w14:paraId="2329D9CB" w14:textId="5199850D" w:rsidR="0098653E" w:rsidRDefault="0098653E" w:rsidP="0098653E">
            <w:pPr>
              <w:pStyle w:val="ListParagraph"/>
              <w:numPr>
                <w:ilvl w:val="0"/>
                <w:numId w:val="17"/>
              </w:numPr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 xml:space="preserve">After </w:t>
            </w:r>
            <w:r w:rsidR="001D381F">
              <w:rPr>
                <w:rFonts w:asciiTheme="minorBidi" w:hAnsiTheme="minorBidi"/>
              </w:rPr>
              <w:t>longing</w:t>
            </w:r>
            <w:r>
              <w:rPr>
                <w:rFonts w:asciiTheme="minorBidi" w:hAnsiTheme="minorBidi"/>
              </w:rPr>
              <w:t xml:space="preserve">, the below modules should be displayed to the admin user </w:t>
            </w:r>
            <w:r w:rsidR="001D381F">
              <w:rPr>
                <w:rFonts w:asciiTheme="minorBidi" w:hAnsiTheme="minorBidi"/>
              </w:rPr>
              <w:t>based</w:t>
            </w:r>
            <w:r>
              <w:rPr>
                <w:rFonts w:asciiTheme="minorBidi" w:hAnsiTheme="minorBidi"/>
              </w:rPr>
              <w:t xml:space="preserve"> on his permissions: </w:t>
            </w:r>
          </w:p>
          <w:p w14:paraId="44420194" w14:textId="03E2BE19" w:rsidR="0098653E" w:rsidRDefault="0098653E" w:rsidP="0098653E">
            <w:pPr>
              <w:pStyle w:val="ListParagraph"/>
              <w:numPr>
                <w:ilvl w:val="2"/>
                <w:numId w:val="23"/>
              </w:numPr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Admin User management module.</w:t>
            </w:r>
          </w:p>
          <w:p w14:paraId="491DB98E" w14:textId="77777777" w:rsidR="0098653E" w:rsidRDefault="0098653E" w:rsidP="0098653E">
            <w:pPr>
              <w:pStyle w:val="ListParagraph"/>
              <w:numPr>
                <w:ilvl w:val="2"/>
                <w:numId w:val="23"/>
              </w:numPr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Push notification module.</w:t>
            </w:r>
          </w:p>
          <w:p w14:paraId="4A39A067" w14:textId="77777777" w:rsidR="0098653E" w:rsidRDefault="0098653E" w:rsidP="0098653E">
            <w:pPr>
              <w:pStyle w:val="ListParagraph"/>
              <w:numPr>
                <w:ilvl w:val="2"/>
                <w:numId w:val="23"/>
              </w:numPr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Reports module.</w:t>
            </w:r>
          </w:p>
          <w:p w14:paraId="45E83528" w14:textId="2C82AC68" w:rsidR="0098653E" w:rsidRPr="0098653E" w:rsidRDefault="0098653E" w:rsidP="0098653E">
            <w:pPr>
              <w:pStyle w:val="ListParagraph"/>
              <w:numPr>
                <w:ilvl w:val="2"/>
                <w:numId w:val="23"/>
              </w:numPr>
              <w:rPr>
                <w:rFonts w:asciiTheme="minorBidi" w:hAnsiTheme="minorBidi"/>
                <w:rtl/>
              </w:rPr>
            </w:pPr>
            <w:r>
              <w:rPr>
                <w:rFonts w:asciiTheme="minorBidi" w:hAnsiTheme="minorBidi"/>
              </w:rPr>
              <w:t xml:space="preserve">Application users management </w:t>
            </w:r>
            <w:r w:rsidR="001D381F">
              <w:rPr>
                <w:rFonts w:asciiTheme="minorBidi" w:hAnsiTheme="minorBidi"/>
              </w:rPr>
              <w:t>module</w:t>
            </w:r>
          </w:p>
        </w:tc>
      </w:tr>
    </w:tbl>
    <w:p w14:paraId="4672CC5A" w14:textId="796D7E25" w:rsidR="003F6A1C" w:rsidRDefault="003F6A1C" w:rsidP="003F6A1C">
      <w:pPr>
        <w:bidi/>
        <w:rPr>
          <w:rtl/>
        </w:rPr>
      </w:pPr>
    </w:p>
    <w:p w14:paraId="788D5B62" w14:textId="77777777" w:rsidR="00E849AF" w:rsidRDefault="00E849AF" w:rsidP="00E849AF">
      <w:pPr>
        <w:bidi/>
        <w:rPr>
          <w:rtl/>
        </w:rPr>
      </w:pPr>
    </w:p>
    <w:tbl>
      <w:tblPr>
        <w:tblStyle w:val="TableGrid"/>
        <w:tblW w:w="9405" w:type="dxa"/>
        <w:tblInd w:w="-113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1665"/>
        <w:gridCol w:w="7740"/>
      </w:tblGrid>
      <w:tr w:rsidR="00C666E8" w:rsidRPr="00F104BA" w14:paraId="2B071282" w14:textId="77777777" w:rsidTr="00A64134">
        <w:trPr>
          <w:trHeight w:val="576"/>
        </w:trPr>
        <w:tc>
          <w:tcPr>
            <w:tcW w:w="9405" w:type="dxa"/>
            <w:gridSpan w:val="2"/>
            <w:shd w:val="clear" w:color="auto" w:fill="C2D69B" w:themeFill="accent3" w:themeFillTint="99"/>
            <w:vAlign w:val="center"/>
          </w:tcPr>
          <w:p w14:paraId="5FC1DB4D" w14:textId="1530FEAF" w:rsidR="00C666E8" w:rsidRPr="00F104BA" w:rsidRDefault="001D381F" w:rsidP="00C666E8">
            <w:pPr>
              <w:pStyle w:val="ListParagraph"/>
              <w:ind w:left="0"/>
              <w:jc w:val="center"/>
              <w:rPr>
                <w:rFonts w:asciiTheme="minorBidi" w:hAnsiTheme="minorBidi"/>
                <w:b/>
                <w:bCs/>
              </w:rPr>
            </w:pPr>
            <w:r>
              <w:rPr>
                <w:rFonts w:asciiTheme="minorBidi" w:hAnsiTheme="minorBidi"/>
              </w:rPr>
              <w:t>Business</w:t>
            </w:r>
            <w:r w:rsidR="00C666E8">
              <w:rPr>
                <w:rFonts w:asciiTheme="minorBidi" w:hAnsiTheme="minorBidi"/>
              </w:rPr>
              <w:t xml:space="preserve"> Roles</w:t>
            </w:r>
          </w:p>
        </w:tc>
      </w:tr>
      <w:tr w:rsidR="00C666E8" w:rsidRPr="00F104BA" w14:paraId="6F8AFF6E" w14:textId="77777777" w:rsidTr="00A64134">
        <w:trPr>
          <w:trHeight w:val="432"/>
        </w:trPr>
        <w:tc>
          <w:tcPr>
            <w:tcW w:w="1665" w:type="dxa"/>
            <w:shd w:val="clear" w:color="auto" w:fill="F2F2F2" w:themeFill="background1" w:themeFillShade="F2"/>
            <w:vAlign w:val="center"/>
          </w:tcPr>
          <w:p w14:paraId="495DD087" w14:textId="4716ED62" w:rsidR="00C666E8" w:rsidRPr="00F104BA" w:rsidRDefault="00C666E8" w:rsidP="00C666E8">
            <w:pPr>
              <w:pStyle w:val="ListParagraph"/>
              <w:ind w:left="0"/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 xml:space="preserve">Number </w:t>
            </w:r>
          </w:p>
        </w:tc>
        <w:tc>
          <w:tcPr>
            <w:tcW w:w="7740" w:type="dxa"/>
            <w:shd w:val="clear" w:color="auto" w:fill="F2F2F2" w:themeFill="background1" w:themeFillShade="F2"/>
            <w:vAlign w:val="center"/>
          </w:tcPr>
          <w:p w14:paraId="2F15B9F0" w14:textId="1A68067E" w:rsidR="00C666E8" w:rsidRPr="00F104BA" w:rsidRDefault="00C666E8" w:rsidP="00C666E8">
            <w:pPr>
              <w:pStyle w:val="ListParagraph"/>
              <w:ind w:left="0"/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 xml:space="preserve">Number </w:t>
            </w:r>
          </w:p>
        </w:tc>
      </w:tr>
      <w:tr w:rsidR="00AB749C" w:rsidRPr="00F104BA" w14:paraId="61B8B75D" w14:textId="77777777" w:rsidTr="00A64134">
        <w:trPr>
          <w:trHeight w:val="576"/>
        </w:trPr>
        <w:tc>
          <w:tcPr>
            <w:tcW w:w="1665" w:type="dxa"/>
            <w:vAlign w:val="center"/>
          </w:tcPr>
          <w:p w14:paraId="3C296F8B" w14:textId="77777777" w:rsidR="00AB749C" w:rsidRPr="00F5408A" w:rsidRDefault="00AB749C" w:rsidP="00A64134">
            <w:pPr>
              <w:pStyle w:val="ListParagraph"/>
              <w:numPr>
                <w:ilvl w:val="0"/>
                <w:numId w:val="18"/>
              </w:numPr>
              <w:jc w:val="center"/>
              <w:rPr>
                <w:rFonts w:asciiTheme="minorBidi" w:hAnsiTheme="minorBidi"/>
                <w:sz w:val="18"/>
                <w:szCs w:val="18"/>
              </w:rPr>
            </w:pPr>
          </w:p>
        </w:tc>
        <w:tc>
          <w:tcPr>
            <w:tcW w:w="7740" w:type="dxa"/>
            <w:vAlign w:val="center"/>
          </w:tcPr>
          <w:p w14:paraId="0903614F" w14:textId="405F1C82" w:rsidR="00AB749C" w:rsidRPr="00AB749C" w:rsidRDefault="0098653E" w:rsidP="00A64134">
            <w:pPr>
              <w:rPr>
                <w:rFonts w:asciiTheme="majorBidi" w:hAnsiTheme="majorBidi" w:cstheme="majorBidi"/>
                <w:rtl/>
              </w:rPr>
            </w:pPr>
            <w:r>
              <w:rPr>
                <w:rFonts w:asciiTheme="majorBidi" w:hAnsiTheme="majorBidi" w:cstheme="majorBidi"/>
              </w:rPr>
              <w:t>All admin users modules must be related to permissions</w:t>
            </w:r>
          </w:p>
        </w:tc>
      </w:tr>
      <w:tr w:rsidR="00AB749C" w:rsidRPr="00F104BA" w14:paraId="28952CB2" w14:textId="77777777" w:rsidTr="00A64134">
        <w:trPr>
          <w:trHeight w:val="576"/>
        </w:trPr>
        <w:tc>
          <w:tcPr>
            <w:tcW w:w="1665" w:type="dxa"/>
            <w:vAlign w:val="center"/>
          </w:tcPr>
          <w:p w14:paraId="065F5650" w14:textId="77777777" w:rsidR="00AB749C" w:rsidRPr="000543D1" w:rsidRDefault="00AB749C" w:rsidP="00A64134">
            <w:pPr>
              <w:pStyle w:val="ListParagraph"/>
              <w:numPr>
                <w:ilvl w:val="0"/>
                <w:numId w:val="18"/>
              </w:numPr>
              <w:jc w:val="center"/>
              <w:rPr>
                <w:rFonts w:asciiTheme="minorBidi" w:hAnsiTheme="minorBidi"/>
                <w:sz w:val="18"/>
                <w:szCs w:val="18"/>
              </w:rPr>
            </w:pPr>
          </w:p>
        </w:tc>
        <w:tc>
          <w:tcPr>
            <w:tcW w:w="7740" w:type="dxa"/>
            <w:vAlign w:val="center"/>
          </w:tcPr>
          <w:p w14:paraId="2017FE9C" w14:textId="77777777" w:rsidR="00320D6F" w:rsidRDefault="00A64134" w:rsidP="00A6413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The notification could be sent regarding to the below: </w:t>
            </w:r>
          </w:p>
          <w:p w14:paraId="4DB581BF" w14:textId="77777777" w:rsidR="00A64134" w:rsidRDefault="00A64134" w:rsidP="00A64134">
            <w:pPr>
              <w:pStyle w:val="ListParagraph"/>
              <w:numPr>
                <w:ilvl w:val="0"/>
                <w:numId w:val="23"/>
              </w:num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Gender</w:t>
            </w:r>
          </w:p>
          <w:p w14:paraId="657074E3" w14:textId="1205E7F0" w:rsidR="00A64134" w:rsidRDefault="00A64134" w:rsidP="00A64134">
            <w:pPr>
              <w:pStyle w:val="ListParagraph"/>
              <w:numPr>
                <w:ilvl w:val="0"/>
                <w:numId w:val="23"/>
              </w:num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Country</w:t>
            </w:r>
          </w:p>
          <w:p w14:paraId="127EE147" w14:textId="108FB114" w:rsidR="00A64134" w:rsidRPr="00A64134" w:rsidRDefault="00A64134" w:rsidP="00A64134">
            <w:pPr>
              <w:pStyle w:val="ListParagraph"/>
              <w:numPr>
                <w:ilvl w:val="0"/>
                <w:numId w:val="23"/>
              </w:numPr>
              <w:rPr>
                <w:rFonts w:asciiTheme="majorBidi" w:hAnsiTheme="majorBidi" w:cstheme="majorBidi"/>
                <w:rtl/>
              </w:rPr>
            </w:pPr>
            <w:r>
              <w:rPr>
                <w:rFonts w:asciiTheme="majorBidi" w:hAnsiTheme="majorBidi" w:cstheme="majorBidi"/>
              </w:rPr>
              <w:t>All users</w:t>
            </w:r>
          </w:p>
        </w:tc>
      </w:tr>
      <w:tr w:rsidR="00AB749C" w:rsidRPr="00F104BA" w14:paraId="3CF9AB20" w14:textId="77777777" w:rsidTr="00A64134">
        <w:trPr>
          <w:trHeight w:val="576"/>
        </w:trPr>
        <w:tc>
          <w:tcPr>
            <w:tcW w:w="1665" w:type="dxa"/>
            <w:vAlign w:val="center"/>
          </w:tcPr>
          <w:p w14:paraId="7DE08293" w14:textId="77777777" w:rsidR="00AB749C" w:rsidRPr="000543D1" w:rsidRDefault="00AB749C" w:rsidP="00A64134">
            <w:pPr>
              <w:pStyle w:val="ListParagraph"/>
              <w:numPr>
                <w:ilvl w:val="0"/>
                <w:numId w:val="18"/>
              </w:numPr>
              <w:jc w:val="center"/>
              <w:rPr>
                <w:rFonts w:asciiTheme="minorBidi" w:hAnsiTheme="minorBidi"/>
                <w:sz w:val="18"/>
                <w:szCs w:val="18"/>
              </w:rPr>
            </w:pPr>
          </w:p>
        </w:tc>
        <w:tc>
          <w:tcPr>
            <w:tcW w:w="7740" w:type="dxa"/>
            <w:vAlign w:val="center"/>
          </w:tcPr>
          <w:p w14:paraId="28FE4068" w14:textId="1435DA93" w:rsidR="00AB749C" w:rsidRPr="00A64134" w:rsidRDefault="00A64134" w:rsidP="00A64134">
            <w:pPr>
              <w:rPr>
                <w:rFonts w:asciiTheme="majorBidi" w:hAnsiTheme="majorBidi" w:cstheme="majorBidi"/>
                <w:rtl/>
              </w:rPr>
            </w:pPr>
            <w:r>
              <w:rPr>
                <w:rFonts w:asciiTheme="majorBidi" w:hAnsiTheme="majorBidi" w:cstheme="majorBidi"/>
              </w:rPr>
              <w:t xml:space="preserve">The notifications could be sent </w:t>
            </w:r>
            <w:r w:rsidR="001D381F">
              <w:rPr>
                <w:rFonts w:asciiTheme="majorBidi" w:hAnsiTheme="majorBidi" w:cstheme="majorBidi"/>
              </w:rPr>
              <w:t>immediately</w:t>
            </w:r>
            <w:r>
              <w:rPr>
                <w:rFonts w:asciiTheme="majorBidi" w:hAnsiTheme="majorBidi" w:cstheme="majorBidi"/>
              </w:rPr>
              <w:t xml:space="preserve"> or by </w:t>
            </w:r>
            <w:r w:rsidR="001D381F">
              <w:rPr>
                <w:rFonts w:asciiTheme="majorBidi" w:hAnsiTheme="majorBidi" w:cstheme="majorBidi"/>
              </w:rPr>
              <w:t>scheduled</w:t>
            </w:r>
            <w:r>
              <w:rPr>
                <w:rFonts w:asciiTheme="majorBidi" w:hAnsiTheme="majorBidi" w:cstheme="majorBidi"/>
              </w:rPr>
              <w:t xml:space="preserve"> date and time</w:t>
            </w:r>
          </w:p>
        </w:tc>
      </w:tr>
      <w:tr w:rsidR="00AB749C" w:rsidRPr="00F104BA" w14:paraId="066C158B" w14:textId="77777777" w:rsidTr="00A64134">
        <w:trPr>
          <w:trHeight w:val="576"/>
        </w:trPr>
        <w:tc>
          <w:tcPr>
            <w:tcW w:w="1665" w:type="dxa"/>
            <w:vAlign w:val="center"/>
          </w:tcPr>
          <w:p w14:paraId="5126C031" w14:textId="77777777" w:rsidR="00AB749C" w:rsidRPr="000543D1" w:rsidRDefault="00AB749C" w:rsidP="00A64134">
            <w:pPr>
              <w:pStyle w:val="ListParagraph"/>
              <w:numPr>
                <w:ilvl w:val="0"/>
                <w:numId w:val="18"/>
              </w:numPr>
              <w:jc w:val="center"/>
              <w:rPr>
                <w:rFonts w:asciiTheme="minorBidi" w:hAnsiTheme="minorBidi"/>
                <w:sz w:val="18"/>
                <w:szCs w:val="18"/>
              </w:rPr>
            </w:pPr>
          </w:p>
        </w:tc>
        <w:tc>
          <w:tcPr>
            <w:tcW w:w="7740" w:type="dxa"/>
            <w:vAlign w:val="center"/>
          </w:tcPr>
          <w:p w14:paraId="1EDB8B1D" w14:textId="77777777" w:rsidR="00AB749C" w:rsidRDefault="00A64134" w:rsidP="00A6413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The admin should be able to export reports as below: </w:t>
            </w:r>
          </w:p>
          <w:p w14:paraId="711A18CF" w14:textId="77777777" w:rsidR="00A64134" w:rsidRDefault="00A64134" w:rsidP="00A64134">
            <w:pPr>
              <w:pStyle w:val="ListParagraph"/>
              <w:numPr>
                <w:ilvl w:val="0"/>
                <w:numId w:val="23"/>
              </w:num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Total number of downloads.</w:t>
            </w:r>
          </w:p>
          <w:p w14:paraId="41341090" w14:textId="15B359CA" w:rsidR="00A64134" w:rsidRDefault="00A64134" w:rsidP="00A64134">
            <w:pPr>
              <w:pStyle w:val="ListParagraph"/>
              <w:numPr>
                <w:ilvl w:val="0"/>
                <w:numId w:val="23"/>
              </w:num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Total </w:t>
            </w:r>
            <w:r w:rsidR="001D381F">
              <w:rPr>
                <w:rFonts w:asciiTheme="majorBidi" w:hAnsiTheme="majorBidi" w:cstheme="majorBidi"/>
              </w:rPr>
              <w:t>amount</w:t>
            </w:r>
            <w:r>
              <w:rPr>
                <w:rFonts w:asciiTheme="majorBidi" w:hAnsiTheme="majorBidi" w:cstheme="majorBidi"/>
              </w:rPr>
              <w:t xml:space="preserve"> of bought credit. </w:t>
            </w:r>
          </w:p>
          <w:p w14:paraId="56A80246" w14:textId="3C47963D" w:rsidR="00A64134" w:rsidRPr="00A64134" w:rsidRDefault="00A64134" w:rsidP="00A64134">
            <w:pPr>
              <w:pStyle w:val="ListParagraph"/>
              <w:numPr>
                <w:ilvl w:val="0"/>
                <w:numId w:val="23"/>
              </w:numPr>
              <w:rPr>
                <w:rFonts w:asciiTheme="majorBidi" w:hAnsiTheme="majorBidi" w:cstheme="majorBidi"/>
                <w:rtl/>
              </w:rPr>
            </w:pPr>
            <w:r>
              <w:rPr>
                <w:rFonts w:asciiTheme="majorBidi" w:hAnsiTheme="majorBidi" w:cstheme="majorBidi"/>
              </w:rPr>
              <w:t>Total number of downloads per country</w:t>
            </w:r>
          </w:p>
        </w:tc>
      </w:tr>
      <w:tr w:rsidR="00AB749C" w:rsidRPr="00F104BA" w14:paraId="17A455A8" w14:textId="77777777" w:rsidTr="00A64134">
        <w:trPr>
          <w:trHeight w:val="576"/>
        </w:trPr>
        <w:tc>
          <w:tcPr>
            <w:tcW w:w="1665" w:type="dxa"/>
            <w:vAlign w:val="center"/>
          </w:tcPr>
          <w:p w14:paraId="7B832E5D" w14:textId="77777777" w:rsidR="00AB749C" w:rsidRPr="000543D1" w:rsidRDefault="00AB749C" w:rsidP="00A64134">
            <w:pPr>
              <w:pStyle w:val="ListParagraph"/>
              <w:numPr>
                <w:ilvl w:val="0"/>
                <w:numId w:val="18"/>
              </w:numPr>
              <w:jc w:val="center"/>
              <w:rPr>
                <w:rFonts w:asciiTheme="minorBidi" w:hAnsiTheme="minorBidi"/>
                <w:sz w:val="18"/>
                <w:szCs w:val="18"/>
              </w:rPr>
            </w:pPr>
          </w:p>
        </w:tc>
        <w:tc>
          <w:tcPr>
            <w:tcW w:w="7740" w:type="dxa"/>
            <w:vAlign w:val="center"/>
          </w:tcPr>
          <w:p w14:paraId="7296A0D1" w14:textId="16342C01" w:rsidR="00AB749C" w:rsidRPr="00124F34" w:rsidRDefault="004015DC" w:rsidP="00A64134">
            <w:pPr>
              <w:rPr>
                <w:rFonts w:asciiTheme="majorBidi" w:hAnsiTheme="majorBidi" w:cstheme="majorBidi"/>
                <w:rtl/>
              </w:rPr>
            </w:pPr>
            <w:r>
              <w:rPr>
                <w:rFonts w:asciiTheme="majorBidi" w:hAnsiTheme="majorBidi" w:cstheme="majorBidi"/>
              </w:rPr>
              <w:t xml:space="preserve">Under application </w:t>
            </w:r>
            <w:r w:rsidR="001D381F">
              <w:rPr>
                <w:rFonts w:asciiTheme="majorBidi" w:hAnsiTheme="majorBidi" w:cstheme="majorBidi"/>
              </w:rPr>
              <w:t>user’s</w:t>
            </w:r>
            <w:r>
              <w:rPr>
                <w:rFonts w:asciiTheme="majorBidi" w:hAnsiTheme="majorBidi" w:cstheme="majorBidi"/>
              </w:rPr>
              <w:t xml:space="preserve"> management module, a list of active users must be display.</w:t>
            </w:r>
          </w:p>
        </w:tc>
      </w:tr>
    </w:tbl>
    <w:p w14:paraId="2399AB80" w14:textId="7F022F93" w:rsidR="00AB749C" w:rsidRDefault="00AB749C" w:rsidP="00AB749C">
      <w:pPr>
        <w:bidi/>
        <w:rPr>
          <w:rtl/>
        </w:rPr>
      </w:pPr>
    </w:p>
    <w:p w14:paraId="11E8149D" w14:textId="01D47D5A" w:rsidR="00EB5EAD" w:rsidRDefault="00EB5EAD" w:rsidP="00EB5EAD">
      <w:pPr>
        <w:bidi/>
        <w:rPr>
          <w:rtl/>
        </w:rPr>
      </w:pPr>
    </w:p>
    <w:p w14:paraId="146667CB" w14:textId="5D27F57D" w:rsidR="004015DC" w:rsidRPr="00C758AD" w:rsidRDefault="004015DC" w:rsidP="00C758AD">
      <w:pPr>
        <w:pStyle w:val="Heading2"/>
        <w:rPr>
          <w:rtl/>
        </w:rPr>
      </w:pPr>
      <w:bookmarkStart w:id="34" w:name="_Toc532847651"/>
      <w:r w:rsidRPr="00C758AD">
        <w:t xml:space="preserve">How to earn new free </w:t>
      </w:r>
      <w:r w:rsidR="001D381F" w:rsidRPr="00C758AD">
        <w:t>minutes</w:t>
      </w:r>
      <w:r w:rsidRPr="00C758AD">
        <w:t xml:space="preserve"> and text messages</w:t>
      </w:r>
      <w:r w:rsidR="00C758AD" w:rsidRPr="00C758AD">
        <w:t xml:space="preserve"> for the application users</w:t>
      </w:r>
      <w:bookmarkEnd w:id="34"/>
    </w:p>
    <w:tbl>
      <w:tblPr>
        <w:tblStyle w:val="TableGrid"/>
        <w:tblW w:w="9405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1665"/>
        <w:gridCol w:w="7740"/>
      </w:tblGrid>
      <w:tr w:rsidR="00C666E8" w:rsidRPr="00F104BA" w14:paraId="791A7D24" w14:textId="77777777" w:rsidTr="004015DC">
        <w:trPr>
          <w:trHeight w:val="576"/>
        </w:trPr>
        <w:tc>
          <w:tcPr>
            <w:tcW w:w="9405" w:type="dxa"/>
            <w:gridSpan w:val="2"/>
            <w:shd w:val="clear" w:color="auto" w:fill="C2D69B" w:themeFill="accent3" w:themeFillTint="99"/>
            <w:vAlign w:val="center"/>
          </w:tcPr>
          <w:p w14:paraId="52B80812" w14:textId="76E98F89" w:rsidR="00C666E8" w:rsidRPr="00F104BA" w:rsidRDefault="001D381F" w:rsidP="00C666E8">
            <w:pPr>
              <w:pStyle w:val="ListParagraph"/>
              <w:ind w:left="0"/>
              <w:jc w:val="center"/>
              <w:rPr>
                <w:rFonts w:asciiTheme="minorBidi" w:hAnsiTheme="minorBidi"/>
                <w:b/>
                <w:bCs/>
              </w:rPr>
            </w:pPr>
            <w:r>
              <w:rPr>
                <w:rFonts w:asciiTheme="minorBidi" w:hAnsiTheme="minorBidi"/>
              </w:rPr>
              <w:t>Business</w:t>
            </w:r>
            <w:r w:rsidR="00C666E8">
              <w:rPr>
                <w:rFonts w:asciiTheme="minorBidi" w:hAnsiTheme="minorBidi"/>
              </w:rPr>
              <w:t xml:space="preserve"> Roles</w:t>
            </w:r>
          </w:p>
        </w:tc>
      </w:tr>
      <w:tr w:rsidR="00C666E8" w:rsidRPr="00F104BA" w14:paraId="5873D116" w14:textId="77777777" w:rsidTr="004015DC">
        <w:trPr>
          <w:trHeight w:val="432"/>
        </w:trPr>
        <w:tc>
          <w:tcPr>
            <w:tcW w:w="1665" w:type="dxa"/>
            <w:shd w:val="clear" w:color="auto" w:fill="F2F2F2" w:themeFill="background1" w:themeFillShade="F2"/>
            <w:vAlign w:val="center"/>
          </w:tcPr>
          <w:p w14:paraId="083FCFC8" w14:textId="1B9A5B1F" w:rsidR="00C666E8" w:rsidRPr="00F104BA" w:rsidRDefault="00C666E8" w:rsidP="00C666E8">
            <w:pPr>
              <w:pStyle w:val="ListParagraph"/>
              <w:ind w:left="0"/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 xml:space="preserve">Number </w:t>
            </w:r>
          </w:p>
        </w:tc>
        <w:tc>
          <w:tcPr>
            <w:tcW w:w="7740" w:type="dxa"/>
            <w:shd w:val="clear" w:color="auto" w:fill="F2F2F2" w:themeFill="background1" w:themeFillShade="F2"/>
            <w:vAlign w:val="center"/>
          </w:tcPr>
          <w:p w14:paraId="1312EF52" w14:textId="0A53CA6C" w:rsidR="00C666E8" w:rsidRPr="00F104BA" w:rsidRDefault="00C666E8" w:rsidP="00C666E8">
            <w:pPr>
              <w:pStyle w:val="ListParagraph"/>
              <w:ind w:left="0"/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 xml:space="preserve">Number </w:t>
            </w:r>
          </w:p>
        </w:tc>
      </w:tr>
      <w:tr w:rsidR="002B5059" w:rsidRPr="00F104BA" w14:paraId="72899E69" w14:textId="77777777" w:rsidTr="004015DC">
        <w:trPr>
          <w:trHeight w:val="576"/>
        </w:trPr>
        <w:tc>
          <w:tcPr>
            <w:tcW w:w="1665" w:type="dxa"/>
            <w:vAlign w:val="center"/>
          </w:tcPr>
          <w:p w14:paraId="4D36E2EE" w14:textId="77777777" w:rsidR="002B5059" w:rsidRPr="00F5408A" w:rsidRDefault="002B5059" w:rsidP="006436D1">
            <w:pPr>
              <w:pStyle w:val="ListParagraph"/>
              <w:numPr>
                <w:ilvl w:val="0"/>
                <w:numId w:val="18"/>
              </w:numPr>
              <w:jc w:val="center"/>
              <w:rPr>
                <w:rFonts w:asciiTheme="minorBidi" w:hAnsiTheme="minorBidi"/>
                <w:sz w:val="18"/>
                <w:szCs w:val="18"/>
              </w:rPr>
            </w:pPr>
          </w:p>
        </w:tc>
        <w:tc>
          <w:tcPr>
            <w:tcW w:w="7740" w:type="dxa"/>
            <w:vAlign w:val="center"/>
          </w:tcPr>
          <w:p w14:paraId="4DACA02C" w14:textId="56FC2DCC" w:rsidR="0046264C" w:rsidRPr="00C758AD" w:rsidRDefault="00C758AD" w:rsidP="004015DC">
            <w:pPr>
              <w:rPr>
                <w:rFonts w:asciiTheme="minorBidi" w:hAnsiTheme="minorBidi"/>
                <w:rtl/>
              </w:rPr>
            </w:pPr>
            <w:r w:rsidRPr="00C758AD">
              <w:rPr>
                <w:rFonts w:asciiTheme="minorBidi" w:hAnsiTheme="minorBidi"/>
              </w:rPr>
              <w:t xml:space="preserve">For the new registered users 5 minutes and 10 text messages. </w:t>
            </w:r>
          </w:p>
        </w:tc>
      </w:tr>
      <w:tr w:rsidR="00620923" w:rsidRPr="00F104BA" w14:paraId="46A4C8D3" w14:textId="77777777" w:rsidTr="004015DC">
        <w:trPr>
          <w:trHeight w:val="576"/>
        </w:trPr>
        <w:tc>
          <w:tcPr>
            <w:tcW w:w="1665" w:type="dxa"/>
            <w:vAlign w:val="center"/>
          </w:tcPr>
          <w:p w14:paraId="05960425" w14:textId="77777777" w:rsidR="00620923" w:rsidRPr="00F5408A" w:rsidRDefault="00620923" w:rsidP="006436D1">
            <w:pPr>
              <w:pStyle w:val="ListParagraph"/>
              <w:numPr>
                <w:ilvl w:val="0"/>
                <w:numId w:val="18"/>
              </w:numPr>
              <w:jc w:val="center"/>
              <w:rPr>
                <w:rFonts w:asciiTheme="minorBidi" w:hAnsiTheme="minorBidi"/>
                <w:sz w:val="18"/>
                <w:szCs w:val="18"/>
              </w:rPr>
            </w:pPr>
          </w:p>
        </w:tc>
        <w:tc>
          <w:tcPr>
            <w:tcW w:w="7740" w:type="dxa"/>
            <w:vAlign w:val="center"/>
          </w:tcPr>
          <w:p w14:paraId="6729B8D6" w14:textId="65F10DBF" w:rsidR="00620923" w:rsidRDefault="00C758AD" w:rsidP="00C758AD">
            <w:pPr>
              <w:rPr>
                <w:rFonts w:asciiTheme="minorBidi" w:hAnsiTheme="minorBidi"/>
                <w:rtl/>
              </w:rPr>
            </w:pPr>
            <w:r w:rsidRPr="00C758AD">
              <w:rPr>
                <w:rFonts w:asciiTheme="minorBidi" w:hAnsiTheme="minorBidi"/>
              </w:rPr>
              <w:t xml:space="preserve">Share the app: for every download the user will earn 2 </w:t>
            </w:r>
            <w:r w:rsidR="001D381F" w:rsidRPr="00C758AD">
              <w:rPr>
                <w:rFonts w:asciiTheme="minorBidi" w:hAnsiTheme="minorBidi"/>
              </w:rPr>
              <w:t>minutes</w:t>
            </w:r>
            <w:r w:rsidRPr="00C758AD">
              <w:rPr>
                <w:rFonts w:asciiTheme="minorBidi" w:hAnsiTheme="minorBidi"/>
              </w:rPr>
              <w:t xml:space="preserve"> and 4 text messages.</w:t>
            </w:r>
          </w:p>
        </w:tc>
      </w:tr>
      <w:tr w:rsidR="00CD202A" w:rsidRPr="00F104BA" w14:paraId="4315F346" w14:textId="77777777" w:rsidTr="004015DC">
        <w:trPr>
          <w:trHeight w:val="576"/>
        </w:trPr>
        <w:tc>
          <w:tcPr>
            <w:tcW w:w="1665" w:type="dxa"/>
            <w:vAlign w:val="center"/>
          </w:tcPr>
          <w:p w14:paraId="6E2930F3" w14:textId="77777777" w:rsidR="00CD202A" w:rsidRPr="00F5408A" w:rsidRDefault="00CD202A" w:rsidP="006436D1">
            <w:pPr>
              <w:pStyle w:val="ListParagraph"/>
              <w:numPr>
                <w:ilvl w:val="0"/>
                <w:numId w:val="18"/>
              </w:numPr>
              <w:jc w:val="center"/>
              <w:rPr>
                <w:rFonts w:asciiTheme="minorBidi" w:hAnsiTheme="minorBidi"/>
                <w:sz w:val="18"/>
                <w:szCs w:val="18"/>
              </w:rPr>
            </w:pPr>
          </w:p>
        </w:tc>
        <w:tc>
          <w:tcPr>
            <w:tcW w:w="7740" w:type="dxa"/>
            <w:vAlign w:val="center"/>
          </w:tcPr>
          <w:p w14:paraId="0778DF2A" w14:textId="142D5BFF" w:rsidR="00CD202A" w:rsidRPr="00CD202A" w:rsidRDefault="00C758AD" w:rsidP="00C758AD">
            <w:pPr>
              <w:rPr>
                <w:rFonts w:asciiTheme="minorBidi" w:hAnsiTheme="minorBidi"/>
                <w:rtl/>
              </w:rPr>
            </w:pPr>
            <w:r>
              <w:rPr>
                <w:rFonts w:asciiTheme="minorBidi" w:hAnsiTheme="minorBidi"/>
              </w:rPr>
              <w:t xml:space="preserve">For each advertisement video the user will earn 2 </w:t>
            </w:r>
            <w:r w:rsidR="001D381F">
              <w:rPr>
                <w:rFonts w:asciiTheme="minorBidi" w:hAnsiTheme="minorBidi"/>
              </w:rPr>
              <w:t>minutes</w:t>
            </w:r>
            <w:r>
              <w:rPr>
                <w:rFonts w:asciiTheme="minorBidi" w:hAnsiTheme="minorBidi"/>
              </w:rPr>
              <w:t xml:space="preserve"> and 2 text messages.</w:t>
            </w:r>
          </w:p>
        </w:tc>
      </w:tr>
    </w:tbl>
    <w:p w14:paraId="22549AF8" w14:textId="250B28E8" w:rsidR="00CD202A" w:rsidRDefault="00CD202A" w:rsidP="00CD202A">
      <w:pPr>
        <w:bidi/>
        <w:rPr>
          <w:rtl/>
        </w:rPr>
      </w:pPr>
    </w:p>
    <w:p w14:paraId="382D13FD" w14:textId="178AFAB8" w:rsidR="00E849AF" w:rsidRDefault="00C758AD" w:rsidP="00C758AD">
      <w:pPr>
        <w:pStyle w:val="Heading2"/>
        <w:rPr>
          <w:rtl/>
        </w:rPr>
      </w:pPr>
      <w:bookmarkStart w:id="35" w:name="_Toc532847652"/>
      <w:r>
        <w:t>How to buy credit</w:t>
      </w:r>
      <w:bookmarkEnd w:id="35"/>
    </w:p>
    <w:tbl>
      <w:tblPr>
        <w:tblStyle w:val="TableGrid"/>
        <w:tblW w:w="9405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1665"/>
        <w:gridCol w:w="7740"/>
      </w:tblGrid>
      <w:tr w:rsidR="00C666E8" w:rsidRPr="00F104BA" w14:paraId="45F40FBA" w14:textId="77777777" w:rsidTr="00C758AD">
        <w:trPr>
          <w:trHeight w:val="576"/>
        </w:trPr>
        <w:tc>
          <w:tcPr>
            <w:tcW w:w="9405" w:type="dxa"/>
            <w:gridSpan w:val="2"/>
            <w:shd w:val="clear" w:color="auto" w:fill="C2D69B" w:themeFill="accent3" w:themeFillTint="99"/>
            <w:vAlign w:val="center"/>
          </w:tcPr>
          <w:p w14:paraId="1FC0E3E8" w14:textId="5B75DC66" w:rsidR="00C666E8" w:rsidRPr="00F104BA" w:rsidRDefault="001D381F" w:rsidP="00C666E8">
            <w:pPr>
              <w:pStyle w:val="ListParagraph"/>
              <w:ind w:left="0"/>
              <w:jc w:val="center"/>
              <w:rPr>
                <w:rFonts w:asciiTheme="minorBidi" w:hAnsiTheme="minorBidi"/>
                <w:b/>
                <w:bCs/>
              </w:rPr>
            </w:pPr>
            <w:r>
              <w:rPr>
                <w:rFonts w:asciiTheme="minorBidi" w:hAnsiTheme="minorBidi"/>
              </w:rPr>
              <w:t>Business</w:t>
            </w:r>
            <w:r w:rsidR="00C666E8">
              <w:rPr>
                <w:rFonts w:asciiTheme="minorBidi" w:hAnsiTheme="minorBidi"/>
              </w:rPr>
              <w:t xml:space="preserve"> Roles</w:t>
            </w:r>
          </w:p>
        </w:tc>
      </w:tr>
      <w:tr w:rsidR="00C666E8" w:rsidRPr="00F104BA" w14:paraId="53884E9B" w14:textId="77777777" w:rsidTr="00C758AD">
        <w:trPr>
          <w:trHeight w:val="432"/>
        </w:trPr>
        <w:tc>
          <w:tcPr>
            <w:tcW w:w="1665" w:type="dxa"/>
            <w:shd w:val="clear" w:color="auto" w:fill="F2F2F2" w:themeFill="background1" w:themeFillShade="F2"/>
            <w:vAlign w:val="center"/>
          </w:tcPr>
          <w:p w14:paraId="3F0C213F" w14:textId="5200E9AA" w:rsidR="00C666E8" w:rsidRPr="00F104BA" w:rsidRDefault="00C666E8" w:rsidP="00C666E8">
            <w:pPr>
              <w:pStyle w:val="ListParagraph"/>
              <w:ind w:left="0"/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 xml:space="preserve">Number </w:t>
            </w:r>
          </w:p>
        </w:tc>
        <w:tc>
          <w:tcPr>
            <w:tcW w:w="7740" w:type="dxa"/>
            <w:shd w:val="clear" w:color="auto" w:fill="F2F2F2" w:themeFill="background1" w:themeFillShade="F2"/>
            <w:vAlign w:val="center"/>
          </w:tcPr>
          <w:p w14:paraId="4F643D16" w14:textId="1170B0FA" w:rsidR="00C666E8" w:rsidRPr="00F104BA" w:rsidRDefault="00C666E8" w:rsidP="00C666E8">
            <w:pPr>
              <w:pStyle w:val="ListParagraph"/>
              <w:ind w:left="0"/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 xml:space="preserve">Number </w:t>
            </w:r>
          </w:p>
        </w:tc>
      </w:tr>
      <w:tr w:rsidR="00647837" w:rsidRPr="00F104BA" w14:paraId="7A27BE16" w14:textId="77777777" w:rsidTr="00C758AD">
        <w:trPr>
          <w:trHeight w:val="576"/>
        </w:trPr>
        <w:tc>
          <w:tcPr>
            <w:tcW w:w="1665" w:type="dxa"/>
            <w:vAlign w:val="center"/>
          </w:tcPr>
          <w:p w14:paraId="2F3C7371" w14:textId="77777777" w:rsidR="00647837" w:rsidRPr="00F5408A" w:rsidRDefault="00647837" w:rsidP="00C758AD">
            <w:pPr>
              <w:pStyle w:val="ListParagraph"/>
              <w:numPr>
                <w:ilvl w:val="0"/>
                <w:numId w:val="18"/>
              </w:numPr>
              <w:jc w:val="center"/>
              <w:rPr>
                <w:rFonts w:asciiTheme="minorBidi" w:hAnsiTheme="minorBidi"/>
                <w:sz w:val="18"/>
                <w:szCs w:val="18"/>
              </w:rPr>
            </w:pPr>
          </w:p>
        </w:tc>
        <w:tc>
          <w:tcPr>
            <w:tcW w:w="7740" w:type="dxa"/>
            <w:vAlign w:val="center"/>
          </w:tcPr>
          <w:p w14:paraId="48C91636" w14:textId="6CB6CF37" w:rsidR="00647837" w:rsidRDefault="00C758AD" w:rsidP="00C758AD">
            <w:pPr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 xml:space="preserve">The users must be able to buy credit by using the payment </w:t>
            </w:r>
            <w:r w:rsidR="001D381F">
              <w:rPr>
                <w:rFonts w:asciiTheme="minorBidi" w:hAnsiTheme="minorBidi"/>
              </w:rPr>
              <w:t>getaway</w:t>
            </w:r>
            <w:r>
              <w:rPr>
                <w:rFonts w:asciiTheme="minorBidi" w:hAnsiTheme="minorBidi"/>
              </w:rPr>
              <w:t xml:space="preserve"> in the app </w:t>
            </w:r>
            <w:r w:rsidR="001D381F">
              <w:rPr>
                <w:rFonts w:asciiTheme="minorBidi" w:hAnsiTheme="minorBidi"/>
              </w:rPr>
              <w:t>throw</w:t>
            </w:r>
            <w:r>
              <w:rPr>
                <w:rFonts w:asciiTheme="minorBidi" w:hAnsiTheme="minorBidi"/>
              </w:rPr>
              <w:t xml:space="preserve"> fixed packages as below : </w:t>
            </w:r>
          </w:p>
          <w:p w14:paraId="2CF4E8A1" w14:textId="77777777" w:rsidR="00C758AD" w:rsidRDefault="00C758AD" w:rsidP="00C758AD">
            <w:pPr>
              <w:rPr>
                <w:rFonts w:asciiTheme="minorBidi" w:hAnsiTheme="minorBidi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504"/>
              <w:gridCol w:w="2505"/>
              <w:gridCol w:w="2505"/>
            </w:tblGrid>
            <w:tr w:rsidR="00C666E8" w14:paraId="643AFD85" w14:textId="77777777" w:rsidTr="00C666E8">
              <w:tc>
                <w:tcPr>
                  <w:tcW w:w="2504" w:type="dxa"/>
                </w:tcPr>
                <w:p w14:paraId="622C2257" w14:textId="77777777" w:rsidR="00C666E8" w:rsidRDefault="00C666E8" w:rsidP="00C758AD">
                  <w:pPr>
                    <w:rPr>
                      <w:rFonts w:asciiTheme="minorBidi" w:hAnsiTheme="minorBidi"/>
                    </w:rPr>
                  </w:pPr>
                </w:p>
              </w:tc>
              <w:tc>
                <w:tcPr>
                  <w:tcW w:w="2505" w:type="dxa"/>
                </w:tcPr>
                <w:p w14:paraId="522E3EB8" w14:textId="395AF173" w:rsidR="00C666E8" w:rsidRDefault="00C666E8" w:rsidP="00C758AD">
                  <w:pPr>
                    <w:rPr>
                      <w:rFonts w:asciiTheme="minorBidi" w:hAnsiTheme="minorBidi"/>
                    </w:rPr>
                  </w:pPr>
                  <w:r>
                    <w:rPr>
                      <w:rFonts w:asciiTheme="minorBidi" w:hAnsiTheme="minorBidi"/>
                    </w:rPr>
                    <w:t xml:space="preserve">Calling </w:t>
                  </w:r>
                  <w:r w:rsidR="001D381F">
                    <w:rPr>
                      <w:rFonts w:asciiTheme="minorBidi" w:hAnsiTheme="minorBidi"/>
                    </w:rPr>
                    <w:t>minutes</w:t>
                  </w:r>
                </w:p>
              </w:tc>
              <w:tc>
                <w:tcPr>
                  <w:tcW w:w="2505" w:type="dxa"/>
                </w:tcPr>
                <w:p w14:paraId="5328EDE3" w14:textId="028941F7" w:rsidR="00C666E8" w:rsidRDefault="00C666E8" w:rsidP="00C758AD">
                  <w:pPr>
                    <w:rPr>
                      <w:rFonts w:asciiTheme="minorBidi" w:hAnsiTheme="minorBidi"/>
                    </w:rPr>
                  </w:pPr>
                  <w:r>
                    <w:rPr>
                      <w:rFonts w:asciiTheme="minorBidi" w:hAnsiTheme="minorBidi"/>
                    </w:rPr>
                    <w:t>Text messages</w:t>
                  </w:r>
                </w:p>
              </w:tc>
            </w:tr>
            <w:tr w:rsidR="00C666E8" w14:paraId="34DE6B01" w14:textId="77777777" w:rsidTr="00C666E8">
              <w:tc>
                <w:tcPr>
                  <w:tcW w:w="2504" w:type="dxa"/>
                </w:tcPr>
                <w:p w14:paraId="461CD246" w14:textId="23266E41" w:rsidR="00C666E8" w:rsidRDefault="00C666E8" w:rsidP="00C758AD">
                  <w:pPr>
                    <w:rPr>
                      <w:rFonts w:asciiTheme="minorBidi" w:hAnsiTheme="minorBidi"/>
                    </w:rPr>
                  </w:pPr>
                  <w:r>
                    <w:rPr>
                      <w:rFonts w:asciiTheme="minorBidi" w:hAnsiTheme="minorBidi"/>
                    </w:rPr>
                    <w:t>1 $</w:t>
                  </w:r>
                </w:p>
              </w:tc>
              <w:tc>
                <w:tcPr>
                  <w:tcW w:w="2505" w:type="dxa"/>
                </w:tcPr>
                <w:p w14:paraId="5ABBA40A" w14:textId="47DE5489" w:rsidR="00C666E8" w:rsidRDefault="00C666E8" w:rsidP="00C666E8">
                  <w:pPr>
                    <w:rPr>
                      <w:rFonts w:asciiTheme="minorBidi" w:hAnsiTheme="minorBidi"/>
                    </w:rPr>
                  </w:pPr>
                  <w:r>
                    <w:rPr>
                      <w:rFonts w:asciiTheme="minorBidi" w:hAnsiTheme="minorBidi"/>
                    </w:rPr>
                    <w:t xml:space="preserve">20 </w:t>
                  </w:r>
                </w:p>
              </w:tc>
              <w:tc>
                <w:tcPr>
                  <w:tcW w:w="2505" w:type="dxa"/>
                </w:tcPr>
                <w:p w14:paraId="6B9100F3" w14:textId="1875A761" w:rsidR="00C666E8" w:rsidRDefault="00C666E8" w:rsidP="00C758AD">
                  <w:pPr>
                    <w:rPr>
                      <w:rFonts w:asciiTheme="minorBidi" w:hAnsiTheme="minorBidi"/>
                    </w:rPr>
                  </w:pPr>
                  <w:r>
                    <w:rPr>
                      <w:rFonts w:asciiTheme="minorBidi" w:hAnsiTheme="minorBidi"/>
                    </w:rPr>
                    <w:t xml:space="preserve">40 </w:t>
                  </w:r>
                </w:p>
              </w:tc>
            </w:tr>
            <w:tr w:rsidR="00C666E8" w14:paraId="109F3E1C" w14:textId="77777777" w:rsidTr="00C666E8">
              <w:tc>
                <w:tcPr>
                  <w:tcW w:w="2504" w:type="dxa"/>
                </w:tcPr>
                <w:p w14:paraId="53BBE199" w14:textId="42245D6A" w:rsidR="00C666E8" w:rsidRDefault="00C666E8" w:rsidP="00C758AD">
                  <w:pPr>
                    <w:rPr>
                      <w:rFonts w:asciiTheme="minorBidi" w:hAnsiTheme="minorBidi"/>
                    </w:rPr>
                  </w:pPr>
                  <w:r>
                    <w:rPr>
                      <w:rFonts w:asciiTheme="minorBidi" w:hAnsiTheme="minorBidi"/>
                    </w:rPr>
                    <w:t>2 $</w:t>
                  </w:r>
                </w:p>
              </w:tc>
              <w:tc>
                <w:tcPr>
                  <w:tcW w:w="2505" w:type="dxa"/>
                </w:tcPr>
                <w:p w14:paraId="69CA9B6C" w14:textId="0FCDEACF" w:rsidR="00C666E8" w:rsidRDefault="00C666E8" w:rsidP="00C758AD">
                  <w:pPr>
                    <w:rPr>
                      <w:rFonts w:asciiTheme="minorBidi" w:hAnsiTheme="minorBidi"/>
                    </w:rPr>
                  </w:pPr>
                  <w:r>
                    <w:rPr>
                      <w:rFonts w:asciiTheme="minorBidi" w:hAnsiTheme="minorBidi"/>
                    </w:rPr>
                    <w:t>45</w:t>
                  </w:r>
                </w:p>
              </w:tc>
              <w:tc>
                <w:tcPr>
                  <w:tcW w:w="2505" w:type="dxa"/>
                </w:tcPr>
                <w:p w14:paraId="1CB96D35" w14:textId="5F227AEE" w:rsidR="00C666E8" w:rsidRDefault="00C666E8" w:rsidP="00C758AD">
                  <w:pPr>
                    <w:rPr>
                      <w:rFonts w:asciiTheme="minorBidi" w:hAnsiTheme="minorBidi"/>
                    </w:rPr>
                  </w:pPr>
                  <w:r>
                    <w:rPr>
                      <w:rFonts w:asciiTheme="minorBidi" w:hAnsiTheme="minorBidi"/>
                    </w:rPr>
                    <w:t>90</w:t>
                  </w:r>
                </w:p>
              </w:tc>
            </w:tr>
            <w:tr w:rsidR="00C666E8" w14:paraId="02302637" w14:textId="77777777" w:rsidTr="00C666E8">
              <w:tc>
                <w:tcPr>
                  <w:tcW w:w="2504" w:type="dxa"/>
                </w:tcPr>
                <w:p w14:paraId="481E5FF5" w14:textId="5E76F6F4" w:rsidR="00C666E8" w:rsidRDefault="00C666E8" w:rsidP="00C758AD">
                  <w:pPr>
                    <w:rPr>
                      <w:rFonts w:asciiTheme="minorBidi" w:hAnsiTheme="minorBidi"/>
                    </w:rPr>
                  </w:pPr>
                  <w:r>
                    <w:rPr>
                      <w:rFonts w:asciiTheme="minorBidi" w:hAnsiTheme="minorBidi"/>
                    </w:rPr>
                    <w:t>5 $</w:t>
                  </w:r>
                </w:p>
              </w:tc>
              <w:tc>
                <w:tcPr>
                  <w:tcW w:w="2505" w:type="dxa"/>
                </w:tcPr>
                <w:p w14:paraId="50542527" w14:textId="04B3B0FA" w:rsidR="00C666E8" w:rsidRDefault="00C666E8" w:rsidP="00C758AD">
                  <w:pPr>
                    <w:rPr>
                      <w:rFonts w:asciiTheme="minorBidi" w:hAnsiTheme="minorBidi"/>
                    </w:rPr>
                  </w:pPr>
                  <w:r>
                    <w:rPr>
                      <w:rFonts w:asciiTheme="minorBidi" w:hAnsiTheme="minorBidi"/>
                    </w:rPr>
                    <w:t>150</w:t>
                  </w:r>
                </w:p>
              </w:tc>
              <w:tc>
                <w:tcPr>
                  <w:tcW w:w="2505" w:type="dxa"/>
                </w:tcPr>
                <w:p w14:paraId="47221944" w14:textId="64180955" w:rsidR="00C666E8" w:rsidRDefault="00C666E8" w:rsidP="00C758AD">
                  <w:pPr>
                    <w:rPr>
                      <w:rFonts w:asciiTheme="minorBidi" w:hAnsiTheme="minorBidi"/>
                    </w:rPr>
                  </w:pPr>
                  <w:r>
                    <w:rPr>
                      <w:rFonts w:asciiTheme="minorBidi" w:hAnsiTheme="minorBidi"/>
                    </w:rPr>
                    <w:t>300</w:t>
                  </w:r>
                </w:p>
              </w:tc>
            </w:tr>
          </w:tbl>
          <w:p w14:paraId="4F9A6D17" w14:textId="77777777" w:rsidR="00C758AD" w:rsidRDefault="00C758AD" w:rsidP="00C758AD">
            <w:pPr>
              <w:rPr>
                <w:rFonts w:asciiTheme="minorBidi" w:hAnsiTheme="minorBidi"/>
              </w:rPr>
            </w:pPr>
          </w:p>
          <w:p w14:paraId="4025D88E" w14:textId="77777777" w:rsidR="00C758AD" w:rsidRDefault="00C758AD" w:rsidP="00C758AD">
            <w:pPr>
              <w:rPr>
                <w:rFonts w:asciiTheme="minorBidi" w:hAnsiTheme="minorBidi"/>
              </w:rPr>
            </w:pPr>
          </w:p>
          <w:p w14:paraId="7638BFEC" w14:textId="064C820D" w:rsidR="00C758AD" w:rsidRPr="00C758AD" w:rsidRDefault="00C758AD" w:rsidP="00C758AD">
            <w:pPr>
              <w:rPr>
                <w:rFonts w:asciiTheme="minorBidi" w:hAnsiTheme="minorBidi"/>
                <w:rtl/>
              </w:rPr>
            </w:pPr>
          </w:p>
        </w:tc>
      </w:tr>
    </w:tbl>
    <w:p w14:paraId="6AFDA941" w14:textId="39145C63" w:rsidR="00AB6DC5" w:rsidRDefault="00AB6DC5" w:rsidP="00AB6DC5">
      <w:pPr>
        <w:bidi/>
        <w:rPr>
          <w:rtl/>
        </w:rPr>
      </w:pPr>
    </w:p>
    <w:p w14:paraId="5D292518" w14:textId="63251A94" w:rsidR="00EB5EAD" w:rsidRDefault="00EB5EAD" w:rsidP="00EB5EAD">
      <w:pPr>
        <w:bidi/>
        <w:rPr>
          <w:rtl/>
        </w:rPr>
      </w:pPr>
    </w:p>
    <w:sectPr w:rsidR="00EB5EAD" w:rsidSect="00336BB5">
      <w:headerReference w:type="default" r:id="rId14"/>
      <w:pgSz w:w="11907" w:h="16839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20C48E5" w14:textId="77777777" w:rsidR="003801DF" w:rsidRDefault="003801DF" w:rsidP="00EF7FD9">
      <w:pPr>
        <w:spacing w:after="0" w:line="240" w:lineRule="auto"/>
      </w:pPr>
      <w:r>
        <w:separator/>
      </w:r>
    </w:p>
  </w:endnote>
  <w:endnote w:type="continuationSeparator" w:id="0">
    <w:p w14:paraId="108769C5" w14:textId="77777777" w:rsidR="003801DF" w:rsidRDefault="003801DF" w:rsidP="00EF7F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altName w:val="Times New Roman"/>
    <w:charset w:val="00"/>
    <w:family w:val="roman"/>
    <w:pitch w:val="variable"/>
    <w:sig w:usb0="00000000" w:usb1="80000000" w:usb2="00000008" w:usb3="00000000" w:csb0="0000004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78F9109" w14:textId="77777777" w:rsidR="003801DF" w:rsidRDefault="003801DF" w:rsidP="00EF7FD9">
      <w:pPr>
        <w:spacing w:after="0" w:line="240" w:lineRule="auto"/>
      </w:pPr>
      <w:r>
        <w:separator/>
      </w:r>
    </w:p>
  </w:footnote>
  <w:footnote w:type="continuationSeparator" w:id="0">
    <w:p w14:paraId="0CE6DD6C" w14:textId="77777777" w:rsidR="003801DF" w:rsidRDefault="003801DF" w:rsidP="00EF7F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CCC5E1" w14:textId="674BEDB4" w:rsidR="0098653E" w:rsidRDefault="0098653E" w:rsidP="00336BB5"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0" allowOverlap="1" wp14:anchorId="3418D614" wp14:editId="71E13219">
              <wp:simplePos x="0" y="0"/>
              <wp:positionH relativeFrom="margin">
                <wp:align>left</wp:align>
              </wp:positionH>
              <wp:positionV relativeFrom="topMargin">
                <wp:align>center</wp:align>
              </wp:positionV>
              <wp:extent cx="5684520" cy="161290"/>
              <wp:effectExtent l="0" t="0" r="1905" b="635"/>
              <wp:wrapNone/>
              <wp:docPr id="39" name="Text Box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684520" cy="1612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02DC800" w14:textId="635DA69F" w:rsidR="0098653E" w:rsidRPr="004B53E7" w:rsidRDefault="0098653E" w:rsidP="00636D76">
                          <w:pPr>
                            <w:bidi/>
                            <w:spacing w:after="0" w:line="240" w:lineRule="auto"/>
                            <w:jc w:val="right"/>
                            <w:rPr>
                              <w:color w:val="404040" w:themeColor="text1" w:themeTint="BF"/>
                            </w:rPr>
                          </w:pPr>
                          <w:r>
                            <w:rPr>
                              <w:color w:val="404040" w:themeColor="text1" w:themeTint="BF"/>
                            </w:rPr>
                            <w:t xml:space="preserve"> </w:t>
                          </w:r>
                          <w:r w:rsidRPr="004B53E7">
                            <w:rPr>
                              <w:color w:val="404040" w:themeColor="text1" w:themeTint="BF"/>
                            </w:rPr>
                            <w:fldChar w:fldCharType="begin"/>
                          </w:r>
                          <w:r w:rsidRPr="004B53E7">
                            <w:rPr>
                              <w:color w:val="404040" w:themeColor="text1" w:themeTint="BF"/>
                            </w:rPr>
                            <w:instrText xml:space="preserve"> STYLEREF  "1" </w:instrText>
                          </w:r>
                          <w:r w:rsidRPr="004B53E7">
                            <w:rPr>
                              <w:color w:val="404040" w:themeColor="text1" w:themeTint="BF"/>
                            </w:rPr>
                            <w:fldChar w:fldCharType="separate"/>
                          </w:r>
                          <w:r w:rsidR="00F8784F">
                            <w:rPr>
                              <w:noProof/>
                              <w:color w:val="404040" w:themeColor="text1" w:themeTint="BF"/>
                            </w:rPr>
                            <w:t>Introduction</w:t>
                          </w:r>
                          <w:r w:rsidRPr="004B53E7">
                            <w:rPr>
                              <w:color w:val="404040" w:themeColor="text1" w:themeTint="BF"/>
                            </w:rPr>
                            <w:fldChar w:fldCharType="end"/>
                          </w:r>
                          <w:r>
                            <w:rPr>
                              <w:color w:val="404040" w:themeColor="text1" w:themeTint="BF"/>
                            </w:rPr>
                            <w:t xml:space="preserve"> </w:t>
                          </w:r>
                          <w:r w:rsidRPr="004B53E7">
                            <w:rPr>
                              <w:rFonts w:hint="cs"/>
                              <w:color w:val="404040" w:themeColor="text1" w:themeTint="BF"/>
                              <w:rtl/>
                            </w:rPr>
                            <w:t xml:space="preserve">| </w:t>
                          </w:r>
                          <w:r w:rsidRPr="00636D76">
                            <w:rPr>
                              <w:rFonts w:asciiTheme="minorBidi" w:hAnsiTheme="minorBidi"/>
                              <w:color w:val="404040" w:themeColor="text1" w:themeTint="BF"/>
                              <w:rtl/>
                            </w:rPr>
                            <w:t xml:space="preserve"> </w:t>
                          </w:r>
                          <w:sdt>
                            <w:sdtPr>
                              <w:rPr>
                                <w:rFonts w:asciiTheme="minorBidi" w:hAnsiTheme="minorBidi"/>
                                <w:color w:val="404040" w:themeColor="text1" w:themeTint="BF"/>
                                <w:rtl/>
                              </w:rPr>
                              <w:alias w:val="Subject"/>
                              <w:id w:val="-437607459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r>
                                <w:rPr>
                                  <w:rFonts w:asciiTheme="minorBidi" w:hAnsiTheme="minorBidi"/>
                                  <w:color w:val="404040" w:themeColor="text1" w:themeTint="BF"/>
                                </w:rPr>
                                <w:t>System Requirements</w:t>
                              </w:r>
                            </w:sdtContent>
                          </w:sdt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418D614" id="_x0000_t202" coordsize="21600,21600" o:spt="202" path="m,l,21600r21600,l21600,xe">
              <v:stroke joinstyle="miter"/>
              <v:path gradientshapeok="t" o:connecttype="rect"/>
            </v:shapetype>
            <v:shape id="Text Box 15" o:spid="_x0000_s1026" type="#_x0000_t202" style="position:absolute;margin-left:0;margin-top:0;width:447.6pt;height:12.7pt;z-index:2516633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center;mso-position-vertical-relative:top-margin-area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" o:allowincell="f" filled="f" stroked="f">
              <v:textbox inset=",0,,0">
                <w:txbxContent>
                  <w:p w14:paraId="302DC800" w14:textId="635DA69F" w:rsidR="0098653E" w:rsidRPr="004B53E7" w:rsidRDefault="0098653E" w:rsidP="00636D76">
                    <w:pPr>
                      <w:bidi/>
                      <w:spacing w:after="0" w:line="240" w:lineRule="auto"/>
                      <w:jc w:val="right"/>
                      <w:rPr>
                        <w:color w:val="404040" w:themeColor="text1" w:themeTint="BF"/>
                      </w:rPr>
                    </w:pPr>
                    <w:r>
                      <w:rPr>
                        <w:color w:val="404040" w:themeColor="text1" w:themeTint="BF"/>
                      </w:rPr>
                      <w:t xml:space="preserve"> </w:t>
                    </w:r>
                    <w:r w:rsidRPr="004B53E7">
                      <w:rPr>
                        <w:color w:val="404040" w:themeColor="text1" w:themeTint="BF"/>
                      </w:rPr>
                      <w:fldChar w:fldCharType="begin"/>
                    </w:r>
                    <w:r w:rsidRPr="004B53E7">
                      <w:rPr>
                        <w:color w:val="404040" w:themeColor="text1" w:themeTint="BF"/>
                      </w:rPr>
                      <w:instrText xml:space="preserve"> STYLEREF  "1" </w:instrText>
                    </w:r>
                    <w:r w:rsidRPr="004B53E7">
                      <w:rPr>
                        <w:color w:val="404040" w:themeColor="text1" w:themeTint="BF"/>
                      </w:rPr>
                      <w:fldChar w:fldCharType="separate"/>
                    </w:r>
                    <w:r w:rsidR="00F8784F">
                      <w:rPr>
                        <w:noProof/>
                        <w:color w:val="404040" w:themeColor="text1" w:themeTint="BF"/>
                      </w:rPr>
                      <w:t>Introduction</w:t>
                    </w:r>
                    <w:r w:rsidRPr="004B53E7">
                      <w:rPr>
                        <w:color w:val="404040" w:themeColor="text1" w:themeTint="BF"/>
                      </w:rPr>
                      <w:fldChar w:fldCharType="end"/>
                    </w:r>
                    <w:r>
                      <w:rPr>
                        <w:color w:val="404040" w:themeColor="text1" w:themeTint="BF"/>
                      </w:rPr>
                      <w:t xml:space="preserve"> </w:t>
                    </w:r>
                    <w:r w:rsidRPr="004B53E7">
                      <w:rPr>
                        <w:rFonts w:hint="cs"/>
                        <w:color w:val="404040" w:themeColor="text1" w:themeTint="BF"/>
                        <w:rtl/>
                      </w:rPr>
                      <w:t xml:space="preserve">| </w:t>
                    </w:r>
                    <w:r w:rsidRPr="00636D76">
                      <w:rPr>
                        <w:rFonts w:asciiTheme="minorBidi" w:hAnsiTheme="minorBidi"/>
                        <w:color w:val="404040" w:themeColor="text1" w:themeTint="BF"/>
                        <w:rtl/>
                      </w:rPr>
                      <w:t xml:space="preserve"> </w:t>
                    </w:r>
                    <w:sdt>
                      <w:sdtPr>
                        <w:rPr>
                          <w:rFonts w:asciiTheme="minorBidi" w:hAnsiTheme="minorBidi"/>
                          <w:color w:val="404040" w:themeColor="text1" w:themeTint="BF"/>
                          <w:rtl/>
                        </w:rPr>
                        <w:alias w:val="Subject"/>
                        <w:id w:val="-437607459"/>
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<w:text/>
                      </w:sdtPr>
                      <w:sdtEndPr/>
                      <w:sdtContent>
                        <w:r>
                          <w:rPr>
                            <w:rFonts w:asciiTheme="minorBidi" w:hAnsiTheme="minorBidi"/>
                            <w:color w:val="404040" w:themeColor="text1" w:themeTint="BF"/>
                          </w:rPr>
                          <w:t>System Requirements</w:t>
                        </w:r>
                      </w:sdtContent>
                    </w:sdt>
                  </w:p>
                </w:txbxContent>
              </v:textbox>
              <w10:wrap anchorx="margin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0" allowOverlap="1" wp14:anchorId="37D98E1D" wp14:editId="3D98D7CD">
              <wp:simplePos x="0" y="0"/>
              <wp:positionH relativeFrom="page">
                <wp:posOffset>2540</wp:posOffset>
              </wp:positionH>
              <wp:positionV relativeFrom="topMargin">
                <wp:posOffset>371475</wp:posOffset>
              </wp:positionV>
              <wp:extent cx="911860" cy="170815"/>
              <wp:effectExtent l="2540" t="0" r="0" b="635"/>
              <wp:wrapNone/>
              <wp:docPr id="2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860" cy="170815"/>
                      </a:xfrm>
                      <a:prstGeom prst="rect">
                        <a:avLst/>
                      </a:prstGeom>
                      <a:solidFill>
                        <a:schemeClr val="accent3">
                          <a:lumMod val="50000"/>
                          <a:lumOff val="0"/>
                        </a:scheme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75E7D31" w14:textId="6DD7D67B" w:rsidR="0098653E" w:rsidRDefault="0098653E" w:rsidP="00636D76">
                          <w:pPr>
                            <w:shd w:val="clear" w:color="auto" w:fill="4F6228" w:themeFill="accent3" w:themeFillShade="80"/>
                            <w:spacing w:after="0" w:line="240" w:lineRule="auto"/>
                            <w:jc w:val="right"/>
                            <w:rPr>
                              <w:color w:val="FFFFFF" w:themeColor="background1"/>
                            </w:rPr>
                          </w:pP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 w:rsidR="00F8784F" w:rsidRPr="00F8784F">
                            <w:rPr>
                              <w:noProof/>
                              <w:color w:val="FFFFFF" w:themeColor="background1"/>
                            </w:rPr>
                            <w:t>4</w:t>
                          </w:r>
                          <w:r>
                            <w:rPr>
                              <w:noProof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7D98E1D" id="Text Box 16" o:spid="_x0000_s1027" type="#_x0000_t202" style="position:absolute;margin-left:.2pt;margin-top:29.25pt;width:71.8pt;height:13.45pt;z-index:251664384;visibility:visible;mso-wrap-style:square;mso-width-percent:1000;mso-height-percent:0;mso-wrap-distance-left:9pt;mso-wrap-distance-top:0;mso-wrap-distance-right:9pt;mso-wrap-distance-bottom:0;mso-position-horizontal:absolute;mso-position-horizontal-relative:page;mso-position-vertical:absolute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" o:allowincell="f" fillcolor="#4e6128 [1606]" stroked="f">
              <v:textbox style="mso-fit-shape-to-text:t" inset=",0,,0">
                <w:txbxContent>
                  <w:p w14:paraId="675E7D31" w14:textId="6DD7D67B" w:rsidR="0098653E" w:rsidRDefault="0098653E" w:rsidP="00636D76">
                    <w:pPr>
                      <w:shd w:val="clear" w:color="auto" w:fill="4F6228" w:themeFill="accent3" w:themeFillShade="80"/>
                      <w:spacing w:after="0" w:line="240" w:lineRule="auto"/>
                      <w:jc w:val="right"/>
                      <w:rPr>
                        <w:color w:val="FFFFFF" w:themeColor="background1"/>
                      </w:rPr>
                    </w:pPr>
                    <w:r>
                      <w:fldChar w:fldCharType="begin"/>
                    </w:r>
                    <w:r>
                      <w:instrText xml:space="preserve"> PAGE   \* MERGEFORMAT </w:instrText>
                    </w:r>
                    <w:r>
                      <w:fldChar w:fldCharType="separate"/>
                    </w:r>
                    <w:r w:rsidR="00F8784F" w:rsidRPr="00F8784F">
                      <w:rPr>
                        <w:noProof/>
                        <w:color w:val="FFFFFF" w:themeColor="background1"/>
                      </w:rPr>
                      <w:t>4</w:t>
                    </w:r>
                    <w:r>
                      <w:rPr>
                        <w:noProof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6E65D4"/>
    <w:multiLevelType w:val="hybridMultilevel"/>
    <w:tmpl w:val="77766374"/>
    <w:lvl w:ilvl="0" w:tplc="58C8678A">
      <w:numFmt w:val="bullet"/>
      <w:lvlText w:val=""/>
      <w:lvlJc w:val="left"/>
      <w:pPr>
        <w:ind w:left="279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</w:abstractNum>
  <w:abstractNum w:abstractNumId="1" w15:restartNumberingAfterBreak="0">
    <w:nsid w:val="0CBA647D"/>
    <w:multiLevelType w:val="hybridMultilevel"/>
    <w:tmpl w:val="050C0C00"/>
    <w:lvl w:ilvl="0" w:tplc="D94820B4">
      <w:start w:val="1"/>
      <w:numFmt w:val="decimalZero"/>
      <w:lvlText w:val="BR%1"/>
      <w:lvlJc w:val="left"/>
      <w:pPr>
        <w:ind w:left="720" w:hanging="360"/>
      </w:pPr>
      <w:rPr>
        <w:rFonts w:hint="default"/>
        <w:b w:val="0"/>
        <w:bCs w:val="0"/>
        <w:color w:val="auto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022FA8"/>
    <w:multiLevelType w:val="hybridMultilevel"/>
    <w:tmpl w:val="0958F4B2"/>
    <w:lvl w:ilvl="0" w:tplc="8A62414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722D56"/>
    <w:multiLevelType w:val="hybridMultilevel"/>
    <w:tmpl w:val="89B0BFA4"/>
    <w:lvl w:ilvl="0" w:tplc="0D2CAAA2">
      <w:start w:val="1"/>
      <w:numFmt w:val="decimalZero"/>
      <w:lvlText w:val="BR%1"/>
      <w:lvlJc w:val="left"/>
      <w:pPr>
        <w:ind w:left="990" w:hanging="360"/>
      </w:pPr>
      <w:rPr>
        <w:rFonts w:hint="default"/>
        <w:b w:val="0"/>
        <w:bCs w:val="0"/>
        <w:sz w:val="20"/>
        <w:szCs w:val="20"/>
      </w:rPr>
    </w:lvl>
    <w:lvl w:ilvl="1" w:tplc="161A369A">
      <w:start w:val="1"/>
      <w:numFmt w:val="decimal"/>
      <w:lvlText w:val="%2-"/>
      <w:lvlJc w:val="left"/>
      <w:pPr>
        <w:ind w:left="450" w:hanging="360"/>
      </w:pPr>
      <w:rPr>
        <w:rFonts w:asciiTheme="majorBidi" w:eastAsiaTheme="minorHAnsi" w:hAnsiTheme="majorBidi" w:cstheme="majorBidi"/>
      </w:rPr>
    </w:lvl>
    <w:lvl w:ilvl="2" w:tplc="04090019">
      <w:start w:val="1"/>
      <w:numFmt w:val="lowerLetter"/>
      <w:lvlText w:val="%3."/>
      <w:lvlJc w:val="left"/>
      <w:pPr>
        <w:ind w:left="72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4" w15:restartNumberingAfterBreak="0">
    <w:nsid w:val="1B402356"/>
    <w:multiLevelType w:val="hybridMultilevel"/>
    <w:tmpl w:val="D4F425A4"/>
    <w:lvl w:ilvl="0" w:tplc="01962466">
      <w:start w:val="1"/>
      <w:numFmt w:val="decimal"/>
      <w:lvlText w:val="%1."/>
      <w:lvlJc w:val="left"/>
      <w:pPr>
        <w:ind w:left="810" w:hanging="360"/>
      </w:pPr>
      <w:rPr>
        <w:rFonts w:hint="default"/>
        <w:b w:val="0"/>
        <w:bCs w:val="0"/>
      </w:rPr>
    </w:lvl>
    <w:lvl w:ilvl="1" w:tplc="D0503398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7613E3"/>
    <w:multiLevelType w:val="hybridMultilevel"/>
    <w:tmpl w:val="89B0BFA4"/>
    <w:lvl w:ilvl="0" w:tplc="0D2CAAA2">
      <w:start w:val="1"/>
      <w:numFmt w:val="decimalZero"/>
      <w:lvlText w:val="BR%1"/>
      <w:lvlJc w:val="left"/>
      <w:pPr>
        <w:ind w:left="990" w:hanging="360"/>
      </w:pPr>
      <w:rPr>
        <w:rFonts w:hint="default"/>
        <w:b w:val="0"/>
        <w:bCs w:val="0"/>
        <w:sz w:val="20"/>
        <w:szCs w:val="20"/>
      </w:rPr>
    </w:lvl>
    <w:lvl w:ilvl="1" w:tplc="161A369A">
      <w:start w:val="1"/>
      <w:numFmt w:val="decimal"/>
      <w:lvlText w:val="%2-"/>
      <w:lvlJc w:val="left"/>
      <w:pPr>
        <w:ind w:left="450" w:hanging="360"/>
      </w:pPr>
      <w:rPr>
        <w:rFonts w:asciiTheme="majorBidi" w:eastAsiaTheme="minorHAnsi" w:hAnsiTheme="majorBidi" w:cstheme="majorBidi"/>
      </w:rPr>
    </w:lvl>
    <w:lvl w:ilvl="2" w:tplc="04090019">
      <w:start w:val="1"/>
      <w:numFmt w:val="lowerLetter"/>
      <w:lvlText w:val="%3."/>
      <w:lvlJc w:val="left"/>
      <w:pPr>
        <w:ind w:left="72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6" w15:restartNumberingAfterBreak="0">
    <w:nsid w:val="1D4E69D9"/>
    <w:multiLevelType w:val="hybridMultilevel"/>
    <w:tmpl w:val="EDA2F2CE"/>
    <w:lvl w:ilvl="0" w:tplc="3A508EE4">
      <w:start w:val="1"/>
      <w:numFmt w:val="decimalZero"/>
      <w:lvlText w:val="ID: UC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11D15CE"/>
    <w:multiLevelType w:val="hybridMultilevel"/>
    <w:tmpl w:val="89B0BFA4"/>
    <w:lvl w:ilvl="0" w:tplc="0D2CAAA2">
      <w:start w:val="1"/>
      <w:numFmt w:val="decimalZero"/>
      <w:lvlText w:val="BR%1"/>
      <w:lvlJc w:val="left"/>
      <w:pPr>
        <w:ind w:left="990" w:hanging="360"/>
      </w:pPr>
      <w:rPr>
        <w:rFonts w:hint="default"/>
        <w:b w:val="0"/>
        <w:bCs w:val="0"/>
        <w:sz w:val="20"/>
        <w:szCs w:val="20"/>
      </w:rPr>
    </w:lvl>
    <w:lvl w:ilvl="1" w:tplc="161A369A">
      <w:start w:val="1"/>
      <w:numFmt w:val="decimal"/>
      <w:lvlText w:val="%2-"/>
      <w:lvlJc w:val="left"/>
      <w:pPr>
        <w:ind w:left="450" w:hanging="360"/>
      </w:pPr>
      <w:rPr>
        <w:rFonts w:asciiTheme="majorBidi" w:eastAsiaTheme="minorHAnsi" w:hAnsiTheme="majorBidi" w:cstheme="majorBidi"/>
      </w:rPr>
    </w:lvl>
    <w:lvl w:ilvl="2" w:tplc="04090019">
      <w:start w:val="1"/>
      <w:numFmt w:val="lowerLetter"/>
      <w:lvlText w:val="%3."/>
      <w:lvlJc w:val="left"/>
      <w:pPr>
        <w:ind w:left="72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8" w15:restartNumberingAfterBreak="0">
    <w:nsid w:val="23070285"/>
    <w:multiLevelType w:val="multilevel"/>
    <w:tmpl w:val="61FA0FDE"/>
    <w:lvl w:ilvl="0">
      <w:start w:val="1"/>
      <w:numFmt w:val="decimal"/>
      <w:pStyle w:val="a"/>
      <w:lvlText w:val="%1."/>
      <w:lvlJc w:val="left"/>
      <w:pPr>
        <w:ind w:left="9990" w:hanging="360"/>
      </w:pPr>
      <w:rPr>
        <w:rFonts w:cs="Times New Roman"/>
      </w:rPr>
    </w:lvl>
    <w:lvl w:ilvl="1">
      <w:start w:val="1"/>
      <w:numFmt w:val="decimal"/>
      <w:isLgl/>
      <w:lvlText w:val="%1.%2"/>
      <w:lvlJc w:val="left"/>
      <w:pPr>
        <w:ind w:left="2070" w:hanging="360"/>
      </w:pPr>
      <w:rPr>
        <w:rFonts w:eastAsia="Times New Roman" w:cs="Times New Roman" w:hint="default"/>
        <w:color w:val="0C4408"/>
      </w:rPr>
    </w:lvl>
    <w:lvl w:ilvl="2">
      <w:start w:val="1"/>
      <w:numFmt w:val="decimal"/>
      <w:isLgl/>
      <w:lvlText w:val="%1.%2.%3"/>
      <w:lvlJc w:val="left"/>
      <w:pPr>
        <w:ind w:left="3780" w:hanging="720"/>
      </w:pPr>
      <w:rPr>
        <w:rFonts w:eastAsia="Times New Roman" w:cs="Times New Roman" w:hint="default"/>
        <w:color w:val="0C4408"/>
      </w:rPr>
    </w:lvl>
    <w:lvl w:ilvl="3">
      <w:start w:val="1"/>
      <w:numFmt w:val="decimal"/>
      <w:isLgl/>
      <w:lvlText w:val="%1.%2.%3.%4"/>
      <w:lvlJc w:val="left"/>
      <w:pPr>
        <w:ind w:left="5490" w:hanging="1080"/>
      </w:pPr>
      <w:rPr>
        <w:rFonts w:eastAsia="Times New Roman" w:cs="Times New Roman" w:hint="default"/>
        <w:color w:val="0C4408"/>
      </w:rPr>
    </w:lvl>
    <w:lvl w:ilvl="4">
      <w:start w:val="1"/>
      <w:numFmt w:val="decimal"/>
      <w:isLgl/>
      <w:lvlText w:val="%1.%2.%3.%4.%5"/>
      <w:lvlJc w:val="left"/>
      <w:pPr>
        <w:ind w:left="6840" w:hanging="1080"/>
      </w:pPr>
      <w:rPr>
        <w:rFonts w:eastAsia="Times New Roman" w:cs="Times New Roman" w:hint="default"/>
        <w:color w:val="0C4408"/>
      </w:rPr>
    </w:lvl>
    <w:lvl w:ilvl="5">
      <w:start w:val="1"/>
      <w:numFmt w:val="decimal"/>
      <w:isLgl/>
      <w:lvlText w:val="%1.%2.%3.%4.%5.%6"/>
      <w:lvlJc w:val="left"/>
      <w:pPr>
        <w:ind w:left="8550" w:hanging="1440"/>
      </w:pPr>
      <w:rPr>
        <w:rFonts w:eastAsia="Times New Roman" w:cs="Times New Roman" w:hint="default"/>
        <w:color w:val="0C4408"/>
      </w:rPr>
    </w:lvl>
    <w:lvl w:ilvl="6">
      <w:start w:val="1"/>
      <w:numFmt w:val="decimal"/>
      <w:isLgl/>
      <w:lvlText w:val="%1.%2.%3.%4.%5.%6.%7"/>
      <w:lvlJc w:val="left"/>
      <w:pPr>
        <w:ind w:left="9900" w:hanging="1440"/>
      </w:pPr>
      <w:rPr>
        <w:rFonts w:eastAsia="Times New Roman" w:cs="Times New Roman" w:hint="default"/>
        <w:color w:val="0C4408"/>
      </w:rPr>
    </w:lvl>
    <w:lvl w:ilvl="7">
      <w:start w:val="1"/>
      <w:numFmt w:val="decimal"/>
      <w:isLgl/>
      <w:lvlText w:val="%1.%2.%3.%4.%5.%6.%7.%8"/>
      <w:lvlJc w:val="left"/>
      <w:pPr>
        <w:ind w:left="11610" w:hanging="1800"/>
      </w:pPr>
      <w:rPr>
        <w:rFonts w:eastAsia="Times New Roman" w:cs="Times New Roman" w:hint="default"/>
        <w:color w:val="0C4408"/>
      </w:rPr>
    </w:lvl>
    <w:lvl w:ilvl="8">
      <w:start w:val="1"/>
      <w:numFmt w:val="decimal"/>
      <w:isLgl/>
      <w:lvlText w:val="%1.%2.%3.%4.%5.%6.%7.%8.%9"/>
      <w:lvlJc w:val="left"/>
      <w:pPr>
        <w:ind w:left="12960" w:hanging="1800"/>
      </w:pPr>
      <w:rPr>
        <w:rFonts w:eastAsia="Times New Roman" w:cs="Times New Roman" w:hint="default"/>
        <w:color w:val="0C4408"/>
      </w:rPr>
    </w:lvl>
  </w:abstractNum>
  <w:abstractNum w:abstractNumId="9" w15:restartNumberingAfterBreak="0">
    <w:nsid w:val="23620D06"/>
    <w:multiLevelType w:val="hybridMultilevel"/>
    <w:tmpl w:val="7318F304"/>
    <w:lvl w:ilvl="0" w:tplc="6F8014B8">
      <w:start w:val="1"/>
      <w:numFmt w:val="decimal"/>
      <w:lvlText w:val="%1."/>
      <w:lvlJc w:val="left"/>
      <w:pPr>
        <w:ind w:left="1350" w:hanging="360"/>
      </w:pPr>
      <w:rPr>
        <w:rFonts w:asciiTheme="minorBidi" w:eastAsiaTheme="minorHAnsi" w:hAnsiTheme="minorBidi" w:cstheme="minorBidi"/>
      </w:rPr>
    </w:lvl>
    <w:lvl w:ilvl="1" w:tplc="04090019">
      <w:start w:val="1"/>
      <w:numFmt w:val="lowerLetter"/>
      <w:lvlText w:val="%2."/>
      <w:lvlJc w:val="left"/>
      <w:pPr>
        <w:ind w:left="2070" w:hanging="360"/>
      </w:pPr>
    </w:lvl>
    <w:lvl w:ilvl="2" w:tplc="0409001B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10" w15:restartNumberingAfterBreak="0">
    <w:nsid w:val="27757757"/>
    <w:multiLevelType w:val="hybridMultilevel"/>
    <w:tmpl w:val="5B7AE0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0C7748"/>
    <w:multiLevelType w:val="hybridMultilevel"/>
    <w:tmpl w:val="D4F425A4"/>
    <w:lvl w:ilvl="0" w:tplc="01962466">
      <w:start w:val="1"/>
      <w:numFmt w:val="decimal"/>
      <w:lvlText w:val="%1."/>
      <w:lvlJc w:val="left"/>
      <w:pPr>
        <w:ind w:left="810" w:hanging="360"/>
      </w:pPr>
      <w:rPr>
        <w:rFonts w:hint="default"/>
        <w:b w:val="0"/>
        <w:bCs w:val="0"/>
      </w:rPr>
    </w:lvl>
    <w:lvl w:ilvl="1" w:tplc="D0503398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637679"/>
    <w:multiLevelType w:val="hybridMultilevel"/>
    <w:tmpl w:val="7318F304"/>
    <w:lvl w:ilvl="0" w:tplc="6F8014B8">
      <w:start w:val="1"/>
      <w:numFmt w:val="decimal"/>
      <w:lvlText w:val="%1."/>
      <w:lvlJc w:val="left"/>
      <w:pPr>
        <w:ind w:left="1350" w:hanging="360"/>
      </w:pPr>
      <w:rPr>
        <w:rFonts w:asciiTheme="minorBidi" w:eastAsiaTheme="minorHAnsi" w:hAnsiTheme="minorBidi" w:cstheme="minorBidi"/>
      </w:rPr>
    </w:lvl>
    <w:lvl w:ilvl="1" w:tplc="04090019">
      <w:start w:val="1"/>
      <w:numFmt w:val="lowerLetter"/>
      <w:lvlText w:val="%2."/>
      <w:lvlJc w:val="left"/>
      <w:pPr>
        <w:ind w:left="2070" w:hanging="360"/>
      </w:pPr>
    </w:lvl>
    <w:lvl w:ilvl="2" w:tplc="0409001B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13" w15:restartNumberingAfterBreak="0">
    <w:nsid w:val="460C02C0"/>
    <w:multiLevelType w:val="hybridMultilevel"/>
    <w:tmpl w:val="7318F304"/>
    <w:lvl w:ilvl="0" w:tplc="6F8014B8">
      <w:start w:val="1"/>
      <w:numFmt w:val="decimal"/>
      <w:lvlText w:val="%1."/>
      <w:lvlJc w:val="left"/>
      <w:pPr>
        <w:ind w:left="1350" w:hanging="360"/>
      </w:pPr>
      <w:rPr>
        <w:rFonts w:asciiTheme="minorBidi" w:eastAsiaTheme="minorHAnsi" w:hAnsiTheme="minorBidi" w:cstheme="minorBidi"/>
      </w:rPr>
    </w:lvl>
    <w:lvl w:ilvl="1" w:tplc="04090019">
      <w:start w:val="1"/>
      <w:numFmt w:val="lowerLetter"/>
      <w:lvlText w:val="%2."/>
      <w:lvlJc w:val="left"/>
      <w:pPr>
        <w:ind w:left="2070" w:hanging="360"/>
      </w:pPr>
    </w:lvl>
    <w:lvl w:ilvl="2" w:tplc="0409001B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14" w15:restartNumberingAfterBreak="0">
    <w:nsid w:val="492D0893"/>
    <w:multiLevelType w:val="hybridMultilevel"/>
    <w:tmpl w:val="2BE0B5D0"/>
    <w:lvl w:ilvl="0" w:tplc="B244753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5678B6"/>
    <w:multiLevelType w:val="hybridMultilevel"/>
    <w:tmpl w:val="7318F304"/>
    <w:lvl w:ilvl="0" w:tplc="6F8014B8">
      <w:start w:val="1"/>
      <w:numFmt w:val="decimal"/>
      <w:lvlText w:val="%1."/>
      <w:lvlJc w:val="left"/>
      <w:pPr>
        <w:ind w:left="1350" w:hanging="360"/>
      </w:pPr>
      <w:rPr>
        <w:rFonts w:asciiTheme="minorBidi" w:eastAsiaTheme="minorHAnsi" w:hAnsiTheme="minorBidi" w:cstheme="minorBidi"/>
      </w:rPr>
    </w:lvl>
    <w:lvl w:ilvl="1" w:tplc="04090019">
      <w:start w:val="1"/>
      <w:numFmt w:val="lowerLetter"/>
      <w:lvlText w:val="%2."/>
      <w:lvlJc w:val="left"/>
      <w:pPr>
        <w:ind w:left="2070" w:hanging="360"/>
      </w:pPr>
    </w:lvl>
    <w:lvl w:ilvl="2" w:tplc="0409001B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16" w15:restartNumberingAfterBreak="0">
    <w:nsid w:val="4F035D8F"/>
    <w:multiLevelType w:val="hybridMultilevel"/>
    <w:tmpl w:val="3898AF48"/>
    <w:lvl w:ilvl="0" w:tplc="0D2CAAA2">
      <w:start w:val="1"/>
      <w:numFmt w:val="decimalZero"/>
      <w:lvlText w:val="BR%1"/>
      <w:lvlJc w:val="left"/>
      <w:pPr>
        <w:ind w:left="990" w:hanging="360"/>
      </w:pPr>
      <w:rPr>
        <w:rFonts w:hint="default"/>
        <w:b w:val="0"/>
        <w:bCs w:val="0"/>
        <w:sz w:val="20"/>
        <w:szCs w:val="20"/>
      </w:rPr>
    </w:lvl>
    <w:lvl w:ilvl="1" w:tplc="161A369A">
      <w:start w:val="1"/>
      <w:numFmt w:val="decimal"/>
      <w:lvlText w:val="%2-"/>
      <w:lvlJc w:val="left"/>
      <w:pPr>
        <w:ind w:left="450" w:hanging="360"/>
      </w:pPr>
      <w:rPr>
        <w:rFonts w:asciiTheme="majorBidi" w:eastAsiaTheme="minorHAnsi" w:hAnsiTheme="majorBidi" w:cstheme="majorBidi"/>
      </w:rPr>
    </w:lvl>
    <w:lvl w:ilvl="2" w:tplc="04090019">
      <w:start w:val="1"/>
      <w:numFmt w:val="lowerLetter"/>
      <w:lvlText w:val="%3."/>
      <w:lvlJc w:val="left"/>
      <w:pPr>
        <w:ind w:left="720" w:hanging="180"/>
      </w:pPr>
    </w:lvl>
    <w:lvl w:ilvl="3" w:tplc="09D8EB86">
      <w:start w:val="1"/>
      <w:numFmt w:val="arabicAlpha"/>
      <w:lvlText w:val="%4-"/>
      <w:lvlJc w:val="left"/>
      <w:pPr>
        <w:ind w:left="315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7" w15:restartNumberingAfterBreak="0">
    <w:nsid w:val="524D2464"/>
    <w:multiLevelType w:val="hybridMultilevel"/>
    <w:tmpl w:val="E116C7A6"/>
    <w:lvl w:ilvl="0" w:tplc="11B46D7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FF0B3A"/>
    <w:multiLevelType w:val="hybridMultilevel"/>
    <w:tmpl w:val="89B0BFA4"/>
    <w:lvl w:ilvl="0" w:tplc="0D2CAAA2">
      <w:start w:val="1"/>
      <w:numFmt w:val="decimalZero"/>
      <w:lvlText w:val="BR%1"/>
      <w:lvlJc w:val="left"/>
      <w:pPr>
        <w:ind w:left="990" w:hanging="360"/>
      </w:pPr>
      <w:rPr>
        <w:rFonts w:hint="default"/>
        <w:b w:val="0"/>
        <w:bCs w:val="0"/>
        <w:sz w:val="20"/>
        <w:szCs w:val="20"/>
      </w:rPr>
    </w:lvl>
    <w:lvl w:ilvl="1" w:tplc="161A369A">
      <w:start w:val="1"/>
      <w:numFmt w:val="decimal"/>
      <w:lvlText w:val="%2-"/>
      <w:lvlJc w:val="left"/>
      <w:pPr>
        <w:ind w:left="450" w:hanging="360"/>
      </w:pPr>
      <w:rPr>
        <w:rFonts w:asciiTheme="majorBidi" w:eastAsiaTheme="minorHAnsi" w:hAnsiTheme="majorBidi" w:cstheme="majorBidi"/>
      </w:rPr>
    </w:lvl>
    <w:lvl w:ilvl="2" w:tplc="04090019">
      <w:start w:val="1"/>
      <w:numFmt w:val="lowerLetter"/>
      <w:lvlText w:val="%3."/>
      <w:lvlJc w:val="left"/>
      <w:pPr>
        <w:ind w:left="72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9" w15:restartNumberingAfterBreak="0">
    <w:nsid w:val="5AE422E0"/>
    <w:multiLevelType w:val="hybridMultilevel"/>
    <w:tmpl w:val="965A6892"/>
    <w:lvl w:ilvl="0" w:tplc="CA8E4AF8">
      <w:start w:val="1"/>
      <w:numFmt w:val="arabicAlpha"/>
      <w:lvlText w:val="%1-"/>
      <w:lvlJc w:val="left"/>
      <w:pPr>
        <w:ind w:left="21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65" w:hanging="360"/>
      </w:pPr>
    </w:lvl>
    <w:lvl w:ilvl="2" w:tplc="0409001B" w:tentative="1">
      <w:start w:val="1"/>
      <w:numFmt w:val="lowerRoman"/>
      <w:lvlText w:val="%3."/>
      <w:lvlJc w:val="right"/>
      <w:pPr>
        <w:ind w:left="3585" w:hanging="180"/>
      </w:pPr>
    </w:lvl>
    <w:lvl w:ilvl="3" w:tplc="0409000F" w:tentative="1">
      <w:start w:val="1"/>
      <w:numFmt w:val="decimal"/>
      <w:lvlText w:val="%4."/>
      <w:lvlJc w:val="left"/>
      <w:pPr>
        <w:ind w:left="4305" w:hanging="360"/>
      </w:pPr>
    </w:lvl>
    <w:lvl w:ilvl="4" w:tplc="04090019" w:tentative="1">
      <w:start w:val="1"/>
      <w:numFmt w:val="lowerLetter"/>
      <w:lvlText w:val="%5."/>
      <w:lvlJc w:val="left"/>
      <w:pPr>
        <w:ind w:left="5025" w:hanging="360"/>
      </w:pPr>
    </w:lvl>
    <w:lvl w:ilvl="5" w:tplc="0409001B" w:tentative="1">
      <w:start w:val="1"/>
      <w:numFmt w:val="lowerRoman"/>
      <w:lvlText w:val="%6."/>
      <w:lvlJc w:val="right"/>
      <w:pPr>
        <w:ind w:left="5745" w:hanging="180"/>
      </w:pPr>
    </w:lvl>
    <w:lvl w:ilvl="6" w:tplc="0409000F" w:tentative="1">
      <w:start w:val="1"/>
      <w:numFmt w:val="decimal"/>
      <w:lvlText w:val="%7."/>
      <w:lvlJc w:val="left"/>
      <w:pPr>
        <w:ind w:left="6465" w:hanging="360"/>
      </w:pPr>
    </w:lvl>
    <w:lvl w:ilvl="7" w:tplc="04090019" w:tentative="1">
      <w:start w:val="1"/>
      <w:numFmt w:val="lowerLetter"/>
      <w:lvlText w:val="%8."/>
      <w:lvlJc w:val="left"/>
      <w:pPr>
        <w:ind w:left="7185" w:hanging="360"/>
      </w:pPr>
    </w:lvl>
    <w:lvl w:ilvl="8" w:tplc="0409001B" w:tentative="1">
      <w:start w:val="1"/>
      <w:numFmt w:val="lowerRoman"/>
      <w:lvlText w:val="%9."/>
      <w:lvlJc w:val="right"/>
      <w:pPr>
        <w:ind w:left="7905" w:hanging="180"/>
      </w:pPr>
    </w:lvl>
  </w:abstractNum>
  <w:abstractNum w:abstractNumId="20" w15:restartNumberingAfterBreak="0">
    <w:nsid w:val="5C364C09"/>
    <w:multiLevelType w:val="hybridMultilevel"/>
    <w:tmpl w:val="89B0BFA4"/>
    <w:lvl w:ilvl="0" w:tplc="0D2CAAA2">
      <w:start w:val="1"/>
      <w:numFmt w:val="decimalZero"/>
      <w:lvlText w:val="BR%1"/>
      <w:lvlJc w:val="left"/>
      <w:pPr>
        <w:ind w:left="990" w:hanging="360"/>
      </w:pPr>
      <w:rPr>
        <w:rFonts w:hint="default"/>
        <w:b w:val="0"/>
        <w:bCs w:val="0"/>
        <w:sz w:val="20"/>
        <w:szCs w:val="20"/>
      </w:rPr>
    </w:lvl>
    <w:lvl w:ilvl="1" w:tplc="161A369A">
      <w:start w:val="1"/>
      <w:numFmt w:val="decimal"/>
      <w:lvlText w:val="%2-"/>
      <w:lvlJc w:val="left"/>
      <w:pPr>
        <w:ind w:left="450" w:hanging="360"/>
      </w:pPr>
      <w:rPr>
        <w:rFonts w:asciiTheme="majorBidi" w:eastAsiaTheme="minorHAnsi" w:hAnsiTheme="majorBidi" w:cstheme="majorBidi"/>
      </w:rPr>
    </w:lvl>
    <w:lvl w:ilvl="2" w:tplc="04090019">
      <w:start w:val="1"/>
      <w:numFmt w:val="lowerLetter"/>
      <w:lvlText w:val="%3."/>
      <w:lvlJc w:val="left"/>
      <w:pPr>
        <w:ind w:left="72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1" w15:restartNumberingAfterBreak="0">
    <w:nsid w:val="5C4F7D87"/>
    <w:multiLevelType w:val="hybridMultilevel"/>
    <w:tmpl w:val="B5786CAC"/>
    <w:lvl w:ilvl="0" w:tplc="9328F0D2">
      <w:start w:val="1"/>
      <w:numFmt w:val="decimal"/>
      <w:pStyle w:val="Heading1"/>
      <w:lvlText w:val="%1."/>
      <w:lvlJc w:val="left"/>
      <w:pPr>
        <w:ind w:left="72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D722B20"/>
    <w:multiLevelType w:val="hybridMultilevel"/>
    <w:tmpl w:val="7318F304"/>
    <w:lvl w:ilvl="0" w:tplc="6F8014B8">
      <w:start w:val="1"/>
      <w:numFmt w:val="decimal"/>
      <w:lvlText w:val="%1."/>
      <w:lvlJc w:val="left"/>
      <w:pPr>
        <w:ind w:left="1350" w:hanging="360"/>
      </w:pPr>
      <w:rPr>
        <w:rFonts w:asciiTheme="minorBidi" w:eastAsiaTheme="minorHAnsi" w:hAnsiTheme="minorBidi" w:cstheme="minorBidi"/>
      </w:rPr>
    </w:lvl>
    <w:lvl w:ilvl="1" w:tplc="04090019">
      <w:start w:val="1"/>
      <w:numFmt w:val="lowerLetter"/>
      <w:lvlText w:val="%2."/>
      <w:lvlJc w:val="left"/>
      <w:pPr>
        <w:ind w:left="2070" w:hanging="360"/>
      </w:pPr>
    </w:lvl>
    <w:lvl w:ilvl="2" w:tplc="0409001B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3" w15:restartNumberingAfterBreak="0">
    <w:nsid w:val="602245D7"/>
    <w:multiLevelType w:val="hybridMultilevel"/>
    <w:tmpl w:val="D4F425A4"/>
    <w:lvl w:ilvl="0" w:tplc="01962466">
      <w:start w:val="1"/>
      <w:numFmt w:val="decimal"/>
      <w:lvlText w:val="%1."/>
      <w:lvlJc w:val="left"/>
      <w:pPr>
        <w:ind w:left="810" w:hanging="360"/>
      </w:pPr>
      <w:rPr>
        <w:rFonts w:hint="default"/>
        <w:b w:val="0"/>
        <w:bCs w:val="0"/>
      </w:rPr>
    </w:lvl>
    <w:lvl w:ilvl="1" w:tplc="D0503398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0555C51"/>
    <w:multiLevelType w:val="hybridMultilevel"/>
    <w:tmpl w:val="D4F425A4"/>
    <w:lvl w:ilvl="0" w:tplc="01962466">
      <w:start w:val="1"/>
      <w:numFmt w:val="decimal"/>
      <w:lvlText w:val="%1."/>
      <w:lvlJc w:val="left"/>
      <w:pPr>
        <w:ind w:left="810" w:hanging="360"/>
      </w:pPr>
      <w:rPr>
        <w:rFonts w:hint="default"/>
        <w:b w:val="0"/>
        <w:bCs w:val="0"/>
      </w:rPr>
    </w:lvl>
    <w:lvl w:ilvl="1" w:tplc="D0503398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1012812"/>
    <w:multiLevelType w:val="hybridMultilevel"/>
    <w:tmpl w:val="5B7AE0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3824642"/>
    <w:multiLevelType w:val="hybridMultilevel"/>
    <w:tmpl w:val="D4F425A4"/>
    <w:lvl w:ilvl="0" w:tplc="01962466">
      <w:start w:val="1"/>
      <w:numFmt w:val="decimal"/>
      <w:lvlText w:val="%1."/>
      <w:lvlJc w:val="left"/>
      <w:pPr>
        <w:ind w:left="810" w:hanging="360"/>
      </w:pPr>
      <w:rPr>
        <w:rFonts w:hint="default"/>
        <w:b w:val="0"/>
        <w:bCs w:val="0"/>
      </w:rPr>
    </w:lvl>
    <w:lvl w:ilvl="1" w:tplc="D0503398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B420B7A"/>
    <w:multiLevelType w:val="hybridMultilevel"/>
    <w:tmpl w:val="D4F425A4"/>
    <w:lvl w:ilvl="0" w:tplc="01962466">
      <w:start w:val="1"/>
      <w:numFmt w:val="decimal"/>
      <w:lvlText w:val="%1."/>
      <w:lvlJc w:val="left"/>
      <w:pPr>
        <w:ind w:left="810" w:hanging="360"/>
      </w:pPr>
      <w:rPr>
        <w:rFonts w:hint="default"/>
        <w:b w:val="0"/>
        <w:bCs w:val="0"/>
      </w:rPr>
    </w:lvl>
    <w:lvl w:ilvl="1" w:tplc="D0503398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1F46A6F"/>
    <w:multiLevelType w:val="hybridMultilevel"/>
    <w:tmpl w:val="5B7AE0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902124A"/>
    <w:multiLevelType w:val="hybridMultilevel"/>
    <w:tmpl w:val="7318F304"/>
    <w:lvl w:ilvl="0" w:tplc="6F8014B8">
      <w:start w:val="1"/>
      <w:numFmt w:val="decimal"/>
      <w:lvlText w:val="%1."/>
      <w:lvlJc w:val="left"/>
      <w:pPr>
        <w:ind w:left="1350" w:hanging="360"/>
      </w:pPr>
      <w:rPr>
        <w:rFonts w:asciiTheme="minorBidi" w:eastAsiaTheme="minorHAnsi" w:hAnsiTheme="minorBidi" w:cstheme="minorBidi"/>
      </w:rPr>
    </w:lvl>
    <w:lvl w:ilvl="1" w:tplc="04090019">
      <w:start w:val="1"/>
      <w:numFmt w:val="lowerLetter"/>
      <w:lvlText w:val="%2."/>
      <w:lvlJc w:val="left"/>
      <w:pPr>
        <w:ind w:left="2070" w:hanging="360"/>
      </w:pPr>
    </w:lvl>
    <w:lvl w:ilvl="2" w:tplc="0409001B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num w:numId="1">
    <w:abstractNumId w:val="21"/>
  </w:num>
  <w:num w:numId="2">
    <w:abstractNumId w:val="1"/>
  </w:num>
  <w:num w:numId="3">
    <w:abstractNumId w:val="8"/>
  </w:num>
  <w:num w:numId="4">
    <w:abstractNumId w:val="6"/>
  </w:num>
  <w:num w:numId="5">
    <w:abstractNumId w:val="28"/>
  </w:num>
  <w:num w:numId="6">
    <w:abstractNumId w:val="23"/>
  </w:num>
  <w:num w:numId="7">
    <w:abstractNumId w:val="12"/>
  </w:num>
  <w:num w:numId="8">
    <w:abstractNumId w:val="14"/>
  </w:num>
  <w:num w:numId="9">
    <w:abstractNumId w:val="11"/>
  </w:num>
  <w:num w:numId="10">
    <w:abstractNumId w:val="25"/>
  </w:num>
  <w:num w:numId="11">
    <w:abstractNumId w:val="13"/>
  </w:num>
  <w:num w:numId="12">
    <w:abstractNumId w:val="5"/>
  </w:num>
  <w:num w:numId="13">
    <w:abstractNumId w:val="7"/>
  </w:num>
  <w:num w:numId="14">
    <w:abstractNumId w:val="9"/>
  </w:num>
  <w:num w:numId="15">
    <w:abstractNumId w:val="20"/>
  </w:num>
  <w:num w:numId="16">
    <w:abstractNumId w:val="19"/>
  </w:num>
  <w:num w:numId="17">
    <w:abstractNumId w:val="29"/>
  </w:num>
  <w:num w:numId="18">
    <w:abstractNumId w:val="16"/>
  </w:num>
  <w:num w:numId="19">
    <w:abstractNumId w:val="15"/>
  </w:num>
  <w:num w:numId="20">
    <w:abstractNumId w:val="3"/>
  </w:num>
  <w:num w:numId="21">
    <w:abstractNumId w:val="18"/>
  </w:num>
  <w:num w:numId="22">
    <w:abstractNumId w:val="0"/>
  </w:num>
  <w:num w:numId="23">
    <w:abstractNumId w:val="2"/>
  </w:num>
  <w:num w:numId="24">
    <w:abstractNumId w:val="17"/>
  </w:num>
  <w:num w:numId="25">
    <w:abstractNumId w:val="26"/>
  </w:num>
  <w:num w:numId="26">
    <w:abstractNumId w:val="10"/>
  </w:num>
  <w:num w:numId="27">
    <w:abstractNumId w:val="24"/>
  </w:num>
  <w:num w:numId="28">
    <w:abstractNumId w:val="22"/>
  </w:num>
  <w:num w:numId="29">
    <w:abstractNumId w:val="27"/>
  </w:num>
  <w:num w:numId="30">
    <w:abstractNumId w:val="4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0NDA2MjAzMTEwMjFQ0lEKTi0uzszPAykwrAUAEsgKViwAAAA="/>
  </w:docVars>
  <w:rsids>
    <w:rsidRoot w:val="00EF7FD9"/>
    <w:rsid w:val="00000052"/>
    <w:rsid w:val="0000058F"/>
    <w:rsid w:val="00000BDC"/>
    <w:rsid w:val="000010B6"/>
    <w:rsid w:val="00001497"/>
    <w:rsid w:val="0000187A"/>
    <w:rsid w:val="00001936"/>
    <w:rsid w:val="00001A2A"/>
    <w:rsid w:val="00001B1F"/>
    <w:rsid w:val="00001C40"/>
    <w:rsid w:val="00001D0E"/>
    <w:rsid w:val="000020BC"/>
    <w:rsid w:val="000027FF"/>
    <w:rsid w:val="00002A25"/>
    <w:rsid w:val="00002B99"/>
    <w:rsid w:val="00002ED0"/>
    <w:rsid w:val="00003348"/>
    <w:rsid w:val="000036E3"/>
    <w:rsid w:val="00003963"/>
    <w:rsid w:val="000039A4"/>
    <w:rsid w:val="00003C74"/>
    <w:rsid w:val="00003FD9"/>
    <w:rsid w:val="000042D0"/>
    <w:rsid w:val="00004411"/>
    <w:rsid w:val="00004A33"/>
    <w:rsid w:val="00005B47"/>
    <w:rsid w:val="00005B8D"/>
    <w:rsid w:val="00006056"/>
    <w:rsid w:val="00007384"/>
    <w:rsid w:val="00007975"/>
    <w:rsid w:val="00007AF1"/>
    <w:rsid w:val="00007D07"/>
    <w:rsid w:val="00007EDF"/>
    <w:rsid w:val="00010449"/>
    <w:rsid w:val="000104AC"/>
    <w:rsid w:val="000107A6"/>
    <w:rsid w:val="000117DE"/>
    <w:rsid w:val="00011989"/>
    <w:rsid w:val="00011B5E"/>
    <w:rsid w:val="00011D42"/>
    <w:rsid w:val="00011FB0"/>
    <w:rsid w:val="00012272"/>
    <w:rsid w:val="000122E1"/>
    <w:rsid w:val="000123D6"/>
    <w:rsid w:val="00012509"/>
    <w:rsid w:val="0001273F"/>
    <w:rsid w:val="0001299F"/>
    <w:rsid w:val="00013239"/>
    <w:rsid w:val="00013530"/>
    <w:rsid w:val="000135B9"/>
    <w:rsid w:val="0001398E"/>
    <w:rsid w:val="0001516C"/>
    <w:rsid w:val="000158EF"/>
    <w:rsid w:val="00015E2B"/>
    <w:rsid w:val="00015ED9"/>
    <w:rsid w:val="00015FFB"/>
    <w:rsid w:val="000166CB"/>
    <w:rsid w:val="00016962"/>
    <w:rsid w:val="00016AAC"/>
    <w:rsid w:val="0001721B"/>
    <w:rsid w:val="00017526"/>
    <w:rsid w:val="00017888"/>
    <w:rsid w:val="00017C4C"/>
    <w:rsid w:val="0002020A"/>
    <w:rsid w:val="000203EF"/>
    <w:rsid w:val="00020971"/>
    <w:rsid w:val="00021187"/>
    <w:rsid w:val="00021204"/>
    <w:rsid w:val="000216E3"/>
    <w:rsid w:val="0002184D"/>
    <w:rsid w:val="000222E4"/>
    <w:rsid w:val="00022549"/>
    <w:rsid w:val="0002268D"/>
    <w:rsid w:val="00022DED"/>
    <w:rsid w:val="00022F70"/>
    <w:rsid w:val="00023360"/>
    <w:rsid w:val="0002339A"/>
    <w:rsid w:val="0002344B"/>
    <w:rsid w:val="000235F6"/>
    <w:rsid w:val="00023C1C"/>
    <w:rsid w:val="00023DED"/>
    <w:rsid w:val="00023E07"/>
    <w:rsid w:val="00023E61"/>
    <w:rsid w:val="00023FFC"/>
    <w:rsid w:val="0002418F"/>
    <w:rsid w:val="0002438A"/>
    <w:rsid w:val="0002479B"/>
    <w:rsid w:val="00024CFB"/>
    <w:rsid w:val="00024DB3"/>
    <w:rsid w:val="00025232"/>
    <w:rsid w:val="00025650"/>
    <w:rsid w:val="0002573F"/>
    <w:rsid w:val="000259C9"/>
    <w:rsid w:val="00026342"/>
    <w:rsid w:val="0002656E"/>
    <w:rsid w:val="000265C3"/>
    <w:rsid w:val="000265D2"/>
    <w:rsid w:val="000267F7"/>
    <w:rsid w:val="00026EA3"/>
    <w:rsid w:val="000270F2"/>
    <w:rsid w:val="00027675"/>
    <w:rsid w:val="000303CF"/>
    <w:rsid w:val="0003043B"/>
    <w:rsid w:val="0003047E"/>
    <w:rsid w:val="00030E2E"/>
    <w:rsid w:val="00030F0E"/>
    <w:rsid w:val="000311BF"/>
    <w:rsid w:val="0003128A"/>
    <w:rsid w:val="00031827"/>
    <w:rsid w:val="0003203A"/>
    <w:rsid w:val="000321CA"/>
    <w:rsid w:val="00032C9D"/>
    <w:rsid w:val="00033010"/>
    <w:rsid w:val="00033411"/>
    <w:rsid w:val="00033CC4"/>
    <w:rsid w:val="00033D1A"/>
    <w:rsid w:val="00033E61"/>
    <w:rsid w:val="00034099"/>
    <w:rsid w:val="00034499"/>
    <w:rsid w:val="00034558"/>
    <w:rsid w:val="00034811"/>
    <w:rsid w:val="0003491F"/>
    <w:rsid w:val="00034958"/>
    <w:rsid w:val="0003497C"/>
    <w:rsid w:val="00035D23"/>
    <w:rsid w:val="000361D3"/>
    <w:rsid w:val="000362B9"/>
    <w:rsid w:val="000366CF"/>
    <w:rsid w:val="000367E4"/>
    <w:rsid w:val="00036C04"/>
    <w:rsid w:val="00036FE0"/>
    <w:rsid w:val="00037153"/>
    <w:rsid w:val="0003754A"/>
    <w:rsid w:val="00037587"/>
    <w:rsid w:val="000377B8"/>
    <w:rsid w:val="00037AE0"/>
    <w:rsid w:val="00040031"/>
    <w:rsid w:val="0004029D"/>
    <w:rsid w:val="000402E2"/>
    <w:rsid w:val="0004032E"/>
    <w:rsid w:val="00040615"/>
    <w:rsid w:val="00040967"/>
    <w:rsid w:val="00040A1D"/>
    <w:rsid w:val="00040E07"/>
    <w:rsid w:val="00041065"/>
    <w:rsid w:val="000410D0"/>
    <w:rsid w:val="00041298"/>
    <w:rsid w:val="00041363"/>
    <w:rsid w:val="00041AB0"/>
    <w:rsid w:val="00041CB8"/>
    <w:rsid w:val="000420D3"/>
    <w:rsid w:val="0004225F"/>
    <w:rsid w:val="00042DBE"/>
    <w:rsid w:val="00042E44"/>
    <w:rsid w:val="00042E71"/>
    <w:rsid w:val="00042FB4"/>
    <w:rsid w:val="000434E8"/>
    <w:rsid w:val="00043B11"/>
    <w:rsid w:val="0004474C"/>
    <w:rsid w:val="0004486D"/>
    <w:rsid w:val="00044EDB"/>
    <w:rsid w:val="00044FB9"/>
    <w:rsid w:val="00045121"/>
    <w:rsid w:val="00045329"/>
    <w:rsid w:val="0004554A"/>
    <w:rsid w:val="00046080"/>
    <w:rsid w:val="000470A5"/>
    <w:rsid w:val="00047852"/>
    <w:rsid w:val="00047AE2"/>
    <w:rsid w:val="00047C71"/>
    <w:rsid w:val="00047EC5"/>
    <w:rsid w:val="000502CE"/>
    <w:rsid w:val="0005059E"/>
    <w:rsid w:val="00050B19"/>
    <w:rsid w:val="00050D8C"/>
    <w:rsid w:val="000510C0"/>
    <w:rsid w:val="0005177E"/>
    <w:rsid w:val="00051BF2"/>
    <w:rsid w:val="00052690"/>
    <w:rsid w:val="000529E7"/>
    <w:rsid w:val="00053017"/>
    <w:rsid w:val="000531EC"/>
    <w:rsid w:val="0005322E"/>
    <w:rsid w:val="000535EF"/>
    <w:rsid w:val="000536BC"/>
    <w:rsid w:val="000538F0"/>
    <w:rsid w:val="000539C0"/>
    <w:rsid w:val="00053B75"/>
    <w:rsid w:val="00053E22"/>
    <w:rsid w:val="000549CA"/>
    <w:rsid w:val="000553B4"/>
    <w:rsid w:val="00055529"/>
    <w:rsid w:val="00055B4D"/>
    <w:rsid w:val="00055D11"/>
    <w:rsid w:val="00056AA5"/>
    <w:rsid w:val="00056BB2"/>
    <w:rsid w:val="00057471"/>
    <w:rsid w:val="0005766D"/>
    <w:rsid w:val="00057D11"/>
    <w:rsid w:val="00060298"/>
    <w:rsid w:val="00060370"/>
    <w:rsid w:val="00060642"/>
    <w:rsid w:val="00060E71"/>
    <w:rsid w:val="0006140E"/>
    <w:rsid w:val="000617D7"/>
    <w:rsid w:val="00061C82"/>
    <w:rsid w:val="00061EA1"/>
    <w:rsid w:val="00061F75"/>
    <w:rsid w:val="00062628"/>
    <w:rsid w:val="00062B23"/>
    <w:rsid w:val="00062B5A"/>
    <w:rsid w:val="00062B62"/>
    <w:rsid w:val="00062C7E"/>
    <w:rsid w:val="00062E86"/>
    <w:rsid w:val="00062FE2"/>
    <w:rsid w:val="000634CE"/>
    <w:rsid w:val="00063565"/>
    <w:rsid w:val="000635B9"/>
    <w:rsid w:val="000638FB"/>
    <w:rsid w:val="00063EDF"/>
    <w:rsid w:val="000642A9"/>
    <w:rsid w:val="00064DAC"/>
    <w:rsid w:val="000651FA"/>
    <w:rsid w:val="0006556B"/>
    <w:rsid w:val="00065D56"/>
    <w:rsid w:val="00065EC1"/>
    <w:rsid w:val="00065F10"/>
    <w:rsid w:val="00065F69"/>
    <w:rsid w:val="000662F2"/>
    <w:rsid w:val="000665D0"/>
    <w:rsid w:val="000667E3"/>
    <w:rsid w:val="00066942"/>
    <w:rsid w:val="00066D54"/>
    <w:rsid w:val="0006700E"/>
    <w:rsid w:val="00067267"/>
    <w:rsid w:val="00067633"/>
    <w:rsid w:val="000679D1"/>
    <w:rsid w:val="00067A01"/>
    <w:rsid w:val="00067B86"/>
    <w:rsid w:val="00067BEB"/>
    <w:rsid w:val="00070278"/>
    <w:rsid w:val="00070700"/>
    <w:rsid w:val="00070C3E"/>
    <w:rsid w:val="0007138E"/>
    <w:rsid w:val="00071457"/>
    <w:rsid w:val="000716C6"/>
    <w:rsid w:val="00071C05"/>
    <w:rsid w:val="000720F3"/>
    <w:rsid w:val="00072952"/>
    <w:rsid w:val="00072CB2"/>
    <w:rsid w:val="00073256"/>
    <w:rsid w:val="00073314"/>
    <w:rsid w:val="00073535"/>
    <w:rsid w:val="00073827"/>
    <w:rsid w:val="00073A90"/>
    <w:rsid w:val="00073AC4"/>
    <w:rsid w:val="000741C6"/>
    <w:rsid w:val="00074860"/>
    <w:rsid w:val="000748F8"/>
    <w:rsid w:val="000756EB"/>
    <w:rsid w:val="00075BAD"/>
    <w:rsid w:val="00075DDF"/>
    <w:rsid w:val="000769EB"/>
    <w:rsid w:val="00076A98"/>
    <w:rsid w:val="00076D7D"/>
    <w:rsid w:val="00076D80"/>
    <w:rsid w:val="00076F1A"/>
    <w:rsid w:val="000775B3"/>
    <w:rsid w:val="0007761E"/>
    <w:rsid w:val="00077836"/>
    <w:rsid w:val="00077985"/>
    <w:rsid w:val="00077CF8"/>
    <w:rsid w:val="00077EC9"/>
    <w:rsid w:val="00080389"/>
    <w:rsid w:val="0008080D"/>
    <w:rsid w:val="0008124B"/>
    <w:rsid w:val="000812D1"/>
    <w:rsid w:val="00081A62"/>
    <w:rsid w:val="00082270"/>
    <w:rsid w:val="0008275E"/>
    <w:rsid w:val="0008354B"/>
    <w:rsid w:val="000836DF"/>
    <w:rsid w:val="00083CE2"/>
    <w:rsid w:val="00083FE1"/>
    <w:rsid w:val="000849C9"/>
    <w:rsid w:val="00084AC9"/>
    <w:rsid w:val="000854B7"/>
    <w:rsid w:val="00085CDD"/>
    <w:rsid w:val="00085F6C"/>
    <w:rsid w:val="00086016"/>
    <w:rsid w:val="00086359"/>
    <w:rsid w:val="00086D2E"/>
    <w:rsid w:val="00087200"/>
    <w:rsid w:val="0008724E"/>
    <w:rsid w:val="000878EC"/>
    <w:rsid w:val="00087B2E"/>
    <w:rsid w:val="00087EE6"/>
    <w:rsid w:val="00087F31"/>
    <w:rsid w:val="00087F95"/>
    <w:rsid w:val="00090096"/>
    <w:rsid w:val="000900DC"/>
    <w:rsid w:val="000906B1"/>
    <w:rsid w:val="00091828"/>
    <w:rsid w:val="00091AD4"/>
    <w:rsid w:val="00091D76"/>
    <w:rsid w:val="000921AA"/>
    <w:rsid w:val="000927E0"/>
    <w:rsid w:val="00092894"/>
    <w:rsid w:val="00092923"/>
    <w:rsid w:val="00093064"/>
    <w:rsid w:val="00093A26"/>
    <w:rsid w:val="00093AD7"/>
    <w:rsid w:val="00094AA3"/>
    <w:rsid w:val="00094BAF"/>
    <w:rsid w:val="00094F45"/>
    <w:rsid w:val="000951C0"/>
    <w:rsid w:val="00095761"/>
    <w:rsid w:val="00095AF9"/>
    <w:rsid w:val="00095FCD"/>
    <w:rsid w:val="0009604F"/>
    <w:rsid w:val="000963AE"/>
    <w:rsid w:val="00096D31"/>
    <w:rsid w:val="00096D9F"/>
    <w:rsid w:val="0009720A"/>
    <w:rsid w:val="000973D8"/>
    <w:rsid w:val="00097419"/>
    <w:rsid w:val="00097623"/>
    <w:rsid w:val="000A00EF"/>
    <w:rsid w:val="000A0417"/>
    <w:rsid w:val="000A0700"/>
    <w:rsid w:val="000A0C12"/>
    <w:rsid w:val="000A0EE8"/>
    <w:rsid w:val="000A0EFC"/>
    <w:rsid w:val="000A1504"/>
    <w:rsid w:val="000A155D"/>
    <w:rsid w:val="000A15DC"/>
    <w:rsid w:val="000A18D0"/>
    <w:rsid w:val="000A1A7E"/>
    <w:rsid w:val="000A1B45"/>
    <w:rsid w:val="000A24C7"/>
    <w:rsid w:val="000A270A"/>
    <w:rsid w:val="000A29BC"/>
    <w:rsid w:val="000A2E7F"/>
    <w:rsid w:val="000A31DE"/>
    <w:rsid w:val="000A3482"/>
    <w:rsid w:val="000A3C4A"/>
    <w:rsid w:val="000A411A"/>
    <w:rsid w:val="000A47C2"/>
    <w:rsid w:val="000A48CA"/>
    <w:rsid w:val="000A4A8B"/>
    <w:rsid w:val="000A4F3D"/>
    <w:rsid w:val="000A5069"/>
    <w:rsid w:val="000A5263"/>
    <w:rsid w:val="000A54CB"/>
    <w:rsid w:val="000A550C"/>
    <w:rsid w:val="000A5574"/>
    <w:rsid w:val="000A578C"/>
    <w:rsid w:val="000A5A5F"/>
    <w:rsid w:val="000A61BB"/>
    <w:rsid w:val="000A67C4"/>
    <w:rsid w:val="000A6904"/>
    <w:rsid w:val="000A6FBD"/>
    <w:rsid w:val="000A77B9"/>
    <w:rsid w:val="000A7D10"/>
    <w:rsid w:val="000B0487"/>
    <w:rsid w:val="000B0606"/>
    <w:rsid w:val="000B0B6D"/>
    <w:rsid w:val="000B0CD0"/>
    <w:rsid w:val="000B13D5"/>
    <w:rsid w:val="000B14E9"/>
    <w:rsid w:val="000B1932"/>
    <w:rsid w:val="000B23D1"/>
    <w:rsid w:val="000B26BC"/>
    <w:rsid w:val="000B2916"/>
    <w:rsid w:val="000B2B36"/>
    <w:rsid w:val="000B2D8F"/>
    <w:rsid w:val="000B2DAB"/>
    <w:rsid w:val="000B4071"/>
    <w:rsid w:val="000B4729"/>
    <w:rsid w:val="000B47D4"/>
    <w:rsid w:val="000B4DD7"/>
    <w:rsid w:val="000B554F"/>
    <w:rsid w:val="000B5795"/>
    <w:rsid w:val="000B5EB0"/>
    <w:rsid w:val="000B6043"/>
    <w:rsid w:val="000B618F"/>
    <w:rsid w:val="000B61C1"/>
    <w:rsid w:val="000B69A8"/>
    <w:rsid w:val="000B6CB7"/>
    <w:rsid w:val="000B6E94"/>
    <w:rsid w:val="000B7734"/>
    <w:rsid w:val="000B77E4"/>
    <w:rsid w:val="000B7883"/>
    <w:rsid w:val="000B7C56"/>
    <w:rsid w:val="000B7C7F"/>
    <w:rsid w:val="000B7DAC"/>
    <w:rsid w:val="000C01BE"/>
    <w:rsid w:val="000C049F"/>
    <w:rsid w:val="000C06BF"/>
    <w:rsid w:val="000C14F0"/>
    <w:rsid w:val="000C188B"/>
    <w:rsid w:val="000C1B21"/>
    <w:rsid w:val="000C2F5E"/>
    <w:rsid w:val="000C3557"/>
    <w:rsid w:val="000C3C8E"/>
    <w:rsid w:val="000C3D6A"/>
    <w:rsid w:val="000C453E"/>
    <w:rsid w:val="000C5150"/>
    <w:rsid w:val="000C5311"/>
    <w:rsid w:val="000C5474"/>
    <w:rsid w:val="000C5C5C"/>
    <w:rsid w:val="000C5DEB"/>
    <w:rsid w:val="000C6C90"/>
    <w:rsid w:val="000C6EEB"/>
    <w:rsid w:val="000C7309"/>
    <w:rsid w:val="000C7456"/>
    <w:rsid w:val="000C77E6"/>
    <w:rsid w:val="000C7A3C"/>
    <w:rsid w:val="000C7DD7"/>
    <w:rsid w:val="000C7EBB"/>
    <w:rsid w:val="000D07BD"/>
    <w:rsid w:val="000D0993"/>
    <w:rsid w:val="000D1834"/>
    <w:rsid w:val="000D1F84"/>
    <w:rsid w:val="000D257A"/>
    <w:rsid w:val="000D282F"/>
    <w:rsid w:val="000D28DC"/>
    <w:rsid w:val="000D3485"/>
    <w:rsid w:val="000D3E70"/>
    <w:rsid w:val="000D4436"/>
    <w:rsid w:val="000D46BF"/>
    <w:rsid w:val="000D4936"/>
    <w:rsid w:val="000D4AD9"/>
    <w:rsid w:val="000D5A3B"/>
    <w:rsid w:val="000D5B8C"/>
    <w:rsid w:val="000D5F08"/>
    <w:rsid w:val="000D6351"/>
    <w:rsid w:val="000D6926"/>
    <w:rsid w:val="000D6EA9"/>
    <w:rsid w:val="000D7987"/>
    <w:rsid w:val="000E00BC"/>
    <w:rsid w:val="000E028E"/>
    <w:rsid w:val="000E043A"/>
    <w:rsid w:val="000E0605"/>
    <w:rsid w:val="000E08A6"/>
    <w:rsid w:val="000E090F"/>
    <w:rsid w:val="000E164C"/>
    <w:rsid w:val="000E186C"/>
    <w:rsid w:val="000E1C4F"/>
    <w:rsid w:val="000E1F86"/>
    <w:rsid w:val="000E2447"/>
    <w:rsid w:val="000E28FC"/>
    <w:rsid w:val="000E2DE2"/>
    <w:rsid w:val="000E2F00"/>
    <w:rsid w:val="000E2FBF"/>
    <w:rsid w:val="000E325E"/>
    <w:rsid w:val="000E32B5"/>
    <w:rsid w:val="000E355B"/>
    <w:rsid w:val="000E35FA"/>
    <w:rsid w:val="000E3753"/>
    <w:rsid w:val="000E3C27"/>
    <w:rsid w:val="000E3C98"/>
    <w:rsid w:val="000E3CA0"/>
    <w:rsid w:val="000E3DCA"/>
    <w:rsid w:val="000E4023"/>
    <w:rsid w:val="000E4711"/>
    <w:rsid w:val="000E4CCB"/>
    <w:rsid w:val="000E4D69"/>
    <w:rsid w:val="000E51E2"/>
    <w:rsid w:val="000E575E"/>
    <w:rsid w:val="000E5B89"/>
    <w:rsid w:val="000E5E3C"/>
    <w:rsid w:val="000E5EC0"/>
    <w:rsid w:val="000E5FEF"/>
    <w:rsid w:val="000E609B"/>
    <w:rsid w:val="000E6571"/>
    <w:rsid w:val="000E71DD"/>
    <w:rsid w:val="000E756A"/>
    <w:rsid w:val="000E7727"/>
    <w:rsid w:val="000E79EA"/>
    <w:rsid w:val="000E7BCD"/>
    <w:rsid w:val="000E7CB1"/>
    <w:rsid w:val="000E7FD4"/>
    <w:rsid w:val="000F01CC"/>
    <w:rsid w:val="000F03F6"/>
    <w:rsid w:val="000F101C"/>
    <w:rsid w:val="000F1371"/>
    <w:rsid w:val="000F1796"/>
    <w:rsid w:val="000F195A"/>
    <w:rsid w:val="000F1A8D"/>
    <w:rsid w:val="000F1B9F"/>
    <w:rsid w:val="000F1D2F"/>
    <w:rsid w:val="000F22E2"/>
    <w:rsid w:val="000F2301"/>
    <w:rsid w:val="000F25C8"/>
    <w:rsid w:val="000F2716"/>
    <w:rsid w:val="000F290A"/>
    <w:rsid w:val="000F2AE1"/>
    <w:rsid w:val="000F2C01"/>
    <w:rsid w:val="000F2D1B"/>
    <w:rsid w:val="000F313A"/>
    <w:rsid w:val="000F35AA"/>
    <w:rsid w:val="000F3A5F"/>
    <w:rsid w:val="000F3AB8"/>
    <w:rsid w:val="000F3BF6"/>
    <w:rsid w:val="000F3D63"/>
    <w:rsid w:val="000F3DDD"/>
    <w:rsid w:val="000F40A3"/>
    <w:rsid w:val="000F4D41"/>
    <w:rsid w:val="000F572F"/>
    <w:rsid w:val="000F5958"/>
    <w:rsid w:val="000F6004"/>
    <w:rsid w:val="000F600C"/>
    <w:rsid w:val="000F6134"/>
    <w:rsid w:val="000F61FB"/>
    <w:rsid w:val="000F6C42"/>
    <w:rsid w:val="000F6E70"/>
    <w:rsid w:val="000F7516"/>
    <w:rsid w:val="000F752D"/>
    <w:rsid w:val="000F777B"/>
    <w:rsid w:val="000F77EC"/>
    <w:rsid w:val="000F7BAA"/>
    <w:rsid w:val="001003B7"/>
    <w:rsid w:val="001009A8"/>
    <w:rsid w:val="001009BC"/>
    <w:rsid w:val="00100DB6"/>
    <w:rsid w:val="00100E93"/>
    <w:rsid w:val="001017C7"/>
    <w:rsid w:val="0010186A"/>
    <w:rsid w:val="00101880"/>
    <w:rsid w:val="00101ADD"/>
    <w:rsid w:val="00101E01"/>
    <w:rsid w:val="00101E30"/>
    <w:rsid w:val="00101F33"/>
    <w:rsid w:val="0010216F"/>
    <w:rsid w:val="00102AC3"/>
    <w:rsid w:val="001034E1"/>
    <w:rsid w:val="001035EC"/>
    <w:rsid w:val="00103A9A"/>
    <w:rsid w:val="00103C76"/>
    <w:rsid w:val="00103D68"/>
    <w:rsid w:val="00104273"/>
    <w:rsid w:val="00104ECB"/>
    <w:rsid w:val="00105202"/>
    <w:rsid w:val="0010532F"/>
    <w:rsid w:val="001058D0"/>
    <w:rsid w:val="00105B0A"/>
    <w:rsid w:val="0010692F"/>
    <w:rsid w:val="00107330"/>
    <w:rsid w:val="00107791"/>
    <w:rsid w:val="00107A07"/>
    <w:rsid w:val="00107E2B"/>
    <w:rsid w:val="0011014F"/>
    <w:rsid w:val="00110583"/>
    <w:rsid w:val="00110B16"/>
    <w:rsid w:val="00110CB8"/>
    <w:rsid w:val="00110DD1"/>
    <w:rsid w:val="00110DD2"/>
    <w:rsid w:val="0011122F"/>
    <w:rsid w:val="001117D7"/>
    <w:rsid w:val="001120FF"/>
    <w:rsid w:val="0011277F"/>
    <w:rsid w:val="00112AC1"/>
    <w:rsid w:val="0011329A"/>
    <w:rsid w:val="0011334F"/>
    <w:rsid w:val="00113353"/>
    <w:rsid w:val="0011336B"/>
    <w:rsid w:val="001134D5"/>
    <w:rsid w:val="00113732"/>
    <w:rsid w:val="001139F1"/>
    <w:rsid w:val="00113A74"/>
    <w:rsid w:val="001142EA"/>
    <w:rsid w:val="0011490A"/>
    <w:rsid w:val="00115125"/>
    <w:rsid w:val="0011591E"/>
    <w:rsid w:val="00115BC1"/>
    <w:rsid w:val="00115FC4"/>
    <w:rsid w:val="001161FB"/>
    <w:rsid w:val="00116640"/>
    <w:rsid w:val="00117360"/>
    <w:rsid w:val="00117624"/>
    <w:rsid w:val="001177B8"/>
    <w:rsid w:val="00117BDA"/>
    <w:rsid w:val="00117DAC"/>
    <w:rsid w:val="00120D37"/>
    <w:rsid w:val="00120D7D"/>
    <w:rsid w:val="00120FBB"/>
    <w:rsid w:val="00120FC6"/>
    <w:rsid w:val="00121052"/>
    <w:rsid w:val="0012120A"/>
    <w:rsid w:val="00121589"/>
    <w:rsid w:val="00121772"/>
    <w:rsid w:val="00121820"/>
    <w:rsid w:val="001224FA"/>
    <w:rsid w:val="00122568"/>
    <w:rsid w:val="001225CD"/>
    <w:rsid w:val="00122660"/>
    <w:rsid w:val="00122678"/>
    <w:rsid w:val="00122780"/>
    <w:rsid w:val="00123868"/>
    <w:rsid w:val="001239EB"/>
    <w:rsid w:val="00123F1E"/>
    <w:rsid w:val="00124694"/>
    <w:rsid w:val="0012473F"/>
    <w:rsid w:val="0012488C"/>
    <w:rsid w:val="001248F1"/>
    <w:rsid w:val="00124AFE"/>
    <w:rsid w:val="00124BC1"/>
    <w:rsid w:val="00124E67"/>
    <w:rsid w:val="00124F34"/>
    <w:rsid w:val="00125800"/>
    <w:rsid w:val="00125F9B"/>
    <w:rsid w:val="00126042"/>
    <w:rsid w:val="00126685"/>
    <w:rsid w:val="0012673E"/>
    <w:rsid w:val="00126B28"/>
    <w:rsid w:val="00126CDF"/>
    <w:rsid w:val="00127769"/>
    <w:rsid w:val="0012788A"/>
    <w:rsid w:val="0012798F"/>
    <w:rsid w:val="001303AC"/>
    <w:rsid w:val="00130884"/>
    <w:rsid w:val="00130E1B"/>
    <w:rsid w:val="00131149"/>
    <w:rsid w:val="00131773"/>
    <w:rsid w:val="001317AB"/>
    <w:rsid w:val="00131897"/>
    <w:rsid w:val="0013265B"/>
    <w:rsid w:val="00132764"/>
    <w:rsid w:val="00132EC5"/>
    <w:rsid w:val="00132F52"/>
    <w:rsid w:val="0013395D"/>
    <w:rsid w:val="001357F1"/>
    <w:rsid w:val="00135817"/>
    <w:rsid w:val="00135A4E"/>
    <w:rsid w:val="00135E2F"/>
    <w:rsid w:val="00135F70"/>
    <w:rsid w:val="00136414"/>
    <w:rsid w:val="0013666D"/>
    <w:rsid w:val="0013699D"/>
    <w:rsid w:val="00136AD5"/>
    <w:rsid w:val="00136FD6"/>
    <w:rsid w:val="00137851"/>
    <w:rsid w:val="001402A5"/>
    <w:rsid w:val="0014090C"/>
    <w:rsid w:val="00140D4B"/>
    <w:rsid w:val="00141564"/>
    <w:rsid w:val="00141A42"/>
    <w:rsid w:val="00141C34"/>
    <w:rsid w:val="00141F3E"/>
    <w:rsid w:val="0014206F"/>
    <w:rsid w:val="0014228B"/>
    <w:rsid w:val="0014278E"/>
    <w:rsid w:val="001427B5"/>
    <w:rsid w:val="00142D08"/>
    <w:rsid w:val="00143041"/>
    <w:rsid w:val="00143045"/>
    <w:rsid w:val="001435C7"/>
    <w:rsid w:val="001439C1"/>
    <w:rsid w:val="001439C6"/>
    <w:rsid w:val="00144541"/>
    <w:rsid w:val="00144F62"/>
    <w:rsid w:val="00145708"/>
    <w:rsid w:val="001459B2"/>
    <w:rsid w:val="001462E9"/>
    <w:rsid w:val="0014647C"/>
    <w:rsid w:val="00146553"/>
    <w:rsid w:val="0014695E"/>
    <w:rsid w:val="00147582"/>
    <w:rsid w:val="00147711"/>
    <w:rsid w:val="00147A51"/>
    <w:rsid w:val="00147F21"/>
    <w:rsid w:val="0015013B"/>
    <w:rsid w:val="001501A0"/>
    <w:rsid w:val="0015040E"/>
    <w:rsid w:val="00150AE2"/>
    <w:rsid w:val="00150DA3"/>
    <w:rsid w:val="00151012"/>
    <w:rsid w:val="0015127C"/>
    <w:rsid w:val="001513DF"/>
    <w:rsid w:val="0015179A"/>
    <w:rsid w:val="00151B77"/>
    <w:rsid w:val="001528C7"/>
    <w:rsid w:val="001529D5"/>
    <w:rsid w:val="0015329E"/>
    <w:rsid w:val="00153539"/>
    <w:rsid w:val="00153E7F"/>
    <w:rsid w:val="00154009"/>
    <w:rsid w:val="0015410A"/>
    <w:rsid w:val="00154439"/>
    <w:rsid w:val="00154A03"/>
    <w:rsid w:val="00154C54"/>
    <w:rsid w:val="00155119"/>
    <w:rsid w:val="0015514C"/>
    <w:rsid w:val="0015563E"/>
    <w:rsid w:val="00156863"/>
    <w:rsid w:val="00156E03"/>
    <w:rsid w:val="00156E15"/>
    <w:rsid w:val="00157662"/>
    <w:rsid w:val="00157B83"/>
    <w:rsid w:val="00160426"/>
    <w:rsid w:val="0016075F"/>
    <w:rsid w:val="00160E4F"/>
    <w:rsid w:val="00160F78"/>
    <w:rsid w:val="001610D9"/>
    <w:rsid w:val="00161342"/>
    <w:rsid w:val="00161858"/>
    <w:rsid w:val="00161B49"/>
    <w:rsid w:val="001621B1"/>
    <w:rsid w:val="00162617"/>
    <w:rsid w:val="00162D62"/>
    <w:rsid w:val="00162FBD"/>
    <w:rsid w:val="00163940"/>
    <w:rsid w:val="00163DFE"/>
    <w:rsid w:val="00163E8C"/>
    <w:rsid w:val="00164078"/>
    <w:rsid w:val="001643D6"/>
    <w:rsid w:val="00164873"/>
    <w:rsid w:val="001648B0"/>
    <w:rsid w:val="00164DF1"/>
    <w:rsid w:val="00164ED8"/>
    <w:rsid w:val="0016539F"/>
    <w:rsid w:val="00166077"/>
    <w:rsid w:val="001664AA"/>
    <w:rsid w:val="001668BA"/>
    <w:rsid w:val="00166D05"/>
    <w:rsid w:val="001671A2"/>
    <w:rsid w:val="00167442"/>
    <w:rsid w:val="00167643"/>
    <w:rsid w:val="00167707"/>
    <w:rsid w:val="0016779D"/>
    <w:rsid w:val="0016782B"/>
    <w:rsid w:val="00167B16"/>
    <w:rsid w:val="00167EB5"/>
    <w:rsid w:val="0017039A"/>
    <w:rsid w:val="00170735"/>
    <w:rsid w:val="00170788"/>
    <w:rsid w:val="0017097B"/>
    <w:rsid w:val="00170AFC"/>
    <w:rsid w:val="00170DE0"/>
    <w:rsid w:val="00170FB4"/>
    <w:rsid w:val="001710EA"/>
    <w:rsid w:val="001714A0"/>
    <w:rsid w:val="00171B06"/>
    <w:rsid w:val="00171FD5"/>
    <w:rsid w:val="001724D5"/>
    <w:rsid w:val="001726B6"/>
    <w:rsid w:val="001730B3"/>
    <w:rsid w:val="001730DC"/>
    <w:rsid w:val="00173448"/>
    <w:rsid w:val="00173D7F"/>
    <w:rsid w:val="00173DBA"/>
    <w:rsid w:val="00173F19"/>
    <w:rsid w:val="00174494"/>
    <w:rsid w:val="001748CD"/>
    <w:rsid w:val="00174C04"/>
    <w:rsid w:val="00174CF6"/>
    <w:rsid w:val="00175BAA"/>
    <w:rsid w:val="00175C81"/>
    <w:rsid w:val="00175D31"/>
    <w:rsid w:val="00175E5B"/>
    <w:rsid w:val="00176003"/>
    <w:rsid w:val="0017690A"/>
    <w:rsid w:val="00176D22"/>
    <w:rsid w:val="00176D8B"/>
    <w:rsid w:val="00176E05"/>
    <w:rsid w:val="00176F74"/>
    <w:rsid w:val="001770AE"/>
    <w:rsid w:val="0017792E"/>
    <w:rsid w:val="00177BED"/>
    <w:rsid w:val="00177EAB"/>
    <w:rsid w:val="001800E2"/>
    <w:rsid w:val="0018050C"/>
    <w:rsid w:val="00180A4E"/>
    <w:rsid w:val="00180FEE"/>
    <w:rsid w:val="0018150F"/>
    <w:rsid w:val="00181A6F"/>
    <w:rsid w:val="0018202B"/>
    <w:rsid w:val="001820FC"/>
    <w:rsid w:val="0018307A"/>
    <w:rsid w:val="00183207"/>
    <w:rsid w:val="00183D43"/>
    <w:rsid w:val="00183F31"/>
    <w:rsid w:val="001845DB"/>
    <w:rsid w:val="00184E5F"/>
    <w:rsid w:val="001851A6"/>
    <w:rsid w:val="00185246"/>
    <w:rsid w:val="00185347"/>
    <w:rsid w:val="00185AFE"/>
    <w:rsid w:val="00185DF9"/>
    <w:rsid w:val="00186E86"/>
    <w:rsid w:val="00186FC5"/>
    <w:rsid w:val="00187120"/>
    <w:rsid w:val="0018774D"/>
    <w:rsid w:val="00187876"/>
    <w:rsid w:val="00187AFD"/>
    <w:rsid w:val="00187B56"/>
    <w:rsid w:val="00190114"/>
    <w:rsid w:val="001901B3"/>
    <w:rsid w:val="00190397"/>
    <w:rsid w:val="0019079A"/>
    <w:rsid w:val="00190936"/>
    <w:rsid w:val="001911D6"/>
    <w:rsid w:val="0019142F"/>
    <w:rsid w:val="00191CCA"/>
    <w:rsid w:val="00191CD5"/>
    <w:rsid w:val="00191D24"/>
    <w:rsid w:val="001921D8"/>
    <w:rsid w:val="0019277E"/>
    <w:rsid w:val="001929A2"/>
    <w:rsid w:val="001929E4"/>
    <w:rsid w:val="00192B69"/>
    <w:rsid w:val="00192BEB"/>
    <w:rsid w:val="00192C59"/>
    <w:rsid w:val="00192FC2"/>
    <w:rsid w:val="00193689"/>
    <w:rsid w:val="001938A0"/>
    <w:rsid w:val="001938A9"/>
    <w:rsid w:val="0019396E"/>
    <w:rsid w:val="00193D78"/>
    <w:rsid w:val="00193E97"/>
    <w:rsid w:val="001944A7"/>
    <w:rsid w:val="00194982"/>
    <w:rsid w:val="001951D0"/>
    <w:rsid w:val="00196925"/>
    <w:rsid w:val="00196CEC"/>
    <w:rsid w:val="0019733F"/>
    <w:rsid w:val="00197913"/>
    <w:rsid w:val="00197A62"/>
    <w:rsid w:val="00197C1A"/>
    <w:rsid w:val="00197E3C"/>
    <w:rsid w:val="001A0CD0"/>
    <w:rsid w:val="001A1336"/>
    <w:rsid w:val="001A13F8"/>
    <w:rsid w:val="001A172D"/>
    <w:rsid w:val="001A19C1"/>
    <w:rsid w:val="001A19F5"/>
    <w:rsid w:val="001A1F01"/>
    <w:rsid w:val="001A202C"/>
    <w:rsid w:val="001A206C"/>
    <w:rsid w:val="001A228A"/>
    <w:rsid w:val="001A27F7"/>
    <w:rsid w:val="001A3AF6"/>
    <w:rsid w:val="001A3BFC"/>
    <w:rsid w:val="001A3DCC"/>
    <w:rsid w:val="001A419E"/>
    <w:rsid w:val="001A4C2E"/>
    <w:rsid w:val="001A51A0"/>
    <w:rsid w:val="001A54B3"/>
    <w:rsid w:val="001A5727"/>
    <w:rsid w:val="001A6043"/>
    <w:rsid w:val="001A651A"/>
    <w:rsid w:val="001A678C"/>
    <w:rsid w:val="001A6936"/>
    <w:rsid w:val="001A719B"/>
    <w:rsid w:val="001A7348"/>
    <w:rsid w:val="001A77BF"/>
    <w:rsid w:val="001A7F5B"/>
    <w:rsid w:val="001B0438"/>
    <w:rsid w:val="001B0BCA"/>
    <w:rsid w:val="001B0CD2"/>
    <w:rsid w:val="001B0E92"/>
    <w:rsid w:val="001B0F53"/>
    <w:rsid w:val="001B0FDD"/>
    <w:rsid w:val="001B113B"/>
    <w:rsid w:val="001B16C9"/>
    <w:rsid w:val="001B1E01"/>
    <w:rsid w:val="001B1FBD"/>
    <w:rsid w:val="001B2665"/>
    <w:rsid w:val="001B2859"/>
    <w:rsid w:val="001B2AED"/>
    <w:rsid w:val="001B2E54"/>
    <w:rsid w:val="001B2ED4"/>
    <w:rsid w:val="001B2F0C"/>
    <w:rsid w:val="001B2F28"/>
    <w:rsid w:val="001B335A"/>
    <w:rsid w:val="001B3B67"/>
    <w:rsid w:val="001B3E95"/>
    <w:rsid w:val="001B3ECB"/>
    <w:rsid w:val="001B4605"/>
    <w:rsid w:val="001B4715"/>
    <w:rsid w:val="001B490B"/>
    <w:rsid w:val="001B494D"/>
    <w:rsid w:val="001B4D70"/>
    <w:rsid w:val="001B4D85"/>
    <w:rsid w:val="001B4FC5"/>
    <w:rsid w:val="001B5403"/>
    <w:rsid w:val="001B5A08"/>
    <w:rsid w:val="001B5C14"/>
    <w:rsid w:val="001B5CFA"/>
    <w:rsid w:val="001B5DAC"/>
    <w:rsid w:val="001B5FB3"/>
    <w:rsid w:val="001B607F"/>
    <w:rsid w:val="001B611E"/>
    <w:rsid w:val="001B62D4"/>
    <w:rsid w:val="001B69AF"/>
    <w:rsid w:val="001B762A"/>
    <w:rsid w:val="001B7D40"/>
    <w:rsid w:val="001B7D76"/>
    <w:rsid w:val="001B7F12"/>
    <w:rsid w:val="001C04FC"/>
    <w:rsid w:val="001C0AB4"/>
    <w:rsid w:val="001C0C85"/>
    <w:rsid w:val="001C1345"/>
    <w:rsid w:val="001C1668"/>
    <w:rsid w:val="001C170A"/>
    <w:rsid w:val="001C1F91"/>
    <w:rsid w:val="001C2446"/>
    <w:rsid w:val="001C28DC"/>
    <w:rsid w:val="001C2EAA"/>
    <w:rsid w:val="001C377F"/>
    <w:rsid w:val="001C3C3D"/>
    <w:rsid w:val="001C3D79"/>
    <w:rsid w:val="001C41D9"/>
    <w:rsid w:val="001C4555"/>
    <w:rsid w:val="001C530B"/>
    <w:rsid w:val="001C580D"/>
    <w:rsid w:val="001C594A"/>
    <w:rsid w:val="001C62B8"/>
    <w:rsid w:val="001C6338"/>
    <w:rsid w:val="001C6995"/>
    <w:rsid w:val="001C6AC4"/>
    <w:rsid w:val="001C6BA6"/>
    <w:rsid w:val="001C6C45"/>
    <w:rsid w:val="001C6FE5"/>
    <w:rsid w:val="001C72D8"/>
    <w:rsid w:val="001C7DB1"/>
    <w:rsid w:val="001D0072"/>
    <w:rsid w:val="001D015E"/>
    <w:rsid w:val="001D0524"/>
    <w:rsid w:val="001D0596"/>
    <w:rsid w:val="001D06C8"/>
    <w:rsid w:val="001D0F60"/>
    <w:rsid w:val="001D0FA1"/>
    <w:rsid w:val="001D18DC"/>
    <w:rsid w:val="001D1A0E"/>
    <w:rsid w:val="001D1B9D"/>
    <w:rsid w:val="001D27C5"/>
    <w:rsid w:val="001D312E"/>
    <w:rsid w:val="001D32D8"/>
    <w:rsid w:val="001D33AE"/>
    <w:rsid w:val="001D35A1"/>
    <w:rsid w:val="001D381F"/>
    <w:rsid w:val="001D3834"/>
    <w:rsid w:val="001D3BAA"/>
    <w:rsid w:val="001D44D1"/>
    <w:rsid w:val="001D454F"/>
    <w:rsid w:val="001D462E"/>
    <w:rsid w:val="001D4915"/>
    <w:rsid w:val="001D52E0"/>
    <w:rsid w:val="001D55D6"/>
    <w:rsid w:val="001D5CA6"/>
    <w:rsid w:val="001D5D61"/>
    <w:rsid w:val="001D5EAF"/>
    <w:rsid w:val="001D6087"/>
    <w:rsid w:val="001D645D"/>
    <w:rsid w:val="001D71CC"/>
    <w:rsid w:val="001D72C3"/>
    <w:rsid w:val="001E0232"/>
    <w:rsid w:val="001E07B1"/>
    <w:rsid w:val="001E0851"/>
    <w:rsid w:val="001E09E3"/>
    <w:rsid w:val="001E0CD9"/>
    <w:rsid w:val="001E1231"/>
    <w:rsid w:val="001E1309"/>
    <w:rsid w:val="001E1C03"/>
    <w:rsid w:val="001E251D"/>
    <w:rsid w:val="001E278B"/>
    <w:rsid w:val="001E2C8E"/>
    <w:rsid w:val="001E2D27"/>
    <w:rsid w:val="001E3036"/>
    <w:rsid w:val="001E33E3"/>
    <w:rsid w:val="001E3447"/>
    <w:rsid w:val="001E375F"/>
    <w:rsid w:val="001E3923"/>
    <w:rsid w:val="001E3FB1"/>
    <w:rsid w:val="001E41CA"/>
    <w:rsid w:val="001E421B"/>
    <w:rsid w:val="001E43C2"/>
    <w:rsid w:val="001E4C17"/>
    <w:rsid w:val="001E4CB7"/>
    <w:rsid w:val="001E4ED9"/>
    <w:rsid w:val="001E4EF6"/>
    <w:rsid w:val="001E5085"/>
    <w:rsid w:val="001E5130"/>
    <w:rsid w:val="001E5754"/>
    <w:rsid w:val="001E6679"/>
    <w:rsid w:val="001E7309"/>
    <w:rsid w:val="001E73DF"/>
    <w:rsid w:val="001E781D"/>
    <w:rsid w:val="001E7B5D"/>
    <w:rsid w:val="001E7CDF"/>
    <w:rsid w:val="001E7EFB"/>
    <w:rsid w:val="001F034E"/>
    <w:rsid w:val="001F1014"/>
    <w:rsid w:val="001F16DB"/>
    <w:rsid w:val="001F1AB0"/>
    <w:rsid w:val="001F1B82"/>
    <w:rsid w:val="001F273C"/>
    <w:rsid w:val="001F2930"/>
    <w:rsid w:val="001F2ACA"/>
    <w:rsid w:val="001F3008"/>
    <w:rsid w:val="001F30A4"/>
    <w:rsid w:val="001F3152"/>
    <w:rsid w:val="001F32FF"/>
    <w:rsid w:val="001F3663"/>
    <w:rsid w:val="001F373F"/>
    <w:rsid w:val="001F40BF"/>
    <w:rsid w:val="001F42BF"/>
    <w:rsid w:val="001F4A2D"/>
    <w:rsid w:val="001F5292"/>
    <w:rsid w:val="001F52F9"/>
    <w:rsid w:val="001F58E0"/>
    <w:rsid w:val="001F5F24"/>
    <w:rsid w:val="001F60C9"/>
    <w:rsid w:val="001F6CC8"/>
    <w:rsid w:val="001F6CCA"/>
    <w:rsid w:val="001F6DD3"/>
    <w:rsid w:val="001F71AF"/>
    <w:rsid w:val="001F725B"/>
    <w:rsid w:val="00200269"/>
    <w:rsid w:val="00200360"/>
    <w:rsid w:val="002005FA"/>
    <w:rsid w:val="002009E3"/>
    <w:rsid w:val="00200A3A"/>
    <w:rsid w:val="00200B53"/>
    <w:rsid w:val="0020143C"/>
    <w:rsid w:val="002016AB"/>
    <w:rsid w:val="0020198B"/>
    <w:rsid w:val="00201B52"/>
    <w:rsid w:val="00202215"/>
    <w:rsid w:val="002025EF"/>
    <w:rsid w:val="002027E7"/>
    <w:rsid w:val="0020293D"/>
    <w:rsid w:val="00202F5B"/>
    <w:rsid w:val="00203DB1"/>
    <w:rsid w:val="00204141"/>
    <w:rsid w:val="00204899"/>
    <w:rsid w:val="00204A2F"/>
    <w:rsid w:val="00204E51"/>
    <w:rsid w:val="00204EE2"/>
    <w:rsid w:val="00204F12"/>
    <w:rsid w:val="00205734"/>
    <w:rsid w:val="00205B6C"/>
    <w:rsid w:val="00205D4B"/>
    <w:rsid w:val="002061DB"/>
    <w:rsid w:val="00206517"/>
    <w:rsid w:val="00206570"/>
    <w:rsid w:val="00206602"/>
    <w:rsid w:val="002069FD"/>
    <w:rsid w:val="002070F4"/>
    <w:rsid w:val="002073A9"/>
    <w:rsid w:val="00207926"/>
    <w:rsid w:val="00207AA2"/>
    <w:rsid w:val="00207E91"/>
    <w:rsid w:val="00210259"/>
    <w:rsid w:val="00210C33"/>
    <w:rsid w:val="002118B4"/>
    <w:rsid w:val="00212172"/>
    <w:rsid w:val="002121C9"/>
    <w:rsid w:val="002123AA"/>
    <w:rsid w:val="00212456"/>
    <w:rsid w:val="0021251E"/>
    <w:rsid w:val="002127B8"/>
    <w:rsid w:val="00213088"/>
    <w:rsid w:val="00213BBA"/>
    <w:rsid w:val="002140C9"/>
    <w:rsid w:val="002143D6"/>
    <w:rsid w:val="002143DD"/>
    <w:rsid w:val="00214551"/>
    <w:rsid w:val="002146CF"/>
    <w:rsid w:val="00214E46"/>
    <w:rsid w:val="00214FAD"/>
    <w:rsid w:val="00215223"/>
    <w:rsid w:val="0021526A"/>
    <w:rsid w:val="00215313"/>
    <w:rsid w:val="002154CD"/>
    <w:rsid w:val="0021590F"/>
    <w:rsid w:val="00215FA1"/>
    <w:rsid w:val="00216004"/>
    <w:rsid w:val="002160C4"/>
    <w:rsid w:val="002162BD"/>
    <w:rsid w:val="00216582"/>
    <w:rsid w:val="00216727"/>
    <w:rsid w:val="002167B4"/>
    <w:rsid w:val="00216AD2"/>
    <w:rsid w:val="00216DAA"/>
    <w:rsid w:val="00216E53"/>
    <w:rsid w:val="002171FC"/>
    <w:rsid w:val="0021722A"/>
    <w:rsid w:val="002176E8"/>
    <w:rsid w:val="002179FF"/>
    <w:rsid w:val="00217C1E"/>
    <w:rsid w:val="00217E17"/>
    <w:rsid w:val="00220568"/>
    <w:rsid w:val="00220681"/>
    <w:rsid w:val="00220907"/>
    <w:rsid w:val="002209B9"/>
    <w:rsid w:val="00220DB2"/>
    <w:rsid w:val="002210DE"/>
    <w:rsid w:val="002215F3"/>
    <w:rsid w:val="002223A8"/>
    <w:rsid w:val="0022254B"/>
    <w:rsid w:val="002226DE"/>
    <w:rsid w:val="00222764"/>
    <w:rsid w:val="00222B94"/>
    <w:rsid w:val="00223177"/>
    <w:rsid w:val="00223334"/>
    <w:rsid w:val="002233EC"/>
    <w:rsid w:val="002234E2"/>
    <w:rsid w:val="00223688"/>
    <w:rsid w:val="0022394B"/>
    <w:rsid w:val="00223B3E"/>
    <w:rsid w:val="002242D6"/>
    <w:rsid w:val="002242EB"/>
    <w:rsid w:val="00224646"/>
    <w:rsid w:val="002248CF"/>
    <w:rsid w:val="00224B8E"/>
    <w:rsid w:val="00224CC6"/>
    <w:rsid w:val="002252B9"/>
    <w:rsid w:val="00225776"/>
    <w:rsid w:val="002260B2"/>
    <w:rsid w:val="00226318"/>
    <w:rsid w:val="002264E9"/>
    <w:rsid w:val="002265DE"/>
    <w:rsid w:val="002266EC"/>
    <w:rsid w:val="00226791"/>
    <w:rsid w:val="00226890"/>
    <w:rsid w:val="00227142"/>
    <w:rsid w:val="00227648"/>
    <w:rsid w:val="002277C9"/>
    <w:rsid w:val="002279B5"/>
    <w:rsid w:val="002279C5"/>
    <w:rsid w:val="00227C94"/>
    <w:rsid w:val="002301CA"/>
    <w:rsid w:val="00230459"/>
    <w:rsid w:val="0023053C"/>
    <w:rsid w:val="0023079D"/>
    <w:rsid w:val="002309B0"/>
    <w:rsid w:val="002309B4"/>
    <w:rsid w:val="00230CDE"/>
    <w:rsid w:val="00230DCD"/>
    <w:rsid w:val="002311A9"/>
    <w:rsid w:val="00231567"/>
    <w:rsid w:val="002318E7"/>
    <w:rsid w:val="00231C0B"/>
    <w:rsid w:val="00231ED6"/>
    <w:rsid w:val="00231F5D"/>
    <w:rsid w:val="00232C3F"/>
    <w:rsid w:val="00232E59"/>
    <w:rsid w:val="0023350E"/>
    <w:rsid w:val="00233650"/>
    <w:rsid w:val="002336BA"/>
    <w:rsid w:val="0023370E"/>
    <w:rsid w:val="00233A63"/>
    <w:rsid w:val="00233BBA"/>
    <w:rsid w:val="00233DAB"/>
    <w:rsid w:val="0023431B"/>
    <w:rsid w:val="0023438E"/>
    <w:rsid w:val="002347DB"/>
    <w:rsid w:val="002351B1"/>
    <w:rsid w:val="002353EF"/>
    <w:rsid w:val="002361BA"/>
    <w:rsid w:val="002366DF"/>
    <w:rsid w:val="00236DF9"/>
    <w:rsid w:val="00237CE7"/>
    <w:rsid w:val="00237E93"/>
    <w:rsid w:val="0024030E"/>
    <w:rsid w:val="00240445"/>
    <w:rsid w:val="0024069B"/>
    <w:rsid w:val="00240DDA"/>
    <w:rsid w:val="002419CC"/>
    <w:rsid w:val="00241B58"/>
    <w:rsid w:val="00241B60"/>
    <w:rsid w:val="00242641"/>
    <w:rsid w:val="00242EBE"/>
    <w:rsid w:val="00243569"/>
    <w:rsid w:val="00243B6F"/>
    <w:rsid w:val="00243BED"/>
    <w:rsid w:val="00244601"/>
    <w:rsid w:val="0024472F"/>
    <w:rsid w:val="00244759"/>
    <w:rsid w:val="00244FEB"/>
    <w:rsid w:val="0024502F"/>
    <w:rsid w:val="00246416"/>
    <w:rsid w:val="00247324"/>
    <w:rsid w:val="00247B97"/>
    <w:rsid w:val="00247E1D"/>
    <w:rsid w:val="00250277"/>
    <w:rsid w:val="002507BF"/>
    <w:rsid w:val="00250AE3"/>
    <w:rsid w:val="0025102D"/>
    <w:rsid w:val="002512BE"/>
    <w:rsid w:val="002513DD"/>
    <w:rsid w:val="002516E4"/>
    <w:rsid w:val="00251D84"/>
    <w:rsid w:val="00252853"/>
    <w:rsid w:val="00252892"/>
    <w:rsid w:val="00252DBC"/>
    <w:rsid w:val="00252F18"/>
    <w:rsid w:val="0025311C"/>
    <w:rsid w:val="002532D4"/>
    <w:rsid w:val="00253313"/>
    <w:rsid w:val="0025363A"/>
    <w:rsid w:val="002537D3"/>
    <w:rsid w:val="00253AF8"/>
    <w:rsid w:val="002540D9"/>
    <w:rsid w:val="00254504"/>
    <w:rsid w:val="002547A9"/>
    <w:rsid w:val="00254852"/>
    <w:rsid w:val="00254869"/>
    <w:rsid w:val="00255A7D"/>
    <w:rsid w:val="00255A8D"/>
    <w:rsid w:val="00255D98"/>
    <w:rsid w:val="002564C8"/>
    <w:rsid w:val="00256504"/>
    <w:rsid w:val="002566CA"/>
    <w:rsid w:val="002566D4"/>
    <w:rsid w:val="002567DF"/>
    <w:rsid w:val="0025682E"/>
    <w:rsid w:val="00256B0D"/>
    <w:rsid w:val="00256F68"/>
    <w:rsid w:val="00256FB6"/>
    <w:rsid w:val="00257042"/>
    <w:rsid w:val="002571CC"/>
    <w:rsid w:val="00257632"/>
    <w:rsid w:val="00257AC0"/>
    <w:rsid w:val="00257C05"/>
    <w:rsid w:val="00257C26"/>
    <w:rsid w:val="00260D43"/>
    <w:rsid w:val="00260DFE"/>
    <w:rsid w:val="00260FE9"/>
    <w:rsid w:val="002610C1"/>
    <w:rsid w:val="00261523"/>
    <w:rsid w:val="00261831"/>
    <w:rsid w:val="0026227F"/>
    <w:rsid w:val="0026243A"/>
    <w:rsid w:val="00262687"/>
    <w:rsid w:val="002627B6"/>
    <w:rsid w:val="0026302B"/>
    <w:rsid w:val="0026352E"/>
    <w:rsid w:val="0026368E"/>
    <w:rsid w:val="00263695"/>
    <w:rsid w:val="002636B8"/>
    <w:rsid w:val="0026411B"/>
    <w:rsid w:val="00264A96"/>
    <w:rsid w:val="00264D89"/>
    <w:rsid w:val="00265926"/>
    <w:rsid w:val="002663A6"/>
    <w:rsid w:val="00266CC3"/>
    <w:rsid w:val="00266DC9"/>
    <w:rsid w:val="00266E80"/>
    <w:rsid w:val="0026733B"/>
    <w:rsid w:val="002701E9"/>
    <w:rsid w:val="00271158"/>
    <w:rsid w:val="00271917"/>
    <w:rsid w:val="00271FD3"/>
    <w:rsid w:val="00272470"/>
    <w:rsid w:val="00272A93"/>
    <w:rsid w:val="00272C98"/>
    <w:rsid w:val="00272ED0"/>
    <w:rsid w:val="00272F42"/>
    <w:rsid w:val="00273549"/>
    <w:rsid w:val="00274552"/>
    <w:rsid w:val="00274FDC"/>
    <w:rsid w:val="00275B42"/>
    <w:rsid w:val="00276073"/>
    <w:rsid w:val="002760F1"/>
    <w:rsid w:val="00276B60"/>
    <w:rsid w:val="00276C72"/>
    <w:rsid w:val="0027709D"/>
    <w:rsid w:val="00277EE1"/>
    <w:rsid w:val="00277FF9"/>
    <w:rsid w:val="00280A68"/>
    <w:rsid w:val="00280C88"/>
    <w:rsid w:val="00280C99"/>
    <w:rsid w:val="00281087"/>
    <w:rsid w:val="002810E4"/>
    <w:rsid w:val="00281248"/>
    <w:rsid w:val="002812A9"/>
    <w:rsid w:val="0028137B"/>
    <w:rsid w:val="0028169C"/>
    <w:rsid w:val="00281834"/>
    <w:rsid w:val="0028189F"/>
    <w:rsid w:val="00281949"/>
    <w:rsid w:val="002824A5"/>
    <w:rsid w:val="00283098"/>
    <w:rsid w:val="0028311D"/>
    <w:rsid w:val="002835DA"/>
    <w:rsid w:val="002837BB"/>
    <w:rsid w:val="00283D82"/>
    <w:rsid w:val="00283F05"/>
    <w:rsid w:val="002848E9"/>
    <w:rsid w:val="0028496E"/>
    <w:rsid w:val="00284B9B"/>
    <w:rsid w:val="00285352"/>
    <w:rsid w:val="00285421"/>
    <w:rsid w:val="00285583"/>
    <w:rsid w:val="002855FC"/>
    <w:rsid w:val="002858F3"/>
    <w:rsid w:val="00285A12"/>
    <w:rsid w:val="00285A15"/>
    <w:rsid w:val="00285AFD"/>
    <w:rsid w:val="00285C16"/>
    <w:rsid w:val="0028612E"/>
    <w:rsid w:val="002863AC"/>
    <w:rsid w:val="002904D2"/>
    <w:rsid w:val="00290CC2"/>
    <w:rsid w:val="00290D99"/>
    <w:rsid w:val="002910E7"/>
    <w:rsid w:val="00291249"/>
    <w:rsid w:val="0029133B"/>
    <w:rsid w:val="002921E9"/>
    <w:rsid w:val="002924EA"/>
    <w:rsid w:val="0029251D"/>
    <w:rsid w:val="00292A33"/>
    <w:rsid w:val="00292B6A"/>
    <w:rsid w:val="00292BBE"/>
    <w:rsid w:val="00292CF4"/>
    <w:rsid w:val="00292F7C"/>
    <w:rsid w:val="00293AD5"/>
    <w:rsid w:val="00293CDD"/>
    <w:rsid w:val="00294291"/>
    <w:rsid w:val="00294E9D"/>
    <w:rsid w:val="00295051"/>
    <w:rsid w:val="002954E2"/>
    <w:rsid w:val="00295587"/>
    <w:rsid w:val="002956C4"/>
    <w:rsid w:val="00295A1C"/>
    <w:rsid w:val="00296243"/>
    <w:rsid w:val="00296664"/>
    <w:rsid w:val="00297286"/>
    <w:rsid w:val="00297338"/>
    <w:rsid w:val="00297FCC"/>
    <w:rsid w:val="002A0059"/>
    <w:rsid w:val="002A0892"/>
    <w:rsid w:val="002A0AC0"/>
    <w:rsid w:val="002A0ADE"/>
    <w:rsid w:val="002A0B08"/>
    <w:rsid w:val="002A159F"/>
    <w:rsid w:val="002A1CCD"/>
    <w:rsid w:val="002A1E3A"/>
    <w:rsid w:val="002A23EA"/>
    <w:rsid w:val="002A26DA"/>
    <w:rsid w:val="002A2C13"/>
    <w:rsid w:val="002A2F27"/>
    <w:rsid w:val="002A3338"/>
    <w:rsid w:val="002A3818"/>
    <w:rsid w:val="002A44C1"/>
    <w:rsid w:val="002A44EC"/>
    <w:rsid w:val="002A45A4"/>
    <w:rsid w:val="002A4AA0"/>
    <w:rsid w:val="002A5562"/>
    <w:rsid w:val="002A566B"/>
    <w:rsid w:val="002A59E6"/>
    <w:rsid w:val="002A5A6C"/>
    <w:rsid w:val="002A63A7"/>
    <w:rsid w:val="002A6E97"/>
    <w:rsid w:val="002A721D"/>
    <w:rsid w:val="002A7270"/>
    <w:rsid w:val="002A7E69"/>
    <w:rsid w:val="002B0577"/>
    <w:rsid w:val="002B0680"/>
    <w:rsid w:val="002B0AD5"/>
    <w:rsid w:val="002B0C8E"/>
    <w:rsid w:val="002B0D9C"/>
    <w:rsid w:val="002B1245"/>
    <w:rsid w:val="002B1931"/>
    <w:rsid w:val="002B1A75"/>
    <w:rsid w:val="002B2421"/>
    <w:rsid w:val="002B2886"/>
    <w:rsid w:val="002B28F1"/>
    <w:rsid w:val="002B2AB3"/>
    <w:rsid w:val="002B2C79"/>
    <w:rsid w:val="002B2E1C"/>
    <w:rsid w:val="002B3130"/>
    <w:rsid w:val="002B31F0"/>
    <w:rsid w:val="002B355E"/>
    <w:rsid w:val="002B3927"/>
    <w:rsid w:val="002B3F94"/>
    <w:rsid w:val="002B4586"/>
    <w:rsid w:val="002B45FE"/>
    <w:rsid w:val="002B46D2"/>
    <w:rsid w:val="002B4DCD"/>
    <w:rsid w:val="002B4EED"/>
    <w:rsid w:val="002B5059"/>
    <w:rsid w:val="002B57F6"/>
    <w:rsid w:val="002B5B87"/>
    <w:rsid w:val="002B5D31"/>
    <w:rsid w:val="002B5DA6"/>
    <w:rsid w:val="002B5FA6"/>
    <w:rsid w:val="002B6FFB"/>
    <w:rsid w:val="002B74C2"/>
    <w:rsid w:val="002B7923"/>
    <w:rsid w:val="002B7C40"/>
    <w:rsid w:val="002C0A50"/>
    <w:rsid w:val="002C12A7"/>
    <w:rsid w:val="002C1767"/>
    <w:rsid w:val="002C1F17"/>
    <w:rsid w:val="002C1F54"/>
    <w:rsid w:val="002C1FF3"/>
    <w:rsid w:val="002C2745"/>
    <w:rsid w:val="002C2D15"/>
    <w:rsid w:val="002C2FD1"/>
    <w:rsid w:val="002C3731"/>
    <w:rsid w:val="002C37CC"/>
    <w:rsid w:val="002C401B"/>
    <w:rsid w:val="002C4292"/>
    <w:rsid w:val="002C43A8"/>
    <w:rsid w:val="002C4560"/>
    <w:rsid w:val="002C47C2"/>
    <w:rsid w:val="002C48FE"/>
    <w:rsid w:val="002C5484"/>
    <w:rsid w:val="002C55B0"/>
    <w:rsid w:val="002C56D3"/>
    <w:rsid w:val="002C5AE7"/>
    <w:rsid w:val="002C5EA4"/>
    <w:rsid w:val="002C6679"/>
    <w:rsid w:val="002C6774"/>
    <w:rsid w:val="002C6A94"/>
    <w:rsid w:val="002C6BCD"/>
    <w:rsid w:val="002C6C4E"/>
    <w:rsid w:val="002C6CFF"/>
    <w:rsid w:val="002C72CD"/>
    <w:rsid w:val="002C7899"/>
    <w:rsid w:val="002C7E1C"/>
    <w:rsid w:val="002C7F24"/>
    <w:rsid w:val="002D0453"/>
    <w:rsid w:val="002D0496"/>
    <w:rsid w:val="002D0880"/>
    <w:rsid w:val="002D0FA3"/>
    <w:rsid w:val="002D1310"/>
    <w:rsid w:val="002D15AB"/>
    <w:rsid w:val="002D1643"/>
    <w:rsid w:val="002D1663"/>
    <w:rsid w:val="002D220E"/>
    <w:rsid w:val="002D299F"/>
    <w:rsid w:val="002D2B43"/>
    <w:rsid w:val="002D2D9D"/>
    <w:rsid w:val="002D381C"/>
    <w:rsid w:val="002D3AC4"/>
    <w:rsid w:val="002D4A3D"/>
    <w:rsid w:val="002D4B64"/>
    <w:rsid w:val="002D4EAC"/>
    <w:rsid w:val="002D51CB"/>
    <w:rsid w:val="002D5D0A"/>
    <w:rsid w:val="002D6216"/>
    <w:rsid w:val="002D65DF"/>
    <w:rsid w:val="002D714B"/>
    <w:rsid w:val="002D7498"/>
    <w:rsid w:val="002D79F0"/>
    <w:rsid w:val="002E0400"/>
    <w:rsid w:val="002E0427"/>
    <w:rsid w:val="002E0487"/>
    <w:rsid w:val="002E0C8A"/>
    <w:rsid w:val="002E0FAB"/>
    <w:rsid w:val="002E1E1F"/>
    <w:rsid w:val="002E2031"/>
    <w:rsid w:val="002E21E4"/>
    <w:rsid w:val="002E2370"/>
    <w:rsid w:val="002E25E8"/>
    <w:rsid w:val="002E2846"/>
    <w:rsid w:val="002E2A5D"/>
    <w:rsid w:val="002E3033"/>
    <w:rsid w:val="002E381F"/>
    <w:rsid w:val="002E39A7"/>
    <w:rsid w:val="002E39CB"/>
    <w:rsid w:val="002E3AA5"/>
    <w:rsid w:val="002E3C4E"/>
    <w:rsid w:val="002E3D28"/>
    <w:rsid w:val="002E3D39"/>
    <w:rsid w:val="002E4020"/>
    <w:rsid w:val="002E4287"/>
    <w:rsid w:val="002E4389"/>
    <w:rsid w:val="002E48A6"/>
    <w:rsid w:val="002E5234"/>
    <w:rsid w:val="002E5376"/>
    <w:rsid w:val="002E5990"/>
    <w:rsid w:val="002E5B42"/>
    <w:rsid w:val="002E6030"/>
    <w:rsid w:val="002E6C5A"/>
    <w:rsid w:val="002E72A3"/>
    <w:rsid w:val="002E75D2"/>
    <w:rsid w:val="002E7AC1"/>
    <w:rsid w:val="002E7B7E"/>
    <w:rsid w:val="002E7EA9"/>
    <w:rsid w:val="002F03C4"/>
    <w:rsid w:val="002F05B8"/>
    <w:rsid w:val="002F080D"/>
    <w:rsid w:val="002F0846"/>
    <w:rsid w:val="002F09D3"/>
    <w:rsid w:val="002F1253"/>
    <w:rsid w:val="002F141C"/>
    <w:rsid w:val="002F1567"/>
    <w:rsid w:val="002F1A33"/>
    <w:rsid w:val="002F1C6D"/>
    <w:rsid w:val="002F22E7"/>
    <w:rsid w:val="002F2554"/>
    <w:rsid w:val="002F2686"/>
    <w:rsid w:val="002F276A"/>
    <w:rsid w:val="002F2B24"/>
    <w:rsid w:val="002F2D77"/>
    <w:rsid w:val="002F3670"/>
    <w:rsid w:val="002F371A"/>
    <w:rsid w:val="002F3E79"/>
    <w:rsid w:val="002F411D"/>
    <w:rsid w:val="002F43CA"/>
    <w:rsid w:val="002F4767"/>
    <w:rsid w:val="002F4821"/>
    <w:rsid w:val="002F4AB1"/>
    <w:rsid w:val="002F4F27"/>
    <w:rsid w:val="002F5115"/>
    <w:rsid w:val="002F51D0"/>
    <w:rsid w:val="002F525F"/>
    <w:rsid w:val="002F5675"/>
    <w:rsid w:val="002F56D2"/>
    <w:rsid w:val="002F56F5"/>
    <w:rsid w:val="002F60B1"/>
    <w:rsid w:val="002F6A0E"/>
    <w:rsid w:val="002F6A7F"/>
    <w:rsid w:val="002F6B34"/>
    <w:rsid w:val="002F6FF4"/>
    <w:rsid w:val="002F7351"/>
    <w:rsid w:val="002F79A3"/>
    <w:rsid w:val="003002FA"/>
    <w:rsid w:val="003005A8"/>
    <w:rsid w:val="00300878"/>
    <w:rsid w:val="00300BCE"/>
    <w:rsid w:val="00300DDC"/>
    <w:rsid w:val="00301178"/>
    <w:rsid w:val="00301284"/>
    <w:rsid w:val="00301DA9"/>
    <w:rsid w:val="00301DB4"/>
    <w:rsid w:val="00302401"/>
    <w:rsid w:val="00302628"/>
    <w:rsid w:val="00302641"/>
    <w:rsid w:val="00302A0C"/>
    <w:rsid w:val="00302ABE"/>
    <w:rsid w:val="00303038"/>
    <w:rsid w:val="00303291"/>
    <w:rsid w:val="00303530"/>
    <w:rsid w:val="00303624"/>
    <w:rsid w:val="00303C73"/>
    <w:rsid w:val="00304334"/>
    <w:rsid w:val="003053AC"/>
    <w:rsid w:val="0030588A"/>
    <w:rsid w:val="00305EC3"/>
    <w:rsid w:val="003062C1"/>
    <w:rsid w:val="00306615"/>
    <w:rsid w:val="00306888"/>
    <w:rsid w:val="00306C53"/>
    <w:rsid w:val="00306D03"/>
    <w:rsid w:val="00306ECF"/>
    <w:rsid w:val="00307128"/>
    <w:rsid w:val="00307172"/>
    <w:rsid w:val="00307489"/>
    <w:rsid w:val="003078D4"/>
    <w:rsid w:val="00307A5C"/>
    <w:rsid w:val="00307C08"/>
    <w:rsid w:val="0031065F"/>
    <w:rsid w:val="003106F7"/>
    <w:rsid w:val="0031081B"/>
    <w:rsid w:val="00310C4C"/>
    <w:rsid w:val="00310CC5"/>
    <w:rsid w:val="00311352"/>
    <w:rsid w:val="003115B2"/>
    <w:rsid w:val="003115F3"/>
    <w:rsid w:val="00311A54"/>
    <w:rsid w:val="00311A5B"/>
    <w:rsid w:val="00311C75"/>
    <w:rsid w:val="00311E99"/>
    <w:rsid w:val="00311F00"/>
    <w:rsid w:val="00311FD4"/>
    <w:rsid w:val="00311FF4"/>
    <w:rsid w:val="003122E2"/>
    <w:rsid w:val="00312379"/>
    <w:rsid w:val="0031241F"/>
    <w:rsid w:val="0031273B"/>
    <w:rsid w:val="00312834"/>
    <w:rsid w:val="00312B86"/>
    <w:rsid w:val="00312BDD"/>
    <w:rsid w:val="003136D4"/>
    <w:rsid w:val="00313ABF"/>
    <w:rsid w:val="00313D7E"/>
    <w:rsid w:val="003147EA"/>
    <w:rsid w:val="00314862"/>
    <w:rsid w:val="00314987"/>
    <w:rsid w:val="00315077"/>
    <w:rsid w:val="003150A5"/>
    <w:rsid w:val="003153B8"/>
    <w:rsid w:val="003156FB"/>
    <w:rsid w:val="003157EC"/>
    <w:rsid w:val="00315AA1"/>
    <w:rsid w:val="003161FB"/>
    <w:rsid w:val="0031673B"/>
    <w:rsid w:val="0031690E"/>
    <w:rsid w:val="0031694A"/>
    <w:rsid w:val="0031697B"/>
    <w:rsid w:val="00316A55"/>
    <w:rsid w:val="003173A4"/>
    <w:rsid w:val="0031744F"/>
    <w:rsid w:val="0031760E"/>
    <w:rsid w:val="003176F1"/>
    <w:rsid w:val="00317BC2"/>
    <w:rsid w:val="00317F95"/>
    <w:rsid w:val="00320533"/>
    <w:rsid w:val="00320BC1"/>
    <w:rsid w:val="00320CA7"/>
    <w:rsid w:val="00320D6F"/>
    <w:rsid w:val="00320EFF"/>
    <w:rsid w:val="0032121C"/>
    <w:rsid w:val="00321303"/>
    <w:rsid w:val="00321524"/>
    <w:rsid w:val="0032177B"/>
    <w:rsid w:val="0032193E"/>
    <w:rsid w:val="00321A54"/>
    <w:rsid w:val="00321A66"/>
    <w:rsid w:val="00321A79"/>
    <w:rsid w:val="00321D26"/>
    <w:rsid w:val="00322050"/>
    <w:rsid w:val="003220BA"/>
    <w:rsid w:val="003221C3"/>
    <w:rsid w:val="00322898"/>
    <w:rsid w:val="00322A3A"/>
    <w:rsid w:val="00322DE6"/>
    <w:rsid w:val="00323678"/>
    <w:rsid w:val="00323B41"/>
    <w:rsid w:val="00323B73"/>
    <w:rsid w:val="00324013"/>
    <w:rsid w:val="00324BBF"/>
    <w:rsid w:val="00324BC3"/>
    <w:rsid w:val="00325603"/>
    <w:rsid w:val="003256ED"/>
    <w:rsid w:val="003258DD"/>
    <w:rsid w:val="003259D9"/>
    <w:rsid w:val="00325CFC"/>
    <w:rsid w:val="00325DC3"/>
    <w:rsid w:val="003260AB"/>
    <w:rsid w:val="003260D6"/>
    <w:rsid w:val="00326119"/>
    <w:rsid w:val="003261CE"/>
    <w:rsid w:val="00326240"/>
    <w:rsid w:val="00326344"/>
    <w:rsid w:val="003264A3"/>
    <w:rsid w:val="003264F4"/>
    <w:rsid w:val="003267A8"/>
    <w:rsid w:val="00326F2E"/>
    <w:rsid w:val="0032707C"/>
    <w:rsid w:val="00327876"/>
    <w:rsid w:val="0032795C"/>
    <w:rsid w:val="003302AC"/>
    <w:rsid w:val="00331164"/>
    <w:rsid w:val="003315D8"/>
    <w:rsid w:val="00331C6A"/>
    <w:rsid w:val="00331D0B"/>
    <w:rsid w:val="0033202D"/>
    <w:rsid w:val="00332065"/>
    <w:rsid w:val="00332679"/>
    <w:rsid w:val="0033267C"/>
    <w:rsid w:val="0033287E"/>
    <w:rsid w:val="00332E49"/>
    <w:rsid w:val="00333578"/>
    <w:rsid w:val="00333885"/>
    <w:rsid w:val="00333FFB"/>
    <w:rsid w:val="003347CD"/>
    <w:rsid w:val="00334918"/>
    <w:rsid w:val="00334C74"/>
    <w:rsid w:val="00334CD2"/>
    <w:rsid w:val="00334DE2"/>
    <w:rsid w:val="00334E68"/>
    <w:rsid w:val="00335356"/>
    <w:rsid w:val="003353F9"/>
    <w:rsid w:val="00335685"/>
    <w:rsid w:val="0033590A"/>
    <w:rsid w:val="003359D2"/>
    <w:rsid w:val="00335ADE"/>
    <w:rsid w:val="00336155"/>
    <w:rsid w:val="00336522"/>
    <w:rsid w:val="00336BB5"/>
    <w:rsid w:val="00336D3E"/>
    <w:rsid w:val="00337142"/>
    <w:rsid w:val="00337153"/>
    <w:rsid w:val="00337549"/>
    <w:rsid w:val="0033773F"/>
    <w:rsid w:val="00337802"/>
    <w:rsid w:val="00337B97"/>
    <w:rsid w:val="00337C1B"/>
    <w:rsid w:val="00337C3E"/>
    <w:rsid w:val="00337C74"/>
    <w:rsid w:val="00337DB2"/>
    <w:rsid w:val="00340206"/>
    <w:rsid w:val="003407F7"/>
    <w:rsid w:val="003408A0"/>
    <w:rsid w:val="00340FB3"/>
    <w:rsid w:val="003413CD"/>
    <w:rsid w:val="00341719"/>
    <w:rsid w:val="0034180E"/>
    <w:rsid w:val="003425FF"/>
    <w:rsid w:val="00342766"/>
    <w:rsid w:val="00342FDC"/>
    <w:rsid w:val="003433BD"/>
    <w:rsid w:val="0034398B"/>
    <w:rsid w:val="00343AF2"/>
    <w:rsid w:val="00344021"/>
    <w:rsid w:val="003440F8"/>
    <w:rsid w:val="00344286"/>
    <w:rsid w:val="00344399"/>
    <w:rsid w:val="00344B46"/>
    <w:rsid w:val="00344BA8"/>
    <w:rsid w:val="00344CD0"/>
    <w:rsid w:val="003451EC"/>
    <w:rsid w:val="00345313"/>
    <w:rsid w:val="0034581D"/>
    <w:rsid w:val="0034583D"/>
    <w:rsid w:val="00345959"/>
    <w:rsid w:val="0034597E"/>
    <w:rsid w:val="00345BEF"/>
    <w:rsid w:val="00346136"/>
    <w:rsid w:val="003461A6"/>
    <w:rsid w:val="00346201"/>
    <w:rsid w:val="003469C8"/>
    <w:rsid w:val="00346CE7"/>
    <w:rsid w:val="00346D25"/>
    <w:rsid w:val="0034768B"/>
    <w:rsid w:val="00350022"/>
    <w:rsid w:val="00350208"/>
    <w:rsid w:val="003503CD"/>
    <w:rsid w:val="00350E10"/>
    <w:rsid w:val="00350ECB"/>
    <w:rsid w:val="00350FB0"/>
    <w:rsid w:val="003510D3"/>
    <w:rsid w:val="00351214"/>
    <w:rsid w:val="00351372"/>
    <w:rsid w:val="003513FF"/>
    <w:rsid w:val="00351512"/>
    <w:rsid w:val="00351A2E"/>
    <w:rsid w:val="003520BC"/>
    <w:rsid w:val="003520D8"/>
    <w:rsid w:val="003521A4"/>
    <w:rsid w:val="0035265E"/>
    <w:rsid w:val="00352942"/>
    <w:rsid w:val="00352D1B"/>
    <w:rsid w:val="003532AF"/>
    <w:rsid w:val="00353505"/>
    <w:rsid w:val="00353EFE"/>
    <w:rsid w:val="00353FBB"/>
    <w:rsid w:val="003542FE"/>
    <w:rsid w:val="00354820"/>
    <w:rsid w:val="00354AD9"/>
    <w:rsid w:val="00354F27"/>
    <w:rsid w:val="00355F47"/>
    <w:rsid w:val="00356266"/>
    <w:rsid w:val="00356311"/>
    <w:rsid w:val="003566CF"/>
    <w:rsid w:val="00356841"/>
    <w:rsid w:val="00356877"/>
    <w:rsid w:val="0035770F"/>
    <w:rsid w:val="00357761"/>
    <w:rsid w:val="003600FE"/>
    <w:rsid w:val="0036033C"/>
    <w:rsid w:val="00360631"/>
    <w:rsid w:val="00360664"/>
    <w:rsid w:val="003606E5"/>
    <w:rsid w:val="0036078B"/>
    <w:rsid w:val="0036086D"/>
    <w:rsid w:val="00360908"/>
    <w:rsid w:val="00360A2B"/>
    <w:rsid w:val="00360A73"/>
    <w:rsid w:val="00360F1E"/>
    <w:rsid w:val="00361238"/>
    <w:rsid w:val="00361B78"/>
    <w:rsid w:val="0036208F"/>
    <w:rsid w:val="00362417"/>
    <w:rsid w:val="00362468"/>
    <w:rsid w:val="00362648"/>
    <w:rsid w:val="003627B4"/>
    <w:rsid w:val="003629FB"/>
    <w:rsid w:val="00362FA3"/>
    <w:rsid w:val="00362FFC"/>
    <w:rsid w:val="00363BEE"/>
    <w:rsid w:val="00363C38"/>
    <w:rsid w:val="00363DB8"/>
    <w:rsid w:val="00364516"/>
    <w:rsid w:val="0036485E"/>
    <w:rsid w:val="003649B3"/>
    <w:rsid w:val="003651D5"/>
    <w:rsid w:val="003654B9"/>
    <w:rsid w:val="00365512"/>
    <w:rsid w:val="003655CF"/>
    <w:rsid w:val="00366940"/>
    <w:rsid w:val="003675A2"/>
    <w:rsid w:val="00367603"/>
    <w:rsid w:val="003676E4"/>
    <w:rsid w:val="0036794D"/>
    <w:rsid w:val="00370401"/>
    <w:rsid w:val="00370430"/>
    <w:rsid w:val="003707FC"/>
    <w:rsid w:val="00370B6F"/>
    <w:rsid w:val="00370BAE"/>
    <w:rsid w:val="00371097"/>
    <w:rsid w:val="00371487"/>
    <w:rsid w:val="00371D0A"/>
    <w:rsid w:val="00372318"/>
    <w:rsid w:val="003725FD"/>
    <w:rsid w:val="0037265F"/>
    <w:rsid w:val="0037278A"/>
    <w:rsid w:val="00372AEF"/>
    <w:rsid w:val="00372C17"/>
    <w:rsid w:val="003737E6"/>
    <w:rsid w:val="00373CE0"/>
    <w:rsid w:val="00373EF1"/>
    <w:rsid w:val="003741B5"/>
    <w:rsid w:val="0037421E"/>
    <w:rsid w:val="00374979"/>
    <w:rsid w:val="00374989"/>
    <w:rsid w:val="00374A2D"/>
    <w:rsid w:val="003757E9"/>
    <w:rsid w:val="003758FC"/>
    <w:rsid w:val="00375BFC"/>
    <w:rsid w:val="00375D52"/>
    <w:rsid w:val="003760B1"/>
    <w:rsid w:val="00376480"/>
    <w:rsid w:val="00376839"/>
    <w:rsid w:val="00376BA8"/>
    <w:rsid w:val="003774A1"/>
    <w:rsid w:val="0038002C"/>
    <w:rsid w:val="00380065"/>
    <w:rsid w:val="003801DF"/>
    <w:rsid w:val="0038043C"/>
    <w:rsid w:val="00380738"/>
    <w:rsid w:val="00380818"/>
    <w:rsid w:val="00380A13"/>
    <w:rsid w:val="00381232"/>
    <w:rsid w:val="0038142A"/>
    <w:rsid w:val="00381ACE"/>
    <w:rsid w:val="00381EEE"/>
    <w:rsid w:val="00381F5F"/>
    <w:rsid w:val="0038207C"/>
    <w:rsid w:val="003821BF"/>
    <w:rsid w:val="003827E8"/>
    <w:rsid w:val="00382E22"/>
    <w:rsid w:val="00382E95"/>
    <w:rsid w:val="00383097"/>
    <w:rsid w:val="003835E2"/>
    <w:rsid w:val="0038386F"/>
    <w:rsid w:val="00384324"/>
    <w:rsid w:val="00384B84"/>
    <w:rsid w:val="00384DC7"/>
    <w:rsid w:val="00384E51"/>
    <w:rsid w:val="003853DD"/>
    <w:rsid w:val="00385FBE"/>
    <w:rsid w:val="003868AF"/>
    <w:rsid w:val="00386DB6"/>
    <w:rsid w:val="003871BA"/>
    <w:rsid w:val="00387B48"/>
    <w:rsid w:val="00387CB8"/>
    <w:rsid w:val="00390287"/>
    <w:rsid w:val="003906F6"/>
    <w:rsid w:val="00390948"/>
    <w:rsid w:val="00390AEC"/>
    <w:rsid w:val="00391223"/>
    <w:rsid w:val="003917D2"/>
    <w:rsid w:val="00391818"/>
    <w:rsid w:val="00391F6D"/>
    <w:rsid w:val="00391FBF"/>
    <w:rsid w:val="00391FF5"/>
    <w:rsid w:val="003920E6"/>
    <w:rsid w:val="003921BB"/>
    <w:rsid w:val="003922D8"/>
    <w:rsid w:val="00392497"/>
    <w:rsid w:val="00393168"/>
    <w:rsid w:val="00393353"/>
    <w:rsid w:val="0039359D"/>
    <w:rsid w:val="00393AEF"/>
    <w:rsid w:val="00393B2B"/>
    <w:rsid w:val="0039413F"/>
    <w:rsid w:val="00394481"/>
    <w:rsid w:val="0039477C"/>
    <w:rsid w:val="00394B8D"/>
    <w:rsid w:val="003952AC"/>
    <w:rsid w:val="00395DAA"/>
    <w:rsid w:val="00395F1E"/>
    <w:rsid w:val="0039610C"/>
    <w:rsid w:val="00396588"/>
    <w:rsid w:val="0039763B"/>
    <w:rsid w:val="00397F3E"/>
    <w:rsid w:val="003A05FE"/>
    <w:rsid w:val="003A0CF7"/>
    <w:rsid w:val="003A12E5"/>
    <w:rsid w:val="003A14A0"/>
    <w:rsid w:val="003A1542"/>
    <w:rsid w:val="003A186A"/>
    <w:rsid w:val="003A189C"/>
    <w:rsid w:val="003A18B0"/>
    <w:rsid w:val="003A1B29"/>
    <w:rsid w:val="003A21D4"/>
    <w:rsid w:val="003A2385"/>
    <w:rsid w:val="003A362F"/>
    <w:rsid w:val="003A37F8"/>
    <w:rsid w:val="003A3C48"/>
    <w:rsid w:val="003A3C90"/>
    <w:rsid w:val="003A431F"/>
    <w:rsid w:val="003A443A"/>
    <w:rsid w:val="003A50D3"/>
    <w:rsid w:val="003A5D67"/>
    <w:rsid w:val="003A5EDB"/>
    <w:rsid w:val="003A620A"/>
    <w:rsid w:val="003A6253"/>
    <w:rsid w:val="003A63B0"/>
    <w:rsid w:val="003A74FB"/>
    <w:rsid w:val="003A7AF1"/>
    <w:rsid w:val="003A7C2C"/>
    <w:rsid w:val="003B02EE"/>
    <w:rsid w:val="003B0769"/>
    <w:rsid w:val="003B0854"/>
    <w:rsid w:val="003B0B65"/>
    <w:rsid w:val="003B0D4C"/>
    <w:rsid w:val="003B0DAA"/>
    <w:rsid w:val="003B1A55"/>
    <w:rsid w:val="003B1E62"/>
    <w:rsid w:val="003B1F41"/>
    <w:rsid w:val="003B2039"/>
    <w:rsid w:val="003B2947"/>
    <w:rsid w:val="003B2CA7"/>
    <w:rsid w:val="003B2D2E"/>
    <w:rsid w:val="003B2FC7"/>
    <w:rsid w:val="003B32A5"/>
    <w:rsid w:val="003B33F3"/>
    <w:rsid w:val="003B35A0"/>
    <w:rsid w:val="003B3D23"/>
    <w:rsid w:val="003B3EB7"/>
    <w:rsid w:val="003B3ED4"/>
    <w:rsid w:val="003B3F8D"/>
    <w:rsid w:val="003B4031"/>
    <w:rsid w:val="003B49DA"/>
    <w:rsid w:val="003B4A6C"/>
    <w:rsid w:val="003B4DF9"/>
    <w:rsid w:val="003B5159"/>
    <w:rsid w:val="003B541E"/>
    <w:rsid w:val="003B5E52"/>
    <w:rsid w:val="003B655E"/>
    <w:rsid w:val="003B6659"/>
    <w:rsid w:val="003B6DE9"/>
    <w:rsid w:val="003B7627"/>
    <w:rsid w:val="003B7745"/>
    <w:rsid w:val="003B78CB"/>
    <w:rsid w:val="003B78D8"/>
    <w:rsid w:val="003B78DC"/>
    <w:rsid w:val="003B7BF1"/>
    <w:rsid w:val="003B7CC7"/>
    <w:rsid w:val="003B7D0A"/>
    <w:rsid w:val="003B7D2A"/>
    <w:rsid w:val="003B7EA6"/>
    <w:rsid w:val="003B7FD0"/>
    <w:rsid w:val="003C044D"/>
    <w:rsid w:val="003C0D6E"/>
    <w:rsid w:val="003C112F"/>
    <w:rsid w:val="003C13FC"/>
    <w:rsid w:val="003C204A"/>
    <w:rsid w:val="003C238C"/>
    <w:rsid w:val="003C2BC5"/>
    <w:rsid w:val="003C3954"/>
    <w:rsid w:val="003C3A6F"/>
    <w:rsid w:val="003C3E69"/>
    <w:rsid w:val="003C467D"/>
    <w:rsid w:val="003C4C5A"/>
    <w:rsid w:val="003C5352"/>
    <w:rsid w:val="003C561C"/>
    <w:rsid w:val="003C57EF"/>
    <w:rsid w:val="003C5811"/>
    <w:rsid w:val="003C598A"/>
    <w:rsid w:val="003C5C75"/>
    <w:rsid w:val="003C5EF1"/>
    <w:rsid w:val="003C6113"/>
    <w:rsid w:val="003C6160"/>
    <w:rsid w:val="003C61C2"/>
    <w:rsid w:val="003C6215"/>
    <w:rsid w:val="003C62A0"/>
    <w:rsid w:val="003C63CE"/>
    <w:rsid w:val="003C65B3"/>
    <w:rsid w:val="003C6607"/>
    <w:rsid w:val="003C68F4"/>
    <w:rsid w:val="003C6AAF"/>
    <w:rsid w:val="003C6DC7"/>
    <w:rsid w:val="003C71BF"/>
    <w:rsid w:val="003C73DA"/>
    <w:rsid w:val="003C7D76"/>
    <w:rsid w:val="003D0157"/>
    <w:rsid w:val="003D05F7"/>
    <w:rsid w:val="003D06ED"/>
    <w:rsid w:val="003D0712"/>
    <w:rsid w:val="003D0A83"/>
    <w:rsid w:val="003D0D54"/>
    <w:rsid w:val="003D0EAB"/>
    <w:rsid w:val="003D0EF4"/>
    <w:rsid w:val="003D18C2"/>
    <w:rsid w:val="003D1DD9"/>
    <w:rsid w:val="003D1E98"/>
    <w:rsid w:val="003D26B0"/>
    <w:rsid w:val="003D293B"/>
    <w:rsid w:val="003D2AA4"/>
    <w:rsid w:val="003D3031"/>
    <w:rsid w:val="003D360A"/>
    <w:rsid w:val="003D3C23"/>
    <w:rsid w:val="003D3E26"/>
    <w:rsid w:val="003D3F79"/>
    <w:rsid w:val="003D47AE"/>
    <w:rsid w:val="003D48AF"/>
    <w:rsid w:val="003D4A9A"/>
    <w:rsid w:val="003D4AC7"/>
    <w:rsid w:val="003D4CF2"/>
    <w:rsid w:val="003D538E"/>
    <w:rsid w:val="003D53E5"/>
    <w:rsid w:val="003D53FE"/>
    <w:rsid w:val="003D571F"/>
    <w:rsid w:val="003D5DF2"/>
    <w:rsid w:val="003D685A"/>
    <w:rsid w:val="003D6B37"/>
    <w:rsid w:val="003D6BAA"/>
    <w:rsid w:val="003D7063"/>
    <w:rsid w:val="003D766C"/>
    <w:rsid w:val="003D7792"/>
    <w:rsid w:val="003D7875"/>
    <w:rsid w:val="003D7C54"/>
    <w:rsid w:val="003E028F"/>
    <w:rsid w:val="003E02AC"/>
    <w:rsid w:val="003E04B5"/>
    <w:rsid w:val="003E09EC"/>
    <w:rsid w:val="003E122A"/>
    <w:rsid w:val="003E178E"/>
    <w:rsid w:val="003E1AA9"/>
    <w:rsid w:val="003E1C29"/>
    <w:rsid w:val="003E2418"/>
    <w:rsid w:val="003E2DD5"/>
    <w:rsid w:val="003E2FA1"/>
    <w:rsid w:val="003E329E"/>
    <w:rsid w:val="003E40B2"/>
    <w:rsid w:val="003E474F"/>
    <w:rsid w:val="003E4C43"/>
    <w:rsid w:val="003E55FF"/>
    <w:rsid w:val="003E5694"/>
    <w:rsid w:val="003E5A17"/>
    <w:rsid w:val="003E6283"/>
    <w:rsid w:val="003E6598"/>
    <w:rsid w:val="003E673E"/>
    <w:rsid w:val="003E6F5E"/>
    <w:rsid w:val="003E71A9"/>
    <w:rsid w:val="003E7528"/>
    <w:rsid w:val="003E7577"/>
    <w:rsid w:val="003E7955"/>
    <w:rsid w:val="003E7B64"/>
    <w:rsid w:val="003E7C9C"/>
    <w:rsid w:val="003E7D6B"/>
    <w:rsid w:val="003F01A1"/>
    <w:rsid w:val="003F05FA"/>
    <w:rsid w:val="003F06EE"/>
    <w:rsid w:val="003F08BE"/>
    <w:rsid w:val="003F09D7"/>
    <w:rsid w:val="003F0E98"/>
    <w:rsid w:val="003F10E1"/>
    <w:rsid w:val="003F11BA"/>
    <w:rsid w:val="003F11FC"/>
    <w:rsid w:val="003F12B5"/>
    <w:rsid w:val="003F13AA"/>
    <w:rsid w:val="003F16B8"/>
    <w:rsid w:val="003F1775"/>
    <w:rsid w:val="003F1AE6"/>
    <w:rsid w:val="003F1C1C"/>
    <w:rsid w:val="003F1D82"/>
    <w:rsid w:val="003F21F9"/>
    <w:rsid w:val="003F247C"/>
    <w:rsid w:val="003F2538"/>
    <w:rsid w:val="003F29A4"/>
    <w:rsid w:val="003F2A6B"/>
    <w:rsid w:val="003F2B33"/>
    <w:rsid w:val="003F2B35"/>
    <w:rsid w:val="003F2F5C"/>
    <w:rsid w:val="003F3401"/>
    <w:rsid w:val="003F36B1"/>
    <w:rsid w:val="003F3786"/>
    <w:rsid w:val="003F3C9E"/>
    <w:rsid w:val="003F3F6C"/>
    <w:rsid w:val="003F4224"/>
    <w:rsid w:val="003F479A"/>
    <w:rsid w:val="003F486B"/>
    <w:rsid w:val="003F4E87"/>
    <w:rsid w:val="003F4F73"/>
    <w:rsid w:val="003F4FCE"/>
    <w:rsid w:val="003F5043"/>
    <w:rsid w:val="003F50D3"/>
    <w:rsid w:val="003F557E"/>
    <w:rsid w:val="003F57BB"/>
    <w:rsid w:val="003F5836"/>
    <w:rsid w:val="003F5BF0"/>
    <w:rsid w:val="003F5C6C"/>
    <w:rsid w:val="003F5DCF"/>
    <w:rsid w:val="003F5F97"/>
    <w:rsid w:val="003F667D"/>
    <w:rsid w:val="003F6761"/>
    <w:rsid w:val="003F6A1C"/>
    <w:rsid w:val="003F6F8F"/>
    <w:rsid w:val="003F70B7"/>
    <w:rsid w:val="003F71FE"/>
    <w:rsid w:val="003F73CB"/>
    <w:rsid w:val="003F7AA7"/>
    <w:rsid w:val="003F7F79"/>
    <w:rsid w:val="004001F6"/>
    <w:rsid w:val="004005F6"/>
    <w:rsid w:val="0040068E"/>
    <w:rsid w:val="004006C1"/>
    <w:rsid w:val="00400A99"/>
    <w:rsid w:val="004011F5"/>
    <w:rsid w:val="00401582"/>
    <w:rsid w:val="004015DC"/>
    <w:rsid w:val="00401879"/>
    <w:rsid w:val="00401967"/>
    <w:rsid w:val="00401B0A"/>
    <w:rsid w:val="00401B83"/>
    <w:rsid w:val="00401F3A"/>
    <w:rsid w:val="0040245A"/>
    <w:rsid w:val="004025E1"/>
    <w:rsid w:val="00402CA6"/>
    <w:rsid w:val="00402F4D"/>
    <w:rsid w:val="0040326B"/>
    <w:rsid w:val="004033EB"/>
    <w:rsid w:val="004036D3"/>
    <w:rsid w:val="00403F35"/>
    <w:rsid w:val="00404661"/>
    <w:rsid w:val="00404EDF"/>
    <w:rsid w:val="00405529"/>
    <w:rsid w:val="00405886"/>
    <w:rsid w:val="00405BF3"/>
    <w:rsid w:val="004064CB"/>
    <w:rsid w:val="004065DD"/>
    <w:rsid w:val="004066E0"/>
    <w:rsid w:val="004066E4"/>
    <w:rsid w:val="00406C3A"/>
    <w:rsid w:val="00406F19"/>
    <w:rsid w:val="004072CE"/>
    <w:rsid w:val="004076ED"/>
    <w:rsid w:val="0040790C"/>
    <w:rsid w:val="00407AEC"/>
    <w:rsid w:val="00407E07"/>
    <w:rsid w:val="0041035C"/>
    <w:rsid w:val="004105C6"/>
    <w:rsid w:val="004108CD"/>
    <w:rsid w:val="00410C45"/>
    <w:rsid w:val="004114D3"/>
    <w:rsid w:val="00411742"/>
    <w:rsid w:val="00412BF1"/>
    <w:rsid w:val="004132BC"/>
    <w:rsid w:val="0041361E"/>
    <w:rsid w:val="004138AB"/>
    <w:rsid w:val="00413B30"/>
    <w:rsid w:val="004142B1"/>
    <w:rsid w:val="00414304"/>
    <w:rsid w:val="004147D2"/>
    <w:rsid w:val="00414850"/>
    <w:rsid w:val="00414882"/>
    <w:rsid w:val="00414ABD"/>
    <w:rsid w:val="00414F10"/>
    <w:rsid w:val="00415097"/>
    <w:rsid w:val="00415475"/>
    <w:rsid w:val="00415488"/>
    <w:rsid w:val="0041556F"/>
    <w:rsid w:val="004159D1"/>
    <w:rsid w:val="00415C7A"/>
    <w:rsid w:val="00415E9C"/>
    <w:rsid w:val="00415EDF"/>
    <w:rsid w:val="0041629C"/>
    <w:rsid w:val="004163F6"/>
    <w:rsid w:val="00417350"/>
    <w:rsid w:val="00417FB5"/>
    <w:rsid w:val="004200B2"/>
    <w:rsid w:val="004209FA"/>
    <w:rsid w:val="00420A68"/>
    <w:rsid w:val="00420A90"/>
    <w:rsid w:val="00421132"/>
    <w:rsid w:val="004213B0"/>
    <w:rsid w:val="00421962"/>
    <w:rsid w:val="00421A05"/>
    <w:rsid w:val="00421AD3"/>
    <w:rsid w:val="0042238F"/>
    <w:rsid w:val="00422405"/>
    <w:rsid w:val="004225DA"/>
    <w:rsid w:val="00422925"/>
    <w:rsid w:val="00422987"/>
    <w:rsid w:val="00422CE5"/>
    <w:rsid w:val="00423212"/>
    <w:rsid w:val="00423648"/>
    <w:rsid w:val="00423A87"/>
    <w:rsid w:val="00423D76"/>
    <w:rsid w:val="00423D80"/>
    <w:rsid w:val="00423F20"/>
    <w:rsid w:val="0042461F"/>
    <w:rsid w:val="004254E2"/>
    <w:rsid w:val="00425A3F"/>
    <w:rsid w:val="00425F38"/>
    <w:rsid w:val="00425FA5"/>
    <w:rsid w:val="0042616B"/>
    <w:rsid w:val="0042688E"/>
    <w:rsid w:val="004268CF"/>
    <w:rsid w:val="00426D8A"/>
    <w:rsid w:val="0042702E"/>
    <w:rsid w:val="00427147"/>
    <w:rsid w:val="0042749C"/>
    <w:rsid w:val="004277B9"/>
    <w:rsid w:val="004279DF"/>
    <w:rsid w:val="00427B83"/>
    <w:rsid w:val="00427ED5"/>
    <w:rsid w:val="00430138"/>
    <w:rsid w:val="0043016D"/>
    <w:rsid w:val="00430234"/>
    <w:rsid w:val="004308DB"/>
    <w:rsid w:val="00430ADB"/>
    <w:rsid w:val="00430F5F"/>
    <w:rsid w:val="0043105C"/>
    <w:rsid w:val="00431421"/>
    <w:rsid w:val="004319D4"/>
    <w:rsid w:val="00431AB6"/>
    <w:rsid w:val="00431CF5"/>
    <w:rsid w:val="00431E48"/>
    <w:rsid w:val="004321A1"/>
    <w:rsid w:val="00432241"/>
    <w:rsid w:val="004325EB"/>
    <w:rsid w:val="004329AF"/>
    <w:rsid w:val="00432A4C"/>
    <w:rsid w:val="0043310D"/>
    <w:rsid w:val="0043321D"/>
    <w:rsid w:val="00433391"/>
    <w:rsid w:val="00433540"/>
    <w:rsid w:val="0043494A"/>
    <w:rsid w:val="004349D2"/>
    <w:rsid w:val="00435427"/>
    <w:rsid w:val="00435668"/>
    <w:rsid w:val="004356EC"/>
    <w:rsid w:val="00435876"/>
    <w:rsid w:val="00435A7E"/>
    <w:rsid w:val="00435F83"/>
    <w:rsid w:val="004361E1"/>
    <w:rsid w:val="004363D8"/>
    <w:rsid w:val="00436AF3"/>
    <w:rsid w:val="00437213"/>
    <w:rsid w:val="00437415"/>
    <w:rsid w:val="00437573"/>
    <w:rsid w:val="00437FA2"/>
    <w:rsid w:val="0044050F"/>
    <w:rsid w:val="00440D2F"/>
    <w:rsid w:val="00441285"/>
    <w:rsid w:val="0044165F"/>
    <w:rsid w:val="00441834"/>
    <w:rsid w:val="00441CDE"/>
    <w:rsid w:val="00441EB3"/>
    <w:rsid w:val="00442158"/>
    <w:rsid w:val="00442518"/>
    <w:rsid w:val="0044295D"/>
    <w:rsid w:val="00442A90"/>
    <w:rsid w:val="00442B0C"/>
    <w:rsid w:val="00443402"/>
    <w:rsid w:val="00443411"/>
    <w:rsid w:val="0044383E"/>
    <w:rsid w:val="00443CB6"/>
    <w:rsid w:val="00444922"/>
    <w:rsid w:val="00444F91"/>
    <w:rsid w:val="00446070"/>
    <w:rsid w:val="00446684"/>
    <w:rsid w:val="004470F2"/>
    <w:rsid w:val="004477DE"/>
    <w:rsid w:val="00447C49"/>
    <w:rsid w:val="00447D8D"/>
    <w:rsid w:val="00447E49"/>
    <w:rsid w:val="0045005F"/>
    <w:rsid w:val="0045008A"/>
    <w:rsid w:val="004502BD"/>
    <w:rsid w:val="00450311"/>
    <w:rsid w:val="00450430"/>
    <w:rsid w:val="00450506"/>
    <w:rsid w:val="0045089E"/>
    <w:rsid w:val="00450C3B"/>
    <w:rsid w:val="00450CDF"/>
    <w:rsid w:val="004515A9"/>
    <w:rsid w:val="00451F0E"/>
    <w:rsid w:val="004527AF"/>
    <w:rsid w:val="00452B0C"/>
    <w:rsid w:val="0045322E"/>
    <w:rsid w:val="00453472"/>
    <w:rsid w:val="004537CB"/>
    <w:rsid w:val="00454565"/>
    <w:rsid w:val="004545BD"/>
    <w:rsid w:val="004549ED"/>
    <w:rsid w:val="00454BB6"/>
    <w:rsid w:val="0045508E"/>
    <w:rsid w:val="004551B3"/>
    <w:rsid w:val="00455EF0"/>
    <w:rsid w:val="00456022"/>
    <w:rsid w:val="00456C06"/>
    <w:rsid w:val="00456CE4"/>
    <w:rsid w:val="00456D6E"/>
    <w:rsid w:val="00456D8B"/>
    <w:rsid w:val="00456FB7"/>
    <w:rsid w:val="0045721A"/>
    <w:rsid w:val="004578CB"/>
    <w:rsid w:val="00457C0F"/>
    <w:rsid w:val="00457C66"/>
    <w:rsid w:val="00457FB3"/>
    <w:rsid w:val="0046054D"/>
    <w:rsid w:val="00460A1F"/>
    <w:rsid w:val="00460DFC"/>
    <w:rsid w:val="00461314"/>
    <w:rsid w:val="0046185F"/>
    <w:rsid w:val="004618B5"/>
    <w:rsid w:val="00461B1E"/>
    <w:rsid w:val="004624D8"/>
    <w:rsid w:val="0046264C"/>
    <w:rsid w:val="00462865"/>
    <w:rsid w:val="004629AF"/>
    <w:rsid w:val="00463088"/>
    <w:rsid w:val="00463202"/>
    <w:rsid w:val="00464165"/>
    <w:rsid w:val="00464D42"/>
    <w:rsid w:val="00465282"/>
    <w:rsid w:val="0046554C"/>
    <w:rsid w:val="0046578F"/>
    <w:rsid w:val="004661C5"/>
    <w:rsid w:val="004664E5"/>
    <w:rsid w:val="0046657C"/>
    <w:rsid w:val="00466DA5"/>
    <w:rsid w:val="004675F2"/>
    <w:rsid w:val="00467614"/>
    <w:rsid w:val="00467A5B"/>
    <w:rsid w:val="00467A69"/>
    <w:rsid w:val="00467CB8"/>
    <w:rsid w:val="00467F0B"/>
    <w:rsid w:val="00467F18"/>
    <w:rsid w:val="004703B6"/>
    <w:rsid w:val="00471975"/>
    <w:rsid w:val="00471D6C"/>
    <w:rsid w:val="00471EF2"/>
    <w:rsid w:val="00471FB3"/>
    <w:rsid w:val="004724FE"/>
    <w:rsid w:val="00472F76"/>
    <w:rsid w:val="00473320"/>
    <w:rsid w:val="0047347E"/>
    <w:rsid w:val="00473A00"/>
    <w:rsid w:val="00473C46"/>
    <w:rsid w:val="00474147"/>
    <w:rsid w:val="00474629"/>
    <w:rsid w:val="00474777"/>
    <w:rsid w:val="00474CD4"/>
    <w:rsid w:val="00474D2E"/>
    <w:rsid w:val="00474FD1"/>
    <w:rsid w:val="0047503E"/>
    <w:rsid w:val="004753AC"/>
    <w:rsid w:val="00475646"/>
    <w:rsid w:val="004757EA"/>
    <w:rsid w:val="00475E4C"/>
    <w:rsid w:val="004760B9"/>
    <w:rsid w:val="00476631"/>
    <w:rsid w:val="004766F9"/>
    <w:rsid w:val="00476BA6"/>
    <w:rsid w:val="00476DEF"/>
    <w:rsid w:val="0047722A"/>
    <w:rsid w:val="004774E3"/>
    <w:rsid w:val="00477803"/>
    <w:rsid w:val="00477984"/>
    <w:rsid w:val="00477A4D"/>
    <w:rsid w:val="00477CF3"/>
    <w:rsid w:val="004800F4"/>
    <w:rsid w:val="0048015A"/>
    <w:rsid w:val="00480484"/>
    <w:rsid w:val="0048062F"/>
    <w:rsid w:val="0048147E"/>
    <w:rsid w:val="00481967"/>
    <w:rsid w:val="0048212C"/>
    <w:rsid w:val="004821F3"/>
    <w:rsid w:val="00482609"/>
    <w:rsid w:val="00482647"/>
    <w:rsid w:val="00482E08"/>
    <w:rsid w:val="00482F7D"/>
    <w:rsid w:val="004830AD"/>
    <w:rsid w:val="004836C9"/>
    <w:rsid w:val="00483718"/>
    <w:rsid w:val="0048389B"/>
    <w:rsid w:val="00483A05"/>
    <w:rsid w:val="00484172"/>
    <w:rsid w:val="004844C8"/>
    <w:rsid w:val="004845BF"/>
    <w:rsid w:val="00484ECD"/>
    <w:rsid w:val="00485192"/>
    <w:rsid w:val="0048538B"/>
    <w:rsid w:val="00485401"/>
    <w:rsid w:val="00485496"/>
    <w:rsid w:val="004863D4"/>
    <w:rsid w:val="00486A03"/>
    <w:rsid w:val="00486C04"/>
    <w:rsid w:val="00486E64"/>
    <w:rsid w:val="004870DF"/>
    <w:rsid w:val="004875A6"/>
    <w:rsid w:val="004876D3"/>
    <w:rsid w:val="00487B10"/>
    <w:rsid w:val="00487EB0"/>
    <w:rsid w:val="004904A5"/>
    <w:rsid w:val="00490668"/>
    <w:rsid w:val="0049118B"/>
    <w:rsid w:val="00491367"/>
    <w:rsid w:val="00491422"/>
    <w:rsid w:val="00491609"/>
    <w:rsid w:val="00491BEF"/>
    <w:rsid w:val="00491C6B"/>
    <w:rsid w:val="004924AB"/>
    <w:rsid w:val="004926A6"/>
    <w:rsid w:val="00492711"/>
    <w:rsid w:val="00492ADD"/>
    <w:rsid w:val="00492E56"/>
    <w:rsid w:val="00492E93"/>
    <w:rsid w:val="00493360"/>
    <w:rsid w:val="004934DD"/>
    <w:rsid w:val="004935A9"/>
    <w:rsid w:val="0049399E"/>
    <w:rsid w:val="00493E30"/>
    <w:rsid w:val="00493F16"/>
    <w:rsid w:val="004944F3"/>
    <w:rsid w:val="00494501"/>
    <w:rsid w:val="0049451C"/>
    <w:rsid w:val="004945EB"/>
    <w:rsid w:val="0049483B"/>
    <w:rsid w:val="00494ED3"/>
    <w:rsid w:val="0049507D"/>
    <w:rsid w:val="004954CA"/>
    <w:rsid w:val="004954DA"/>
    <w:rsid w:val="00495652"/>
    <w:rsid w:val="00495AED"/>
    <w:rsid w:val="00495B75"/>
    <w:rsid w:val="00495C0A"/>
    <w:rsid w:val="00495EE3"/>
    <w:rsid w:val="004962B6"/>
    <w:rsid w:val="00496599"/>
    <w:rsid w:val="00496BD6"/>
    <w:rsid w:val="00496D9C"/>
    <w:rsid w:val="0049728F"/>
    <w:rsid w:val="004977A0"/>
    <w:rsid w:val="004977C5"/>
    <w:rsid w:val="00497FB9"/>
    <w:rsid w:val="004A0514"/>
    <w:rsid w:val="004A0783"/>
    <w:rsid w:val="004A0B7A"/>
    <w:rsid w:val="004A10C9"/>
    <w:rsid w:val="004A110A"/>
    <w:rsid w:val="004A16B4"/>
    <w:rsid w:val="004A1C30"/>
    <w:rsid w:val="004A22FD"/>
    <w:rsid w:val="004A2480"/>
    <w:rsid w:val="004A2594"/>
    <w:rsid w:val="004A277E"/>
    <w:rsid w:val="004A2A81"/>
    <w:rsid w:val="004A320C"/>
    <w:rsid w:val="004A3213"/>
    <w:rsid w:val="004A32AC"/>
    <w:rsid w:val="004A370F"/>
    <w:rsid w:val="004A3827"/>
    <w:rsid w:val="004A3A85"/>
    <w:rsid w:val="004A3B16"/>
    <w:rsid w:val="004A3BBC"/>
    <w:rsid w:val="004A3D82"/>
    <w:rsid w:val="004A3F36"/>
    <w:rsid w:val="004A41A2"/>
    <w:rsid w:val="004A41E2"/>
    <w:rsid w:val="004A42D0"/>
    <w:rsid w:val="004A43CC"/>
    <w:rsid w:val="004A4946"/>
    <w:rsid w:val="004A4CC8"/>
    <w:rsid w:val="004A52AB"/>
    <w:rsid w:val="004A5BE0"/>
    <w:rsid w:val="004A62E7"/>
    <w:rsid w:val="004A6967"/>
    <w:rsid w:val="004A6E7A"/>
    <w:rsid w:val="004A7277"/>
    <w:rsid w:val="004A75C7"/>
    <w:rsid w:val="004A7C47"/>
    <w:rsid w:val="004A7C5B"/>
    <w:rsid w:val="004A7F6C"/>
    <w:rsid w:val="004B0838"/>
    <w:rsid w:val="004B1058"/>
    <w:rsid w:val="004B10F2"/>
    <w:rsid w:val="004B12E7"/>
    <w:rsid w:val="004B18FF"/>
    <w:rsid w:val="004B1A6B"/>
    <w:rsid w:val="004B234B"/>
    <w:rsid w:val="004B2577"/>
    <w:rsid w:val="004B2825"/>
    <w:rsid w:val="004B28B6"/>
    <w:rsid w:val="004B2F8C"/>
    <w:rsid w:val="004B3662"/>
    <w:rsid w:val="004B36E7"/>
    <w:rsid w:val="004B412F"/>
    <w:rsid w:val="004B4603"/>
    <w:rsid w:val="004B4638"/>
    <w:rsid w:val="004B5328"/>
    <w:rsid w:val="004B53E7"/>
    <w:rsid w:val="004B5A31"/>
    <w:rsid w:val="004B5B22"/>
    <w:rsid w:val="004B5FE2"/>
    <w:rsid w:val="004B6B4F"/>
    <w:rsid w:val="004B6CB9"/>
    <w:rsid w:val="004B7062"/>
    <w:rsid w:val="004B7097"/>
    <w:rsid w:val="004B71C7"/>
    <w:rsid w:val="004B7443"/>
    <w:rsid w:val="004B7961"/>
    <w:rsid w:val="004B7AA9"/>
    <w:rsid w:val="004B7AFD"/>
    <w:rsid w:val="004C0386"/>
    <w:rsid w:val="004C064B"/>
    <w:rsid w:val="004C08A3"/>
    <w:rsid w:val="004C0BFA"/>
    <w:rsid w:val="004C112E"/>
    <w:rsid w:val="004C1E5F"/>
    <w:rsid w:val="004C2025"/>
    <w:rsid w:val="004C2918"/>
    <w:rsid w:val="004C2DF9"/>
    <w:rsid w:val="004C364E"/>
    <w:rsid w:val="004C3926"/>
    <w:rsid w:val="004C40F8"/>
    <w:rsid w:val="004C4BD9"/>
    <w:rsid w:val="004C4C7E"/>
    <w:rsid w:val="004C4D0A"/>
    <w:rsid w:val="004C4E67"/>
    <w:rsid w:val="004C4F0D"/>
    <w:rsid w:val="004C5F4D"/>
    <w:rsid w:val="004C60E6"/>
    <w:rsid w:val="004C673B"/>
    <w:rsid w:val="004C6769"/>
    <w:rsid w:val="004C6B2A"/>
    <w:rsid w:val="004C6BF8"/>
    <w:rsid w:val="004C722D"/>
    <w:rsid w:val="004C7353"/>
    <w:rsid w:val="004C74F9"/>
    <w:rsid w:val="004C74FB"/>
    <w:rsid w:val="004C7669"/>
    <w:rsid w:val="004C7A99"/>
    <w:rsid w:val="004C7B8C"/>
    <w:rsid w:val="004C7E67"/>
    <w:rsid w:val="004D000E"/>
    <w:rsid w:val="004D0581"/>
    <w:rsid w:val="004D07E9"/>
    <w:rsid w:val="004D0B89"/>
    <w:rsid w:val="004D0FEB"/>
    <w:rsid w:val="004D10E4"/>
    <w:rsid w:val="004D1248"/>
    <w:rsid w:val="004D131D"/>
    <w:rsid w:val="004D1457"/>
    <w:rsid w:val="004D1D2F"/>
    <w:rsid w:val="004D2112"/>
    <w:rsid w:val="004D2C6F"/>
    <w:rsid w:val="004D2E38"/>
    <w:rsid w:val="004D3538"/>
    <w:rsid w:val="004D36BA"/>
    <w:rsid w:val="004D386B"/>
    <w:rsid w:val="004D3879"/>
    <w:rsid w:val="004D42D3"/>
    <w:rsid w:val="004D475B"/>
    <w:rsid w:val="004D5BA2"/>
    <w:rsid w:val="004D742B"/>
    <w:rsid w:val="004D7BDD"/>
    <w:rsid w:val="004D7FA6"/>
    <w:rsid w:val="004E020A"/>
    <w:rsid w:val="004E055D"/>
    <w:rsid w:val="004E05F7"/>
    <w:rsid w:val="004E0782"/>
    <w:rsid w:val="004E0A51"/>
    <w:rsid w:val="004E0CCC"/>
    <w:rsid w:val="004E156D"/>
    <w:rsid w:val="004E1731"/>
    <w:rsid w:val="004E17A7"/>
    <w:rsid w:val="004E1DCA"/>
    <w:rsid w:val="004E26FC"/>
    <w:rsid w:val="004E27E2"/>
    <w:rsid w:val="004E28C4"/>
    <w:rsid w:val="004E3C9C"/>
    <w:rsid w:val="004E3F4E"/>
    <w:rsid w:val="004E42F1"/>
    <w:rsid w:val="004E4B28"/>
    <w:rsid w:val="004E4DBB"/>
    <w:rsid w:val="004E555A"/>
    <w:rsid w:val="004E662A"/>
    <w:rsid w:val="004E6A44"/>
    <w:rsid w:val="004E7299"/>
    <w:rsid w:val="004E7549"/>
    <w:rsid w:val="004E77EB"/>
    <w:rsid w:val="004E7A00"/>
    <w:rsid w:val="004E7DCD"/>
    <w:rsid w:val="004E7F49"/>
    <w:rsid w:val="004F000A"/>
    <w:rsid w:val="004F041F"/>
    <w:rsid w:val="004F04E2"/>
    <w:rsid w:val="004F08B2"/>
    <w:rsid w:val="004F27A5"/>
    <w:rsid w:val="004F2CDC"/>
    <w:rsid w:val="004F313E"/>
    <w:rsid w:val="004F341C"/>
    <w:rsid w:val="004F55B0"/>
    <w:rsid w:val="004F56E3"/>
    <w:rsid w:val="004F5B65"/>
    <w:rsid w:val="004F5FA7"/>
    <w:rsid w:val="004F61A2"/>
    <w:rsid w:val="004F6C93"/>
    <w:rsid w:val="004F7D92"/>
    <w:rsid w:val="005008AD"/>
    <w:rsid w:val="005008E4"/>
    <w:rsid w:val="00500BBD"/>
    <w:rsid w:val="00500EE8"/>
    <w:rsid w:val="0050137F"/>
    <w:rsid w:val="00502271"/>
    <w:rsid w:val="005022F1"/>
    <w:rsid w:val="00502595"/>
    <w:rsid w:val="0050269D"/>
    <w:rsid w:val="00502CE9"/>
    <w:rsid w:val="0050302C"/>
    <w:rsid w:val="0050312D"/>
    <w:rsid w:val="00503A1B"/>
    <w:rsid w:val="00503C8F"/>
    <w:rsid w:val="005042FC"/>
    <w:rsid w:val="00505124"/>
    <w:rsid w:val="005061D0"/>
    <w:rsid w:val="005067E2"/>
    <w:rsid w:val="005069F2"/>
    <w:rsid w:val="00506F8C"/>
    <w:rsid w:val="0050723B"/>
    <w:rsid w:val="0050770F"/>
    <w:rsid w:val="005078F6"/>
    <w:rsid w:val="00510528"/>
    <w:rsid w:val="0051081D"/>
    <w:rsid w:val="005109EC"/>
    <w:rsid w:val="00510F2B"/>
    <w:rsid w:val="00511795"/>
    <w:rsid w:val="00511A1C"/>
    <w:rsid w:val="00511AA5"/>
    <w:rsid w:val="00511AB3"/>
    <w:rsid w:val="00511AD6"/>
    <w:rsid w:val="00511B26"/>
    <w:rsid w:val="005120C4"/>
    <w:rsid w:val="00512201"/>
    <w:rsid w:val="005122DB"/>
    <w:rsid w:val="00512949"/>
    <w:rsid w:val="00513078"/>
    <w:rsid w:val="005130DB"/>
    <w:rsid w:val="005136D5"/>
    <w:rsid w:val="00513A3A"/>
    <w:rsid w:val="00514E0E"/>
    <w:rsid w:val="00515165"/>
    <w:rsid w:val="0051561A"/>
    <w:rsid w:val="00515809"/>
    <w:rsid w:val="00515F24"/>
    <w:rsid w:val="00516010"/>
    <w:rsid w:val="00516300"/>
    <w:rsid w:val="0051646F"/>
    <w:rsid w:val="00516AF3"/>
    <w:rsid w:val="00516CA3"/>
    <w:rsid w:val="00516CBD"/>
    <w:rsid w:val="00517992"/>
    <w:rsid w:val="00517B4A"/>
    <w:rsid w:val="00517BFC"/>
    <w:rsid w:val="00517CDC"/>
    <w:rsid w:val="005200B2"/>
    <w:rsid w:val="005215F0"/>
    <w:rsid w:val="005219F2"/>
    <w:rsid w:val="00521A99"/>
    <w:rsid w:val="00521CC0"/>
    <w:rsid w:val="00521E51"/>
    <w:rsid w:val="0052215A"/>
    <w:rsid w:val="00523FF7"/>
    <w:rsid w:val="0052411A"/>
    <w:rsid w:val="005245B8"/>
    <w:rsid w:val="00524796"/>
    <w:rsid w:val="0052508B"/>
    <w:rsid w:val="005254CE"/>
    <w:rsid w:val="005258BB"/>
    <w:rsid w:val="00525E38"/>
    <w:rsid w:val="00526A15"/>
    <w:rsid w:val="00526AC6"/>
    <w:rsid w:val="00526BE2"/>
    <w:rsid w:val="005271A6"/>
    <w:rsid w:val="005274B3"/>
    <w:rsid w:val="00527DF5"/>
    <w:rsid w:val="00530613"/>
    <w:rsid w:val="0053090B"/>
    <w:rsid w:val="0053098D"/>
    <w:rsid w:val="00531029"/>
    <w:rsid w:val="005315E4"/>
    <w:rsid w:val="00531714"/>
    <w:rsid w:val="0053188F"/>
    <w:rsid w:val="00531CF5"/>
    <w:rsid w:val="005329D3"/>
    <w:rsid w:val="00532B64"/>
    <w:rsid w:val="00532E44"/>
    <w:rsid w:val="00532EEF"/>
    <w:rsid w:val="0053331E"/>
    <w:rsid w:val="00533C49"/>
    <w:rsid w:val="00533C77"/>
    <w:rsid w:val="00533C7A"/>
    <w:rsid w:val="00533FB1"/>
    <w:rsid w:val="005348BD"/>
    <w:rsid w:val="005349BD"/>
    <w:rsid w:val="00534EF8"/>
    <w:rsid w:val="0053569E"/>
    <w:rsid w:val="00535723"/>
    <w:rsid w:val="0053651E"/>
    <w:rsid w:val="0053669B"/>
    <w:rsid w:val="0053730C"/>
    <w:rsid w:val="0053784D"/>
    <w:rsid w:val="00537908"/>
    <w:rsid w:val="00537EF9"/>
    <w:rsid w:val="00540860"/>
    <w:rsid w:val="00540C02"/>
    <w:rsid w:val="00540CA0"/>
    <w:rsid w:val="00540CB8"/>
    <w:rsid w:val="00540E26"/>
    <w:rsid w:val="005410A7"/>
    <w:rsid w:val="005414A2"/>
    <w:rsid w:val="00541757"/>
    <w:rsid w:val="00542055"/>
    <w:rsid w:val="005421D6"/>
    <w:rsid w:val="005423B0"/>
    <w:rsid w:val="005423B4"/>
    <w:rsid w:val="005423F9"/>
    <w:rsid w:val="0054283D"/>
    <w:rsid w:val="00542FCB"/>
    <w:rsid w:val="005431A8"/>
    <w:rsid w:val="00543365"/>
    <w:rsid w:val="005433BD"/>
    <w:rsid w:val="005433DF"/>
    <w:rsid w:val="00543615"/>
    <w:rsid w:val="0054418B"/>
    <w:rsid w:val="00544473"/>
    <w:rsid w:val="00544731"/>
    <w:rsid w:val="0054589D"/>
    <w:rsid w:val="00545AA5"/>
    <w:rsid w:val="00545C75"/>
    <w:rsid w:val="00545D6E"/>
    <w:rsid w:val="00546644"/>
    <w:rsid w:val="00546872"/>
    <w:rsid w:val="00546AB8"/>
    <w:rsid w:val="00546C58"/>
    <w:rsid w:val="00546D9C"/>
    <w:rsid w:val="005470D4"/>
    <w:rsid w:val="00547161"/>
    <w:rsid w:val="00547B90"/>
    <w:rsid w:val="00550238"/>
    <w:rsid w:val="0055038A"/>
    <w:rsid w:val="005503EC"/>
    <w:rsid w:val="00550965"/>
    <w:rsid w:val="005509A2"/>
    <w:rsid w:val="00551226"/>
    <w:rsid w:val="00551CC5"/>
    <w:rsid w:val="00551F79"/>
    <w:rsid w:val="005522CB"/>
    <w:rsid w:val="0055255D"/>
    <w:rsid w:val="005526D1"/>
    <w:rsid w:val="0055270D"/>
    <w:rsid w:val="00552933"/>
    <w:rsid w:val="005530C4"/>
    <w:rsid w:val="005534AF"/>
    <w:rsid w:val="00553773"/>
    <w:rsid w:val="005541CE"/>
    <w:rsid w:val="00554278"/>
    <w:rsid w:val="00554727"/>
    <w:rsid w:val="005547BE"/>
    <w:rsid w:val="00554E18"/>
    <w:rsid w:val="005551E4"/>
    <w:rsid w:val="00555329"/>
    <w:rsid w:val="005559C2"/>
    <w:rsid w:val="00555E5C"/>
    <w:rsid w:val="00555F94"/>
    <w:rsid w:val="005565B8"/>
    <w:rsid w:val="00556B64"/>
    <w:rsid w:val="00556BDD"/>
    <w:rsid w:val="00556BE5"/>
    <w:rsid w:val="00557490"/>
    <w:rsid w:val="00557838"/>
    <w:rsid w:val="00557AD5"/>
    <w:rsid w:val="00557D0E"/>
    <w:rsid w:val="00557D45"/>
    <w:rsid w:val="0056058E"/>
    <w:rsid w:val="005607BD"/>
    <w:rsid w:val="00560A62"/>
    <w:rsid w:val="00560D87"/>
    <w:rsid w:val="005610A7"/>
    <w:rsid w:val="005610E1"/>
    <w:rsid w:val="00561594"/>
    <w:rsid w:val="0056161C"/>
    <w:rsid w:val="005616B6"/>
    <w:rsid w:val="00561904"/>
    <w:rsid w:val="00562081"/>
    <w:rsid w:val="005623C9"/>
    <w:rsid w:val="0056251A"/>
    <w:rsid w:val="00562B51"/>
    <w:rsid w:val="0056325E"/>
    <w:rsid w:val="005632FC"/>
    <w:rsid w:val="0056380C"/>
    <w:rsid w:val="00563ED3"/>
    <w:rsid w:val="0056413A"/>
    <w:rsid w:val="00564398"/>
    <w:rsid w:val="00564941"/>
    <w:rsid w:val="00564D42"/>
    <w:rsid w:val="00565FEB"/>
    <w:rsid w:val="0056616D"/>
    <w:rsid w:val="005662D6"/>
    <w:rsid w:val="00566658"/>
    <w:rsid w:val="005666FA"/>
    <w:rsid w:val="00567D9B"/>
    <w:rsid w:val="00570497"/>
    <w:rsid w:val="00570530"/>
    <w:rsid w:val="005706A8"/>
    <w:rsid w:val="005707D4"/>
    <w:rsid w:val="00570C65"/>
    <w:rsid w:val="00571573"/>
    <w:rsid w:val="005719BA"/>
    <w:rsid w:val="00571A91"/>
    <w:rsid w:val="005721EC"/>
    <w:rsid w:val="0057236C"/>
    <w:rsid w:val="0057244C"/>
    <w:rsid w:val="00573108"/>
    <w:rsid w:val="0057341E"/>
    <w:rsid w:val="00573BCD"/>
    <w:rsid w:val="00573FB9"/>
    <w:rsid w:val="00574810"/>
    <w:rsid w:val="00574F98"/>
    <w:rsid w:val="00574FF9"/>
    <w:rsid w:val="00575064"/>
    <w:rsid w:val="00575336"/>
    <w:rsid w:val="0057574C"/>
    <w:rsid w:val="005759C3"/>
    <w:rsid w:val="00575ACC"/>
    <w:rsid w:val="005761C3"/>
    <w:rsid w:val="005762DC"/>
    <w:rsid w:val="0057639C"/>
    <w:rsid w:val="00576747"/>
    <w:rsid w:val="00576AEC"/>
    <w:rsid w:val="00576C6E"/>
    <w:rsid w:val="00577BBD"/>
    <w:rsid w:val="00580550"/>
    <w:rsid w:val="00580594"/>
    <w:rsid w:val="00580836"/>
    <w:rsid w:val="00580AF9"/>
    <w:rsid w:val="0058102E"/>
    <w:rsid w:val="00581ECA"/>
    <w:rsid w:val="00581FF1"/>
    <w:rsid w:val="00582281"/>
    <w:rsid w:val="0058276C"/>
    <w:rsid w:val="00582968"/>
    <w:rsid w:val="00582A04"/>
    <w:rsid w:val="005848A6"/>
    <w:rsid w:val="00584922"/>
    <w:rsid w:val="00584932"/>
    <w:rsid w:val="005852A0"/>
    <w:rsid w:val="00585867"/>
    <w:rsid w:val="00585D8E"/>
    <w:rsid w:val="00585EB0"/>
    <w:rsid w:val="00586583"/>
    <w:rsid w:val="00586FAF"/>
    <w:rsid w:val="00587202"/>
    <w:rsid w:val="00587329"/>
    <w:rsid w:val="005876EB"/>
    <w:rsid w:val="005877B6"/>
    <w:rsid w:val="00587C08"/>
    <w:rsid w:val="00587D6B"/>
    <w:rsid w:val="00587D94"/>
    <w:rsid w:val="00587EB3"/>
    <w:rsid w:val="005904C1"/>
    <w:rsid w:val="00590A16"/>
    <w:rsid w:val="00590A36"/>
    <w:rsid w:val="00590BC3"/>
    <w:rsid w:val="00590C9A"/>
    <w:rsid w:val="0059100E"/>
    <w:rsid w:val="005919B8"/>
    <w:rsid w:val="00591BD1"/>
    <w:rsid w:val="00592206"/>
    <w:rsid w:val="0059220B"/>
    <w:rsid w:val="0059233C"/>
    <w:rsid w:val="00592713"/>
    <w:rsid w:val="005929B7"/>
    <w:rsid w:val="00593002"/>
    <w:rsid w:val="00593471"/>
    <w:rsid w:val="005934FE"/>
    <w:rsid w:val="00593569"/>
    <w:rsid w:val="00593A05"/>
    <w:rsid w:val="00593BD4"/>
    <w:rsid w:val="00593DE9"/>
    <w:rsid w:val="00594005"/>
    <w:rsid w:val="005942CC"/>
    <w:rsid w:val="00594695"/>
    <w:rsid w:val="00594C36"/>
    <w:rsid w:val="00594C51"/>
    <w:rsid w:val="00594F71"/>
    <w:rsid w:val="00595390"/>
    <w:rsid w:val="005954BE"/>
    <w:rsid w:val="0059571E"/>
    <w:rsid w:val="005959C8"/>
    <w:rsid w:val="005961F0"/>
    <w:rsid w:val="005963F9"/>
    <w:rsid w:val="00596E20"/>
    <w:rsid w:val="00596E22"/>
    <w:rsid w:val="0059715D"/>
    <w:rsid w:val="005971F9"/>
    <w:rsid w:val="005972B6"/>
    <w:rsid w:val="00597450"/>
    <w:rsid w:val="005977A8"/>
    <w:rsid w:val="005977FB"/>
    <w:rsid w:val="005A0063"/>
    <w:rsid w:val="005A02FE"/>
    <w:rsid w:val="005A05F6"/>
    <w:rsid w:val="005A1076"/>
    <w:rsid w:val="005A125A"/>
    <w:rsid w:val="005A143C"/>
    <w:rsid w:val="005A1FF7"/>
    <w:rsid w:val="005A24B2"/>
    <w:rsid w:val="005A29BC"/>
    <w:rsid w:val="005A2E28"/>
    <w:rsid w:val="005A30F2"/>
    <w:rsid w:val="005A34EF"/>
    <w:rsid w:val="005A3519"/>
    <w:rsid w:val="005A398E"/>
    <w:rsid w:val="005A399C"/>
    <w:rsid w:val="005A4030"/>
    <w:rsid w:val="005A4E70"/>
    <w:rsid w:val="005A4F17"/>
    <w:rsid w:val="005A53FC"/>
    <w:rsid w:val="005A555E"/>
    <w:rsid w:val="005A573D"/>
    <w:rsid w:val="005A579E"/>
    <w:rsid w:val="005A59A5"/>
    <w:rsid w:val="005A5ABA"/>
    <w:rsid w:val="005A5ACC"/>
    <w:rsid w:val="005A62AE"/>
    <w:rsid w:val="005A6358"/>
    <w:rsid w:val="005A6523"/>
    <w:rsid w:val="005A66E2"/>
    <w:rsid w:val="005A697A"/>
    <w:rsid w:val="005A6A17"/>
    <w:rsid w:val="005A6C35"/>
    <w:rsid w:val="005A6E03"/>
    <w:rsid w:val="005A6E59"/>
    <w:rsid w:val="005A74B9"/>
    <w:rsid w:val="005A7B56"/>
    <w:rsid w:val="005A7B7A"/>
    <w:rsid w:val="005A7C2F"/>
    <w:rsid w:val="005A7EC9"/>
    <w:rsid w:val="005B0111"/>
    <w:rsid w:val="005B09FA"/>
    <w:rsid w:val="005B0EF0"/>
    <w:rsid w:val="005B0F29"/>
    <w:rsid w:val="005B18B5"/>
    <w:rsid w:val="005B198B"/>
    <w:rsid w:val="005B1E42"/>
    <w:rsid w:val="005B26CC"/>
    <w:rsid w:val="005B27EE"/>
    <w:rsid w:val="005B2A4C"/>
    <w:rsid w:val="005B2EE1"/>
    <w:rsid w:val="005B2F4F"/>
    <w:rsid w:val="005B30A1"/>
    <w:rsid w:val="005B32AD"/>
    <w:rsid w:val="005B3C4C"/>
    <w:rsid w:val="005B3C87"/>
    <w:rsid w:val="005B3D4D"/>
    <w:rsid w:val="005B3EFE"/>
    <w:rsid w:val="005B4123"/>
    <w:rsid w:val="005B41D6"/>
    <w:rsid w:val="005B444A"/>
    <w:rsid w:val="005B4725"/>
    <w:rsid w:val="005B571E"/>
    <w:rsid w:val="005B5CC2"/>
    <w:rsid w:val="005B6707"/>
    <w:rsid w:val="005B6ED8"/>
    <w:rsid w:val="005B700F"/>
    <w:rsid w:val="005B733F"/>
    <w:rsid w:val="005B773E"/>
    <w:rsid w:val="005B78FC"/>
    <w:rsid w:val="005B7E43"/>
    <w:rsid w:val="005C023F"/>
    <w:rsid w:val="005C08C7"/>
    <w:rsid w:val="005C0A86"/>
    <w:rsid w:val="005C143E"/>
    <w:rsid w:val="005C1B66"/>
    <w:rsid w:val="005C1C25"/>
    <w:rsid w:val="005C1EEA"/>
    <w:rsid w:val="005C20AE"/>
    <w:rsid w:val="005C216C"/>
    <w:rsid w:val="005C246D"/>
    <w:rsid w:val="005C2A54"/>
    <w:rsid w:val="005C32EC"/>
    <w:rsid w:val="005C38E0"/>
    <w:rsid w:val="005C3C28"/>
    <w:rsid w:val="005C42A9"/>
    <w:rsid w:val="005C464D"/>
    <w:rsid w:val="005C473A"/>
    <w:rsid w:val="005C4815"/>
    <w:rsid w:val="005C4881"/>
    <w:rsid w:val="005C4A13"/>
    <w:rsid w:val="005C4EC7"/>
    <w:rsid w:val="005C4EC8"/>
    <w:rsid w:val="005C4F86"/>
    <w:rsid w:val="005C5068"/>
    <w:rsid w:val="005C50F0"/>
    <w:rsid w:val="005C55E9"/>
    <w:rsid w:val="005C5F89"/>
    <w:rsid w:val="005C60A2"/>
    <w:rsid w:val="005C620D"/>
    <w:rsid w:val="005C6512"/>
    <w:rsid w:val="005C6648"/>
    <w:rsid w:val="005C680A"/>
    <w:rsid w:val="005C6B43"/>
    <w:rsid w:val="005C6C1D"/>
    <w:rsid w:val="005C6DE9"/>
    <w:rsid w:val="005C6EC4"/>
    <w:rsid w:val="005C6EC6"/>
    <w:rsid w:val="005C6EC9"/>
    <w:rsid w:val="005C7051"/>
    <w:rsid w:val="005C713B"/>
    <w:rsid w:val="005C741C"/>
    <w:rsid w:val="005C7661"/>
    <w:rsid w:val="005C79CD"/>
    <w:rsid w:val="005C7A0E"/>
    <w:rsid w:val="005D0010"/>
    <w:rsid w:val="005D05CD"/>
    <w:rsid w:val="005D089E"/>
    <w:rsid w:val="005D0B43"/>
    <w:rsid w:val="005D122F"/>
    <w:rsid w:val="005D16BE"/>
    <w:rsid w:val="005D1727"/>
    <w:rsid w:val="005D175B"/>
    <w:rsid w:val="005D19DC"/>
    <w:rsid w:val="005D2025"/>
    <w:rsid w:val="005D23C8"/>
    <w:rsid w:val="005D2408"/>
    <w:rsid w:val="005D267D"/>
    <w:rsid w:val="005D26F6"/>
    <w:rsid w:val="005D2908"/>
    <w:rsid w:val="005D2ABA"/>
    <w:rsid w:val="005D2C11"/>
    <w:rsid w:val="005D3C99"/>
    <w:rsid w:val="005D56A9"/>
    <w:rsid w:val="005D587D"/>
    <w:rsid w:val="005D5A69"/>
    <w:rsid w:val="005D5CD5"/>
    <w:rsid w:val="005D70E2"/>
    <w:rsid w:val="005D7297"/>
    <w:rsid w:val="005D73FD"/>
    <w:rsid w:val="005D7550"/>
    <w:rsid w:val="005D7826"/>
    <w:rsid w:val="005D7AD7"/>
    <w:rsid w:val="005E02CD"/>
    <w:rsid w:val="005E1729"/>
    <w:rsid w:val="005E1BED"/>
    <w:rsid w:val="005E1E06"/>
    <w:rsid w:val="005E1F24"/>
    <w:rsid w:val="005E1FA1"/>
    <w:rsid w:val="005E23DA"/>
    <w:rsid w:val="005E267C"/>
    <w:rsid w:val="005E2F19"/>
    <w:rsid w:val="005E3AA5"/>
    <w:rsid w:val="005E3D8D"/>
    <w:rsid w:val="005E44CF"/>
    <w:rsid w:val="005E451C"/>
    <w:rsid w:val="005E453E"/>
    <w:rsid w:val="005E4740"/>
    <w:rsid w:val="005E4787"/>
    <w:rsid w:val="005E4A43"/>
    <w:rsid w:val="005E4ECA"/>
    <w:rsid w:val="005E5269"/>
    <w:rsid w:val="005E59AC"/>
    <w:rsid w:val="005E62C5"/>
    <w:rsid w:val="005E6CFF"/>
    <w:rsid w:val="005E725F"/>
    <w:rsid w:val="005E72D4"/>
    <w:rsid w:val="005E7FAF"/>
    <w:rsid w:val="005F0899"/>
    <w:rsid w:val="005F09D5"/>
    <w:rsid w:val="005F0DC6"/>
    <w:rsid w:val="005F15C0"/>
    <w:rsid w:val="005F1647"/>
    <w:rsid w:val="005F1FAB"/>
    <w:rsid w:val="005F3408"/>
    <w:rsid w:val="005F3435"/>
    <w:rsid w:val="005F35EA"/>
    <w:rsid w:val="005F3718"/>
    <w:rsid w:val="005F3DDA"/>
    <w:rsid w:val="005F417F"/>
    <w:rsid w:val="005F42FC"/>
    <w:rsid w:val="005F4439"/>
    <w:rsid w:val="005F4492"/>
    <w:rsid w:val="005F54E9"/>
    <w:rsid w:val="005F58C7"/>
    <w:rsid w:val="005F60F7"/>
    <w:rsid w:val="005F6677"/>
    <w:rsid w:val="005F6B0C"/>
    <w:rsid w:val="005F6B48"/>
    <w:rsid w:val="005F7221"/>
    <w:rsid w:val="005F7344"/>
    <w:rsid w:val="005F7A4E"/>
    <w:rsid w:val="0060040F"/>
    <w:rsid w:val="006004F0"/>
    <w:rsid w:val="00600E68"/>
    <w:rsid w:val="00601B33"/>
    <w:rsid w:val="00601EF1"/>
    <w:rsid w:val="006023A1"/>
    <w:rsid w:val="00602537"/>
    <w:rsid w:val="00603857"/>
    <w:rsid w:val="00604078"/>
    <w:rsid w:val="006040AC"/>
    <w:rsid w:val="006040BE"/>
    <w:rsid w:val="0060419B"/>
    <w:rsid w:val="006052F0"/>
    <w:rsid w:val="0060541A"/>
    <w:rsid w:val="00605491"/>
    <w:rsid w:val="00605DAC"/>
    <w:rsid w:val="00605DCC"/>
    <w:rsid w:val="00606262"/>
    <w:rsid w:val="006063CB"/>
    <w:rsid w:val="0060683A"/>
    <w:rsid w:val="00606919"/>
    <w:rsid w:val="00606AEB"/>
    <w:rsid w:val="00606C34"/>
    <w:rsid w:val="00607494"/>
    <w:rsid w:val="00607FED"/>
    <w:rsid w:val="006100C1"/>
    <w:rsid w:val="0061011B"/>
    <w:rsid w:val="00610238"/>
    <w:rsid w:val="0061054A"/>
    <w:rsid w:val="0061077E"/>
    <w:rsid w:val="00610FC2"/>
    <w:rsid w:val="00611374"/>
    <w:rsid w:val="0061192F"/>
    <w:rsid w:val="0061256E"/>
    <w:rsid w:val="006126F4"/>
    <w:rsid w:val="0061299E"/>
    <w:rsid w:val="00612C16"/>
    <w:rsid w:val="00612F94"/>
    <w:rsid w:val="00613A9B"/>
    <w:rsid w:val="00613AD8"/>
    <w:rsid w:val="00613B6F"/>
    <w:rsid w:val="00613DBA"/>
    <w:rsid w:val="0061412A"/>
    <w:rsid w:val="0061500F"/>
    <w:rsid w:val="00615064"/>
    <w:rsid w:val="0061560E"/>
    <w:rsid w:val="0061568E"/>
    <w:rsid w:val="00616154"/>
    <w:rsid w:val="006162A9"/>
    <w:rsid w:val="00616F92"/>
    <w:rsid w:val="00617C28"/>
    <w:rsid w:val="00617E81"/>
    <w:rsid w:val="0062022A"/>
    <w:rsid w:val="00620437"/>
    <w:rsid w:val="00620501"/>
    <w:rsid w:val="006206D0"/>
    <w:rsid w:val="0062075F"/>
    <w:rsid w:val="00620923"/>
    <w:rsid w:val="006224BC"/>
    <w:rsid w:val="00622D52"/>
    <w:rsid w:val="00623CFF"/>
    <w:rsid w:val="0062409E"/>
    <w:rsid w:val="00624342"/>
    <w:rsid w:val="00624429"/>
    <w:rsid w:val="006244E2"/>
    <w:rsid w:val="00624A03"/>
    <w:rsid w:val="00624B8B"/>
    <w:rsid w:val="00624D54"/>
    <w:rsid w:val="00624EEF"/>
    <w:rsid w:val="006251F0"/>
    <w:rsid w:val="0062611F"/>
    <w:rsid w:val="00626434"/>
    <w:rsid w:val="006266F8"/>
    <w:rsid w:val="00626805"/>
    <w:rsid w:val="00626B2E"/>
    <w:rsid w:val="00626B5E"/>
    <w:rsid w:val="00627117"/>
    <w:rsid w:val="00627682"/>
    <w:rsid w:val="0062795B"/>
    <w:rsid w:val="00627BF2"/>
    <w:rsid w:val="006302EC"/>
    <w:rsid w:val="00630A4F"/>
    <w:rsid w:val="00630D44"/>
    <w:rsid w:val="00630DB8"/>
    <w:rsid w:val="0063134E"/>
    <w:rsid w:val="00631F36"/>
    <w:rsid w:val="00631F8F"/>
    <w:rsid w:val="006321FA"/>
    <w:rsid w:val="00632A0E"/>
    <w:rsid w:val="00632B5F"/>
    <w:rsid w:val="00632B7B"/>
    <w:rsid w:val="00633498"/>
    <w:rsid w:val="00633D4F"/>
    <w:rsid w:val="00633E6C"/>
    <w:rsid w:val="0063467C"/>
    <w:rsid w:val="006347B9"/>
    <w:rsid w:val="00634953"/>
    <w:rsid w:val="00634C75"/>
    <w:rsid w:val="00634FF4"/>
    <w:rsid w:val="006359FF"/>
    <w:rsid w:val="00635CAB"/>
    <w:rsid w:val="00635E83"/>
    <w:rsid w:val="00636488"/>
    <w:rsid w:val="00636D76"/>
    <w:rsid w:val="0063771E"/>
    <w:rsid w:val="00637910"/>
    <w:rsid w:val="00637F63"/>
    <w:rsid w:val="0064001D"/>
    <w:rsid w:val="00640673"/>
    <w:rsid w:val="00640775"/>
    <w:rsid w:val="00640A58"/>
    <w:rsid w:val="00640DC9"/>
    <w:rsid w:val="006414E1"/>
    <w:rsid w:val="00641C14"/>
    <w:rsid w:val="006420D8"/>
    <w:rsid w:val="00642144"/>
    <w:rsid w:val="00642361"/>
    <w:rsid w:val="0064261C"/>
    <w:rsid w:val="00642A3F"/>
    <w:rsid w:val="006436D1"/>
    <w:rsid w:val="00643DAA"/>
    <w:rsid w:val="00643E60"/>
    <w:rsid w:val="0064400E"/>
    <w:rsid w:val="006443C8"/>
    <w:rsid w:val="006444CE"/>
    <w:rsid w:val="006448FF"/>
    <w:rsid w:val="00644A79"/>
    <w:rsid w:val="00645204"/>
    <w:rsid w:val="00646064"/>
    <w:rsid w:val="00646287"/>
    <w:rsid w:val="0064653B"/>
    <w:rsid w:val="00646F0F"/>
    <w:rsid w:val="00647837"/>
    <w:rsid w:val="00647BE8"/>
    <w:rsid w:val="00647FC2"/>
    <w:rsid w:val="00650257"/>
    <w:rsid w:val="0065026C"/>
    <w:rsid w:val="00650F36"/>
    <w:rsid w:val="0065102D"/>
    <w:rsid w:val="006510B8"/>
    <w:rsid w:val="006518EC"/>
    <w:rsid w:val="00651AFB"/>
    <w:rsid w:val="00651E30"/>
    <w:rsid w:val="00652371"/>
    <w:rsid w:val="006523EA"/>
    <w:rsid w:val="00652677"/>
    <w:rsid w:val="006529AF"/>
    <w:rsid w:val="006529F2"/>
    <w:rsid w:val="0065326F"/>
    <w:rsid w:val="0065381B"/>
    <w:rsid w:val="00653B3F"/>
    <w:rsid w:val="00653C44"/>
    <w:rsid w:val="00653DB6"/>
    <w:rsid w:val="00653DD6"/>
    <w:rsid w:val="0065433E"/>
    <w:rsid w:val="006553A1"/>
    <w:rsid w:val="00655447"/>
    <w:rsid w:val="006554C2"/>
    <w:rsid w:val="00655555"/>
    <w:rsid w:val="00655C35"/>
    <w:rsid w:val="00655F48"/>
    <w:rsid w:val="0065687F"/>
    <w:rsid w:val="00656BF4"/>
    <w:rsid w:val="00656C9F"/>
    <w:rsid w:val="00656D16"/>
    <w:rsid w:val="00657919"/>
    <w:rsid w:val="0065796F"/>
    <w:rsid w:val="00657BA7"/>
    <w:rsid w:val="00657BAA"/>
    <w:rsid w:val="0066058E"/>
    <w:rsid w:val="00660986"/>
    <w:rsid w:val="00660CA5"/>
    <w:rsid w:val="0066177F"/>
    <w:rsid w:val="00661B28"/>
    <w:rsid w:val="00661F80"/>
    <w:rsid w:val="00662215"/>
    <w:rsid w:val="006624F5"/>
    <w:rsid w:val="006627A4"/>
    <w:rsid w:val="00662AC7"/>
    <w:rsid w:val="00663183"/>
    <w:rsid w:val="00663282"/>
    <w:rsid w:val="00663574"/>
    <w:rsid w:val="0066368A"/>
    <w:rsid w:val="00663BAB"/>
    <w:rsid w:val="00663D6C"/>
    <w:rsid w:val="00664812"/>
    <w:rsid w:val="00664ADF"/>
    <w:rsid w:val="00664AE1"/>
    <w:rsid w:val="00664CA4"/>
    <w:rsid w:val="00664D8F"/>
    <w:rsid w:val="00664E7A"/>
    <w:rsid w:val="006650A1"/>
    <w:rsid w:val="00665306"/>
    <w:rsid w:val="00665464"/>
    <w:rsid w:val="006658E1"/>
    <w:rsid w:val="00665BB7"/>
    <w:rsid w:val="00665D16"/>
    <w:rsid w:val="00666D50"/>
    <w:rsid w:val="00666E17"/>
    <w:rsid w:val="0066705F"/>
    <w:rsid w:val="006676C7"/>
    <w:rsid w:val="00667DE7"/>
    <w:rsid w:val="00670B85"/>
    <w:rsid w:val="00670DD4"/>
    <w:rsid w:val="00670E40"/>
    <w:rsid w:val="006714F0"/>
    <w:rsid w:val="0067163A"/>
    <w:rsid w:val="00671956"/>
    <w:rsid w:val="00671D57"/>
    <w:rsid w:val="00671F44"/>
    <w:rsid w:val="00671FAA"/>
    <w:rsid w:val="00672498"/>
    <w:rsid w:val="00672ADB"/>
    <w:rsid w:val="00673199"/>
    <w:rsid w:val="006735FF"/>
    <w:rsid w:val="00673981"/>
    <w:rsid w:val="00673B67"/>
    <w:rsid w:val="006740C4"/>
    <w:rsid w:val="00674383"/>
    <w:rsid w:val="00674848"/>
    <w:rsid w:val="00674E0B"/>
    <w:rsid w:val="00674E24"/>
    <w:rsid w:val="006750AF"/>
    <w:rsid w:val="00675F8D"/>
    <w:rsid w:val="00675FAC"/>
    <w:rsid w:val="006767CC"/>
    <w:rsid w:val="00676B8A"/>
    <w:rsid w:val="00676D57"/>
    <w:rsid w:val="00676F49"/>
    <w:rsid w:val="0067762D"/>
    <w:rsid w:val="00677689"/>
    <w:rsid w:val="00677DA3"/>
    <w:rsid w:val="00680180"/>
    <w:rsid w:val="006801A2"/>
    <w:rsid w:val="0068020A"/>
    <w:rsid w:val="00680605"/>
    <w:rsid w:val="00680AAE"/>
    <w:rsid w:val="0068102F"/>
    <w:rsid w:val="00681072"/>
    <w:rsid w:val="006810A4"/>
    <w:rsid w:val="006810DE"/>
    <w:rsid w:val="0068126D"/>
    <w:rsid w:val="006812F7"/>
    <w:rsid w:val="006814BE"/>
    <w:rsid w:val="00681628"/>
    <w:rsid w:val="006819BF"/>
    <w:rsid w:val="00681EAC"/>
    <w:rsid w:val="00682210"/>
    <w:rsid w:val="00682719"/>
    <w:rsid w:val="00682865"/>
    <w:rsid w:val="00682E59"/>
    <w:rsid w:val="00683498"/>
    <w:rsid w:val="00683583"/>
    <w:rsid w:val="0068384A"/>
    <w:rsid w:val="00683BCD"/>
    <w:rsid w:val="00684234"/>
    <w:rsid w:val="00684467"/>
    <w:rsid w:val="00684832"/>
    <w:rsid w:val="00684EFA"/>
    <w:rsid w:val="006855D9"/>
    <w:rsid w:val="006855EB"/>
    <w:rsid w:val="0068655C"/>
    <w:rsid w:val="00686EEB"/>
    <w:rsid w:val="00687941"/>
    <w:rsid w:val="00687BEE"/>
    <w:rsid w:val="006901F3"/>
    <w:rsid w:val="00690341"/>
    <w:rsid w:val="00690946"/>
    <w:rsid w:val="00690A21"/>
    <w:rsid w:val="006913F4"/>
    <w:rsid w:val="006919B1"/>
    <w:rsid w:val="00691B24"/>
    <w:rsid w:val="00691BE2"/>
    <w:rsid w:val="00691D78"/>
    <w:rsid w:val="00691DD4"/>
    <w:rsid w:val="00692228"/>
    <w:rsid w:val="00692A31"/>
    <w:rsid w:val="00693326"/>
    <w:rsid w:val="00693481"/>
    <w:rsid w:val="0069359E"/>
    <w:rsid w:val="006935DB"/>
    <w:rsid w:val="00693B4D"/>
    <w:rsid w:val="00693BD5"/>
    <w:rsid w:val="00693C2C"/>
    <w:rsid w:val="00693CF9"/>
    <w:rsid w:val="00693D32"/>
    <w:rsid w:val="00693DC3"/>
    <w:rsid w:val="00694392"/>
    <w:rsid w:val="0069450D"/>
    <w:rsid w:val="0069452F"/>
    <w:rsid w:val="0069461E"/>
    <w:rsid w:val="006957E7"/>
    <w:rsid w:val="0069586B"/>
    <w:rsid w:val="00695F64"/>
    <w:rsid w:val="006960A1"/>
    <w:rsid w:val="00696397"/>
    <w:rsid w:val="00696400"/>
    <w:rsid w:val="00696416"/>
    <w:rsid w:val="0069688A"/>
    <w:rsid w:val="006968BE"/>
    <w:rsid w:val="00696A16"/>
    <w:rsid w:val="006970C6"/>
    <w:rsid w:val="006972A1"/>
    <w:rsid w:val="00697594"/>
    <w:rsid w:val="00697813"/>
    <w:rsid w:val="00697856"/>
    <w:rsid w:val="006A022C"/>
    <w:rsid w:val="006A0903"/>
    <w:rsid w:val="006A0B15"/>
    <w:rsid w:val="006A0E2C"/>
    <w:rsid w:val="006A14D9"/>
    <w:rsid w:val="006A159C"/>
    <w:rsid w:val="006A1C4D"/>
    <w:rsid w:val="006A231D"/>
    <w:rsid w:val="006A2495"/>
    <w:rsid w:val="006A30E9"/>
    <w:rsid w:val="006A35B4"/>
    <w:rsid w:val="006A37BD"/>
    <w:rsid w:val="006A38CD"/>
    <w:rsid w:val="006A3AB4"/>
    <w:rsid w:val="006A3DEE"/>
    <w:rsid w:val="006A47B2"/>
    <w:rsid w:val="006A48BF"/>
    <w:rsid w:val="006A5716"/>
    <w:rsid w:val="006A6A81"/>
    <w:rsid w:val="006A6C98"/>
    <w:rsid w:val="006A6D56"/>
    <w:rsid w:val="006A7190"/>
    <w:rsid w:val="006A74D7"/>
    <w:rsid w:val="006A7927"/>
    <w:rsid w:val="006A7EAB"/>
    <w:rsid w:val="006B0251"/>
    <w:rsid w:val="006B0447"/>
    <w:rsid w:val="006B0485"/>
    <w:rsid w:val="006B05E4"/>
    <w:rsid w:val="006B08AD"/>
    <w:rsid w:val="006B09A6"/>
    <w:rsid w:val="006B0BBB"/>
    <w:rsid w:val="006B0EE4"/>
    <w:rsid w:val="006B0F80"/>
    <w:rsid w:val="006B1A29"/>
    <w:rsid w:val="006B1B5D"/>
    <w:rsid w:val="006B1F1B"/>
    <w:rsid w:val="006B1FB2"/>
    <w:rsid w:val="006B2B95"/>
    <w:rsid w:val="006B34F1"/>
    <w:rsid w:val="006B403F"/>
    <w:rsid w:val="006B4241"/>
    <w:rsid w:val="006B4440"/>
    <w:rsid w:val="006B48E1"/>
    <w:rsid w:val="006B4AEE"/>
    <w:rsid w:val="006B4D46"/>
    <w:rsid w:val="006B4E28"/>
    <w:rsid w:val="006B5130"/>
    <w:rsid w:val="006B5F60"/>
    <w:rsid w:val="006B620B"/>
    <w:rsid w:val="006B62CA"/>
    <w:rsid w:val="006B633F"/>
    <w:rsid w:val="006B6384"/>
    <w:rsid w:val="006B6DB4"/>
    <w:rsid w:val="006B6E72"/>
    <w:rsid w:val="006B6ECB"/>
    <w:rsid w:val="006B7234"/>
    <w:rsid w:val="006B7B2D"/>
    <w:rsid w:val="006B7BA0"/>
    <w:rsid w:val="006C117A"/>
    <w:rsid w:val="006C12DF"/>
    <w:rsid w:val="006C130E"/>
    <w:rsid w:val="006C15A7"/>
    <w:rsid w:val="006C16EA"/>
    <w:rsid w:val="006C276E"/>
    <w:rsid w:val="006C2BCB"/>
    <w:rsid w:val="006C3789"/>
    <w:rsid w:val="006C3865"/>
    <w:rsid w:val="006C39AA"/>
    <w:rsid w:val="006C3DE0"/>
    <w:rsid w:val="006C43A1"/>
    <w:rsid w:val="006C4665"/>
    <w:rsid w:val="006C47F1"/>
    <w:rsid w:val="006C49EE"/>
    <w:rsid w:val="006C4BF1"/>
    <w:rsid w:val="006C4C43"/>
    <w:rsid w:val="006C51BC"/>
    <w:rsid w:val="006C5449"/>
    <w:rsid w:val="006C59E4"/>
    <w:rsid w:val="006C5BCB"/>
    <w:rsid w:val="006C5DE1"/>
    <w:rsid w:val="006C5F1B"/>
    <w:rsid w:val="006C6471"/>
    <w:rsid w:val="006C67DC"/>
    <w:rsid w:val="006C6CC3"/>
    <w:rsid w:val="006C74D9"/>
    <w:rsid w:val="006C757C"/>
    <w:rsid w:val="006C76E5"/>
    <w:rsid w:val="006C7777"/>
    <w:rsid w:val="006C78E7"/>
    <w:rsid w:val="006C79EB"/>
    <w:rsid w:val="006C7D57"/>
    <w:rsid w:val="006D0056"/>
    <w:rsid w:val="006D0147"/>
    <w:rsid w:val="006D09F8"/>
    <w:rsid w:val="006D0BAB"/>
    <w:rsid w:val="006D1161"/>
    <w:rsid w:val="006D146C"/>
    <w:rsid w:val="006D1F2B"/>
    <w:rsid w:val="006D20C3"/>
    <w:rsid w:val="006D24B5"/>
    <w:rsid w:val="006D2734"/>
    <w:rsid w:val="006D2886"/>
    <w:rsid w:val="006D2FE0"/>
    <w:rsid w:val="006D3314"/>
    <w:rsid w:val="006D354C"/>
    <w:rsid w:val="006D3781"/>
    <w:rsid w:val="006D3AF6"/>
    <w:rsid w:val="006D3E37"/>
    <w:rsid w:val="006D402C"/>
    <w:rsid w:val="006D44D7"/>
    <w:rsid w:val="006D464A"/>
    <w:rsid w:val="006D4936"/>
    <w:rsid w:val="006D4D15"/>
    <w:rsid w:val="006D4E4A"/>
    <w:rsid w:val="006D4F6D"/>
    <w:rsid w:val="006D5345"/>
    <w:rsid w:val="006D5404"/>
    <w:rsid w:val="006D62DD"/>
    <w:rsid w:val="006D6611"/>
    <w:rsid w:val="006D6CA7"/>
    <w:rsid w:val="006D6F99"/>
    <w:rsid w:val="006D7153"/>
    <w:rsid w:val="006D75CD"/>
    <w:rsid w:val="006D7983"/>
    <w:rsid w:val="006D7F0F"/>
    <w:rsid w:val="006E042C"/>
    <w:rsid w:val="006E0454"/>
    <w:rsid w:val="006E0770"/>
    <w:rsid w:val="006E09B5"/>
    <w:rsid w:val="006E0BB9"/>
    <w:rsid w:val="006E0D09"/>
    <w:rsid w:val="006E0F47"/>
    <w:rsid w:val="006E1142"/>
    <w:rsid w:val="006E14F8"/>
    <w:rsid w:val="006E195E"/>
    <w:rsid w:val="006E1968"/>
    <w:rsid w:val="006E1FF9"/>
    <w:rsid w:val="006E2162"/>
    <w:rsid w:val="006E22E8"/>
    <w:rsid w:val="006E2378"/>
    <w:rsid w:val="006E2641"/>
    <w:rsid w:val="006E2899"/>
    <w:rsid w:val="006E31FD"/>
    <w:rsid w:val="006E32C9"/>
    <w:rsid w:val="006E38B7"/>
    <w:rsid w:val="006E39FD"/>
    <w:rsid w:val="006E4102"/>
    <w:rsid w:val="006E414A"/>
    <w:rsid w:val="006E454C"/>
    <w:rsid w:val="006E4FA0"/>
    <w:rsid w:val="006E5157"/>
    <w:rsid w:val="006E5231"/>
    <w:rsid w:val="006E5E33"/>
    <w:rsid w:val="006E6096"/>
    <w:rsid w:val="006E62B5"/>
    <w:rsid w:val="006E63F8"/>
    <w:rsid w:val="006E71E7"/>
    <w:rsid w:val="006E7606"/>
    <w:rsid w:val="006E787D"/>
    <w:rsid w:val="006E78AD"/>
    <w:rsid w:val="006E7CC1"/>
    <w:rsid w:val="006F0082"/>
    <w:rsid w:val="006F040C"/>
    <w:rsid w:val="006F0E57"/>
    <w:rsid w:val="006F177B"/>
    <w:rsid w:val="006F1E1D"/>
    <w:rsid w:val="006F1E25"/>
    <w:rsid w:val="006F1F18"/>
    <w:rsid w:val="006F21B6"/>
    <w:rsid w:val="006F280A"/>
    <w:rsid w:val="006F2B78"/>
    <w:rsid w:val="006F2D9F"/>
    <w:rsid w:val="006F2E4B"/>
    <w:rsid w:val="006F2EAF"/>
    <w:rsid w:val="006F31BF"/>
    <w:rsid w:val="006F3869"/>
    <w:rsid w:val="006F3A96"/>
    <w:rsid w:val="006F50EB"/>
    <w:rsid w:val="006F5526"/>
    <w:rsid w:val="006F57EC"/>
    <w:rsid w:val="006F597D"/>
    <w:rsid w:val="006F5B06"/>
    <w:rsid w:val="006F5CC9"/>
    <w:rsid w:val="006F5D23"/>
    <w:rsid w:val="006F6035"/>
    <w:rsid w:val="006F6229"/>
    <w:rsid w:val="006F6591"/>
    <w:rsid w:val="006F6897"/>
    <w:rsid w:val="006F6D37"/>
    <w:rsid w:val="006F6D95"/>
    <w:rsid w:val="006F782C"/>
    <w:rsid w:val="006F7A64"/>
    <w:rsid w:val="00700648"/>
    <w:rsid w:val="007008B3"/>
    <w:rsid w:val="00700C01"/>
    <w:rsid w:val="00700C93"/>
    <w:rsid w:val="00700CCB"/>
    <w:rsid w:val="00700DD3"/>
    <w:rsid w:val="00700EF9"/>
    <w:rsid w:val="00700F81"/>
    <w:rsid w:val="007017DB"/>
    <w:rsid w:val="00701A48"/>
    <w:rsid w:val="00701D82"/>
    <w:rsid w:val="00701F06"/>
    <w:rsid w:val="00701F75"/>
    <w:rsid w:val="0070253F"/>
    <w:rsid w:val="007029DC"/>
    <w:rsid w:val="00702C65"/>
    <w:rsid w:val="00702D5A"/>
    <w:rsid w:val="00702F75"/>
    <w:rsid w:val="007036BC"/>
    <w:rsid w:val="007041EF"/>
    <w:rsid w:val="00704320"/>
    <w:rsid w:val="00704337"/>
    <w:rsid w:val="007049D2"/>
    <w:rsid w:val="0070500D"/>
    <w:rsid w:val="007051BA"/>
    <w:rsid w:val="007058AB"/>
    <w:rsid w:val="00706378"/>
    <w:rsid w:val="007064A7"/>
    <w:rsid w:val="007066E5"/>
    <w:rsid w:val="00707062"/>
    <w:rsid w:val="00707975"/>
    <w:rsid w:val="00707BD7"/>
    <w:rsid w:val="00710399"/>
    <w:rsid w:val="00710844"/>
    <w:rsid w:val="00710924"/>
    <w:rsid w:val="007112EE"/>
    <w:rsid w:val="007113EF"/>
    <w:rsid w:val="0071193A"/>
    <w:rsid w:val="00711BA4"/>
    <w:rsid w:val="00711C83"/>
    <w:rsid w:val="0071261B"/>
    <w:rsid w:val="00712710"/>
    <w:rsid w:val="00712744"/>
    <w:rsid w:val="0071346D"/>
    <w:rsid w:val="00713601"/>
    <w:rsid w:val="00713D18"/>
    <w:rsid w:val="00713FC7"/>
    <w:rsid w:val="00714045"/>
    <w:rsid w:val="0071423F"/>
    <w:rsid w:val="007144B1"/>
    <w:rsid w:val="00714527"/>
    <w:rsid w:val="007146DB"/>
    <w:rsid w:val="00714C69"/>
    <w:rsid w:val="00714EB5"/>
    <w:rsid w:val="00715406"/>
    <w:rsid w:val="00715926"/>
    <w:rsid w:val="00715E7A"/>
    <w:rsid w:val="00716078"/>
    <w:rsid w:val="007164B5"/>
    <w:rsid w:val="007172DD"/>
    <w:rsid w:val="007173FE"/>
    <w:rsid w:val="00717B3F"/>
    <w:rsid w:val="00717C4C"/>
    <w:rsid w:val="00720221"/>
    <w:rsid w:val="00721027"/>
    <w:rsid w:val="007217C7"/>
    <w:rsid w:val="007217C8"/>
    <w:rsid w:val="00721B0D"/>
    <w:rsid w:val="00721BDB"/>
    <w:rsid w:val="00722288"/>
    <w:rsid w:val="007226E4"/>
    <w:rsid w:val="00722964"/>
    <w:rsid w:val="00722A56"/>
    <w:rsid w:val="00722FA6"/>
    <w:rsid w:val="00722FE8"/>
    <w:rsid w:val="00723036"/>
    <w:rsid w:val="007236E1"/>
    <w:rsid w:val="00723A98"/>
    <w:rsid w:val="00724085"/>
    <w:rsid w:val="007242BA"/>
    <w:rsid w:val="00724372"/>
    <w:rsid w:val="007244EA"/>
    <w:rsid w:val="007246B1"/>
    <w:rsid w:val="007248AA"/>
    <w:rsid w:val="00724A8B"/>
    <w:rsid w:val="007253CC"/>
    <w:rsid w:val="0072627A"/>
    <w:rsid w:val="007264DE"/>
    <w:rsid w:val="00726796"/>
    <w:rsid w:val="00727DB6"/>
    <w:rsid w:val="0073020B"/>
    <w:rsid w:val="00730711"/>
    <w:rsid w:val="00730A36"/>
    <w:rsid w:val="00730A59"/>
    <w:rsid w:val="00730AD6"/>
    <w:rsid w:val="007312A0"/>
    <w:rsid w:val="00731E90"/>
    <w:rsid w:val="00731FB0"/>
    <w:rsid w:val="00732555"/>
    <w:rsid w:val="00732F9D"/>
    <w:rsid w:val="00733714"/>
    <w:rsid w:val="007338EE"/>
    <w:rsid w:val="00733A08"/>
    <w:rsid w:val="0073464F"/>
    <w:rsid w:val="00734A8B"/>
    <w:rsid w:val="00734B5A"/>
    <w:rsid w:val="00734DAD"/>
    <w:rsid w:val="00734DC7"/>
    <w:rsid w:val="00735049"/>
    <w:rsid w:val="00735618"/>
    <w:rsid w:val="00735AD6"/>
    <w:rsid w:val="00736534"/>
    <w:rsid w:val="007368B8"/>
    <w:rsid w:val="00736ABE"/>
    <w:rsid w:val="00737166"/>
    <w:rsid w:val="007376B0"/>
    <w:rsid w:val="00737AAF"/>
    <w:rsid w:val="00737CC7"/>
    <w:rsid w:val="007400EC"/>
    <w:rsid w:val="00740379"/>
    <w:rsid w:val="00740490"/>
    <w:rsid w:val="00740916"/>
    <w:rsid w:val="00740B4E"/>
    <w:rsid w:val="00740CE8"/>
    <w:rsid w:val="00741296"/>
    <w:rsid w:val="0074131B"/>
    <w:rsid w:val="00742D2E"/>
    <w:rsid w:val="00743867"/>
    <w:rsid w:val="00743F98"/>
    <w:rsid w:val="00744378"/>
    <w:rsid w:val="00744B9A"/>
    <w:rsid w:val="00744DF7"/>
    <w:rsid w:val="00745112"/>
    <w:rsid w:val="007454B9"/>
    <w:rsid w:val="007455EC"/>
    <w:rsid w:val="0074566F"/>
    <w:rsid w:val="0074585A"/>
    <w:rsid w:val="00745C62"/>
    <w:rsid w:val="00745D0C"/>
    <w:rsid w:val="0074645A"/>
    <w:rsid w:val="007467F9"/>
    <w:rsid w:val="00746817"/>
    <w:rsid w:val="00746A46"/>
    <w:rsid w:val="00746AEB"/>
    <w:rsid w:val="00746F3F"/>
    <w:rsid w:val="00746FDA"/>
    <w:rsid w:val="007471B4"/>
    <w:rsid w:val="007473FA"/>
    <w:rsid w:val="00747644"/>
    <w:rsid w:val="00747792"/>
    <w:rsid w:val="00747987"/>
    <w:rsid w:val="00747AA9"/>
    <w:rsid w:val="007505DC"/>
    <w:rsid w:val="007506FC"/>
    <w:rsid w:val="0075071D"/>
    <w:rsid w:val="00750807"/>
    <w:rsid w:val="00750D46"/>
    <w:rsid w:val="007512F9"/>
    <w:rsid w:val="0075137C"/>
    <w:rsid w:val="00751EA5"/>
    <w:rsid w:val="007520F8"/>
    <w:rsid w:val="007527D8"/>
    <w:rsid w:val="007534C5"/>
    <w:rsid w:val="00753820"/>
    <w:rsid w:val="0075389D"/>
    <w:rsid w:val="00753ACB"/>
    <w:rsid w:val="00753B34"/>
    <w:rsid w:val="00753CAE"/>
    <w:rsid w:val="007542F7"/>
    <w:rsid w:val="0075464B"/>
    <w:rsid w:val="007546C4"/>
    <w:rsid w:val="0075498B"/>
    <w:rsid w:val="00755871"/>
    <w:rsid w:val="007559FF"/>
    <w:rsid w:val="00755AC1"/>
    <w:rsid w:val="00755D07"/>
    <w:rsid w:val="00756312"/>
    <w:rsid w:val="00756672"/>
    <w:rsid w:val="00756C04"/>
    <w:rsid w:val="00756C6B"/>
    <w:rsid w:val="00756C7B"/>
    <w:rsid w:val="00760196"/>
    <w:rsid w:val="00760555"/>
    <w:rsid w:val="00760BDF"/>
    <w:rsid w:val="007614EF"/>
    <w:rsid w:val="00761902"/>
    <w:rsid w:val="00761ACC"/>
    <w:rsid w:val="00761B54"/>
    <w:rsid w:val="00761E78"/>
    <w:rsid w:val="0076203A"/>
    <w:rsid w:val="007621EF"/>
    <w:rsid w:val="0076236F"/>
    <w:rsid w:val="00762595"/>
    <w:rsid w:val="00762B55"/>
    <w:rsid w:val="00762EA4"/>
    <w:rsid w:val="00763180"/>
    <w:rsid w:val="007632B1"/>
    <w:rsid w:val="007634F7"/>
    <w:rsid w:val="00764515"/>
    <w:rsid w:val="007649BD"/>
    <w:rsid w:val="00764FF8"/>
    <w:rsid w:val="00765511"/>
    <w:rsid w:val="00765805"/>
    <w:rsid w:val="00765B80"/>
    <w:rsid w:val="007665B7"/>
    <w:rsid w:val="00766D4C"/>
    <w:rsid w:val="00766DE0"/>
    <w:rsid w:val="00766EFE"/>
    <w:rsid w:val="00767514"/>
    <w:rsid w:val="00767D64"/>
    <w:rsid w:val="007708F0"/>
    <w:rsid w:val="00770DCC"/>
    <w:rsid w:val="007711EC"/>
    <w:rsid w:val="007719A0"/>
    <w:rsid w:val="00771ABB"/>
    <w:rsid w:val="00772509"/>
    <w:rsid w:val="00772892"/>
    <w:rsid w:val="007729F5"/>
    <w:rsid w:val="00772EE5"/>
    <w:rsid w:val="007734C1"/>
    <w:rsid w:val="00773A81"/>
    <w:rsid w:val="00773B2C"/>
    <w:rsid w:val="007744FE"/>
    <w:rsid w:val="0077479F"/>
    <w:rsid w:val="0077507D"/>
    <w:rsid w:val="007751DB"/>
    <w:rsid w:val="007753FD"/>
    <w:rsid w:val="00775C43"/>
    <w:rsid w:val="0077607C"/>
    <w:rsid w:val="007762AB"/>
    <w:rsid w:val="007763D6"/>
    <w:rsid w:val="0077679A"/>
    <w:rsid w:val="00776A7F"/>
    <w:rsid w:val="0077726E"/>
    <w:rsid w:val="0077740A"/>
    <w:rsid w:val="00777BB8"/>
    <w:rsid w:val="00777BD6"/>
    <w:rsid w:val="00777CCD"/>
    <w:rsid w:val="0078047F"/>
    <w:rsid w:val="00780C60"/>
    <w:rsid w:val="00780C9C"/>
    <w:rsid w:val="007810AD"/>
    <w:rsid w:val="00781B6D"/>
    <w:rsid w:val="00781EC9"/>
    <w:rsid w:val="007827E3"/>
    <w:rsid w:val="00782867"/>
    <w:rsid w:val="0078293E"/>
    <w:rsid w:val="00782B4C"/>
    <w:rsid w:val="0078313B"/>
    <w:rsid w:val="007834F6"/>
    <w:rsid w:val="00783BC3"/>
    <w:rsid w:val="00783E84"/>
    <w:rsid w:val="00785256"/>
    <w:rsid w:val="0078564E"/>
    <w:rsid w:val="00785A3B"/>
    <w:rsid w:val="0078603D"/>
    <w:rsid w:val="00786108"/>
    <w:rsid w:val="00786AE2"/>
    <w:rsid w:val="0078704F"/>
    <w:rsid w:val="00787D81"/>
    <w:rsid w:val="00787E3B"/>
    <w:rsid w:val="00787EE7"/>
    <w:rsid w:val="00787F35"/>
    <w:rsid w:val="007903F4"/>
    <w:rsid w:val="0079048D"/>
    <w:rsid w:val="0079061A"/>
    <w:rsid w:val="00790749"/>
    <w:rsid w:val="00790EAB"/>
    <w:rsid w:val="007913B0"/>
    <w:rsid w:val="007914B3"/>
    <w:rsid w:val="00791F84"/>
    <w:rsid w:val="00792366"/>
    <w:rsid w:val="0079240B"/>
    <w:rsid w:val="00792C4B"/>
    <w:rsid w:val="00793135"/>
    <w:rsid w:val="00793319"/>
    <w:rsid w:val="00793B59"/>
    <w:rsid w:val="00794302"/>
    <w:rsid w:val="00794A9F"/>
    <w:rsid w:val="00794FC9"/>
    <w:rsid w:val="0079555A"/>
    <w:rsid w:val="00795715"/>
    <w:rsid w:val="007959B2"/>
    <w:rsid w:val="00795B94"/>
    <w:rsid w:val="00795FF8"/>
    <w:rsid w:val="0079630D"/>
    <w:rsid w:val="00796465"/>
    <w:rsid w:val="0079647D"/>
    <w:rsid w:val="00796660"/>
    <w:rsid w:val="0079678D"/>
    <w:rsid w:val="00796CD4"/>
    <w:rsid w:val="00796ED8"/>
    <w:rsid w:val="0079788F"/>
    <w:rsid w:val="00797A51"/>
    <w:rsid w:val="00797B23"/>
    <w:rsid w:val="007A0303"/>
    <w:rsid w:val="007A0491"/>
    <w:rsid w:val="007A0748"/>
    <w:rsid w:val="007A0CE0"/>
    <w:rsid w:val="007A0EF2"/>
    <w:rsid w:val="007A0F26"/>
    <w:rsid w:val="007A118D"/>
    <w:rsid w:val="007A1531"/>
    <w:rsid w:val="007A1797"/>
    <w:rsid w:val="007A1AA7"/>
    <w:rsid w:val="007A1EB4"/>
    <w:rsid w:val="007A21BB"/>
    <w:rsid w:val="007A28B0"/>
    <w:rsid w:val="007A290D"/>
    <w:rsid w:val="007A2A15"/>
    <w:rsid w:val="007A2AEB"/>
    <w:rsid w:val="007A2ECD"/>
    <w:rsid w:val="007A30C7"/>
    <w:rsid w:val="007A30FC"/>
    <w:rsid w:val="007A3376"/>
    <w:rsid w:val="007A33E8"/>
    <w:rsid w:val="007A3C16"/>
    <w:rsid w:val="007A3C80"/>
    <w:rsid w:val="007A3F20"/>
    <w:rsid w:val="007A46DC"/>
    <w:rsid w:val="007A4987"/>
    <w:rsid w:val="007A49C1"/>
    <w:rsid w:val="007A4A5C"/>
    <w:rsid w:val="007A4AE1"/>
    <w:rsid w:val="007A4B54"/>
    <w:rsid w:val="007A50E5"/>
    <w:rsid w:val="007A5174"/>
    <w:rsid w:val="007A551D"/>
    <w:rsid w:val="007A55D2"/>
    <w:rsid w:val="007A58F0"/>
    <w:rsid w:val="007A5FB7"/>
    <w:rsid w:val="007A6E4A"/>
    <w:rsid w:val="007A7041"/>
    <w:rsid w:val="007A70FA"/>
    <w:rsid w:val="007A7380"/>
    <w:rsid w:val="007A73FE"/>
    <w:rsid w:val="007A7B15"/>
    <w:rsid w:val="007A7B1C"/>
    <w:rsid w:val="007A7B94"/>
    <w:rsid w:val="007A7CB6"/>
    <w:rsid w:val="007A7E89"/>
    <w:rsid w:val="007B039A"/>
    <w:rsid w:val="007B0541"/>
    <w:rsid w:val="007B0743"/>
    <w:rsid w:val="007B0B46"/>
    <w:rsid w:val="007B0E6B"/>
    <w:rsid w:val="007B1013"/>
    <w:rsid w:val="007B10D0"/>
    <w:rsid w:val="007B1AB7"/>
    <w:rsid w:val="007B1C0E"/>
    <w:rsid w:val="007B1FE0"/>
    <w:rsid w:val="007B2445"/>
    <w:rsid w:val="007B2571"/>
    <w:rsid w:val="007B2932"/>
    <w:rsid w:val="007B2C34"/>
    <w:rsid w:val="007B2DB0"/>
    <w:rsid w:val="007B3D8C"/>
    <w:rsid w:val="007B4079"/>
    <w:rsid w:val="007B41D8"/>
    <w:rsid w:val="007B46C6"/>
    <w:rsid w:val="007B472B"/>
    <w:rsid w:val="007B47DE"/>
    <w:rsid w:val="007B4972"/>
    <w:rsid w:val="007B4B18"/>
    <w:rsid w:val="007B51D0"/>
    <w:rsid w:val="007B5252"/>
    <w:rsid w:val="007B55AE"/>
    <w:rsid w:val="007B5A67"/>
    <w:rsid w:val="007B5AC7"/>
    <w:rsid w:val="007B5E55"/>
    <w:rsid w:val="007B5F45"/>
    <w:rsid w:val="007B6145"/>
    <w:rsid w:val="007B61DB"/>
    <w:rsid w:val="007B6351"/>
    <w:rsid w:val="007B6E6A"/>
    <w:rsid w:val="007B6FDB"/>
    <w:rsid w:val="007B7539"/>
    <w:rsid w:val="007B7610"/>
    <w:rsid w:val="007B7B05"/>
    <w:rsid w:val="007B7F18"/>
    <w:rsid w:val="007C0059"/>
    <w:rsid w:val="007C069E"/>
    <w:rsid w:val="007C06E8"/>
    <w:rsid w:val="007C08AF"/>
    <w:rsid w:val="007C0D3F"/>
    <w:rsid w:val="007C0DCC"/>
    <w:rsid w:val="007C1564"/>
    <w:rsid w:val="007C1AA0"/>
    <w:rsid w:val="007C1BDE"/>
    <w:rsid w:val="007C1BF2"/>
    <w:rsid w:val="007C2617"/>
    <w:rsid w:val="007C2868"/>
    <w:rsid w:val="007C28AA"/>
    <w:rsid w:val="007C4541"/>
    <w:rsid w:val="007C45F7"/>
    <w:rsid w:val="007C4A2C"/>
    <w:rsid w:val="007C4CEA"/>
    <w:rsid w:val="007C530B"/>
    <w:rsid w:val="007C5679"/>
    <w:rsid w:val="007C6168"/>
    <w:rsid w:val="007C6D2D"/>
    <w:rsid w:val="007C6EAC"/>
    <w:rsid w:val="007C736F"/>
    <w:rsid w:val="007C7FC0"/>
    <w:rsid w:val="007D01BD"/>
    <w:rsid w:val="007D04DC"/>
    <w:rsid w:val="007D0601"/>
    <w:rsid w:val="007D07F4"/>
    <w:rsid w:val="007D0A9F"/>
    <w:rsid w:val="007D0ABD"/>
    <w:rsid w:val="007D0B97"/>
    <w:rsid w:val="007D14EB"/>
    <w:rsid w:val="007D262A"/>
    <w:rsid w:val="007D27F5"/>
    <w:rsid w:val="007D29D7"/>
    <w:rsid w:val="007D2DCE"/>
    <w:rsid w:val="007D33F0"/>
    <w:rsid w:val="007D3BC1"/>
    <w:rsid w:val="007D4566"/>
    <w:rsid w:val="007D4732"/>
    <w:rsid w:val="007D4844"/>
    <w:rsid w:val="007D4BEB"/>
    <w:rsid w:val="007D4C99"/>
    <w:rsid w:val="007D5157"/>
    <w:rsid w:val="007D5235"/>
    <w:rsid w:val="007D56C5"/>
    <w:rsid w:val="007D57F9"/>
    <w:rsid w:val="007D5AE2"/>
    <w:rsid w:val="007D612B"/>
    <w:rsid w:val="007D646F"/>
    <w:rsid w:val="007D65B3"/>
    <w:rsid w:val="007D67BA"/>
    <w:rsid w:val="007D68A4"/>
    <w:rsid w:val="007D69D7"/>
    <w:rsid w:val="007D7933"/>
    <w:rsid w:val="007D7A24"/>
    <w:rsid w:val="007D7A47"/>
    <w:rsid w:val="007D7A57"/>
    <w:rsid w:val="007E0181"/>
    <w:rsid w:val="007E0243"/>
    <w:rsid w:val="007E0800"/>
    <w:rsid w:val="007E0D78"/>
    <w:rsid w:val="007E0F08"/>
    <w:rsid w:val="007E108A"/>
    <w:rsid w:val="007E1789"/>
    <w:rsid w:val="007E1851"/>
    <w:rsid w:val="007E185B"/>
    <w:rsid w:val="007E21E9"/>
    <w:rsid w:val="007E2763"/>
    <w:rsid w:val="007E3147"/>
    <w:rsid w:val="007E3466"/>
    <w:rsid w:val="007E3651"/>
    <w:rsid w:val="007E3769"/>
    <w:rsid w:val="007E386E"/>
    <w:rsid w:val="007E3EC7"/>
    <w:rsid w:val="007E3F99"/>
    <w:rsid w:val="007E4050"/>
    <w:rsid w:val="007E41C1"/>
    <w:rsid w:val="007E41D6"/>
    <w:rsid w:val="007E4587"/>
    <w:rsid w:val="007E458C"/>
    <w:rsid w:val="007E510A"/>
    <w:rsid w:val="007E5EE2"/>
    <w:rsid w:val="007E6131"/>
    <w:rsid w:val="007E69DA"/>
    <w:rsid w:val="007E6B0E"/>
    <w:rsid w:val="007E6B0F"/>
    <w:rsid w:val="007E7EF6"/>
    <w:rsid w:val="007F035E"/>
    <w:rsid w:val="007F04C8"/>
    <w:rsid w:val="007F0830"/>
    <w:rsid w:val="007F09D1"/>
    <w:rsid w:val="007F0BF9"/>
    <w:rsid w:val="007F0F62"/>
    <w:rsid w:val="007F1210"/>
    <w:rsid w:val="007F1404"/>
    <w:rsid w:val="007F16F6"/>
    <w:rsid w:val="007F18BE"/>
    <w:rsid w:val="007F233F"/>
    <w:rsid w:val="007F23F8"/>
    <w:rsid w:val="007F2471"/>
    <w:rsid w:val="007F2649"/>
    <w:rsid w:val="007F287D"/>
    <w:rsid w:val="007F2C5E"/>
    <w:rsid w:val="007F2DB1"/>
    <w:rsid w:val="007F2F74"/>
    <w:rsid w:val="007F300B"/>
    <w:rsid w:val="007F3120"/>
    <w:rsid w:val="007F33E9"/>
    <w:rsid w:val="007F35B1"/>
    <w:rsid w:val="007F398A"/>
    <w:rsid w:val="007F3AF7"/>
    <w:rsid w:val="007F3D1C"/>
    <w:rsid w:val="007F3F64"/>
    <w:rsid w:val="007F3FAF"/>
    <w:rsid w:val="007F458E"/>
    <w:rsid w:val="007F4C88"/>
    <w:rsid w:val="007F52DC"/>
    <w:rsid w:val="007F52F8"/>
    <w:rsid w:val="007F5A89"/>
    <w:rsid w:val="007F5C2E"/>
    <w:rsid w:val="007F5E13"/>
    <w:rsid w:val="007F6058"/>
    <w:rsid w:val="007F6295"/>
    <w:rsid w:val="007F6387"/>
    <w:rsid w:val="007F6567"/>
    <w:rsid w:val="007F66B8"/>
    <w:rsid w:val="007F67C8"/>
    <w:rsid w:val="007F69F5"/>
    <w:rsid w:val="007F755B"/>
    <w:rsid w:val="007F786B"/>
    <w:rsid w:val="007F7BDB"/>
    <w:rsid w:val="0080026F"/>
    <w:rsid w:val="00800614"/>
    <w:rsid w:val="00800910"/>
    <w:rsid w:val="00800DA7"/>
    <w:rsid w:val="00801043"/>
    <w:rsid w:val="00801304"/>
    <w:rsid w:val="00801475"/>
    <w:rsid w:val="0080154D"/>
    <w:rsid w:val="00801994"/>
    <w:rsid w:val="00801B8E"/>
    <w:rsid w:val="00801DC7"/>
    <w:rsid w:val="00802009"/>
    <w:rsid w:val="00802223"/>
    <w:rsid w:val="0080233B"/>
    <w:rsid w:val="0080389C"/>
    <w:rsid w:val="00803B48"/>
    <w:rsid w:val="00803B9C"/>
    <w:rsid w:val="00803CF5"/>
    <w:rsid w:val="00803FAB"/>
    <w:rsid w:val="008043DE"/>
    <w:rsid w:val="00804415"/>
    <w:rsid w:val="008047E5"/>
    <w:rsid w:val="00805321"/>
    <w:rsid w:val="00805620"/>
    <w:rsid w:val="00806AD7"/>
    <w:rsid w:val="008070D5"/>
    <w:rsid w:val="008074BC"/>
    <w:rsid w:val="0080781A"/>
    <w:rsid w:val="00807F87"/>
    <w:rsid w:val="00810150"/>
    <w:rsid w:val="008101B2"/>
    <w:rsid w:val="008107A8"/>
    <w:rsid w:val="00810818"/>
    <w:rsid w:val="00810A6E"/>
    <w:rsid w:val="00810AF9"/>
    <w:rsid w:val="0081116C"/>
    <w:rsid w:val="0081156A"/>
    <w:rsid w:val="008115F4"/>
    <w:rsid w:val="0081171D"/>
    <w:rsid w:val="008117A6"/>
    <w:rsid w:val="0081190F"/>
    <w:rsid w:val="00811B74"/>
    <w:rsid w:val="00811FB5"/>
    <w:rsid w:val="0081227D"/>
    <w:rsid w:val="008125C0"/>
    <w:rsid w:val="008125EF"/>
    <w:rsid w:val="008126AD"/>
    <w:rsid w:val="008126FE"/>
    <w:rsid w:val="00812EE8"/>
    <w:rsid w:val="008139AF"/>
    <w:rsid w:val="00813AF7"/>
    <w:rsid w:val="00814A76"/>
    <w:rsid w:val="00814FA6"/>
    <w:rsid w:val="00815546"/>
    <w:rsid w:val="00815EC3"/>
    <w:rsid w:val="00816089"/>
    <w:rsid w:val="008161C6"/>
    <w:rsid w:val="00816320"/>
    <w:rsid w:val="008167BC"/>
    <w:rsid w:val="008169B8"/>
    <w:rsid w:val="00817104"/>
    <w:rsid w:val="0081746D"/>
    <w:rsid w:val="008175F8"/>
    <w:rsid w:val="008177E7"/>
    <w:rsid w:val="00817A33"/>
    <w:rsid w:val="00820031"/>
    <w:rsid w:val="00820097"/>
    <w:rsid w:val="008201C2"/>
    <w:rsid w:val="0082055E"/>
    <w:rsid w:val="0082072C"/>
    <w:rsid w:val="00820989"/>
    <w:rsid w:val="00821182"/>
    <w:rsid w:val="008213F8"/>
    <w:rsid w:val="00821B36"/>
    <w:rsid w:val="00821B9E"/>
    <w:rsid w:val="0082200D"/>
    <w:rsid w:val="008226CC"/>
    <w:rsid w:val="0082376B"/>
    <w:rsid w:val="0082387B"/>
    <w:rsid w:val="00823BC2"/>
    <w:rsid w:val="00823E4F"/>
    <w:rsid w:val="00823EB6"/>
    <w:rsid w:val="00824065"/>
    <w:rsid w:val="00824234"/>
    <w:rsid w:val="0082427C"/>
    <w:rsid w:val="00824393"/>
    <w:rsid w:val="00824752"/>
    <w:rsid w:val="0082486F"/>
    <w:rsid w:val="00825413"/>
    <w:rsid w:val="0082545E"/>
    <w:rsid w:val="00825D3D"/>
    <w:rsid w:val="00825E8B"/>
    <w:rsid w:val="00826131"/>
    <w:rsid w:val="0082613D"/>
    <w:rsid w:val="00826161"/>
    <w:rsid w:val="008261E8"/>
    <w:rsid w:val="008262C1"/>
    <w:rsid w:val="00826594"/>
    <w:rsid w:val="00826D58"/>
    <w:rsid w:val="00826EE1"/>
    <w:rsid w:val="00827368"/>
    <w:rsid w:val="008273ED"/>
    <w:rsid w:val="00827710"/>
    <w:rsid w:val="008277E6"/>
    <w:rsid w:val="00827A5B"/>
    <w:rsid w:val="008300C4"/>
    <w:rsid w:val="00830243"/>
    <w:rsid w:val="008303EC"/>
    <w:rsid w:val="00830605"/>
    <w:rsid w:val="00830D01"/>
    <w:rsid w:val="00831272"/>
    <w:rsid w:val="008316A6"/>
    <w:rsid w:val="00831856"/>
    <w:rsid w:val="0083186E"/>
    <w:rsid w:val="00831E99"/>
    <w:rsid w:val="008329F1"/>
    <w:rsid w:val="00832A15"/>
    <w:rsid w:val="00832CB6"/>
    <w:rsid w:val="00833376"/>
    <w:rsid w:val="00833765"/>
    <w:rsid w:val="00833B08"/>
    <w:rsid w:val="00834112"/>
    <w:rsid w:val="008347D3"/>
    <w:rsid w:val="00834884"/>
    <w:rsid w:val="0083492A"/>
    <w:rsid w:val="00834E0F"/>
    <w:rsid w:val="00834F01"/>
    <w:rsid w:val="0083514B"/>
    <w:rsid w:val="008353EF"/>
    <w:rsid w:val="008358E5"/>
    <w:rsid w:val="00835C3A"/>
    <w:rsid w:val="00835C40"/>
    <w:rsid w:val="0083600E"/>
    <w:rsid w:val="008364E1"/>
    <w:rsid w:val="0083654C"/>
    <w:rsid w:val="00836810"/>
    <w:rsid w:val="00836AF7"/>
    <w:rsid w:val="00836DB7"/>
    <w:rsid w:val="00837145"/>
    <w:rsid w:val="008379C6"/>
    <w:rsid w:val="00837DE6"/>
    <w:rsid w:val="00837F89"/>
    <w:rsid w:val="0084007F"/>
    <w:rsid w:val="00840D6A"/>
    <w:rsid w:val="00841409"/>
    <w:rsid w:val="008414E1"/>
    <w:rsid w:val="00841592"/>
    <w:rsid w:val="00841655"/>
    <w:rsid w:val="00841AB4"/>
    <w:rsid w:val="00841B60"/>
    <w:rsid w:val="00841EE0"/>
    <w:rsid w:val="00842351"/>
    <w:rsid w:val="0084274E"/>
    <w:rsid w:val="008428BA"/>
    <w:rsid w:val="00842B5C"/>
    <w:rsid w:val="00842BBD"/>
    <w:rsid w:val="0084372F"/>
    <w:rsid w:val="00843922"/>
    <w:rsid w:val="00845038"/>
    <w:rsid w:val="00845144"/>
    <w:rsid w:val="0084521B"/>
    <w:rsid w:val="00845533"/>
    <w:rsid w:val="0084580B"/>
    <w:rsid w:val="00845832"/>
    <w:rsid w:val="00845859"/>
    <w:rsid w:val="00845E37"/>
    <w:rsid w:val="00846446"/>
    <w:rsid w:val="008467B0"/>
    <w:rsid w:val="00846ACD"/>
    <w:rsid w:val="00846FFE"/>
    <w:rsid w:val="0084741C"/>
    <w:rsid w:val="00847732"/>
    <w:rsid w:val="00847792"/>
    <w:rsid w:val="008477E1"/>
    <w:rsid w:val="00847C16"/>
    <w:rsid w:val="0085022E"/>
    <w:rsid w:val="00850403"/>
    <w:rsid w:val="008505E1"/>
    <w:rsid w:val="00850666"/>
    <w:rsid w:val="008506C5"/>
    <w:rsid w:val="00850978"/>
    <w:rsid w:val="00850990"/>
    <w:rsid w:val="00850BBB"/>
    <w:rsid w:val="00850DBE"/>
    <w:rsid w:val="00850F3A"/>
    <w:rsid w:val="00851817"/>
    <w:rsid w:val="00851A61"/>
    <w:rsid w:val="00851C63"/>
    <w:rsid w:val="00852011"/>
    <w:rsid w:val="008520A8"/>
    <w:rsid w:val="0085248F"/>
    <w:rsid w:val="008529EF"/>
    <w:rsid w:val="00852A31"/>
    <w:rsid w:val="00852E50"/>
    <w:rsid w:val="0085484E"/>
    <w:rsid w:val="00854906"/>
    <w:rsid w:val="0085507E"/>
    <w:rsid w:val="00855401"/>
    <w:rsid w:val="008556DA"/>
    <w:rsid w:val="00855814"/>
    <w:rsid w:val="00855AE4"/>
    <w:rsid w:val="008568A2"/>
    <w:rsid w:val="00856EA4"/>
    <w:rsid w:val="008574D4"/>
    <w:rsid w:val="008575EC"/>
    <w:rsid w:val="00857848"/>
    <w:rsid w:val="0085785B"/>
    <w:rsid w:val="00857FA1"/>
    <w:rsid w:val="008602B0"/>
    <w:rsid w:val="00860301"/>
    <w:rsid w:val="0086076F"/>
    <w:rsid w:val="00860C5D"/>
    <w:rsid w:val="00860C61"/>
    <w:rsid w:val="00860FE6"/>
    <w:rsid w:val="00861966"/>
    <w:rsid w:val="00861975"/>
    <w:rsid w:val="00861D4B"/>
    <w:rsid w:val="00861E7D"/>
    <w:rsid w:val="00861F4C"/>
    <w:rsid w:val="00861FB8"/>
    <w:rsid w:val="00862B5F"/>
    <w:rsid w:val="008636AD"/>
    <w:rsid w:val="0086395D"/>
    <w:rsid w:val="00863D52"/>
    <w:rsid w:val="00864151"/>
    <w:rsid w:val="00864452"/>
    <w:rsid w:val="008647BE"/>
    <w:rsid w:val="00864B79"/>
    <w:rsid w:val="00865321"/>
    <w:rsid w:val="008654C7"/>
    <w:rsid w:val="00865514"/>
    <w:rsid w:val="00865789"/>
    <w:rsid w:val="00866287"/>
    <w:rsid w:val="0086645D"/>
    <w:rsid w:val="00866979"/>
    <w:rsid w:val="00866A43"/>
    <w:rsid w:val="00867146"/>
    <w:rsid w:val="0086784B"/>
    <w:rsid w:val="00867C6A"/>
    <w:rsid w:val="00870878"/>
    <w:rsid w:val="0087138B"/>
    <w:rsid w:val="0087184D"/>
    <w:rsid w:val="00871A5D"/>
    <w:rsid w:val="00871B03"/>
    <w:rsid w:val="00871CBD"/>
    <w:rsid w:val="00871D7F"/>
    <w:rsid w:val="008723E5"/>
    <w:rsid w:val="00873C11"/>
    <w:rsid w:val="00873DE0"/>
    <w:rsid w:val="00873F49"/>
    <w:rsid w:val="00874310"/>
    <w:rsid w:val="00874397"/>
    <w:rsid w:val="00874417"/>
    <w:rsid w:val="00874ABD"/>
    <w:rsid w:val="00874C8F"/>
    <w:rsid w:val="0087532E"/>
    <w:rsid w:val="008753D1"/>
    <w:rsid w:val="008753DA"/>
    <w:rsid w:val="00875677"/>
    <w:rsid w:val="0087592A"/>
    <w:rsid w:val="00875A18"/>
    <w:rsid w:val="00875BA1"/>
    <w:rsid w:val="0087639B"/>
    <w:rsid w:val="00876569"/>
    <w:rsid w:val="008766E3"/>
    <w:rsid w:val="00876D77"/>
    <w:rsid w:val="0087739B"/>
    <w:rsid w:val="00877681"/>
    <w:rsid w:val="00877973"/>
    <w:rsid w:val="008779D7"/>
    <w:rsid w:val="008779EF"/>
    <w:rsid w:val="00877B1A"/>
    <w:rsid w:val="00877D91"/>
    <w:rsid w:val="00877E7C"/>
    <w:rsid w:val="008804E4"/>
    <w:rsid w:val="00880AA0"/>
    <w:rsid w:val="00880E17"/>
    <w:rsid w:val="008810CE"/>
    <w:rsid w:val="00881232"/>
    <w:rsid w:val="00881665"/>
    <w:rsid w:val="00881901"/>
    <w:rsid w:val="008819A2"/>
    <w:rsid w:val="00881CDC"/>
    <w:rsid w:val="00881E05"/>
    <w:rsid w:val="008821BC"/>
    <w:rsid w:val="008821E9"/>
    <w:rsid w:val="008828E3"/>
    <w:rsid w:val="00882B9A"/>
    <w:rsid w:val="00883053"/>
    <w:rsid w:val="00883410"/>
    <w:rsid w:val="00883643"/>
    <w:rsid w:val="00883794"/>
    <w:rsid w:val="00883C3F"/>
    <w:rsid w:val="00883EDA"/>
    <w:rsid w:val="008845C9"/>
    <w:rsid w:val="008845E0"/>
    <w:rsid w:val="0088472A"/>
    <w:rsid w:val="008848C9"/>
    <w:rsid w:val="00884A98"/>
    <w:rsid w:val="00884B99"/>
    <w:rsid w:val="0088506C"/>
    <w:rsid w:val="0088554B"/>
    <w:rsid w:val="00885758"/>
    <w:rsid w:val="00885807"/>
    <w:rsid w:val="00885B37"/>
    <w:rsid w:val="00885DB9"/>
    <w:rsid w:val="008861EC"/>
    <w:rsid w:val="00887305"/>
    <w:rsid w:val="0088749D"/>
    <w:rsid w:val="008876EA"/>
    <w:rsid w:val="008879AB"/>
    <w:rsid w:val="00887D74"/>
    <w:rsid w:val="00890360"/>
    <w:rsid w:val="008903BF"/>
    <w:rsid w:val="00891145"/>
    <w:rsid w:val="0089125B"/>
    <w:rsid w:val="00891890"/>
    <w:rsid w:val="00891BAB"/>
    <w:rsid w:val="00891CC9"/>
    <w:rsid w:val="00891CD1"/>
    <w:rsid w:val="00891F04"/>
    <w:rsid w:val="0089234C"/>
    <w:rsid w:val="008923CE"/>
    <w:rsid w:val="00892436"/>
    <w:rsid w:val="00892757"/>
    <w:rsid w:val="00892EC4"/>
    <w:rsid w:val="00892F93"/>
    <w:rsid w:val="0089307F"/>
    <w:rsid w:val="00893147"/>
    <w:rsid w:val="008931C8"/>
    <w:rsid w:val="008937B3"/>
    <w:rsid w:val="008943FE"/>
    <w:rsid w:val="00894559"/>
    <w:rsid w:val="00894902"/>
    <w:rsid w:val="0089532A"/>
    <w:rsid w:val="00895710"/>
    <w:rsid w:val="008957B7"/>
    <w:rsid w:val="00895A5F"/>
    <w:rsid w:val="00895D8C"/>
    <w:rsid w:val="0089648B"/>
    <w:rsid w:val="00896929"/>
    <w:rsid w:val="00896A98"/>
    <w:rsid w:val="00896E89"/>
    <w:rsid w:val="00897138"/>
    <w:rsid w:val="0089748C"/>
    <w:rsid w:val="00897544"/>
    <w:rsid w:val="00897A66"/>
    <w:rsid w:val="00897AA6"/>
    <w:rsid w:val="00897FC1"/>
    <w:rsid w:val="008A0399"/>
    <w:rsid w:val="008A092D"/>
    <w:rsid w:val="008A0BE0"/>
    <w:rsid w:val="008A0E20"/>
    <w:rsid w:val="008A17B2"/>
    <w:rsid w:val="008A1D7A"/>
    <w:rsid w:val="008A20EB"/>
    <w:rsid w:val="008A23C2"/>
    <w:rsid w:val="008A2449"/>
    <w:rsid w:val="008A2675"/>
    <w:rsid w:val="008A2DCF"/>
    <w:rsid w:val="008A2DE9"/>
    <w:rsid w:val="008A2E45"/>
    <w:rsid w:val="008A329E"/>
    <w:rsid w:val="008A33B2"/>
    <w:rsid w:val="008A344F"/>
    <w:rsid w:val="008A3A2D"/>
    <w:rsid w:val="008A3C28"/>
    <w:rsid w:val="008A3D38"/>
    <w:rsid w:val="008A4041"/>
    <w:rsid w:val="008A4755"/>
    <w:rsid w:val="008A4838"/>
    <w:rsid w:val="008A4ABC"/>
    <w:rsid w:val="008A4EA6"/>
    <w:rsid w:val="008A4F10"/>
    <w:rsid w:val="008A591F"/>
    <w:rsid w:val="008A5BDA"/>
    <w:rsid w:val="008A5DDB"/>
    <w:rsid w:val="008A6813"/>
    <w:rsid w:val="008A6B6B"/>
    <w:rsid w:val="008A6DB3"/>
    <w:rsid w:val="008A6F4B"/>
    <w:rsid w:val="008A77B0"/>
    <w:rsid w:val="008A78C4"/>
    <w:rsid w:val="008A7A91"/>
    <w:rsid w:val="008B0173"/>
    <w:rsid w:val="008B0873"/>
    <w:rsid w:val="008B148B"/>
    <w:rsid w:val="008B1859"/>
    <w:rsid w:val="008B1CF1"/>
    <w:rsid w:val="008B1D9F"/>
    <w:rsid w:val="008B1EC8"/>
    <w:rsid w:val="008B21E1"/>
    <w:rsid w:val="008B2DA5"/>
    <w:rsid w:val="008B3503"/>
    <w:rsid w:val="008B363C"/>
    <w:rsid w:val="008B3B77"/>
    <w:rsid w:val="008B3E53"/>
    <w:rsid w:val="008B3F57"/>
    <w:rsid w:val="008B41CC"/>
    <w:rsid w:val="008B448E"/>
    <w:rsid w:val="008B4813"/>
    <w:rsid w:val="008B4FE0"/>
    <w:rsid w:val="008B5AE7"/>
    <w:rsid w:val="008B621F"/>
    <w:rsid w:val="008B65EC"/>
    <w:rsid w:val="008B6614"/>
    <w:rsid w:val="008B6973"/>
    <w:rsid w:val="008B6B1F"/>
    <w:rsid w:val="008B736B"/>
    <w:rsid w:val="008B741C"/>
    <w:rsid w:val="008B76E0"/>
    <w:rsid w:val="008B7816"/>
    <w:rsid w:val="008B7B83"/>
    <w:rsid w:val="008B7D83"/>
    <w:rsid w:val="008B7E04"/>
    <w:rsid w:val="008C0119"/>
    <w:rsid w:val="008C055A"/>
    <w:rsid w:val="008C0874"/>
    <w:rsid w:val="008C0B80"/>
    <w:rsid w:val="008C0C37"/>
    <w:rsid w:val="008C0DC7"/>
    <w:rsid w:val="008C137C"/>
    <w:rsid w:val="008C15E4"/>
    <w:rsid w:val="008C161E"/>
    <w:rsid w:val="008C1691"/>
    <w:rsid w:val="008C16E5"/>
    <w:rsid w:val="008C249E"/>
    <w:rsid w:val="008C24A8"/>
    <w:rsid w:val="008C2652"/>
    <w:rsid w:val="008C2899"/>
    <w:rsid w:val="008C2A26"/>
    <w:rsid w:val="008C2C9A"/>
    <w:rsid w:val="008C31EE"/>
    <w:rsid w:val="008C33EB"/>
    <w:rsid w:val="008C353F"/>
    <w:rsid w:val="008C36E9"/>
    <w:rsid w:val="008C3722"/>
    <w:rsid w:val="008C3778"/>
    <w:rsid w:val="008C37A8"/>
    <w:rsid w:val="008C3863"/>
    <w:rsid w:val="008C392E"/>
    <w:rsid w:val="008C3A52"/>
    <w:rsid w:val="008C3F2B"/>
    <w:rsid w:val="008C40BB"/>
    <w:rsid w:val="008C48EB"/>
    <w:rsid w:val="008C4A81"/>
    <w:rsid w:val="008C52FA"/>
    <w:rsid w:val="008C5D71"/>
    <w:rsid w:val="008C6399"/>
    <w:rsid w:val="008C6EA6"/>
    <w:rsid w:val="008C7494"/>
    <w:rsid w:val="008C75F7"/>
    <w:rsid w:val="008C761C"/>
    <w:rsid w:val="008C7A84"/>
    <w:rsid w:val="008D04E0"/>
    <w:rsid w:val="008D04F0"/>
    <w:rsid w:val="008D0821"/>
    <w:rsid w:val="008D0852"/>
    <w:rsid w:val="008D09DE"/>
    <w:rsid w:val="008D0AA9"/>
    <w:rsid w:val="008D1707"/>
    <w:rsid w:val="008D1891"/>
    <w:rsid w:val="008D200B"/>
    <w:rsid w:val="008D2D99"/>
    <w:rsid w:val="008D2F9F"/>
    <w:rsid w:val="008D3108"/>
    <w:rsid w:val="008D31AB"/>
    <w:rsid w:val="008D3C8D"/>
    <w:rsid w:val="008D45D6"/>
    <w:rsid w:val="008D4C1F"/>
    <w:rsid w:val="008D5461"/>
    <w:rsid w:val="008D55A2"/>
    <w:rsid w:val="008D59F9"/>
    <w:rsid w:val="008D5B03"/>
    <w:rsid w:val="008D5E49"/>
    <w:rsid w:val="008D5F0B"/>
    <w:rsid w:val="008D5F31"/>
    <w:rsid w:val="008D727F"/>
    <w:rsid w:val="008D73AB"/>
    <w:rsid w:val="008D7645"/>
    <w:rsid w:val="008D79FA"/>
    <w:rsid w:val="008D7FCD"/>
    <w:rsid w:val="008E0918"/>
    <w:rsid w:val="008E0B83"/>
    <w:rsid w:val="008E0CD0"/>
    <w:rsid w:val="008E12C4"/>
    <w:rsid w:val="008E17F8"/>
    <w:rsid w:val="008E266A"/>
    <w:rsid w:val="008E30B0"/>
    <w:rsid w:val="008E340F"/>
    <w:rsid w:val="008E3B69"/>
    <w:rsid w:val="008E3BE5"/>
    <w:rsid w:val="008E48E2"/>
    <w:rsid w:val="008E4B95"/>
    <w:rsid w:val="008E4C50"/>
    <w:rsid w:val="008E4E6A"/>
    <w:rsid w:val="008E5573"/>
    <w:rsid w:val="008E5979"/>
    <w:rsid w:val="008E5E52"/>
    <w:rsid w:val="008E5E60"/>
    <w:rsid w:val="008E66A8"/>
    <w:rsid w:val="008E683C"/>
    <w:rsid w:val="008E7154"/>
    <w:rsid w:val="008E7190"/>
    <w:rsid w:val="008E7420"/>
    <w:rsid w:val="008E7BAD"/>
    <w:rsid w:val="008E7CD5"/>
    <w:rsid w:val="008F0203"/>
    <w:rsid w:val="008F09FD"/>
    <w:rsid w:val="008F0BFC"/>
    <w:rsid w:val="008F0D6D"/>
    <w:rsid w:val="008F1026"/>
    <w:rsid w:val="008F107A"/>
    <w:rsid w:val="008F1466"/>
    <w:rsid w:val="008F1A2D"/>
    <w:rsid w:val="008F1C37"/>
    <w:rsid w:val="008F1D93"/>
    <w:rsid w:val="008F26C3"/>
    <w:rsid w:val="008F2A9B"/>
    <w:rsid w:val="008F2DCE"/>
    <w:rsid w:val="008F3047"/>
    <w:rsid w:val="008F3493"/>
    <w:rsid w:val="008F4A4E"/>
    <w:rsid w:val="008F4DB0"/>
    <w:rsid w:val="008F54E8"/>
    <w:rsid w:val="008F5500"/>
    <w:rsid w:val="008F56F3"/>
    <w:rsid w:val="008F5A89"/>
    <w:rsid w:val="008F634B"/>
    <w:rsid w:val="008F657C"/>
    <w:rsid w:val="008F67DA"/>
    <w:rsid w:val="008F6F76"/>
    <w:rsid w:val="008F7146"/>
    <w:rsid w:val="008F7199"/>
    <w:rsid w:val="008F7342"/>
    <w:rsid w:val="008F74A4"/>
    <w:rsid w:val="008F7D59"/>
    <w:rsid w:val="008F7E9C"/>
    <w:rsid w:val="008F7FF9"/>
    <w:rsid w:val="0090001E"/>
    <w:rsid w:val="00900411"/>
    <w:rsid w:val="009008E6"/>
    <w:rsid w:val="009009A8"/>
    <w:rsid w:val="00901029"/>
    <w:rsid w:val="00901187"/>
    <w:rsid w:val="00902C84"/>
    <w:rsid w:val="00902EA9"/>
    <w:rsid w:val="00902F58"/>
    <w:rsid w:val="00903030"/>
    <w:rsid w:val="009031DC"/>
    <w:rsid w:val="00903357"/>
    <w:rsid w:val="009036EB"/>
    <w:rsid w:val="009038E3"/>
    <w:rsid w:val="009039B2"/>
    <w:rsid w:val="00904118"/>
    <w:rsid w:val="00904307"/>
    <w:rsid w:val="009043CB"/>
    <w:rsid w:val="00904A2B"/>
    <w:rsid w:val="00904B60"/>
    <w:rsid w:val="00904B7B"/>
    <w:rsid w:val="00904C12"/>
    <w:rsid w:val="0090584F"/>
    <w:rsid w:val="00905F1F"/>
    <w:rsid w:val="00905F81"/>
    <w:rsid w:val="00906566"/>
    <w:rsid w:val="00906628"/>
    <w:rsid w:val="00906C21"/>
    <w:rsid w:val="009073EE"/>
    <w:rsid w:val="00907767"/>
    <w:rsid w:val="00907DD4"/>
    <w:rsid w:val="009110DD"/>
    <w:rsid w:val="00911394"/>
    <w:rsid w:val="0091180B"/>
    <w:rsid w:val="00911B86"/>
    <w:rsid w:val="00912337"/>
    <w:rsid w:val="00912338"/>
    <w:rsid w:val="0091236C"/>
    <w:rsid w:val="009124D0"/>
    <w:rsid w:val="0091281B"/>
    <w:rsid w:val="00912C55"/>
    <w:rsid w:val="00912D5C"/>
    <w:rsid w:val="009130B3"/>
    <w:rsid w:val="0091322A"/>
    <w:rsid w:val="0091341F"/>
    <w:rsid w:val="0091368B"/>
    <w:rsid w:val="009139A0"/>
    <w:rsid w:val="0091422C"/>
    <w:rsid w:val="00914396"/>
    <w:rsid w:val="00914534"/>
    <w:rsid w:val="00914922"/>
    <w:rsid w:val="009159DA"/>
    <w:rsid w:val="0091606E"/>
    <w:rsid w:val="00916356"/>
    <w:rsid w:val="00916C1F"/>
    <w:rsid w:val="00917074"/>
    <w:rsid w:val="00917427"/>
    <w:rsid w:val="00917445"/>
    <w:rsid w:val="00917C77"/>
    <w:rsid w:val="00917F1A"/>
    <w:rsid w:val="00920151"/>
    <w:rsid w:val="00920190"/>
    <w:rsid w:val="0092047C"/>
    <w:rsid w:val="00921BB2"/>
    <w:rsid w:val="00921C7B"/>
    <w:rsid w:val="0092207A"/>
    <w:rsid w:val="00922116"/>
    <w:rsid w:val="0092239A"/>
    <w:rsid w:val="00922824"/>
    <w:rsid w:val="009229BC"/>
    <w:rsid w:val="00922A08"/>
    <w:rsid w:val="00922D06"/>
    <w:rsid w:val="00922E85"/>
    <w:rsid w:val="0092301C"/>
    <w:rsid w:val="00923173"/>
    <w:rsid w:val="0092320E"/>
    <w:rsid w:val="009232D0"/>
    <w:rsid w:val="009235B1"/>
    <w:rsid w:val="00923FDE"/>
    <w:rsid w:val="00924428"/>
    <w:rsid w:val="009248D4"/>
    <w:rsid w:val="00924B0F"/>
    <w:rsid w:val="00925446"/>
    <w:rsid w:val="009256F8"/>
    <w:rsid w:val="009257CB"/>
    <w:rsid w:val="00925810"/>
    <w:rsid w:val="009258A9"/>
    <w:rsid w:val="00925A69"/>
    <w:rsid w:val="00925B4F"/>
    <w:rsid w:val="009263F4"/>
    <w:rsid w:val="00926A80"/>
    <w:rsid w:val="00926D29"/>
    <w:rsid w:val="00926D73"/>
    <w:rsid w:val="00926E4B"/>
    <w:rsid w:val="00926F2E"/>
    <w:rsid w:val="00927246"/>
    <w:rsid w:val="00927260"/>
    <w:rsid w:val="00927A3A"/>
    <w:rsid w:val="00927BE0"/>
    <w:rsid w:val="00927D08"/>
    <w:rsid w:val="00927DCA"/>
    <w:rsid w:val="00930390"/>
    <w:rsid w:val="00930788"/>
    <w:rsid w:val="00930CF4"/>
    <w:rsid w:val="00930DAF"/>
    <w:rsid w:val="00931034"/>
    <w:rsid w:val="009310CD"/>
    <w:rsid w:val="00931276"/>
    <w:rsid w:val="0093158C"/>
    <w:rsid w:val="009315C2"/>
    <w:rsid w:val="00931AFB"/>
    <w:rsid w:val="00931B6D"/>
    <w:rsid w:val="00932022"/>
    <w:rsid w:val="009321ED"/>
    <w:rsid w:val="00932D7F"/>
    <w:rsid w:val="00933094"/>
    <w:rsid w:val="009332D2"/>
    <w:rsid w:val="0093348D"/>
    <w:rsid w:val="009334D5"/>
    <w:rsid w:val="009344D3"/>
    <w:rsid w:val="00934A42"/>
    <w:rsid w:val="00934D61"/>
    <w:rsid w:val="00935027"/>
    <w:rsid w:val="009357A3"/>
    <w:rsid w:val="00935B0A"/>
    <w:rsid w:val="00935F88"/>
    <w:rsid w:val="00935FFF"/>
    <w:rsid w:val="00936C08"/>
    <w:rsid w:val="00937305"/>
    <w:rsid w:val="00937657"/>
    <w:rsid w:val="00937ECF"/>
    <w:rsid w:val="009405CC"/>
    <w:rsid w:val="00940907"/>
    <w:rsid w:val="009409B2"/>
    <w:rsid w:val="00940DF4"/>
    <w:rsid w:val="009410E5"/>
    <w:rsid w:val="009412FE"/>
    <w:rsid w:val="009437EC"/>
    <w:rsid w:val="00943B55"/>
    <w:rsid w:val="00943C35"/>
    <w:rsid w:val="00943EF3"/>
    <w:rsid w:val="009444FE"/>
    <w:rsid w:val="00944838"/>
    <w:rsid w:val="00944A63"/>
    <w:rsid w:val="00944AD0"/>
    <w:rsid w:val="00944B33"/>
    <w:rsid w:val="00945E90"/>
    <w:rsid w:val="00946097"/>
    <w:rsid w:val="009463E5"/>
    <w:rsid w:val="0094784D"/>
    <w:rsid w:val="009478DE"/>
    <w:rsid w:val="00950314"/>
    <w:rsid w:val="00950516"/>
    <w:rsid w:val="00950636"/>
    <w:rsid w:val="00950A8C"/>
    <w:rsid w:val="00951018"/>
    <w:rsid w:val="00951101"/>
    <w:rsid w:val="0095114E"/>
    <w:rsid w:val="00951409"/>
    <w:rsid w:val="009514D7"/>
    <w:rsid w:val="009515DC"/>
    <w:rsid w:val="00951A69"/>
    <w:rsid w:val="00951CDF"/>
    <w:rsid w:val="00951E29"/>
    <w:rsid w:val="00951E52"/>
    <w:rsid w:val="009524A5"/>
    <w:rsid w:val="0095282B"/>
    <w:rsid w:val="00952E9A"/>
    <w:rsid w:val="00953113"/>
    <w:rsid w:val="009534C3"/>
    <w:rsid w:val="00953D40"/>
    <w:rsid w:val="00954660"/>
    <w:rsid w:val="0095480B"/>
    <w:rsid w:val="00954BFF"/>
    <w:rsid w:val="00955146"/>
    <w:rsid w:val="009553E8"/>
    <w:rsid w:val="009555B8"/>
    <w:rsid w:val="009557D7"/>
    <w:rsid w:val="00955907"/>
    <w:rsid w:val="009559F0"/>
    <w:rsid w:val="00955A96"/>
    <w:rsid w:val="00955ABE"/>
    <w:rsid w:val="00955EA5"/>
    <w:rsid w:val="0095629B"/>
    <w:rsid w:val="00957057"/>
    <w:rsid w:val="00957635"/>
    <w:rsid w:val="009578DD"/>
    <w:rsid w:val="00957B60"/>
    <w:rsid w:val="00960103"/>
    <w:rsid w:val="009603A7"/>
    <w:rsid w:val="00960D44"/>
    <w:rsid w:val="009614CE"/>
    <w:rsid w:val="00961F5F"/>
    <w:rsid w:val="00962198"/>
    <w:rsid w:val="00962B5C"/>
    <w:rsid w:val="0096308E"/>
    <w:rsid w:val="00963151"/>
    <w:rsid w:val="009631C0"/>
    <w:rsid w:val="00963A00"/>
    <w:rsid w:val="00964481"/>
    <w:rsid w:val="009646EB"/>
    <w:rsid w:val="00964FBE"/>
    <w:rsid w:val="0096581D"/>
    <w:rsid w:val="00965928"/>
    <w:rsid w:val="00965987"/>
    <w:rsid w:val="00965A1D"/>
    <w:rsid w:val="00965A1F"/>
    <w:rsid w:val="009660CA"/>
    <w:rsid w:val="00966170"/>
    <w:rsid w:val="009668D8"/>
    <w:rsid w:val="00966A6B"/>
    <w:rsid w:val="00966B56"/>
    <w:rsid w:val="0096739E"/>
    <w:rsid w:val="0096768C"/>
    <w:rsid w:val="0097019D"/>
    <w:rsid w:val="00970ACE"/>
    <w:rsid w:val="00970BA6"/>
    <w:rsid w:val="009718BB"/>
    <w:rsid w:val="0097228C"/>
    <w:rsid w:val="00972844"/>
    <w:rsid w:val="00972CF5"/>
    <w:rsid w:val="00972EB0"/>
    <w:rsid w:val="009731AE"/>
    <w:rsid w:val="00973584"/>
    <w:rsid w:val="009738A2"/>
    <w:rsid w:val="00973BAF"/>
    <w:rsid w:val="00974178"/>
    <w:rsid w:val="00974885"/>
    <w:rsid w:val="00974BF9"/>
    <w:rsid w:val="00975AF2"/>
    <w:rsid w:val="00975F0D"/>
    <w:rsid w:val="00976005"/>
    <w:rsid w:val="00976A25"/>
    <w:rsid w:val="00976D22"/>
    <w:rsid w:val="00977123"/>
    <w:rsid w:val="00977A91"/>
    <w:rsid w:val="00977D16"/>
    <w:rsid w:val="009804EE"/>
    <w:rsid w:val="00980F6F"/>
    <w:rsid w:val="009816AF"/>
    <w:rsid w:val="00981DC7"/>
    <w:rsid w:val="00981E92"/>
    <w:rsid w:val="0098219F"/>
    <w:rsid w:val="0098222D"/>
    <w:rsid w:val="0098254B"/>
    <w:rsid w:val="00982925"/>
    <w:rsid w:val="00982DC1"/>
    <w:rsid w:val="00982F26"/>
    <w:rsid w:val="0098420F"/>
    <w:rsid w:val="0098428E"/>
    <w:rsid w:val="00984323"/>
    <w:rsid w:val="009843D5"/>
    <w:rsid w:val="009845C0"/>
    <w:rsid w:val="009849CB"/>
    <w:rsid w:val="00984D85"/>
    <w:rsid w:val="00984FA4"/>
    <w:rsid w:val="00985617"/>
    <w:rsid w:val="00985CB2"/>
    <w:rsid w:val="00986104"/>
    <w:rsid w:val="00986346"/>
    <w:rsid w:val="0098641F"/>
    <w:rsid w:val="0098653E"/>
    <w:rsid w:val="00986784"/>
    <w:rsid w:val="00986864"/>
    <w:rsid w:val="00986AEC"/>
    <w:rsid w:val="009876F6"/>
    <w:rsid w:val="0098797D"/>
    <w:rsid w:val="00987B5C"/>
    <w:rsid w:val="00987BEC"/>
    <w:rsid w:val="0099141F"/>
    <w:rsid w:val="00991852"/>
    <w:rsid w:val="00992248"/>
    <w:rsid w:val="009923C6"/>
    <w:rsid w:val="00992732"/>
    <w:rsid w:val="00992BFC"/>
    <w:rsid w:val="00993333"/>
    <w:rsid w:val="009936F7"/>
    <w:rsid w:val="00993F71"/>
    <w:rsid w:val="00994751"/>
    <w:rsid w:val="00994956"/>
    <w:rsid w:val="00994BC1"/>
    <w:rsid w:val="00994F49"/>
    <w:rsid w:val="00995A6A"/>
    <w:rsid w:val="00995F9C"/>
    <w:rsid w:val="00995FD5"/>
    <w:rsid w:val="0099615D"/>
    <w:rsid w:val="00996216"/>
    <w:rsid w:val="0099661F"/>
    <w:rsid w:val="00996674"/>
    <w:rsid w:val="00996735"/>
    <w:rsid w:val="009969B0"/>
    <w:rsid w:val="00996F79"/>
    <w:rsid w:val="0099778E"/>
    <w:rsid w:val="00997944"/>
    <w:rsid w:val="00997C71"/>
    <w:rsid w:val="00997CDB"/>
    <w:rsid w:val="00997EE2"/>
    <w:rsid w:val="00997F80"/>
    <w:rsid w:val="00997FE3"/>
    <w:rsid w:val="009A0189"/>
    <w:rsid w:val="009A067F"/>
    <w:rsid w:val="009A0695"/>
    <w:rsid w:val="009A0BC7"/>
    <w:rsid w:val="009A119F"/>
    <w:rsid w:val="009A1535"/>
    <w:rsid w:val="009A1E15"/>
    <w:rsid w:val="009A251F"/>
    <w:rsid w:val="009A25D9"/>
    <w:rsid w:val="009A2D05"/>
    <w:rsid w:val="009A3168"/>
    <w:rsid w:val="009A336B"/>
    <w:rsid w:val="009A3879"/>
    <w:rsid w:val="009A3A46"/>
    <w:rsid w:val="009A3F4B"/>
    <w:rsid w:val="009A407D"/>
    <w:rsid w:val="009A5406"/>
    <w:rsid w:val="009A5ABF"/>
    <w:rsid w:val="009A5E79"/>
    <w:rsid w:val="009A63C2"/>
    <w:rsid w:val="009A63D2"/>
    <w:rsid w:val="009A6BDE"/>
    <w:rsid w:val="009A7433"/>
    <w:rsid w:val="009A79FF"/>
    <w:rsid w:val="009A7A65"/>
    <w:rsid w:val="009A7D20"/>
    <w:rsid w:val="009A7E1C"/>
    <w:rsid w:val="009B03E1"/>
    <w:rsid w:val="009B0489"/>
    <w:rsid w:val="009B0E68"/>
    <w:rsid w:val="009B1014"/>
    <w:rsid w:val="009B1211"/>
    <w:rsid w:val="009B1ABA"/>
    <w:rsid w:val="009B1C77"/>
    <w:rsid w:val="009B2784"/>
    <w:rsid w:val="009B2994"/>
    <w:rsid w:val="009B347C"/>
    <w:rsid w:val="009B366B"/>
    <w:rsid w:val="009B3CA8"/>
    <w:rsid w:val="009B3D4A"/>
    <w:rsid w:val="009B3D5D"/>
    <w:rsid w:val="009B41DA"/>
    <w:rsid w:val="009B4219"/>
    <w:rsid w:val="009B4573"/>
    <w:rsid w:val="009B47DB"/>
    <w:rsid w:val="009B513A"/>
    <w:rsid w:val="009B53B8"/>
    <w:rsid w:val="009B5891"/>
    <w:rsid w:val="009B5CC6"/>
    <w:rsid w:val="009B60F7"/>
    <w:rsid w:val="009B6282"/>
    <w:rsid w:val="009B629F"/>
    <w:rsid w:val="009B668F"/>
    <w:rsid w:val="009B672C"/>
    <w:rsid w:val="009B6BA8"/>
    <w:rsid w:val="009B6D31"/>
    <w:rsid w:val="009B6E80"/>
    <w:rsid w:val="009B731E"/>
    <w:rsid w:val="009B7351"/>
    <w:rsid w:val="009B79B1"/>
    <w:rsid w:val="009C02AB"/>
    <w:rsid w:val="009C0357"/>
    <w:rsid w:val="009C07A1"/>
    <w:rsid w:val="009C13E0"/>
    <w:rsid w:val="009C141E"/>
    <w:rsid w:val="009C15C9"/>
    <w:rsid w:val="009C1B9F"/>
    <w:rsid w:val="009C26BA"/>
    <w:rsid w:val="009C365B"/>
    <w:rsid w:val="009C3E38"/>
    <w:rsid w:val="009C4134"/>
    <w:rsid w:val="009C428F"/>
    <w:rsid w:val="009C4DF7"/>
    <w:rsid w:val="009C4E29"/>
    <w:rsid w:val="009C5136"/>
    <w:rsid w:val="009C5368"/>
    <w:rsid w:val="009C53CF"/>
    <w:rsid w:val="009C54DA"/>
    <w:rsid w:val="009C5B61"/>
    <w:rsid w:val="009C5E03"/>
    <w:rsid w:val="009C6168"/>
    <w:rsid w:val="009C62FA"/>
    <w:rsid w:val="009C681F"/>
    <w:rsid w:val="009C7553"/>
    <w:rsid w:val="009C77D4"/>
    <w:rsid w:val="009C7EED"/>
    <w:rsid w:val="009D00A8"/>
    <w:rsid w:val="009D06A9"/>
    <w:rsid w:val="009D0714"/>
    <w:rsid w:val="009D0A1C"/>
    <w:rsid w:val="009D0A3F"/>
    <w:rsid w:val="009D0DDA"/>
    <w:rsid w:val="009D113E"/>
    <w:rsid w:val="009D1436"/>
    <w:rsid w:val="009D161D"/>
    <w:rsid w:val="009D1845"/>
    <w:rsid w:val="009D1878"/>
    <w:rsid w:val="009D1898"/>
    <w:rsid w:val="009D19C8"/>
    <w:rsid w:val="009D19ED"/>
    <w:rsid w:val="009D1C3F"/>
    <w:rsid w:val="009D1EB2"/>
    <w:rsid w:val="009D1EE3"/>
    <w:rsid w:val="009D2B0A"/>
    <w:rsid w:val="009D2CC4"/>
    <w:rsid w:val="009D2FE1"/>
    <w:rsid w:val="009D31B9"/>
    <w:rsid w:val="009D3A66"/>
    <w:rsid w:val="009D3DF7"/>
    <w:rsid w:val="009D3F72"/>
    <w:rsid w:val="009D415D"/>
    <w:rsid w:val="009D4216"/>
    <w:rsid w:val="009D452A"/>
    <w:rsid w:val="009D4A70"/>
    <w:rsid w:val="009D4C6A"/>
    <w:rsid w:val="009D52A9"/>
    <w:rsid w:val="009D5DD6"/>
    <w:rsid w:val="009D6052"/>
    <w:rsid w:val="009D60F3"/>
    <w:rsid w:val="009D6205"/>
    <w:rsid w:val="009D65E7"/>
    <w:rsid w:val="009D674E"/>
    <w:rsid w:val="009D68AB"/>
    <w:rsid w:val="009D6C31"/>
    <w:rsid w:val="009D6F83"/>
    <w:rsid w:val="009D78E6"/>
    <w:rsid w:val="009D7E70"/>
    <w:rsid w:val="009E0B4E"/>
    <w:rsid w:val="009E11B0"/>
    <w:rsid w:val="009E127B"/>
    <w:rsid w:val="009E1325"/>
    <w:rsid w:val="009E1394"/>
    <w:rsid w:val="009E197C"/>
    <w:rsid w:val="009E1A4D"/>
    <w:rsid w:val="009E1B0C"/>
    <w:rsid w:val="009E23B9"/>
    <w:rsid w:val="009E247F"/>
    <w:rsid w:val="009E24E1"/>
    <w:rsid w:val="009E25AA"/>
    <w:rsid w:val="009E25AD"/>
    <w:rsid w:val="009E2932"/>
    <w:rsid w:val="009E2A14"/>
    <w:rsid w:val="009E3337"/>
    <w:rsid w:val="009E3389"/>
    <w:rsid w:val="009E3486"/>
    <w:rsid w:val="009E351B"/>
    <w:rsid w:val="009E4094"/>
    <w:rsid w:val="009E4459"/>
    <w:rsid w:val="009E494A"/>
    <w:rsid w:val="009E5B02"/>
    <w:rsid w:val="009E5DA0"/>
    <w:rsid w:val="009E6010"/>
    <w:rsid w:val="009E6033"/>
    <w:rsid w:val="009E6772"/>
    <w:rsid w:val="009E7037"/>
    <w:rsid w:val="009E7113"/>
    <w:rsid w:val="009E73E7"/>
    <w:rsid w:val="009E7F82"/>
    <w:rsid w:val="009F0152"/>
    <w:rsid w:val="009F08EB"/>
    <w:rsid w:val="009F0977"/>
    <w:rsid w:val="009F11CE"/>
    <w:rsid w:val="009F1885"/>
    <w:rsid w:val="009F1BB5"/>
    <w:rsid w:val="009F1FC1"/>
    <w:rsid w:val="009F2CC8"/>
    <w:rsid w:val="009F2FC9"/>
    <w:rsid w:val="009F3261"/>
    <w:rsid w:val="009F39BD"/>
    <w:rsid w:val="009F3DC7"/>
    <w:rsid w:val="009F407F"/>
    <w:rsid w:val="009F42F9"/>
    <w:rsid w:val="009F4A3E"/>
    <w:rsid w:val="009F5030"/>
    <w:rsid w:val="009F50E9"/>
    <w:rsid w:val="009F5184"/>
    <w:rsid w:val="009F5CC5"/>
    <w:rsid w:val="009F6D9B"/>
    <w:rsid w:val="009F6ED9"/>
    <w:rsid w:val="009F7696"/>
    <w:rsid w:val="009F7704"/>
    <w:rsid w:val="009F7C46"/>
    <w:rsid w:val="009F7FBA"/>
    <w:rsid w:val="00A001D9"/>
    <w:rsid w:val="00A00D11"/>
    <w:rsid w:val="00A014BF"/>
    <w:rsid w:val="00A01C51"/>
    <w:rsid w:val="00A02564"/>
    <w:rsid w:val="00A0270F"/>
    <w:rsid w:val="00A02DBC"/>
    <w:rsid w:val="00A033AB"/>
    <w:rsid w:val="00A0382F"/>
    <w:rsid w:val="00A03A81"/>
    <w:rsid w:val="00A03BE2"/>
    <w:rsid w:val="00A03FE3"/>
    <w:rsid w:val="00A047D3"/>
    <w:rsid w:val="00A0504C"/>
    <w:rsid w:val="00A05060"/>
    <w:rsid w:val="00A05108"/>
    <w:rsid w:val="00A05571"/>
    <w:rsid w:val="00A05593"/>
    <w:rsid w:val="00A05ADF"/>
    <w:rsid w:val="00A05EF5"/>
    <w:rsid w:val="00A06140"/>
    <w:rsid w:val="00A0677A"/>
    <w:rsid w:val="00A06C6D"/>
    <w:rsid w:val="00A07355"/>
    <w:rsid w:val="00A07393"/>
    <w:rsid w:val="00A076D1"/>
    <w:rsid w:val="00A079C8"/>
    <w:rsid w:val="00A07A38"/>
    <w:rsid w:val="00A07BF5"/>
    <w:rsid w:val="00A10B7D"/>
    <w:rsid w:val="00A10C83"/>
    <w:rsid w:val="00A118EE"/>
    <w:rsid w:val="00A11A2D"/>
    <w:rsid w:val="00A11F70"/>
    <w:rsid w:val="00A120E4"/>
    <w:rsid w:val="00A12764"/>
    <w:rsid w:val="00A12D75"/>
    <w:rsid w:val="00A13724"/>
    <w:rsid w:val="00A14549"/>
    <w:rsid w:val="00A14594"/>
    <w:rsid w:val="00A14B31"/>
    <w:rsid w:val="00A14C7A"/>
    <w:rsid w:val="00A14DC8"/>
    <w:rsid w:val="00A154E2"/>
    <w:rsid w:val="00A15780"/>
    <w:rsid w:val="00A15A7B"/>
    <w:rsid w:val="00A15EF8"/>
    <w:rsid w:val="00A160E2"/>
    <w:rsid w:val="00A16585"/>
    <w:rsid w:val="00A16B17"/>
    <w:rsid w:val="00A16BF8"/>
    <w:rsid w:val="00A16DC6"/>
    <w:rsid w:val="00A16DFC"/>
    <w:rsid w:val="00A17497"/>
    <w:rsid w:val="00A175DD"/>
    <w:rsid w:val="00A177D2"/>
    <w:rsid w:val="00A178D2"/>
    <w:rsid w:val="00A17FD5"/>
    <w:rsid w:val="00A20355"/>
    <w:rsid w:val="00A208F8"/>
    <w:rsid w:val="00A20902"/>
    <w:rsid w:val="00A20A70"/>
    <w:rsid w:val="00A20AA9"/>
    <w:rsid w:val="00A20EB5"/>
    <w:rsid w:val="00A21987"/>
    <w:rsid w:val="00A22414"/>
    <w:rsid w:val="00A22646"/>
    <w:rsid w:val="00A22D6F"/>
    <w:rsid w:val="00A230D8"/>
    <w:rsid w:val="00A231F7"/>
    <w:rsid w:val="00A233BD"/>
    <w:rsid w:val="00A234C2"/>
    <w:rsid w:val="00A2361C"/>
    <w:rsid w:val="00A2367E"/>
    <w:rsid w:val="00A23E72"/>
    <w:rsid w:val="00A23F07"/>
    <w:rsid w:val="00A24056"/>
    <w:rsid w:val="00A247D8"/>
    <w:rsid w:val="00A2480D"/>
    <w:rsid w:val="00A24A84"/>
    <w:rsid w:val="00A25581"/>
    <w:rsid w:val="00A2577D"/>
    <w:rsid w:val="00A25A7F"/>
    <w:rsid w:val="00A25A91"/>
    <w:rsid w:val="00A25E82"/>
    <w:rsid w:val="00A26FEE"/>
    <w:rsid w:val="00A27015"/>
    <w:rsid w:val="00A27254"/>
    <w:rsid w:val="00A2763D"/>
    <w:rsid w:val="00A278CC"/>
    <w:rsid w:val="00A279EF"/>
    <w:rsid w:val="00A27AD8"/>
    <w:rsid w:val="00A27E72"/>
    <w:rsid w:val="00A27ECB"/>
    <w:rsid w:val="00A27ED1"/>
    <w:rsid w:val="00A30734"/>
    <w:rsid w:val="00A308BC"/>
    <w:rsid w:val="00A30C45"/>
    <w:rsid w:val="00A3112E"/>
    <w:rsid w:val="00A312B7"/>
    <w:rsid w:val="00A31D55"/>
    <w:rsid w:val="00A31DA2"/>
    <w:rsid w:val="00A31F4B"/>
    <w:rsid w:val="00A324B0"/>
    <w:rsid w:val="00A32DD5"/>
    <w:rsid w:val="00A32E3F"/>
    <w:rsid w:val="00A32E7D"/>
    <w:rsid w:val="00A33DA2"/>
    <w:rsid w:val="00A33E4A"/>
    <w:rsid w:val="00A346A2"/>
    <w:rsid w:val="00A3472E"/>
    <w:rsid w:val="00A349C9"/>
    <w:rsid w:val="00A3521C"/>
    <w:rsid w:val="00A352A2"/>
    <w:rsid w:val="00A35F1B"/>
    <w:rsid w:val="00A362E4"/>
    <w:rsid w:val="00A36486"/>
    <w:rsid w:val="00A364E8"/>
    <w:rsid w:val="00A36F6E"/>
    <w:rsid w:val="00A370CC"/>
    <w:rsid w:val="00A3723D"/>
    <w:rsid w:val="00A3757E"/>
    <w:rsid w:val="00A3765C"/>
    <w:rsid w:val="00A40A22"/>
    <w:rsid w:val="00A40DDD"/>
    <w:rsid w:val="00A4197A"/>
    <w:rsid w:val="00A41B5F"/>
    <w:rsid w:val="00A426FA"/>
    <w:rsid w:val="00A42A65"/>
    <w:rsid w:val="00A42AE7"/>
    <w:rsid w:val="00A43273"/>
    <w:rsid w:val="00A43656"/>
    <w:rsid w:val="00A43FC9"/>
    <w:rsid w:val="00A445E6"/>
    <w:rsid w:val="00A44CE9"/>
    <w:rsid w:val="00A44F91"/>
    <w:rsid w:val="00A44FF7"/>
    <w:rsid w:val="00A45114"/>
    <w:rsid w:val="00A45921"/>
    <w:rsid w:val="00A45C67"/>
    <w:rsid w:val="00A45DD1"/>
    <w:rsid w:val="00A45E1F"/>
    <w:rsid w:val="00A46787"/>
    <w:rsid w:val="00A46C05"/>
    <w:rsid w:val="00A473A4"/>
    <w:rsid w:val="00A501C5"/>
    <w:rsid w:val="00A502E5"/>
    <w:rsid w:val="00A5068B"/>
    <w:rsid w:val="00A51323"/>
    <w:rsid w:val="00A52271"/>
    <w:rsid w:val="00A524DC"/>
    <w:rsid w:val="00A52A38"/>
    <w:rsid w:val="00A52E93"/>
    <w:rsid w:val="00A52F38"/>
    <w:rsid w:val="00A53565"/>
    <w:rsid w:val="00A539C8"/>
    <w:rsid w:val="00A53BD6"/>
    <w:rsid w:val="00A54346"/>
    <w:rsid w:val="00A54566"/>
    <w:rsid w:val="00A54A7B"/>
    <w:rsid w:val="00A54C20"/>
    <w:rsid w:val="00A54FAF"/>
    <w:rsid w:val="00A5510F"/>
    <w:rsid w:val="00A55C7E"/>
    <w:rsid w:val="00A56142"/>
    <w:rsid w:val="00A563C7"/>
    <w:rsid w:val="00A5670A"/>
    <w:rsid w:val="00A567C8"/>
    <w:rsid w:val="00A570B3"/>
    <w:rsid w:val="00A57126"/>
    <w:rsid w:val="00A572BC"/>
    <w:rsid w:val="00A5753F"/>
    <w:rsid w:val="00A5772D"/>
    <w:rsid w:val="00A60235"/>
    <w:rsid w:val="00A602D5"/>
    <w:rsid w:val="00A60705"/>
    <w:rsid w:val="00A60D2C"/>
    <w:rsid w:val="00A61638"/>
    <w:rsid w:val="00A62427"/>
    <w:rsid w:val="00A62911"/>
    <w:rsid w:val="00A62AA0"/>
    <w:rsid w:val="00A62AC4"/>
    <w:rsid w:val="00A62AE4"/>
    <w:rsid w:val="00A62DD0"/>
    <w:rsid w:val="00A62F05"/>
    <w:rsid w:val="00A630D1"/>
    <w:rsid w:val="00A63199"/>
    <w:rsid w:val="00A637F1"/>
    <w:rsid w:val="00A63E56"/>
    <w:rsid w:val="00A63F1A"/>
    <w:rsid w:val="00A64134"/>
    <w:rsid w:val="00A644EC"/>
    <w:rsid w:val="00A64C83"/>
    <w:rsid w:val="00A64D88"/>
    <w:rsid w:val="00A64E45"/>
    <w:rsid w:val="00A656CC"/>
    <w:rsid w:val="00A65753"/>
    <w:rsid w:val="00A6577E"/>
    <w:rsid w:val="00A65D4A"/>
    <w:rsid w:val="00A65D74"/>
    <w:rsid w:val="00A65FA3"/>
    <w:rsid w:val="00A662E5"/>
    <w:rsid w:val="00A669A9"/>
    <w:rsid w:val="00A66CBA"/>
    <w:rsid w:val="00A6700A"/>
    <w:rsid w:val="00A676D5"/>
    <w:rsid w:val="00A70AEE"/>
    <w:rsid w:val="00A70C62"/>
    <w:rsid w:val="00A70D8E"/>
    <w:rsid w:val="00A70F95"/>
    <w:rsid w:val="00A713E4"/>
    <w:rsid w:val="00A71938"/>
    <w:rsid w:val="00A71A2F"/>
    <w:rsid w:val="00A7234D"/>
    <w:rsid w:val="00A7234F"/>
    <w:rsid w:val="00A72422"/>
    <w:rsid w:val="00A72D18"/>
    <w:rsid w:val="00A733F4"/>
    <w:rsid w:val="00A73783"/>
    <w:rsid w:val="00A73AEF"/>
    <w:rsid w:val="00A73B46"/>
    <w:rsid w:val="00A73DA0"/>
    <w:rsid w:val="00A73F49"/>
    <w:rsid w:val="00A74250"/>
    <w:rsid w:val="00A7435A"/>
    <w:rsid w:val="00A74622"/>
    <w:rsid w:val="00A74AF5"/>
    <w:rsid w:val="00A74D88"/>
    <w:rsid w:val="00A750AB"/>
    <w:rsid w:val="00A75465"/>
    <w:rsid w:val="00A7551F"/>
    <w:rsid w:val="00A75753"/>
    <w:rsid w:val="00A7579F"/>
    <w:rsid w:val="00A75A21"/>
    <w:rsid w:val="00A7674E"/>
    <w:rsid w:val="00A769FE"/>
    <w:rsid w:val="00A76D97"/>
    <w:rsid w:val="00A76D9B"/>
    <w:rsid w:val="00A76FB8"/>
    <w:rsid w:val="00A7722D"/>
    <w:rsid w:val="00A77753"/>
    <w:rsid w:val="00A777A3"/>
    <w:rsid w:val="00A77808"/>
    <w:rsid w:val="00A77A94"/>
    <w:rsid w:val="00A77EC1"/>
    <w:rsid w:val="00A80458"/>
    <w:rsid w:val="00A805FF"/>
    <w:rsid w:val="00A80E87"/>
    <w:rsid w:val="00A80FE3"/>
    <w:rsid w:val="00A81419"/>
    <w:rsid w:val="00A818FA"/>
    <w:rsid w:val="00A819B2"/>
    <w:rsid w:val="00A81B7F"/>
    <w:rsid w:val="00A81BAF"/>
    <w:rsid w:val="00A81BFB"/>
    <w:rsid w:val="00A81EA6"/>
    <w:rsid w:val="00A81EED"/>
    <w:rsid w:val="00A81FC2"/>
    <w:rsid w:val="00A8283E"/>
    <w:rsid w:val="00A82AAE"/>
    <w:rsid w:val="00A82BDA"/>
    <w:rsid w:val="00A83B3C"/>
    <w:rsid w:val="00A84031"/>
    <w:rsid w:val="00A840BA"/>
    <w:rsid w:val="00A843E9"/>
    <w:rsid w:val="00A84ACE"/>
    <w:rsid w:val="00A84CBB"/>
    <w:rsid w:val="00A84EF5"/>
    <w:rsid w:val="00A8504E"/>
    <w:rsid w:val="00A85373"/>
    <w:rsid w:val="00A855D8"/>
    <w:rsid w:val="00A856C9"/>
    <w:rsid w:val="00A85D4B"/>
    <w:rsid w:val="00A85F62"/>
    <w:rsid w:val="00A866E4"/>
    <w:rsid w:val="00A86C0D"/>
    <w:rsid w:val="00A87614"/>
    <w:rsid w:val="00A87635"/>
    <w:rsid w:val="00A87901"/>
    <w:rsid w:val="00A87DFD"/>
    <w:rsid w:val="00A87FFD"/>
    <w:rsid w:val="00A900C9"/>
    <w:rsid w:val="00A9034E"/>
    <w:rsid w:val="00A90821"/>
    <w:rsid w:val="00A90FE1"/>
    <w:rsid w:val="00A911BB"/>
    <w:rsid w:val="00A921A5"/>
    <w:rsid w:val="00A92423"/>
    <w:rsid w:val="00A927DC"/>
    <w:rsid w:val="00A92E7A"/>
    <w:rsid w:val="00A93A07"/>
    <w:rsid w:val="00A93D06"/>
    <w:rsid w:val="00A93FA3"/>
    <w:rsid w:val="00A93FB1"/>
    <w:rsid w:val="00A94191"/>
    <w:rsid w:val="00A94622"/>
    <w:rsid w:val="00A94BAF"/>
    <w:rsid w:val="00A95665"/>
    <w:rsid w:val="00A95852"/>
    <w:rsid w:val="00A9605B"/>
    <w:rsid w:val="00A961BC"/>
    <w:rsid w:val="00A96460"/>
    <w:rsid w:val="00A964AB"/>
    <w:rsid w:val="00A96711"/>
    <w:rsid w:val="00A968B9"/>
    <w:rsid w:val="00A968EB"/>
    <w:rsid w:val="00A969D9"/>
    <w:rsid w:val="00A970F2"/>
    <w:rsid w:val="00A9714E"/>
    <w:rsid w:val="00A972F3"/>
    <w:rsid w:val="00A979DC"/>
    <w:rsid w:val="00AA0A2A"/>
    <w:rsid w:val="00AA0BAB"/>
    <w:rsid w:val="00AA0F89"/>
    <w:rsid w:val="00AA0F8D"/>
    <w:rsid w:val="00AA12EB"/>
    <w:rsid w:val="00AA18A7"/>
    <w:rsid w:val="00AA1BA2"/>
    <w:rsid w:val="00AA1DA8"/>
    <w:rsid w:val="00AA257B"/>
    <w:rsid w:val="00AA2A48"/>
    <w:rsid w:val="00AA30BE"/>
    <w:rsid w:val="00AA3312"/>
    <w:rsid w:val="00AA3332"/>
    <w:rsid w:val="00AA337B"/>
    <w:rsid w:val="00AA37C4"/>
    <w:rsid w:val="00AA3DF7"/>
    <w:rsid w:val="00AA3E06"/>
    <w:rsid w:val="00AA3F17"/>
    <w:rsid w:val="00AA41D7"/>
    <w:rsid w:val="00AA4940"/>
    <w:rsid w:val="00AA4EC3"/>
    <w:rsid w:val="00AA4ED1"/>
    <w:rsid w:val="00AA50BC"/>
    <w:rsid w:val="00AA5B40"/>
    <w:rsid w:val="00AA6939"/>
    <w:rsid w:val="00AA694D"/>
    <w:rsid w:val="00AA6AB5"/>
    <w:rsid w:val="00AA6EE7"/>
    <w:rsid w:val="00AA748B"/>
    <w:rsid w:val="00AA796E"/>
    <w:rsid w:val="00AA7B88"/>
    <w:rsid w:val="00AA7C13"/>
    <w:rsid w:val="00AA7D70"/>
    <w:rsid w:val="00AB02FA"/>
    <w:rsid w:val="00AB0326"/>
    <w:rsid w:val="00AB047F"/>
    <w:rsid w:val="00AB05BE"/>
    <w:rsid w:val="00AB0D89"/>
    <w:rsid w:val="00AB10C8"/>
    <w:rsid w:val="00AB129B"/>
    <w:rsid w:val="00AB1AFB"/>
    <w:rsid w:val="00AB1CE3"/>
    <w:rsid w:val="00AB1EC2"/>
    <w:rsid w:val="00AB27E6"/>
    <w:rsid w:val="00AB2B82"/>
    <w:rsid w:val="00AB408F"/>
    <w:rsid w:val="00AB4611"/>
    <w:rsid w:val="00AB4EA8"/>
    <w:rsid w:val="00AB4F06"/>
    <w:rsid w:val="00AB5578"/>
    <w:rsid w:val="00AB5B40"/>
    <w:rsid w:val="00AB5B4E"/>
    <w:rsid w:val="00AB5EA1"/>
    <w:rsid w:val="00AB611E"/>
    <w:rsid w:val="00AB63C3"/>
    <w:rsid w:val="00AB67A7"/>
    <w:rsid w:val="00AB6B5C"/>
    <w:rsid w:val="00AB6BDB"/>
    <w:rsid w:val="00AB6DC5"/>
    <w:rsid w:val="00AB716E"/>
    <w:rsid w:val="00AB7207"/>
    <w:rsid w:val="00AB749C"/>
    <w:rsid w:val="00AB75F3"/>
    <w:rsid w:val="00AB7694"/>
    <w:rsid w:val="00AB7A1C"/>
    <w:rsid w:val="00AC000A"/>
    <w:rsid w:val="00AC02AA"/>
    <w:rsid w:val="00AC03F9"/>
    <w:rsid w:val="00AC06DE"/>
    <w:rsid w:val="00AC070D"/>
    <w:rsid w:val="00AC08C0"/>
    <w:rsid w:val="00AC1C2C"/>
    <w:rsid w:val="00AC1D06"/>
    <w:rsid w:val="00AC21B0"/>
    <w:rsid w:val="00AC2259"/>
    <w:rsid w:val="00AC24EF"/>
    <w:rsid w:val="00AC2812"/>
    <w:rsid w:val="00AC29EE"/>
    <w:rsid w:val="00AC2E37"/>
    <w:rsid w:val="00AC2EE0"/>
    <w:rsid w:val="00AC354C"/>
    <w:rsid w:val="00AC38BF"/>
    <w:rsid w:val="00AC45FB"/>
    <w:rsid w:val="00AC4856"/>
    <w:rsid w:val="00AC4E88"/>
    <w:rsid w:val="00AC53D2"/>
    <w:rsid w:val="00AC5881"/>
    <w:rsid w:val="00AC5A7D"/>
    <w:rsid w:val="00AC66E2"/>
    <w:rsid w:val="00AC67F8"/>
    <w:rsid w:val="00AC6FF4"/>
    <w:rsid w:val="00AC70E4"/>
    <w:rsid w:val="00AC75AF"/>
    <w:rsid w:val="00AC7EB2"/>
    <w:rsid w:val="00AC7FCF"/>
    <w:rsid w:val="00AD0464"/>
    <w:rsid w:val="00AD063B"/>
    <w:rsid w:val="00AD0715"/>
    <w:rsid w:val="00AD1314"/>
    <w:rsid w:val="00AD169A"/>
    <w:rsid w:val="00AD1F1B"/>
    <w:rsid w:val="00AD213F"/>
    <w:rsid w:val="00AD2180"/>
    <w:rsid w:val="00AD2330"/>
    <w:rsid w:val="00AD2483"/>
    <w:rsid w:val="00AD24C8"/>
    <w:rsid w:val="00AD2B24"/>
    <w:rsid w:val="00AD3478"/>
    <w:rsid w:val="00AD3570"/>
    <w:rsid w:val="00AD374A"/>
    <w:rsid w:val="00AD398B"/>
    <w:rsid w:val="00AD3A13"/>
    <w:rsid w:val="00AD3B90"/>
    <w:rsid w:val="00AD41D0"/>
    <w:rsid w:val="00AD4833"/>
    <w:rsid w:val="00AD5337"/>
    <w:rsid w:val="00AD5B9F"/>
    <w:rsid w:val="00AD5BBA"/>
    <w:rsid w:val="00AD5BF8"/>
    <w:rsid w:val="00AD618F"/>
    <w:rsid w:val="00AD6314"/>
    <w:rsid w:val="00AD6537"/>
    <w:rsid w:val="00AD6814"/>
    <w:rsid w:val="00AD682D"/>
    <w:rsid w:val="00AD68F9"/>
    <w:rsid w:val="00AD6D9D"/>
    <w:rsid w:val="00AD6E87"/>
    <w:rsid w:val="00AD777A"/>
    <w:rsid w:val="00AD782A"/>
    <w:rsid w:val="00AD7A0E"/>
    <w:rsid w:val="00AD7B55"/>
    <w:rsid w:val="00AD7BC9"/>
    <w:rsid w:val="00AD7DB3"/>
    <w:rsid w:val="00AE001C"/>
    <w:rsid w:val="00AE003D"/>
    <w:rsid w:val="00AE0338"/>
    <w:rsid w:val="00AE04F8"/>
    <w:rsid w:val="00AE0A87"/>
    <w:rsid w:val="00AE0D24"/>
    <w:rsid w:val="00AE0E23"/>
    <w:rsid w:val="00AE0F11"/>
    <w:rsid w:val="00AE10B5"/>
    <w:rsid w:val="00AE11AB"/>
    <w:rsid w:val="00AE1356"/>
    <w:rsid w:val="00AE1F79"/>
    <w:rsid w:val="00AE2505"/>
    <w:rsid w:val="00AE2663"/>
    <w:rsid w:val="00AE26B9"/>
    <w:rsid w:val="00AE2BAA"/>
    <w:rsid w:val="00AE2FBB"/>
    <w:rsid w:val="00AE3030"/>
    <w:rsid w:val="00AE3696"/>
    <w:rsid w:val="00AE3697"/>
    <w:rsid w:val="00AE36AA"/>
    <w:rsid w:val="00AE3BA6"/>
    <w:rsid w:val="00AE3EE4"/>
    <w:rsid w:val="00AE4C53"/>
    <w:rsid w:val="00AE53DE"/>
    <w:rsid w:val="00AE59FF"/>
    <w:rsid w:val="00AE5AB7"/>
    <w:rsid w:val="00AE61F5"/>
    <w:rsid w:val="00AE64D2"/>
    <w:rsid w:val="00AE673B"/>
    <w:rsid w:val="00AE6AB6"/>
    <w:rsid w:val="00AE7429"/>
    <w:rsid w:val="00AE7753"/>
    <w:rsid w:val="00AF074A"/>
    <w:rsid w:val="00AF088B"/>
    <w:rsid w:val="00AF0BB5"/>
    <w:rsid w:val="00AF1356"/>
    <w:rsid w:val="00AF166D"/>
    <w:rsid w:val="00AF24FE"/>
    <w:rsid w:val="00AF25A3"/>
    <w:rsid w:val="00AF2998"/>
    <w:rsid w:val="00AF2AC3"/>
    <w:rsid w:val="00AF3636"/>
    <w:rsid w:val="00AF3906"/>
    <w:rsid w:val="00AF3C18"/>
    <w:rsid w:val="00AF4648"/>
    <w:rsid w:val="00AF48CA"/>
    <w:rsid w:val="00AF4C8D"/>
    <w:rsid w:val="00AF4E69"/>
    <w:rsid w:val="00AF4E8B"/>
    <w:rsid w:val="00AF4E9F"/>
    <w:rsid w:val="00AF4F8C"/>
    <w:rsid w:val="00AF50E3"/>
    <w:rsid w:val="00AF5FE7"/>
    <w:rsid w:val="00AF61B9"/>
    <w:rsid w:val="00AF6378"/>
    <w:rsid w:val="00AF63C1"/>
    <w:rsid w:val="00AF6615"/>
    <w:rsid w:val="00AF6BFD"/>
    <w:rsid w:val="00AF6D1D"/>
    <w:rsid w:val="00AF7294"/>
    <w:rsid w:val="00AF7469"/>
    <w:rsid w:val="00AF7506"/>
    <w:rsid w:val="00AF7848"/>
    <w:rsid w:val="00AF7B70"/>
    <w:rsid w:val="00B00B29"/>
    <w:rsid w:val="00B00BA7"/>
    <w:rsid w:val="00B00D5D"/>
    <w:rsid w:val="00B00D98"/>
    <w:rsid w:val="00B012BB"/>
    <w:rsid w:val="00B01437"/>
    <w:rsid w:val="00B01DF4"/>
    <w:rsid w:val="00B01F4A"/>
    <w:rsid w:val="00B01FCF"/>
    <w:rsid w:val="00B01FE8"/>
    <w:rsid w:val="00B020B1"/>
    <w:rsid w:val="00B0294E"/>
    <w:rsid w:val="00B02A37"/>
    <w:rsid w:val="00B02BE0"/>
    <w:rsid w:val="00B02C81"/>
    <w:rsid w:val="00B033A7"/>
    <w:rsid w:val="00B0354C"/>
    <w:rsid w:val="00B03ABE"/>
    <w:rsid w:val="00B03C2D"/>
    <w:rsid w:val="00B03DCB"/>
    <w:rsid w:val="00B040AD"/>
    <w:rsid w:val="00B0442B"/>
    <w:rsid w:val="00B047A0"/>
    <w:rsid w:val="00B04D7D"/>
    <w:rsid w:val="00B04E92"/>
    <w:rsid w:val="00B05106"/>
    <w:rsid w:val="00B0524C"/>
    <w:rsid w:val="00B058CF"/>
    <w:rsid w:val="00B0590D"/>
    <w:rsid w:val="00B05CEC"/>
    <w:rsid w:val="00B061DA"/>
    <w:rsid w:val="00B065B3"/>
    <w:rsid w:val="00B068A0"/>
    <w:rsid w:val="00B06C2B"/>
    <w:rsid w:val="00B06E97"/>
    <w:rsid w:val="00B06EC4"/>
    <w:rsid w:val="00B0714E"/>
    <w:rsid w:val="00B07635"/>
    <w:rsid w:val="00B07CEE"/>
    <w:rsid w:val="00B1005D"/>
    <w:rsid w:val="00B11463"/>
    <w:rsid w:val="00B116BE"/>
    <w:rsid w:val="00B11ED8"/>
    <w:rsid w:val="00B124A3"/>
    <w:rsid w:val="00B1266B"/>
    <w:rsid w:val="00B1273E"/>
    <w:rsid w:val="00B130B0"/>
    <w:rsid w:val="00B133FD"/>
    <w:rsid w:val="00B138B8"/>
    <w:rsid w:val="00B13FEA"/>
    <w:rsid w:val="00B1467F"/>
    <w:rsid w:val="00B146C3"/>
    <w:rsid w:val="00B14CB3"/>
    <w:rsid w:val="00B150C7"/>
    <w:rsid w:val="00B15185"/>
    <w:rsid w:val="00B154AE"/>
    <w:rsid w:val="00B15654"/>
    <w:rsid w:val="00B15B38"/>
    <w:rsid w:val="00B16135"/>
    <w:rsid w:val="00B1615C"/>
    <w:rsid w:val="00B1618D"/>
    <w:rsid w:val="00B16F32"/>
    <w:rsid w:val="00B170CD"/>
    <w:rsid w:val="00B170FD"/>
    <w:rsid w:val="00B17DAE"/>
    <w:rsid w:val="00B17ED5"/>
    <w:rsid w:val="00B2004C"/>
    <w:rsid w:val="00B20677"/>
    <w:rsid w:val="00B20D22"/>
    <w:rsid w:val="00B20F8D"/>
    <w:rsid w:val="00B21229"/>
    <w:rsid w:val="00B21786"/>
    <w:rsid w:val="00B21B33"/>
    <w:rsid w:val="00B21DDB"/>
    <w:rsid w:val="00B22077"/>
    <w:rsid w:val="00B220B0"/>
    <w:rsid w:val="00B22A0E"/>
    <w:rsid w:val="00B22AA3"/>
    <w:rsid w:val="00B22CC3"/>
    <w:rsid w:val="00B2303F"/>
    <w:rsid w:val="00B2361E"/>
    <w:rsid w:val="00B23997"/>
    <w:rsid w:val="00B23E7C"/>
    <w:rsid w:val="00B24ADB"/>
    <w:rsid w:val="00B24E6F"/>
    <w:rsid w:val="00B251A3"/>
    <w:rsid w:val="00B25333"/>
    <w:rsid w:val="00B25394"/>
    <w:rsid w:val="00B25588"/>
    <w:rsid w:val="00B25B2F"/>
    <w:rsid w:val="00B25B8C"/>
    <w:rsid w:val="00B262CF"/>
    <w:rsid w:val="00B26356"/>
    <w:rsid w:val="00B266CB"/>
    <w:rsid w:val="00B26DF7"/>
    <w:rsid w:val="00B26ECC"/>
    <w:rsid w:val="00B2712C"/>
    <w:rsid w:val="00B274D4"/>
    <w:rsid w:val="00B279D8"/>
    <w:rsid w:val="00B27F6A"/>
    <w:rsid w:val="00B301AD"/>
    <w:rsid w:val="00B302E2"/>
    <w:rsid w:val="00B3107A"/>
    <w:rsid w:val="00B31CAD"/>
    <w:rsid w:val="00B32040"/>
    <w:rsid w:val="00B323B9"/>
    <w:rsid w:val="00B32D66"/>
    <w:rsid w:val="00B330CC"/>
    <w:rsid w:val="00B3323F"/>
    <w:rsid w:val="00B3368D"/>
    <w:rsid w:val="00B3376F"/>
    <w:rsid w:val="00B33910"/>
    <w:rsid w:val="00B33F17"/>
    <w:rsid w:val="00B33FFC"/>
    <w:rsid w:val="00B34123"/>
    <w:rsid w:val="00B3419D"/>
    <w:rsid w:val="00B342E3"/>
    <w:rsid w:val="00B34384"/>
    <w:rsid w:val="00B3440E"/>
    <w:rsid w:val="00B345E5"/>
    <w:rsid w:val="00B3479A"/>
    <w:rsid w:val="00B34FA7"/>
    <w:rsid w:val="00B3573E"/>
    <w:rsid w:val="00B35B33"/>
    <w:rsid w:val="00B36123"/>
    <w:rsid w:val="00B36E86"/>
    <w:rsid w:val="00B373CD"/>
    <w:rsid w:val="00B37430"/>
    <w:rsid w:val="00B3779E"/>
    <w:rsid w:val="00B378FB"/>
    <w:rsid w:val="00B37E26"/>
    <w:rsid w:val="00B37E87"/>
    <w:rsid w:val="00B402F8"/>
    <w:rsid w:val="00B40779"/>
    <w:rsid w:val="00B40BE6"/>
    <w:rsid w:val="00B40F34"/>
    <w:rsid w:val="00B41303"/>
    <w:rsid w:val="00B41598"/>
    <w:rsid w:val="00B41609"/>
    <w:rsid w:val="00B41695"/>
    <w:rsid w:val="00B42178"/>
    <w:rsid w:val="00B42205"/>
    <w:rsid w:val="00B42527"/>
    <w:rsid w:val="00B42A4B"/>
    <w:rsid w:val="00B42AAA"/>
    <w:rsid w:val="00B42BFD"/>
    <w:rsid w:val="00B42F3E"/>
    <w:rsid w:val="00B42FC6"/>
    <w:rsid w:val="00B4302E"/>
    <w:rsid w:val="00B4364A"/>
    <w:rsid w:val="00B43713"/>
    <w:rsid w:val="00B43806"/>
    <w:rsid w:val="00B43D2E"/>
    <w:rsid w:val="00B44096"/>
    <w:rsid w:val="00B444AD"/>
    <w:rsid w:val="00B44F13"/>
    <w:rsid w:val="00B450A8"/>
    <w:rsid w:val="00B4617D"/>
    <w:rsid w:val="00B46706"/>
    <w:rsid w:val="00B46CF5"/>
    <w:rsid w:val="00B46E95"/>
    <w:rsid w:val="00B4726C"/>
    <w:rsid w:val="00B47B60"/>
    <w:rsid w:val="00B506B1"/>
    <w:rsid w:val="00B509A8"/>
    <w:rsid w:val="00B50AC8"/>
    <w:rsid w:val="00B513E1"/>
    <w:rsid w:val="00B5184A"/>
    <w:rsid w:val="00B51E40"/>
    <w:rsid w:val="00B52019"/>
    <w:rsid w:val="00B52A29"/>
    <w:rsid w:val="00B52AEA"/>
    <w:rsid w:val="00B52BE5"/>
    <w:rsid w:val="00B52C8F"/>
    <w:rsid w:val="00B52D58"/>
    <w:rsid w:val="00B53A0B"/>
    <w:rsid w:val="00B53BE4"/>
    <w:rsid w:val="00B54616"/>
    <w:rsid w:val="00B54B71"/>
    <w:rsid w:val="00B54D14"/>
    <w:rsid w:val="00B54E4E"/>
    <w:rsid w:val="00B54FFF"/>
    <w:rsid w:val="00B55084"/>
    <w:rsid w:val="00B55805"/>
    <w:rsid w:val="00B55C63"/>
    <w:rsid w:val="00B55D33"/>
    <w:rsid w:val="00B55DEA"/>
    <w:rsid w:val="00B55E0D"/>
    <w:rsid w:val="00B5601E"/>
    <w:rsid w:val="00B569AF"/>
    <w:rsid w:val="00B56D4F"/>
    <w:rsid w:val="00B56EA5"/>
    <w:rsid w:val="00B56EB8"/>
    <w:rsid w:val="00B57A53"/>
    <w:rsid w:val="00B61128"/>
    <w:rsid w:val="00B611D2"/>
    <w:rsid w:val="00B61544"/>
    <w:rsid w:val="00B616FD"/>
    <w:rsid w:val="00B618EF"/>
    <w:rsid w:val="00B6194D"/>
    <w:rsid w:val="00B61B4E"/>
    <w:rsid w:val="00B61B72"/>
    <w:rsid w:val="00B61C7F"/>
    <w:rsid w:val="00B61E3C"/>
    <w:rsid w:val="00B620C5"/>
    <w:rsid w:val="00B621A3"/>
    <w:rsid w:val="00B623DB"/>
    <w:rsid w:val="00B623E2"/>
    <w:rsid w:val="00B62518"/>
    <w:rsid w:val="00B62F42"/>
    <w:rsid w:val="00B63353"/>
    <w:rsid w:val="00B637A1"/>
    <w:rsid w:val="00B63C1B"/>
    <w:rsid w:val="00B64259"/>
    <w:rsid w:val="00B6440D"/>
    <w:rsid w:val="00B64CE1"/>
    <w:rsid w:val="00B651CE"/>
    <w:rsid w:val="00B65496"/>
    <w:rsid w:val="00B65531"/>
    <w:rsid w:val="00B65665"/>
    <w:rsid w:val="00B65C53"/>
    <w:rsid w:val="00B66433"/>
    <w:rsid w:val="00B66550"/>
    <w:rsid w:val="00B6709D"/>
    <w:rsid w:val="00B7017E"/>
    <w:rsid w:val="00B701A3"/>
    <w:rsid w:val="00B7094F"/>
    <w:rsid w:val="00B71079"/>
    <w:rsid w:val="00B71645"/>
    <w:rsid w:val="00B72A57"/>
    <w:rsid w:val="00B72D5B"/>
    <w:rsid w:val="00B732DD"/>
    <w:rsid w:val="00B73B00"/>
    <w:rsid w:val="00B73B74"/>
    <w:rsid w:val="00B74073"/>
    <w:rsid w:val="00B74302"/>
    <w:rsid w:val="00B7509C"/>
    <w:rsid w:val="00B75399"/>
    <w:rsid w:val="00B758E3"/>
    <w:rsid w:val="00B759ED"/>
    <w:rsid w:val="00B75DB5"/>
    <w:rsid w:val="00B75DC4"/>
    <w:rsid w:val="00B76080"/>
    <w:rsid w:val="00B769DA"/>
    <w:rsid w:val="00B76A22"/>
    <w:rsid w:val="00B77083"/>
    <w:rsid w:val="00B7710A"/>
    <w:rsid w:val="00B771BA"/>
    <w:rsid w:val="00B773A7"/>
    <w:rsid w:val="00B776F4"/>
    <w:rsid w:val="00B77A83"/>
    <w:rsid w:val="00B77BF0"/>
    <w:rsid w:val="00B8017A"/>
    <w:rsid w:val="00B8024D"/>
    <w:rsid w:val="00B80C33"/>
    <w:rsid w:val="00B80EA8"/>
    <w:rsid w:val="00B8108C"/>
    <w:rsid w:val="00B813AB"/>
    <w:rsid w:val="00B81411"/>
    <w:rsid w:val="00B81544"/>
    <w:rsid w:val="00B816BF"/>
    <w:rsid w:val="00B81768"/>
    <w:rsid w:val="00B81895"/>
    <w:rsid w:val="00B818E3"/>
    <w:rsid w:val="00B8205F"/>
    <w:rsid w:val="00B82D62"/>
    <w:rsid w:val="00B83A71"/>
    <w:rsid w:val="00B83CB1"/>
    <w:rsid w:val="00B83F27"/>
    <w:rsid w:val="00B84A09"/>
    <w:rsid w:val="00B84EEB"/>
    <w:rsid w:val="00B85566"/>
    <w:rsid w:val="00B859B1"/>
    <w:rsid w:val="00B8612D"/>
    <w:rsid w:val="00B862A3"/>
    <w:rsid w:val="00B86517"/>
    <w:rsid w:val="00B86AB1"/>
    <w:rsid w:val="00B86D55"/>
    <w:rsid w:val="00B87056"/>
    <w:rsid w:val="00B8720F"/>
    <w:rsid w:val="00B879F3"/>
    <w:rsid w:val="00B87A08"/>
    <w:rsid w:val="00B87A0E"/>
    <w:rsid w:val="00B87EA1"/>
    <w:rsid w:val="00B90136"/>
    <w:rsid w:val="00B90433"/>
    <w:rsid w:val="00B90AAF"/>
    <w:rsid w:val="00B90DD9"/>
    <w:rsid w:val="00B914B1"/>
    <w:rsid w:val="00B91A26"/>
    <w:rsid w:val="00B91A31"/>
    <w:rsid w:val="00B923B0"/>
    <w:rsid w:val="00B92E78"/>
    <w:rsid w:val="00B9310F"/>
    <w:rsid w:val="00B937CF"/>
    <w:rsid w:val="00B93D37"/>
    <w:rsid w:val="00B94108"/>
    <w:rsid w:val="00B94139"/>
    <w:rsid w:val="00B943DC"/>
    <w:rsid w:val="00B945D7"/>
    <w:rsid w:val="00B94836"/>
    <w:rsid w:val="00B94922"/>
    <w:rsid w:val="00B94DAC"/>
    <w:rsid w:val="00B9516E"/>
    <w:rsid w:val="00B95547"/>
    <w:rsid w:val="00B959AB"/>
    <w:rsid w:val="00B95C76"/>
    <w:rsid w:val="00B95DB1"/>
    <w:rsid w:val="00B95E4B"/>
    <w:rsid w:val="00B96243"/>
    <w:rsid w:val="00B964CB"/>
    <w:rsid w:val="00B96832"/>
    <w:rsid w:val="00B96D5D"/>
    <w:rsid w:val="00B96FB6"/>
    <w:rsid w:val="00B9762A"/>
    <w:rsid w:val="00B97E95"/>
    <w:rsid w:val="00BA007C"/>
    <w:rsid w:val="00BA09D5"/>
    <w:rsid w:val="00BA12FF"/>
    <w:rsid w:val="00BA15A0"/>
    <w:rsid w:val="00BA15F9"/>
    <w:rsid w:val="00BA1B28"/>
    <w:rsid w:val="00BA1B91"/>
    <w:rsid w:val="00BA1DE3"/>
    <w:rsid w:val="00BA28A6"/>
    <w:rsid w:val="00BA2BD3"/>
    <w:rsid w:val="00BA2F00"/>
    <w:rsid w:val="00BA3F8A"/>
    <w:rsid w:val="00BA4CC3"/>
    <w:rsid w:val="00BA62F1"/>
    <w:rsid w:val="00BA6D41"/>
    <w:rsid w:val="00BA796B"/>
    <w:rsid w:val="00BA7BA0"/>
    <w:rsid w:val="00BA7E8A"/>
    <w:rsid w:val="00BA7FFC"/>
    <w:rsid w:val="00BB04F9"/>
    <w:rsid w:val="00BB070E"/>
    <w:rsid w:val="00BB093B"/>
    <w:rsid w:val="00BB0A90"/>
    <w:rsid w:val="00BB0E87"/>
    <w:rsid w:val="00BB0FF4"/>
    <w:rsid w:val="00BB1481"/>
    <w:rsid w:val="00BB1B4E"/>
    <w:rsid w:val="00BB20F4"/>
    <w:rsid w:val="00BB25C3"/>
    <w:rsid w:val="00BB2CE9"/>
    <w:rsid w:val="00BB3BF7"/>
    <w:rsid w:val="00BB3CAA"/>
    <w:rsid w:val="00BB3E69"/>
    <w:rsid w:val="00BB4104"/>
    <w:rsid w:val="00BB4282"/>
    <w:rsid w:val="00BB440E"/>
    <w:rsid w:val="00BB4850"/>
    <w:rsid w:val="00BB4A15"/>
    <w:rsid w:val="00BB4C2B"/>
    <w:rsid w:val="00BB4FA3"/>
    <w:rsid w:val="00BB5386"/>
    <w:rsid w:val="00BB53A4"/>
    <w:rsid w:val="00BB5638"/>
    <w:rsid w:val="00BB56D6"/>
    <w:rsid w:val="00BB5C55"/>
    <w:rsid w:val="00BB5DB3"/>
    <w:rsid w:val="00BB5EE1"/>
    <w:rsid w:val="00BB608F"/>
    <w:rsid w:val="00BB618E"/>
    <w:rsid w:val="00BB622A"/>
    <w:rsid w:val="00BB661E"/>
    <w:rsid w:val="00BB6A7F"/>
    <w:rsid w:val="00BB6C10"/>
    <w:rsid w:val="00BB6D6C"/>
    <w:rsid w:val="00BB7164"/>
    <w:rsid w:val="00BB7F03"/>
    <w:rsid w:val="00BC0A5C"/>
    <w:rsid w:val="00BC100E"/>
    <w:rsid w:val="00BC1362"/>
    <w:rsid w:val="00BC1524"/>
    <w:rsid w:val="00BC1E56"/>
    <w:rsid w:val="00BC1EC3"/>
    <w:rsid w:val="00BC2A29"/>
    <w:rsid w:val="00BC3763"/>
    <w:rsid w:val="00BC4043"/>
    <w:rsid w:val="00BC4A79"/>
    <w:rsid w:val="00BC5159"/>
    <w:rsid w:val="00BC5C55"/>
    <w:rsid w:val="00BC5D24"/>
    <w:rsid w:val="00BC5DBE"/>
    <w:rsid w:val="00BC6081"/>
    <w:rsid w:val="00BC6478"/>
    <w:rsid w:val="00BC6718"/>
    <w:rsid w:val="00BC6B69"/>
    <w:rsid w:val="00BC6F7F"/>
    <w:rsid w:val="00BC7245"/>
    <w:rsid w:val="00BC758A"/>
    <w:rsid w:val="00BC7C53"/>
    <w:rsid w:val="00BD022D"/>
    <w:rsid w:val="00BD0528"/>
    <w:rsid w:val="00BD094E"/>
    <w:rsid w:val="00BD0AA4"/>
    <w:rsid w:val="00BD1195"/>
    <w:rsid w:val="00BD1793"/>
    <w:rsid w:val="00BD1AB2"/>
    <w:rsid w:val="00BD1F75"/>
    <w:rsid w:val="00BD201A"/>
    <w:rsid w:val="00BD2340"/>
    <w:rsid w:val="00BD24FB"/>
    <w:rsid w:val="00BD2528"/>
    <w:rsid w:val="00BD2C05"/>
    <w:rsid w:val="00BD2F11"/>
    <w:rsid w:val="00BD3131"/>
    <w:rsid w:val="00BD356B"/>
    <w:rsid w:val="00BD3713"/>
    <w:rsid w:val="00BD3E1B"/>
    <w:rsid w:val="00BD3F3F"/>
    <w:rsid w:val="00BD3F5A"/>
    <w:rsid w:val="00BD438B"/>
    <w:rsid w:val="00BD44C0"/>
    <w:rsid w:val="00BD4718"/>
    <w:rsid w:val="00BD5148"/>
    <w:rsid w:val="00BD54E0"/>
    <w:rsid w:val="00BD5538"/>
    <w:rsid w:val="00BD5DD6"/>
    <w:rsid w:val="00BD6398"/>
    <w:rsid w:val="00BD6AAA"/>
    <w:rsid w:val="00BD6B14"/>
    <w:rsid w:val="00BD77A4"/>
    <w:rsid w:val="00BD7E65"/>
    <w:rsid w:val="00BE0612"/>
    <w:rsid w:val="00BE08F2"/>
    <w:rsid w:val="00BE0AFC"/>
    <w:rsid w:val="00BE0BE4"/>
    <w:rsid w:val="00BE0FB7"/>
    <w:rsid w:val="00BE1614"/>
    <w:rsid w:val="00BE161B"/>
    <w:rsid w:val="00BE174C"/>
    <w:rsid w:val="00BE2546"/>
    <w:rsid w:val="00BE2619"/>
    <w:rsid w:val="00BE281C"/>
    <w:rsid w:val="00BE28D0"/>
    <w:rsid w:val="00BE29BF"/>
    <w:rsid w:val="00BE2BDD"/>
    <w:rsid w:val="00BE2D68"/>
    <w:rsid w:val="00BE2FF6"/>
    <w:rsid w:val="00BE3623"/>
    <w:rsid w:val="00BE3CED"/>
    <w:rsid w:val="00BE4405"/>
    <w:rsid w:val="00BE4959"/>
    <w:rsid w:val="00BE4986"/>
    <w:rsid w:val="00BE4A1A"/>
    <w:rsid w:val="00BE4CB6"/>
    <w:rsid w:val="00BE50BA"/>
    <w:rsid w:val="00BE57C3"/>
    <w:rsid w:val="00BE5877"/>
    <w:rsid w:val="00BE69AA"/>
    <w:rsid w:val="00BE6F9B"/>
    <w:rsid w:val="00BE7181"/>
    <w:rsid w:val="00BE72BD"/>
    <w:rsid w:val="00BE7502"/>
    <w:rsid w:val="00BE75D2"/>
    <w:rsid w:val="00BE7CC3"/>
    <w:rsid w:val="00BE7E59"/>
    <w:rsid w:val="00BF08B8"/>
    <w:rsid w:val="00BF09D6"/>
    <w:rsid w:val="00BF0E00"/>
    <w:rsid w:val="00BF11CB"/>
    <w:rsid w:val="00BF1F39"/>
    <w:rsid w:val="00BF1F78"/>
    <w:rsid w:val="00BF264A"/>
    <w:rsid w:val="00BF276A"/>
    <w:rsid w:val="00BF2ADD"/>
    <w:rsid w:val="00BF2F7B"/>
    <w:rsid w:val="00BF3654"/>
    <w:rsid w:val="00BF3947"/>
    <w:rsid w:val="00BF3F46"/>
    <w:rsid w:val="00BF46B9"/>
    <w:rsid w:val="00BF4792"/>
    <w:rsid w:val="00BF48C3"/>
    <w:rsid w:val="00BF4A9B"/>
    <w:rsid w:val="00BF4AE4"/>
    <w:rsid w:val="00BF4BEF"/>
    <w:rsid w:val="00BF4E1D"/>
    <w:rsid w:val="00BF5850"/>
    <w:rsid w:val="00BF58C3"/>
    <w:rsid w:val="00BF5D6D"/>
    <w:rsid w:val="00BF5DF8"/>
    <w:rsid w:val="00BF6580"/>
    <w:rsid w:val="00BF6976"/>
    <w:rsid w:val="00BF6FE4"/>
    <w:rsid w:val="00BF7295"/>
    <w:rsid w:val="00BF7414"/>
    <w:rsid w:val="00BF746F"/>
    <w:rsid w:val="00BF7A14"/>
    <w:rsid w:val="00BF7D3E"/>
    <w:rsid w:val="00BF7E1D"/>
    <w:rsid w:val="00C004C4"/>
    <w:rsid w:val="00C007A8"/>
    <w:rsid w:val="00C00AC1"/>
    <w:rsid w:val="00C00DD0"/>
    <w:rsid w:val="00C00FCF"/>
    <w:rsid w:val="00C019D4"/>
    <w:rsid w:val="00C01CAE"/>
    <w:rsid w:val="00C0287E"/>
    <w:rsid w:val="00C02891"/>
    <w:rsid w:val="00C02BF4"/>
    <w:rsid w:val="00C02E76"/>
    <w:rsid w:val="00C02EE7"/>
    <w:rsid w:val="00C02EF7"/>
    <w:rsid w:val="00C02F81"/>
    <w:rsid w:val="00C035F3"/>
    <w:rsid w:val="00C03DD8"/>
    <w:rsid w:val="00C03FA1"/>
    <w:rsid w:val="00C03FD1"/>
    <w:rsid w:val="00C04736"/>
    <w:rsid w:val="00C0487E"/>
    <w:rsid w:val="00C04CB2"/>
    <w:rsid w:val="00C0503D"/>
    <w:rsid w:val="00C051CB"/>
    <w:rsid w:val="00C05A61"/>
    <w:rsid w:val="00C05D10"/>
    <w:rsid w:val="00C05D7F"/>
    <w:rsid w:val="00C05DE4"/>
    <w:rsid w:val="00C0646D"/>
    <w:rsid w:val="00C064B1"/>
    <w:rsid w:val="00C066C1"/>
    <w:rsid w:val="00C06795"/>
    <w:rsid w:val="00C0696D"/>
    <w:rsid w:val="00C069C6"/>
    <w:rsid w:val="00C06C85"/>
    <w:rsid w:val="00C06F4C"/>
    <w:rsid w:val="00C07260"/>
    <w:rsid w:val="00C078C8"/>
    <w:rsid w:val="00C078ED"/>
    <w:rsid w:val="00C07CC9"/>
    <w:rsid w:val="00C101E7"/>
    <w:rsid w:val="00C10392"/>
    <w:rsid w:val="00C1067A"/>
    <w:rsid w:val="00C106F5"/>
    <w:rsid w:val="00C108A9"/>
    <w:rsid w:val="00C10A61"/>
    <w:rsid w:val="00C11540"/>
    <w:rsid w:val="00C116C0"/>
    <w:rsid w:val="00C11C19"/>
    <w:rsid w:val="00C121C8"/>
    <w:rsid w:val="00C12237"/>
    <w:rsid w:val="00C123CF"/>
    <w:rsid w:val="00C127EB"/>
    <w:rsid w:val="00C129E8"/>
    <w:rsid w:val="00C12C3E"/>
    <w:rsid w:val="00C12EAD"/>
    <w:rsid w:val="00C13803"/>
    <w:rsid w:val="00C138C4"/>
    <w:rsid w:val="00C13DBD"/>
    <w:rsid w:val="00C140FA"/>
    <w:rsid w:val="00C14D03"/>
    <w:rsid w:val="00C15991"/>
    <w:rsid w:val="00C15E11"/>
    <w:rsid w:val="00C1613F"/>
    <w:rsid w:val="00C16B97"/>
    <w:rsid w:val="00C16C97"/>
    <w:rsid w:val="00C175CE"/>
    <w:rsid w:val="00C176D7"/>
    <w:rsid w:val="00C17BA3"/>
    <w:rsid w:val="00C17D96"/>
    <w:rsid w:val="00C203CD"/>
    <w:rsid w:val="00C21463"/>
    <w:rsid w:val="00C222DC"/>
    <w:rsid w:val="00C223D1"/>
    <w:rsid w:val="00C22559"/>
    <w:rsid w:val="00C22941"/>
    <w:rsid w:val="00C22A8C"/>
    <w:rsid w:val="00C2343B"/>
    <w:rsid w:val="00C23480"/>
    <w:rsid w:val="00C23A50"/>
    <w:rsid w:val="00C23D54"/>
    <w:rsid w:val="00C23D94"/>
    <w:rsid w:val="00C2409D"/>
    <w:rsid w:val="00C241F4"/>
    <w:rsid w:val="00C24DDC"/>
    <w:rsid w:val="00C24F6F"/>
    <w:rsid w:val="00C25071"/>
    <w:rsid w:val="00C2538C"/>
    <w:rsid w:val="00C2582E"/>
    <w:rsid w:val="00C25A14"/>
    <w:rsid w:val="00C25C22"/>
    <w:rsid w:val="00C25D0F"/>
    <w:rsid w:val="00C25F43"/>
    <w:rsid w:val="00C25FD7"/>
    <w:rsid w:val="00C2609C"/>
    <w:rsid w:val="00C2614D"/>
    <w:rsid w:val="00C26478"/>
    <w:rsid w:val="00C2649C"/>
    <w:rsid w:val="00C265DA"/>
    <w:rsid w:val="00C26988"/>
    <w:rsid w:val="00C26C88"/>
    <w:rsid w:val="00C26CDE"/>
    <w:rsid w:val="00C26CF6"/>
    <w:rsid w:val="00C2724C"/>
    <w:rsid w:val="00C273BE"/>
    <w:rsid w:val="00C275FC"/>
    <w:rsid w:val="00C27A18"/>
    <w:rsid w:val="00C27A4A"/>
    <w:rsid w:val="00C27A5B"/>
    <w:rsid w:val="00C27C3B"/>
    <w:rsid w:val="00C27EC1"/>
    <w:rsid w:val="00C30554"/>
    <w:rsid w:val="00C306CE"/>
    <w:rsid w:val="00C3097F"/>
    <w:rsid w:val="00C30F6E"/>
    <w:rsid w:val="00C31035"/>
    <w:rsid w:val="00C312E0"/>
    <w:rsid w:val="00C3153A"/>
    <w:rsid w:val="00C3180B"/>
    <w:rsid w:val="00C318A4"/>
    <w:rsid w:val="00C31C21"/>
    <w:rsid w:val="00C33318"/>
    <w:rsid w:val="00C336A9"/>
    <w:rsid w:val="00C342C9"/>
    <w:rsid w:val="00C34418"/>
    <w:rsid w:val="00C3466C"/>
    <w:rsid w:val="00C34909"/>
    <w:rsid w:val="00C34925"/>
    <w:rsid w:val="00C34AB9"/>
    <w:rsid w:val="00C34ACE"/>
    <w:rsid w:val="00C34D30"/>
    <w:rsid w:val="00C351BD"/>
    <w:rsid w:val="00C35209"/>
    <w:rsid w:val="00C356B1"/>
    <w:rsid w:val="00C3576C"/>
    <w:rsid w:val="00C36380"/>
    <w:rsid w:val="00C369A9"/>
    <w:rsid w:val="00C36DD3"/>
    <w:rsid w:val="00C37173"/>
    <w:rsid w:val="00C37CD4"/>
    <w:rsid w:val="00C408EA"/>
    <w:rsid w:val="00C40ED9"/>
    <w:rsid w:val="00C413CB"/>
    <w:rsid w:val="00C41F19"/>
    <w:rsid w:val="00C4229E"/>
    <w:rsid w:val="00C42699"/>
    <w:rsid w:val="00C42705"/>
    <w:rsid w:val="00C4278A"/>
    <w:rsid w:val="00C4279C"/>
    <w:rsid w:val="00C42B61"/>
    <w:rsid w:val="00C42D4B"/>
    <w:rsid w:val="00C43041"/>
    <w:rsid w:val="00C433E7"/>
    <w:rsid w:val="00C437AE"/>
    <w:rsid w:val="00C43846"/>
    <w:rsid w:val="00C44148"/>
    <w:rsid w:val="00C44690"/>
    <w:rsid w:val="00C453E5"/>
    <w:rsid w:val="00C45525"/>
    <w:rsid w:val="00C4578A"/>
    <w:rsid w:val="00C45888"/>
    <w:rsid w:val="00C45B7D"/>
    <w:rsid w:val="00C45F0B"/>
    <w:rsid w:val="00C46221"/>
    <w:rsid w:val="00C46596"/>
    <w:rsid w:val="00C46872"/>
    <w:rsid w:val="00C46B59"/>
    <w:rsid w:val="00C46BAA"/>
    <w:rsid w:val="00C4735A"/>
    <w:rsid w:val="00C47974"/>
    <w:rsid w:val="00C47CDD"/>
    <w:rsid w:val="00C47E82"/>
    <w:rsid w:val="00C50103"/>
    <w:rsid w:val="00C50616"/>
    <w:rsid w:val="00C510D3"/>
    <w:rsid w:val="00C51326"/>
    <w:rsid w:val="00C5157F"/>
    <w:rsid w:val="00C517EF"/>
    <w:rsid w:val="00C51A75"/>
    <w:rsid w:val="00C5203A"/>
    <w:rsid w:val="00C5269F"/>
    <w:rsid w:val="00C52715"/>
    <w:rsid w:val="00C52C3A"/>
    <w:rsid w:val="00C52EE7"/>
    <w:rsid w:val="00C5398E"/>
    <w:rsid w:val="00C544FB"/>
    <w:rsid w:val="00C5481E"/>
    <w:rsid w:val="00C54981"/>
    <w:rsid w:val="00C54B67"/>
    <w:rsid w:val="00C54CA4"/>
    <w:rsid w:val="00C54D85"/>
    <w:rsid w:val="00C552F7"/>
    <w:rsid w:val="00C55343"/>
    <w:rsid w:val="00C55487"/>
    <w:rsid w:val="00C555B6"/>
    <w:rsid w:val="00C555E8"/>
    <w:rsid w:val="00C55829"/>
    <w:rsid w:val="00C5595B"/>
    <w:rsid w:val="00C5732C"/>
    <w:rsid w:val="00C57C1B"/>
    <w:rsid w:val="00C6031C"/>
    <w:rsid w:val="00C6034F"/>
    <w:rsid w:val="00C60B40"/>
    <w:rsid w:val="00C60C79"/>
    <w:rsid w:val="00C6133D"/>
    <w:rsid w:val="00C6161D"/>
    <w:rsid w:val="00C61934"/>
    <w:rsid w:val="00C61FAE"/>
    <w:rsid w:val="00C6215D"/>
    <w:rsid w:val="00C621FB"/>
    <w:rsid w:val="00C624D7"/>
    <w:rsid w:val="00C625FB"/>
    <w:rsid w:val="00C6277B"/>
    <w:rsid w:val="00C62B12"/>
    <w:rsid w:val="00C6310B"/>
    <w:rsid w:val="00C6347E"/>
    <w:rsid w:val="00C635C9"/>
    <w:rsid w:val="00C637D9"/>
    <w:rsid w:val="00C637E2"/>
    <w:rsid w:val="00C637F2"/>
    <w:rsid w:val="00C63883"/>
    <w:rsid w:val="00C6397E"/>
    <w:rsid w:val="00C63B1B"/>
    <w:rsid w:val="00C64440"/>
    <w:rsid w:val="00C64442"/>
    <w:rsid w:val="00C64575"/>
    <w:rsid w:val="00C648C7"/>
    <w:rsid w:val="00C64CF0"/>
    <w:rsid w:val="00C65336"/>
    <w:rsid w:val="00C653F6"/>
    <w:rsid w:val="00C65658"/>
    <w:rsid w:val="00C65884"/>
    <w:rsid w:val="00C65E55"/>
    <w:rsid w:val="00C666E8"/>
    <w:rsid w:val="00C66F40"/>
    <w:rsid w:val="00C67217"/>
    <w:rsid w:val="00C672B1"/>
    <w:rsid w:val="00C67424"/>
    <w:rsid w:val="00C6762E"/>
    <w:rsid w:val="00C67DEE"/>
    <w:rsid w:val="00C67F7B"/>
    <w:rsid w:val="00C67FCF"/>
    <w:rsid w:val="00C701E9"/>
    <w:rsid w:val="00C7026B"/>
    <w:rsid w:val="00C70502"/>
    <w:rsid w:val="00C70828"/>
    <w:rsid w:val="00C70AA6"/>
    <w:rsid w:val="00C70C6C"/>
    <w:rsid w:val="00C71299"/>
    <w:rsid w:val="00C71418"/>
    <w:rsid w:val="00C71916"/>
    <w:rsid w:val="00C71961"/>
    <w:rsid w:val="00C719F0"/>
    <w:rsid w:val="00C71C22"/>
    <w:rsid w:val="00C72118"/>
    <w:rsid w:val="00C72233"/>
    <w:rsid w:val="00C7316E"/>
    <w:rsid w:val="00C733F1"/>
    <w:rsid w:val="00C73453"/>
    <w:rsid w:val="00C7361C"/>
    <w:rsid w:val="00C73636"/>
    <w:rsid w:val="00C738AD"/>
    <w:rsid w:val="00C74C25"/>
    <w:rsid w:val="00C74D1C"/>
    <w:rsid w:val="00C750A4"/>
    <w:rsid w:val="00C7534C"/>
    <w:rsid w:val="00C755D0"/>
    <w:rsid w:val="00C758AD"/>
    <w:rsid w:val="00C75AE4"/>
    <w:rsid w:val="00C75F09"/>
    <w:rsid w:val="00C76429"/>
    <w:rsid w:val="00C76964"/>
    <w:rsid w:val="00C76DD9"/>
    <w:rsid w:val="00C773B3"/>
    <w:rsid w:val="00C77436"/>
    <w:rsid w:val="00C7797D"/>
    <w:rsid w:val="00C77AE5"/>
    <w:rsid w:val="00C77ECC"/>
    <w:rsid w:val="00C80005"/>
    <w:rsid w:val="00C803E8"/>
    <w:rsid w:val="00C805EF"/>
    <w:rsid w:val="00C80A91"/>
    <w:rsid w:val="00C80B17"/>
    <w:rsid w:val="00C80EBA"/>
    <w:rsid w:val="00C80F0E"/>
    <w:rsid w:val="00C8102C"/>
    <w:rsid w:val="00C81090"/>
    <w:rsid w:val="00C8131F"/>
    <w:rsid w:val="00C81320"/>
    <w:rsid w:val="00C81509"/>
    <w:rsid w:val="00C81623"/>
    <w:rsid w:val="00C8183A"/>
    <w:rsid w:val="00C8194C"/>
    <w:rsid w:val="00C81D5F"/>
    <w:rsid w:val="00C81E24"/>
    <w:rsid w:val="00C82248"/>
    <w:rsid w:val="00C824C4"/>
    <w:rsid w:val="00C824CA"/>
    <w:rsid w:val="00C82967"/>
    <w:rsid w:val="00C82C0C"/>
    <w:rsid w:val="00C832C8"/>
    <w:rsid w:val="00C835CD"/>
    <w:rsid w:val="00C837C7"/>
    <w:rsid w:val="00C84572"/>
    <w:rsid w:val="00C846D2"/>
    <w:rsid w:val="00C84781"/>
    <w:rsid w:val="00C84D30"/>
    <w:rsid w:val="00C84EEA"/>
    <w:rsid w:val="00C85222"/>
    <w:rsid w:val="00C854FF"/>
    <w:rsid w:val="00C85659"/>
    <w:rsid w:val="00C866C9"/>
    <w:rsid w:val="00C86E36"/>
    <w:rsid w:val="00C872E9"/>
    <w:rsid w:val="00C8746F"/>
    <w:rsid w:val="00C8757B"/>
    <w:rsid w:val="00C877ED"/>
    <w:rsid w:val="00C87CFE"/>
    <w:rsid w:val="00C87D02"/>
    <w:rsid w:val="00C87D0C"/>
    <w:rsid w:val="00C90043"/>
    <w:rsid w:val="00C90508"/>
    <w:rsid w:val="00C90AD8"/>
    <w:rsid w:val="00C90D61"/>
    <w:rsid w:val="00C90E39"/>
    <w:rsid w:val="00C90FBB"/>
    <w:rsid w:val="00C9162B"/>
    <w:rsid w:val="00C91815"/>
    <w:rsid w:val="00C91929"/>
    <w:rsid w:val="00C92428"/>
    <w:rsid w:val="00C929C1"/>
    <w:rsid w:val="00C92A6A"/>
    <w:rsid w:val="00C92CBC"/>
    <w:rsid w:val="00C92F0F"/>
    <w:rsid w:val="00C9319F"/>
    <w:rsid w:val="00C933BE"/>
    <w:rsid w:val="00C9367B"/>
    <w:rsid w:val="00C942B6"/>
    <w:rsid w:val="00C94872"/>
    <w:rsid w:val="00C9535D"/>
    <w:rsid w:val="00C95380"/>
    <w:rsid w:val="00C9578A"/>
    <w:rsid w:val="00C95A5C"/>
    <w:rsid w:val="00C95ADA"/>
    <w:rsid w:val="00C95B2F"/>
    <w:rsid w:val="00C9618C"/>
    <w:rsid w:val="00C96996"/>
    <w:rsid w:val="00C97090"/>
    <w:rsid w:val="00C97155"/>
    <w:rsid w:val="00C97845"/>
    <w:rsid w:val="00CA018E"/>
    <w:rsid w:val="00CA0A23"/>
    <w:rsid w:val="00CA0BB4"/>
    <w:rsid w:val="00CA187C"/>
    <w:rsid w:val="00CA1E3A"/>
    <w:rsid w:val="00CA2D77"/>
    <w:rsid w:val="00CA3173"/>
    <w:rsid w:val="00CA3B2D"/>
    <w:rsid w:val="00CA402B"/>
    <w:rsid w:val="00CA4091"/>
    <w:rsid w:val="00CA4841"/>
    <w:rsid w:val="00CA4860"/>
    <w:rsid w:val="00CA4883"/>
    <w:rsid w:val="00CA489D"/>
    <w:rsid w:val="00CA49DC"/>
    <w:rsid w:val="00CA500E"/>
    <w:rsid w:val="00CA5526"/>
    <w:rsid w:val="00CA5636"/>
    <w:rsid w:val="00CA5B03"/>
    <w:rsid w:val="00CA6448"/>
    <w:rsid w:val="00CA6C3D"/>
    <w:rsid w:val="00CA6E00"/>
    <w:rsid w:val="00CA6F1A"/>
    <w:rsid w:val="00CA753D"/>
    <w:rsid w:val="00CA7832"/>
    <w:rsid w:val="00CA7EF3"/>
    <w:rsid w:val="00CB0FF8"/>
    <w:rsid w:val="00CB103B"/>
    <w:rsid w:val="00CB1160"/>
    <w:rsid w:val="00CB17A9"/>
    <w:rsid w:val="00CB17B1"/>
    <w:rsid w:val="00CB1A0E"/>
    <w:rsid w:val="00CB1BB5"/>
    <w:rsid w:val="00CB26BA"/>
    <w:rsid w:val="00CB2939"/>
    <w:rsid w:val="00CB2AE7"/>
    <w:rsid w:val="00CB2F18"/>
    <w:rsid w:val="00CB3278"/>
    <w:rsid w:val="00CB3A5A"/>
    <w:rsid w:val="00CB4F01"/>
    <w:rsid w:val="00CB4F63"/>
    <w:rsid w:val="00CB5139"/>
    <w:rsid w:val="00CB5A67"/>
    <w:rsid w:val="00CB5C2A"/>
    <w:rsid w:val="00CB5F6B"/>
    <w:rsid w:val="00CB60A4"/>
    <w:rsid w:val="00CB62B1"/>
    <w:rsid w:val="00CB67FB"/>
    <w:rsid w:val="00CB6AB9"/>
    <w:rsid w:val="00CB6CF4"/>
    <w:rsid w:val="00CB7983"/>
    <w:rsid w:val="00CB7B29"/>
    <w:rsid w:val="00CC0395"/>
    <w:rsid w:val="00CC06BE"/>
    <w:rsid w:val="00CC10E2"/>
    <w:rsid w:val="00CC1430"/>
    <w:rsid w:val="00CC2218"/>
    <w:rsid w:val="00CC26CE"/>
    <w:rsid w:val="00CC2F0A"/>
    <w:rsid w:val="00CC2F59"/>
    <w:rsid w:val="00CC3433"/>
    <w:rsid w:val="00CC37DA"/>
    <w:rsid w:val="00CC3EBE"/>
    <w:rsid w:val="00CC4EB0"/>
    <w:rsid w:val="00CC5122"/>
    <w:rsid w:val="00CC58FE"/>
    <w:rsid w:val="00CC5975"/>
    <w:rsid w:val="00CC62BD"/>
    <w:rsid w:val="00CC7137"/>
    <w:rsid w:val="00CC7B11"/>
    <w:rsid w:val="00CD0197"/>
    <w:rsid w:val="00CD089B"/>
    <w:rsid w:val="00CD0A3D"/>
    <w:rsid w:val="00CD1081"/>
    <w:rsid w:val="00CD17B0"/>
    <w:rsid w:val="00CD1B69"/>
    <w:rsid w:val="00CD1CC9"/>
    <w:rsid w:val="00CD202A"/>
    <w:rsid w:val="00CD2AA9"/>
    <w:rsid w:val="00CD2C3C"/>
    <w:rsid w:val="00CD2FA7"/>
    <w:rsid w:val="00CD353D"/>
    <w:rsid w:val="00CD365C"/>
    <w:rsid w:val="00CD377A"/>
    <w:rsid w:val="00CD3AF4"/>
    <w:rsid w:val="00CD3E9F"/>
    <w:rsid w:val="00CD48A5"/>
    <w:rsid w:val="00CD4BCF"/>
    <w:rsid w:val="00CD5290"/>
    <w:rsid w:val="00CD52BD"/>
    <w:rsid w:val="00CD5A80"/>
    <w:rsid w:val="00CD5F3D"/>
    <w:rsid w:val="00CD6390"/>
    <w:rsid w:val="00CD6BCF"/>
    <w:rsid w:val="00CD6DFC"/>
    <w:rsid w:val="00CD738A"/>
    <w:rsid w:val="00CD7512"/>
    <w:rsid w:val="00CD7DA1"/>
    <w:rsid w:val="00CD7E34"/>
    <w:rsid w:val="00CE0143"/>
    <w:rsid w:val="00CE06D6"/>
    <w:rsid w:val="00CE0B12"/>
    <w:rsid w:val="00CE1144"/>
    <w:rsid w:val="00CE1D98"/>
    <w:rsid w:val="00CE1E7E"/>
    <w:rsid w:val="00CE1F7D"/>
    <w:rsid w:val="00CE21F0"/>
    <w:rsid w:val="00CE2A2C"/>
    <w:rsid w:val="00CE3692"/>
    <w:rsid w:val="00CE3828"/>
    <w:rsid w:val="00CE3A32"/>
    <w:rsid w:val="00CE402B"/>
    <w:rsid w:val="00CE431E"/>
    <w:rsid w:val="00CE4C5A"/>
    <w:rsid w:val="00CE4CD8"/>
    <w:rsid w:val="00CE4F13"/>
    <w:rsid w:val="00CE4F8A"/>
    <w:rsid w:val="00CE57DC"/>
    <w:rsid w:val="00CE64F6"/>
    <w:rsid w:val="00CE6C09"/>
    <w:rsid w:val="00CE6FD8"/>
    <w:rsid w:val="00CE7131"/>
    <w:rsid w:val="00CF08B6"/>
    <w:rsid w:val="00CF0E8E"/>
    <w:rsid w:val="00CF1081"/>
    <w:rsid w:val="00CF13F1"/>
    <w:rsid w:val="00CF1576"/>
    <w:rsid w:val="00CF1606"/>
    <w:rsid w:val="00CF16EA"/>
    <w:rsid w:val="00CF1F52"/>
    <w:rsid w:val="00CF1F98"/>
    <w:rsid w:val="00CF218E"/>
    <w:rsid w:val="00CF230A"/>
    <w:rsid w:val="00CF2E57"/>
    <w:rsid w:val="00CF31ED"/>
    <w:rsid w:val="00CF332D"/>
    <w:rsid w:val="00CF343A"/>
    <w:rsid w:val="00CF3D0E"/>
    <w:rsid w:val="00CF42CD"/>
    <w:rsid w:val="00CF4540"/>
    <w:rsid w:val="00CF4724"/>
    <w:rsid w:val="00CF4741"/>
    <w:rsid w:val="00CF4A79"/>
    <w:rsid w:val="00CF4C1C"/>
    <w:rsid w:val="00CF5077"/>
    <w:rsid w:val="00CF534A"/>
    <w:rsid w:val="00CF56FC"/>
    <w:rsid w:val="00CF5913"/>
    <w:rsid w:val="00CF5ACC"/>
    <w:rsid w:val="00CF648F"/>
    <w:rsid w:val="00CF67FA"/>
    <w:rsid w:val="00CF6887"/>
    <w:rsid w:val="00CF69CA"/>
    <w:rsid w:val="00CF752E"/>
    <w:rsid w:val="00CF7670"/>
    <w:rsid w:val="00CF7986"/>
    <w:rsid w:val="00CF7F2A"/>
    <w:rsid w:val="00D000E2"/>
    <w:rsid w:val="00D00666"/>
    <w:rsid w:val="00D00E99"/>
    <w:rsid w:val="00D00EE3"/>
    <w:rsid w:val="00D01C4A"/>
    <w:rsid w:val="00D01EDF"/>
    <w:rsid w:val="00D0225D"/>
    <w:rsid w:val="00D02FAD"/>
    <w:rsid w:val="00D03070"/>
    <w:rsid w:val="00D03201"/>
    <w:rsid w:val="00D036C5"/>
    <w:rsid w:val="00D03766"/>
    <w:rsid w:val="00D037A2"/>
    <w:rsid w:val="00D03E51"/>
    <w:rsid w:val="00D03EF0"/>
    <w:rsid w:val="00D0442A"/>
    <w:rsid w:val="00D04A85"/>
    <w:rsid w:val="00D04BD0"/>
    <w:rsid w:val="00D05278"/>
    <w:rsid w:val="00D05427"/>
    <w:rsid w:val="00D05772"/>
    <w:rsid w:val="00D05E04"/>
    <w:rsid w:val="00D06244"/>
    <w:rsid w:val="00D06DC0"/>
    <w:rsid w:val="00D06FF8"/>
    <w:rsid w:val="00D070E3"/>
    <w:rsid w:val="00D07105"/>
    <w:rsid w:val="00D07545"/>
    <w:rsid w:val="00D07C8D"/>
    <w:rsid w:val="00D07CAD"/>
    <w:rsid w:val="00D07D96"/>
    <w:rsid w:val="00D07DFA"/>
    <w:rsid w:val="00D07F63"/>
    <w:rsid w:val="00D07F96"/>
    <w:rsid w:val="00D102E2"/>
    <w:rsid w:val="00D103AF"/>
    <w:rsid w:val="00D103F8"/>
    <w:rsid w:val="00D10920"/>
    <w:rsid w:val="00D11C2B"/>
    <w:rsid w:val="00D12794"/>
    <w:rsid w:val="00D12AD7"/>
    <w:rsid w:val="00D12B58"/>
    <w:rsid w:val="00D12C0C"/>
    <w:rsid w:val="00D13052"/>
    <w:rsid w:val="00D1352C"/>
    <w:rsid w:val="00D1394A"/>
    <w:rsid w:val="00D13C19"/>
    <w:rsid w:val="00D13C60"/>
    <w:rsid w:val="00D148FF"/>
    <w:rsid w:val="00D1517E"/>
    <w:rsid w:val="00D15797"/>
    <w:rsid w:val="00D159A6"/>
    <w:rsid w:val="00D15BE2"/>
    <w:rsid w:val="00D16219"/>
    <w:rsid w:val="00D1696C"/>
    <w:rsid w:val="00D16ADE"/>
    <w:rsid w:val="00D1721B"/>
    <w:rsid w:val="00D1726E"/>
    <w:rsid w:val="00D17410"/>
    <w:rsid w:val="00D17431"/>
    <w:rsid w:val="00D17D14"/>
    <w:rsid w:val="00D201F2"/>
    <w:rsid w:val="00D20437"/>
    <w:rsid w:val="00D20546"/>
    <w:rsid w:val="00D20743"/>
    <w:rsid w:val="00D20CC1"/>
    <w:rsid w:val="00D20F12"/>
    <w:rsid w:val="00D21187"/>
    <w:rsid w:val="00D2138E"/>
    <w:rsid w:val="00D21D4E"/>
    <w:rsid w:val="00D2202D"/>
    <w:rsid w:val="00D22473"/>
    <w:rsid w:val="00D23455"/>
    <w:rsid w:val="00D236A3"/>
    <w:rsid w:val="00D23B19"/>
    <w:rsid w:val="00D23E4A"/>
    <w:rsid w:val="00D24551"/>
    <w:rsid w:val="00D24F9C"/>
    <w:rsid w:val="00D25030"/>
    <w:rsid w:val="00D25A71"/>
    <w:rsid w:val="00D25A9B"/>
    <w:rsid w:val="00D25EFE"/>
    <w:rsid w:val="00D260AC"/>
    <w:rsid w:val="00D26703"/>
    <w:rsid w:val="00D26E5D"/>
    <w:rsid w:val="00D271FE"/>
    <w:rsid w:val="00D27448"/>
    <w:rsid w:val="00D276FF"/>
    <w:rsid w:val="00D27917"/>
    <w:rsid w:val="00D27AD3"/>
    <w:rsid w:val="00D27C80"/>
    <w:rsid w:val="00D27F54"/>
    <w:rsid w:val="00D30011"/>
    <w:rsid w:val="00D30869"/>
    <w:rsid w:val="00D309CA"/>
    <w:rsid w:val="00D30B6E"/>
    <w:rsid w:val="00D30BE4"/>
    <w:rsid w:val="00D30CA6"/>
    <w:rsid w:val="00D30F5D"/>
    <w:rsid w:val="00D30FE9"/>
    <w:rsid w:val="00D31107"/>
    <w:rsid w:val="00D3155D"/>
    <w:rsid w:val="00D32A6E"/>
    <w:rsid w:val="00D32B82"/>
    <w:rsid w:val="00D32E41"/>
    <w:rsid w:val="00D32E67"/>
    <w:rsid w:val="00D32E68"/>
    <w:rsid w:val="00D3310D"/>
    <w:rsid w:val="00D333D9"/>
    <w:rsid w:val="00D33423"/>
    <w:rsid w:val="00D33A36"/>
    <w:rsid w:val="00D33B1C"/>
    <w:rsid w:val="00D33FFB"/>
    <w:rsid w:val="00D349BE"/>
    <w:rsid w:val="00D34C82"/>
    <w:rsid w:val="00D34CA0"/>
    <w:rsid w:val="00D34F5B"/>
    <w:rsid w:val="00D3787D"/>
    <w:rsid w:val="00D3797A"/>
    <w:rsid w:val="00D37A85"/>
    <w:rsid w:val="00D404E3"/>
    <w:rsid w:val="00D406E3"/>
    <w:rsid w:val="00D40AE6"/>
    <w:rsid w:val="00D40B5C"/>
    <w:rsid w:val="00D41358"/>
    <w:rsid w:val="00D414B7"/>
    <w:rsid w:val="00D41A14"/>
    <w:rsid w:val="00D42169"/>
    <w:rsid w:val="00D42333"/>
    <w:rsid w:val="00D430ED"/>
    <w:rsid w:val="00D4311F"/>
    <w:rsid w:val="00D4359D"/>
    <w:rsid w:val="00D43743"/>
    <w:rsid w:val="00D43744"/>
    <w:rsid w:val="00D43936"/>
    <w:rsid w:val="00D43E20"/>
    <w:rsid w:val="00D43EE0"/>
    <w:rsid w:val="00D43F6F"/>
    <w:rsid w:val="00D4412C"/>
    <w:rsid w:val="00D448FC"/>
    <w:rsid w:val="00D44A2C"/>
    <w:rsid w:val="00D44BFF"/>
    <w:rsid w:val="00D4530A"/>
    <w:rsid w:val="00D45667"/>
    <w:rsid w:val="00D46A27"/>
    <w:rsid w:val="00D46C41"/>
    <w:rsid w:val="00D46F73"/>
    <w:rsid w:val="00D471F0"/>
    <w:rsid w:val="00D474CB"/>
    <w:rsid w:val="00D47534"/>
    <w:rsid w:val="00D47859"/>
    <w:rsid w:val="00D478F8"/>
    <w:rsid w:val="00D4794E"/>
    <w:rsid w:val="00D47F92"/>
    <w:rsid w:val="00D47FBB"/>
    <w:rsid w:val="00D502AE"/>
    <w:rsid w:val="00D50D31"/>
    <w:rsid w:val="00D51206"/>
    <w:rsid w:val="00D51234"/>
    <w:rsid w:val="00D51307"/>
    <w:rsid w:val="00D5164E"/>
    <w:rsid w:val="00D51B36"/>
    <w:rsid w:val="00D51BA6"/>
    <w:rsid w:val="00D51CD1"/>
    <w:rsid w:val="00D51FC7"/>
    <w:rsid w:val="00D5203F"/>
    <w:rsid w:val="00D52056"/>
    <w:rsid w:val="00D5268B"/>
    <w:rsid w:val="00D52AD1"/>
    <w:rsid w:val="00D538B4"/>
    <w:rsid w:val="00D53E35"/>
    <w:rsid w:val="00D54E5F"/>
    <w:rsid w:val="00D55129"/>
    <w:rsid w:val="00D5529E"/>
    <w:rsid w:val="00D55E48"/>
    <w:rsid w:val="00D5628C"/>
    <w:rsid w:val="00D564BC"/>
    <w:rsid w:val="00D56E9C"/>
    <w:rsid w:val="00D57427"/>
    <w:rsid w:val="00D57AB8"/>
    <w:rsid w:val="00D57C16"/>
    <w:rsid w:val="00D601C3"/>
    <w:rsid w:val="00D60A99"/>
    <w:rsid w:val="00D611DB"/>
    <w:rsid w:val="00D6181B"/>
    <w:rsid w:val="00D61908"/>
    <w:rsid w:val="00D62184"/>
    <w:rsid w:val="00D626B2"/>
    <w:rsid w:val="00D62A59"/>
    <w:rsid w:val="00D62E0C"/>
    <w:rsid w:val="00D62FEA"/>
    <w:rsid w:val="00D63462"/>
    <w:rsid w:val="00D637B1"/>
    <w:rsid w:val="00D638AC"/>
    <w:rsid w:val="00D63951"/>
    <w:rsid w:val="00D64E0F"/>
    <w:rsid w:val="00D64E3F"/>
    <w:rsid w:val="00D6547B"/>
    <w:rsid w:val="00D65EFF"/>
    <w:rsid w:val="00D66061"/>
    <w:rsid w:val="00D66835"/>
    <w:rsid w:val="00D671F3"/>
    <w:rsid w:val="00D674EE"/>
    <w:rsid w:val="00D675B1"/>
    <w:rsid w:val="00D67D44"/>
    <w:rsid w:val="00D7041A"/>
    <w:rsid w:val="00D70DE3"/>
    <w:rsid w:val="00D7105E"/>
    <w:rsid w:val="00D7117B"/>
    <w:rsid w:val="00D711CB"/>
    <w:rsid w:val="00D714EB"/>
    <w:rsid w:val="00D719F7"/>
    <w:rsid w:val="00D71E86"/>
    <w:rsid w:val="00D71FF5"/>
    <w:rsid w:val="00D722CE"/>
    <w:rsid w:val="00D72614"/>
    <w:rsid w:val="00D72E15"/>
    <w:rsid w:val="00D73003"/>
    <w:rsid w:val="00D738AD"/>
    <w:rsid w:val="00D74047"/>
    <w:rsid w:val="00D741CF"/>
    <w:rsid w:val="00D749CB"/>
    <w:rsid w:val="00D74AAA"/>
    <w:rsid w:val="00D75511"/>
    <w:rsid w:val="00D7561F"/>
    <w:rsid w:val="00D7571E"/>
    <w:rsid w:val="00D757D4"/>
    <w:rsid w:val="00D75B33"/>
    <w:rsid w:val="00D7630D"/>
    <w:rsid w:val="00D76362"/>
    <w:rsid w:val="00D769C1"/>
    <w:rsid w:val="00D76D49"/>
    <w:rsid w:val="00D7754B"/>
    <w:rsid w:val="00D77602"/>
    <w:rsid w:val="00D776F8"/>
    <w:rsid w:val="00D778B5"/>
    <w:rsid w:val="00D77B46"/>
    <w:rsid w:val="00D80543"/>
    <w:rsid w:val="00D80753"/>
    <w:rsid w:val="00D80ABA"/>
    <w:rsid w:val="00D80F1C"/>
    <w:rsid w:val="00D81364"/>
    <w:rsid w:val="00D8181D"/>
    <w:rsid w:val="00D81FE3"/>
    <w:rsid w:val="00D82300"/>
    <w:rsid w:val="00D82C51"/>
    <w:rsid w:val="00D82FF9"/>
    <w:rsid w:val="00D830AB"/>
    <w:rsid w:val="00D8362C"/>
    <w:rsid w:val="00D83A5E"/>
    <w:rsid w:val="00D841E6"/>
    <w:rsid w:val="00D846BE"/>
    <w:rsid w:val="00D84A1A"/>
    <w:rsid w:val="00D84C24"/>
    <w:rsid w:val="00D84D9F"/>
    <w:rsid w:val="00D84FD2"/>
    <w:rsid w:val="00D853CD"/>
    <w:rsid w:val="00D85536"/>
    <w:rsid w:val="00D85C23"/>
    <w:rsid w:val="00D85D3A"/>
    <w:rsid w:val="00D8675F"/>
    <w:rsid w:val="00D86984"/>
    <w:rsid w:val="00D86B92"/>
    <w:rsid w:val="00D86FB3"/>
    <w:rsid w:val="00D86FBB"/>
    <w:rsid w:val="00D879F5"/>
    <w:rsid w:val="00D9013B"/>
    <w:rsid w:val="00D902ED"/>
    <w:rsid w:val="00D909F3"/>
    <w:rsid w:val="00D90F31"/>
    <w:rsid w:val="00D913B1"/>
    <w:rsid w:val="00D915D6"/>
    <w:rsid w:val="00D91A0D"/>
    <w:rsid w:val="00D9207D"/>
    <w:rsid w:val="00D929F9"/>
    <w:rsid w:val="00D92ACE"/>
    <w:rsid w:val="00D92E93"/>
    <w:rsid w:val="00D9304F"/>
    <w:rsid w:val="00D9367F"/>
    <w:rsid w:val="00D93CD9"/>
    <w:rsid w:val="00D94B03"/>
    <w:rsid w:val="00D94D88"/>
    <w:rsid w:val="00D9506C"/>
    <w:rsid w:val="00D9520A"/>
    <w:rsid w:val="00D9520E"/>
    <w:rsid w:val="00D95E7B"/>
    <w:rsid w:val="00D96054"/>
    <w:rsid w:val="00D960D0"/>
    <w:rsid w:val="00D961A5"/>
    <w:rsid w:val="00D96290"/>
    <w:rsid w:val="00D96507"/>
    <w:rsid w:val="00D97858"/>
    <w:rsid w:val="00D979C2"/>
    <w:rsid w:val="00D97C96"/>
    <w:rsid w:val="00DA01F3"/>
    <w:rsid w:val="00DA0AAA"/>
    <w:rsid w:val="00DA0EC8"/>
    <w:rsid w:val="00DA1251"/>
    <w:rsid w:val="00DA147B"/>
    <w:rsid w:val="00DA17A4"/>
    <w:rsid w:val="00DA199B"/>
    <w:rsid w:val="00DA2114"/>
    <w:rsid w:val="00DA2FE9"/>
    <w:rsid w:val="00DA308D"/>
    <w:rsid w:val="00DA3647"/>
    <w:rsid w:val="00DA386C"/>
    <w:rsid w:val="00DA39B0"/>
    <w:rsid w:val="00DA3BA0"/>
    <w:rsid w:val="00DA410D"/>
    <w:rsid w:val="00DA4C81"/>
    <w:rsid w:val="00DA5815"/>
    <w:rsid w:val="00DA608C"/>
    <w:rsid w:val="00DA649B"/>
    <w:rsid w:val="00DA66A5"/>
    <w:rsid w:val="00DA6784"/>
    <w:rsid w:val="00DA6FE6"/>
    <w:rsid w:val="00DA7112"/>
    <w:rsid w:val="00DA72FF"/>
    <w:rsid w:val="00DA777B"/>
    <w:rsid w:val="00DA778B"/>
    <w:rsid w:val="00DA787D"/>
    <w:rsid w:val="00DA7A3B"/>
    <w:rsid w:val="00DA7CA7"/>
    <w:rsid w:val="00DB0089"/>
    <w:rsid w:val="00DB0122"/>
    <w:rsid w:val="00DB032F"/>
    <w:rsid w:val="00DB0C0D"/>
    <w:rsid w:val="00DB16B6"/>
    <w:rsid w:val="00DB1B58"/>
    <w:rsid w:val="00DB1C17"/>
    <w:rsid w:val="00DB1F78"/>
    <w:rsid w:val="00DB20F8"/>
    <w:rsid w:val="00DB28E1"/>
    <w:rsid w:val="00DB2B8F"/>
    <w:rsid w:val="00DB3164"/>
    <w:rsid w:val="00DB3AE8"/>
    <w:rsid w:val="00DB3C35"/>
    <w:rsid w:val="00DB3D23"/>
    <w:rsid w:val="00DB3D65"/>
    <w:rsid w:val="00DB45C3"/>
    <w:rsid w:val="00DB5A06"/>
    <w:rsid w:val="00DB5C7C"/>
    <w:rsid w:val="00DB61E3"/>
    <w:rsid w:val="00DB6347"/>
    <w:rsid w:val="00DB6361"/>
    <w:rsid w:val="00DB69A5"/>
    <w:rsid w:val="00DB72E6"/>
    <w:rsid w:val="00DB7C1C"/>
    <w:rsid w:val="00DB7F52"/>
    <w:rsid w:val="00DC00CB"/>
    <w:rsid w:val="00DC0AFE"/>
    <w:rsid w:val="00DC0C4C"/>
    <w:rsid w:val="00DC0DBB"/>
    <w:rsid w:val="00DC12B3"/>
    <w:rsid w:val="00DC1533"/>
    <w:rsid w:val="00DC15E9"/>
    <w:rsid w:val="00DC1648"/>
    <w:rsid w:val="00DC1B89"/>
    <w:rsid w:val="00DC2177"/>
    <w:rsid w:val="00DC295F"/>
    <w:rsid w:val="00DC388F"/>
    <w:rsid w:val="00DC3A58"/>
    <w:rsid w:val="00DC3F90"/>
    <w:rsid w:val="00DC4108"/>
    <w:rsid w:val="00DC42D8"/>
    <w:rsid w:val="00DC45D3"/>
    <w:rsid w:val="00DC4607"/>
    <w:rsid w:val="00DC46CB"/>
    <w:rsid w:val="00DC4A10"/>
    <w:rsid w:val="00DC4AB5"/>
    <w:rsid w:val="00DC4C22"/>
    <w:rsid w:val="00DC4E1D"/>
    <w:rsid w:val="00DC4FCC"/>
    <w:rsid w:val="00DC54CF"/>
    <w:rsid w:val="00DC54F6"/>
    <w:rsid w:val="00DC55D8"/>
    <w:rsid w:val="00DC563E"/>
    <w:rsid w:val="00DC5A70"/>
    <w:rsid w:val="00DC5B3B"/>
    <w:rsid w:val="00DC6219"/>
    <w:rsid w:val="00DC6376"/>
    <w:rsid w:val="00DC64D1"/>
    <w:rsid w:val="00DC65B5"/>
    <w:rsid w:val="00DC66F5"/>
    <w:rsid w:val="00DC6959"/>
    <w:rsid w:val="00DC7171"/>
    <w:rsid w:val="00DC71DA"/>
    <w:rsid w:val="00DC7749"/>
    <w:rsid w:val="00DC7753"/>
    <w:rsid w:val="00DD0582"/>
    <w:rsid w:val="00DD0622"/>
    <w:rsid w:val="00DD10A2"/>
    <w:rsid w:val="00DD10CB"/>
    <w:rsid w:val="00DD1278"/>
    <w:rsid w:val="00DD134E"/>
    <w:rsid w:val="00DD157D"/>
    <w:rsid w:val="00DD180C"/>
    <w:rsid w:val="00DD209D"/>
    <w:rsid w:val="00DD24F1"/>
    <w:rsid w:val="00DD3F7A"/>
    <w:rsid w:val="00DD4149"/>
    <w:rsid w:val="00DD4344"/>
    <w:rsid w:val="00DD48A1"/>
    <w:rsid w:val="00DD4A4C"/>
    <w:rsid w:val="00DD4F9E"/>
    <w:rsid w:val="00DD5A65"/>
    <w:rsid w:val="00DD6626"/>
    <w:rsid w:val="00DD6ABE"/>
    <w:rsid w:val="00DD6B76"/>
    <w:rsid w:val="00DD6C00"/>
    <w:rsid w:val="00DD721F"/>
    <w:rsid w:val="00DD7290"/>
    <w:rsid w:val="00DD73A8"/>
    <w:rsid w:val="00DD7853"/>
    <w:rsid w:val="00DD785D"/>
    <w:rsid w:val="00DE04EA"/>
    <w:rsid w:val="00DE1F6A"/>
    <w:rsid w:val="00DE22E7"/>
    <w:rsid w:val="00DE23E6"/>
    <w:rsid w:val="00DE275A"/>
    <w:rsid w:val="00DE2B84"/>
    <w:rsid w:val="00DE2C84"/>
    <w:rsid w:val="00DE2CBB"/>
    <w:rsid w:val="00DE350D"/>
    <w:rsid w:val="00DE38B1"/>
    <w:rsid w:val="00DE3B9C"/>
    <w:rsid w:val="00DE406B"/>
    <w:rsid w:val="00DE45AC"/>
    <w:rsid w:val="00DE4C5F"/>
    <w:rsid w:val="00DE4E88"/>
    <w:rsid w:val="00DE5426"/>
    <w:rsid w:val="00DE5557"/>
    <w:rsid w:val="00DE5834"/>
    <w:rsid w:val="00DE6466"/>
    <w:rsid w:val="00DE6778"/>
    <w:rsid w:val="00DE6C78"/>
    <w:rsid w:val="00DE6D3B"/>
    <w:rsid w:val="00DE71AC"/>
    <w:rsid w:val="00DE743F"/>
    <w:rsid w:val="00DE77D5"/>
    <w:rsid w:val="00DE7EEC"/>
    <w:rsid w:val="00DF0D52"/>
    <w:rsid w:val="00DF0E1E"/>
    <w:rsid w:val="00DF11D2"/>
    <w:rsid w:val="00DF1244"/>
    <w:rsid w:val="00DF13F9"/>
    <w:rsid w:val="00DF1975"/>
    <w:rsid w:val="00DF1D0F"/>
    <w:rsid w:val="00DF1E1E"/>
    <w:rsid w:val="00DF2906"/>
    <w:rsid w:val="00DF2B43"/>
    <w:rsid w:val="00DF2CAF"/>
    <w:rsid w:val="00DF3173"/>
    <w:rsid w:val="00DF34CC"/>
    <w:rsid w:val="00DF3598"/>
    <w:rsid w:val="00DF3B12"/>
    <w:rsid w:val="00DF3D49"/>
    <w:rsid w:val="00DF3E2F"/>
    <w:rsid w:val="00DF4A88"/>
    <w:rsid w:val="00DF5A19"/>
    <w:rsid w:val="00DF5AB7"/>
    <w:rsid w:val="00DF5E20"/>
    <w:rsid w:val="00DF63CA"/>
    <w:rsid w:val="00DF69B9"/>
    <w:rsid w:val="00DF69F5"/>
    <w:rsid w:val="00DF7202"/>
    <w:rsid w:val="00DF7315"/>
    <w:rsid w:val="00DF75CE"/>
    <w:rsid w:val="00DF777B"/>
    <w:rsid w:val="00DF7BAD"/>
    <w:rsid w:val="00DF7C10"/>
    <w:rsid w:val="00DF7F25"/>
    <w:rsid w:val="00E000F9"/>
    <w:rsid w:val="00E003CE"/>
    <w:rsid w:val="00E009DB"/>
    <w:rsid w:val="00E00AEB"/>
    <w:rsid w:val="00E00BDC"/>
    <w:rsid w:val="00E012FD"/>
    <w:rsid w:val="00E015E5"/>
    <w:rsid w:val="00E01F5E"/>
    <w:rsid w:val="00E0223D"/>
    <w:rsid w:val="00E028BE"/>
    <w:rsid w:val="00E02B3F"/>
    <w:rsid w:val="00E02D6D"/>
    <w:rsid w:val="00E02F47"/>
    <w:rsid w:val="00E02F94"/>
    <w:rsid w:val="00E030C1"/>
    <w:rsid w:val="00E03355"/>
    <w:rsid w:val="00E034BD"/>
    <w:rsid w:val="00E036F2"/>
    <w:rsid w:val="00E039BC"/>
    <w:rsid w:val="00E03D70"/>
    <w:rsid w:val="00E03DF1"/>
    <w:rsid w:val="00E045B5"/>
    <w:rsid w:val="00E04770"/>
    <w:rsid w:val="00E047FC"/>
    <w:rsid w:val="00E048F8"/>
    <w:rsid w:val="00E04A8A"/>
    <w:rsid w:val="00E04B6E"/>
    <w:rsid w:val="00E04F7D"/>
    <w:rsid w:val="00E0517A"/>
    <w:rsid w:val="00E0518C"/>
    <w:rsid w:val="00E0564D"/>
    <w:rsid w:val="00E05C71"/>
    <w:rsid w:val="00E0622F"/>
    <w:rsid w:val="00E0673B"/>
    <w:rsid w:val="00E070B9"/>
    <w:rsid w:val="00E07631"/>
    <w:rsid w:val="00E07763"/>
    <w:rsid w:val="00E077AE"/>
    <w:rsid w:val="00E10A9F"/>
    <w:rsid w:val="00E10D67"/>
    <w:rsid w:val="00E116B4"/>
    <w:rsid w:val="00E11A30"/>
    <w:rsid w:val="00E11A39"/>
    <w:rsid w:val="00E1225E"/>
    <w:rsid w:val="00E1274A"/>
    <w:rsid w:val="00E12B34"/>
    <w:rsid w:val="00E12E0E"/>
    <w:rsid w:val="00E12F8E"/>
    <w:rsid w:val="00E13293"/>
    <w:rsid w:val="00E133F7"/>
    <w:rsid w:val="00E13D0B"/>
    <w:rsid w:val="00E13F70"/>
    <w:rsid w:val="00E14214"/>
    <w:rsid w:val="00E1425E"/>
    <w:rsid w:val="00E14480"/>
    <w:rsid w:val="00E14B57"/>
    <w:rsid w:val="00E14C8D"/>
    <w:rsid w:val="00E15247"/>
    <w:rsid w:val="00E15327"/>
    <w:rsid w:val="00E15CB9"/>
    <w:rsid w:val="00E15D13"/>
    <w:rsid w:val="00E15E67"/>
    <w:rsid w:val="00E15F0D"/>
    <w:rsid w:val="00E15F50"/>
    <w:rsid w:val="00E1637F"/>
    <w:rsid w:val="00E1671F"/>
    <w:rsid w:val="00E169C4"/>
    <w:rsid w:val="00E16E35"/>
    <w:rsid w:val="00E17276"/>
    <w:rsid w:val="00E17672"/>
    <w:rsid w:val="00E178B8"/>
    <w:rsid w:val="00E17D7E"/>
    <w:rsid w:val="00E202B2"/>
    <w:rsid w:val="00E20798"/>
    <w:rsid w:val="00E209B6"/>
    <w:rsid w:val="00E20FAF"/>
    <w:rsid w:val="00E20FF8"/>
    <w:rsid w:val="00E215C1"/>
    <w:rsid w:val="00E21980"/>
    <w:rsid w:val="00E22014"/>
    <w:rsid w:val="00E220DD"/>
    <w:rsid w:val="00E223A0"/>
    <w:rsid w:val="00E225A3"/>
    <w:rsid w:val="00E2270B"/>
    <w:rsid w:val="00E23311"/>
    <w:rsid w:val="00E23B99"/>
    <w:rsid w:val="00E2427E"/>
    <w:rsid w:val="00E24451"/>
    <w:rsid w:val="00E244F5"/>
    <w:rsid w:val="00E25300"/>
    <w:rsid w:val="00E2536A"/>
    <w:rsid w:val="00E25971"/>
    <w:rsid w:val="00E259EE"/>
    <w:rsid w:val="00E26231"/>
    <w:rsid w:val="00E264C1"/>
    <w:rsid w:val="00E264D0"/>
    <w:rsid w:val="00E26E02"/>
    <w:rsid w:val="00E27239"/>
    <w:rsid w:val="00E27411"/>
    <w:rsid w:val="00E27876"/>
    <w:rsid w:val="00E27EF0"/>
    <w:rsid w:val="00E27F4E"/>
    <w:rsid w:val="00E30066"/>
    <w:rsid w:val="00E301EA"/>
    <w:rsid w:val="00E304B4"/>
    <w:rsid w:val="00E307B1"/>
    <w:rsid w:val="00E3083E"/>
    <w:rsid w:val="00E30865"/>
    <w:rsid w:val="00E30AE1"/>
    <w:rsid w:val="00E31263"/>
    <w:rsid w:val="00E316D4"/>
    <w:rsid w:val="00E319E8"/>
    <w:rsid w:val="00E31F57"/>
    <w:rsid w:val="00E32258"/>
    <w:rsid w:val="00E32368"/>
    <w:rsid w:val="00E3245A"/>
    <w:rsid w:val="00E327C9"/>
    <w:rsid w:val="00E329F4"/>
    <w:rsid w:val="00E330D7"/>
    <w:rsid w:val="00E33399"/>
    <w:rsid w:val="00E33797"/>
    <w:rsid w:val="00E33DEE"/>
    <w:rsid w:val="00E33F12"/>
    <w:rsid w:val="00E343F4"/>
    <w:rsid w:val="00E34C3A"/>
    <w:rsid w:val="00E34C6A"/>
    <w:rsid w:val="00E35B68"/>
    <w:rsid w:val="00E35B83"/>
    <w:rsid w:val="00E3605C"/>
    <w:rsid w:val="00E3611A"/>
    <w:rsid w:val="00E3706B"/>
    <w:rsid w:val="00E3782C"/>
    <w:rsid w:val="00E3797B"/>
    <w:rsid w:val="00E37BB9"/>
    <w:rsid w:val="00E40356"/>
    <w:rsid w:val="00E409F0"/>
    <w:rsid w:val="00E40A43"/>
    <w:rsid w:val="00E40A6D"/>
    <w:rsid w:val="00E40CA4"/>
    <w:rsid w:val="00E40EC3"/>
    <w:rsid w:val="00E40FAD"/>
    <w:rsid w:val="00E41284"/>
    <w:rsid w:val="00E41316"/>
    <w:rsid w:val="00E417C7"/>
    <w:rsid w:val="00E418D4"/>
    <w:rsid w:val="00E41EDE"/>
    <w:rsid w:val="00E425EA"/>
    <w:rsid w:val="00E42876"/>
    <w:rsid w:val="00E42AB8"/>
    <w:rsid w:val="00E42B98"/>
    <w:rsid w:val="00E42DF3"/>
    <w:rsid w:val="00E43077"/>
    <w:rsid w:val="00E430E7"/>
    <w:rsid w:val="00E431D8"/>
    <w:rsid w:val="00E43298"/>
    <w:rsid w:val="00E435C4"/>
    <w:rsid w:val="00E437E1"/>
    <w:rsid w:val="00E43907"/>
    <w:rsid w:val="00E43CB8"/>
    <w:rsid w:val="00E43E8D"/>
    <w:rsid w:val="00E446C0"/>
    <w:rsid w:val="00E446C5"/>
    <w:rsid w:val="00E44776"/>
    <w:rsid w:val="00E44B41"/>
    <w:rsid w:val="00E44D63"/>
    <w:rsid w:val="00E44D7B"/>
    <w:rsid w:val="00E44EE9"/>
    <w:rsid w:val="00E4506F"/>
    <w:rsid w:val="00E450DC"/>
    <w:rsid w:val="00E455CB"/>
    <w:rsid w:val="00E4573A"/>
    <w:rsid w:val="00E459FE"/>
    <w:rsid w:val="00E45DD6"/>
    <w:rsid w:val="00E45E4E"/>
    <w:rsid w:val="00E46127"/>
    <w:rsid w:val="00E46658"/>
    <w:rsid w:val="00E4682E"/>
    <w:rsid w:val="00E4699D"/>
    <w:rsid w:val="00E50693"/>
    <w:rsid w:val="00E5092F"/>
    <w:rsid w:val="00E51D49"/>
    <w:rsid w:val="00E52039"/>
    <w:rsid w:val="00E5287A"/>
    <w:rsid w:val="00E529C6"/>
    <w:rsid w:val="00E52F65"/>
    <w:rsid w:val="00E532C3"/>
    <w:rsid w:val="00E53506"/>
    <w:rsid w:val="00E53537"/>
    <w:rsid w:val="00E53A30"/>
    <w:rsid w:val="00E53A73"/>
    <w:rsid w:val="00E53F57"/>
    <w:rsid w:val="00E54899"/>
    <w:rsid w:val="00E54A5E"/>
    <w:rsid w:val="00E54EAD"/>
    <w:rsid w:val="00E551FF"/>
    <w:rsid w:val="00E555C0"/>
    <w:rsid w:val="00E55C3F"/>
    <w:rsid w:val="00E55DFB"/>
    <w:rsid w:val="00E55DFE"/>
    <w:rsid w:val="00E56331"/>
    <w:rsid w:val="00E56415"/>
    <w:rsid w:val="00E56673"/>
    <w:rsid w:val="00E5668B"/>
    <w:rsid w:val="00E5697C"/>
    <w:rsid w:val="00E569D9"/>
    <w:rsid w:val="00E57122"/>
    <w:rsid w:val="00E5713D"/>
    <w:rsid w:val="00E571E3"/>
    <w:rsid w:val="00E57B14"/>
    <w:rsid w:val="00E57B7A"/>
    <w:rsid w:val="00E57D71"/>
    <w:rsid w:val="00E611FA"/>
    <w:rsid w:val="00E617AE"/>
    <w:rsid w:val="00E61815"/>
    <w:rsid w:val="00E618FD"/>
    <w:rsid w:val="00E61C76"/>
    <w:rsid w:val="00E62398"/>
    <w:rsid w:val="00E62B22"/>
    <w:rsid w:val="00E62B53"/>
    <w:rsid w:val="00E62FF4"/>
    <w:rsid w:val="00E63541"/>
    <w:rsid w:val="00E63BC0"/>
    <w:rsid w:val="00E63EAD"/>
    <w:rsid w:val="00E64B7E"/>
    <w:rsid w:val="00E64BC8"/>
    <w:rsid w:val="00E64DC5"/>
    <w:rsid w:val="00E65254"/>
    <w:rsid w:val="00E65344"/>
    <w:rsid w:val="00E65439"/>
    <w:rsid w:val="00E65442"/>
    <w:rsid w:val="00E65677"/>
    <w:rsid w:val="00E65D64"/>
    <w:rsid w:val="00E6611E"/>
    <w:rsid w:val="00E6665A"/>
    <w:rsid w:val="00E66AC3"/>
    <w:rsid w:val="00E66F4D"/>
    <w:rsid w:val="00E6700B"/>
    <w:rsid w:val="00E670AA"/>
    <w:rsid w:val="00E6759F"/>
    <w:rsid w:val="00E6793A"/>
    <w:rsid w:val="00E67AE6"/>
    <w:rsid w:val="00E7063E"/>
    <w:rsid w:val="00E70640"/>
    <w:rsid w:val="00E721F9"/>
    <w:rsid w:val="00E722FD"/>
    <w:rsid w:val="00E72CAE"/>
    <w:rsid w:val="00E72D50"/>
    <w:rsid w:val="00E72D99"/>
    <w:rsid w:val="00E72DC4"/>
    <w:rsid w:val="00E7305A"/>
    <w:rsid w:val="00E737B5"/>
    <w:rsid w:val="00E73B8D"/>
    <w:rsid w:val="00E7424E"/>
    <w:rsid w:val="00E74703"/>
    <w:rsid w:val="00E747D3"/>
    <w:rsid w:val="00E748F2"/>
    <w:rsid w:val="00E74A3E"/>
    <w:rsid w:val="00E74B11"/>
    <w:rsid w:val="00E74BA8"/>
    <w:rsid w:val="00E75C49"/>
    <w:rsid w:val="00E765D2"/>
    <w:rsid w:val="00E7676E"/>
    <w:rsid w:val="00E769CC"/>
    <w:rsid w:val="00E769F3"/>
    <w:rsid w:val="00E772B8"/>
    <w:rsid w:val="00E7739E"/>
    <w:rsid w:val="00E775FD"/>
    <w:rsid w:val="00E77940"/>
    <w:rsid w:val="00E779AD"/>
    <w:rsid w:val="00E77C7E"/>
    <w:rsid w:val="00E77EBF"/>
    <w:rsid w:val="00E80220"/>
    <w:rsid w:val="00E8030B"/>
    <w:rsid w:val="00E80D05"/>
    <w:rsid w:val="00E8112E"/>
    <w:rsid w:val="00E813AB"/>
    <w:rsid w:val="00E8142C"/>
    <w:rsid w:val="00E81479"/>
    <w:rsid w:val="00E81731"/>
    <w:rsid w:val="00E81833"/>
    <w:rsid w:val="00E820A7"/>
    <w:rsid w:val="00E82626"/>
    <w:rsid w:val="00E82D42"/>
    <w:rsid w:val="00E83112"/>
    <w:rsid w:val="00E83193"/>
    <w:rsid w:val="00E83609"/>
    <w:rsid w:val="00E83633"/>
    <w:rsid w:val="00E83BF3"/>
    <w:rsid w:val="00E840FC"/>
    <w:rsid w:val="00E8417B"/>
    <w:rsid w:val="00E849AF"/>
    <w:rsid w:val="00E84D80"/>
    <w:rsid w:val="00E84E77"/>
    <w:rsid w:val="00E856E5"/>
    <w:rsid w:val="00E85755"/>
    <w:rsid w:val="00E8585C"/>
    <w:rsid w:val="00E85945"/>
    <w:rsid w:val="00E85B1C"/>
    <w:rsid w:val="00E8642F"/>
    <w:rsid w:val="00E8656A"/>
    <w:rsid w:val="00E86A1C"/>
    <w:rsid w:val="00E86B76"/>
    <w:rsid w:val="00E86EFA"/>
    <w:rsid w:val="00E86F80"/>
    <w:rsid w:val="00E874CC"/>
    <w:rsid w:val="00E87617"/>
    <w:rsid w:val="00E87A12"/>
    <w:rsid w:val="00E903CD"/>
    <w:rsid w:val="00E907AB"/>
    <w:rsid w:val="00E90EF5"/>
    <w:rsid w:val="00E90FD6"/>
    <w:rsid w:val="00E91184"/>
    <w:rsid w:val="00E911AD"/>
    <w:rsid w:val="00E91479"/>
    <w:rsid w:val="00E91892"/>
    <w:rsid w:val="00E91CEC"/>
    <w:rsid w:val="00E91ED1"/>
    <w:rsid w:val="00E92231"/>
    <w:rsid w:val="00E9269F"/>
    <w:rsid w:val="00E92FE8"/>
    <w:rsid w:val="00E9341A"/>
    <w:rsid w:val="00E934DA"/>
    <w:rsid w:val="00E93A3B"/>
    <w:rsid w:val="00E93E17"/>
    <w:rsid w:val="00E93F65"/>
    <w:rsid w:val="00E9488B"/>
    <w:rsid w:val="00E95C61"/>
    <w:rsid w:val="00E96270"/>
    <w:rsid w:val="00E9646F"/>
    <w:rsid w:val="00E96524"/>
    <w:rsid w:val="00E965BC"/>
    <w:rsid w:val="00E966CC"/>
    <w:rsid w:val="00E967E4"/>
    <w:rsid w:val="00E96B77"/>
    <w:rsid w:val="00E96E63"/>
    <w:rsid w:val="00E96E79"/>
    <w:rsid w:val="00E96F76"/>
    <w:rsid w:val="00E97B53"/>
    <w:rsid w:val="00EA007F"/>
    <w:rsid w:val="00EA017C"/>
    <w:rsid w:val="00EA035A"/>
    <w:rsid w:val="00EA0455"/>
    <w:rsid w:val="00EA05AD"/>
    <w:rsid w:val="00EA0693"/>
    <w:rsid w:val="00EA0931"/>
    <w:rsid w:val="00EA0BA3"/>
    <w:rsid w:val="00EA0F34"/>
    <w:rsid w:val="00EA113B"/>
    <w:rsid w:val="00EA12CD"/>
    <w:rsid w:val="00EA1A43"/>
    <w:rsid w:val="00EA1FCB"/>
    <w:rsid w:val="00EA2980"/>
    <w:rsid w:val="00EA2F0F"/>
    <w:rsid w:val="00EA332B"/>
    <w:rsid w:val="00EA344A"/>
    <w:rsid w:val="00EA3760"/>
    <w:rsid w:val="00EA38EC"/>
    <w:rsid w:val="00EA3BE5"/>
    <w:rsid w:val="00EA3ED8"/>
    <w:rsid w:val="00EA42AC"/>
    <w:rsid w:val="00EA4697"/>
    <w:rsid w:val="00EA4A0C"/>
    <w:rsid w:val="00EA4BAC"/>
    <w:rsid w:val="00EA4CBF"/>
    <w:rsid w:val="00EA4E1C"/>
    <w:rsid w:val="00EA5047"/>
    <w:rsid w:val="00EA539B"/>
    <w:rsid w:val="00EA5912"/>
    <w:rsid w:val="00EA59E1"/>
    <w:rsid w:val="00EA5DCF"/>
    <w:rsid w:val="00EA5F74"/>
    <w:rsid w:val="00EA626F"/>
    <w:rsid w:val="00EA6464"/>
    <w:rsid w:val="00EA73A8"/>
    <w:rsid w:val="00EA7C48"/>
    <w:rsid w:val="00EA7D01"/>
    <w:rsid w:val="00EA7E36"/>
    <w:rsid w:val="00EB062A"/>
    <w:rsid w:val="00EB06A0"/>
    <w:rsid w:val="00EB06BA"/>
    <w:rsid w:val="00EB0ADF"/>
    <w:rsid w:val="00EB0D26"/>
    <w:rsid w:val="00EB180B"/>
    <w:rsid w:val="00EB19C2"/>
    <w:rsid w:val="00EB1A52"/>
    <w:rsid w:val="00EB1BAE"/>
    <w:rsid w:val="00EB1D86"/>
    <w:rsid w:val="00EB1DE9"/>
    <w:rsid w:val="00EB1E20"/>
    <w:rsid w:val="00EB26E9"/>
    <w:rsid w:val="00EB34B3"/>
    <w:rsid w:val="00EB38E3"/>
    <w:rsid w:val="00EB39C3"/>
    <w:rsid w:val="00EB3A8A"/>
    <w:rsid w:val="00EB3CE1"/>
    <w:rsid w:val="00EB3FE3"/>
    <w:rsid w:val="00EB427B"/>
    <w:rsid w:val="00EB4569"/>
    <w:rsid w:val="00EB4670"/>
    <w:rsid w:val="00EB4CD4"/>
    <w:rsid w:val="00EB531B"/>
    <w:rsid w:val="00EB5525"/>
    <w:rsid w:val="00EB5CBD"/>
    <w:rsid w:val="00EB5EAD"/>
    <w:rsid w:val="00EB6114"/>
    <w:rsid w:val="00EB6AAA"/>
    <w:rsid w:val="00EB707D"/>
    <w:rsid w:val="00EB793E"/>
    <w:rsid w:val="00EC0868"/>
    <w:rsid w:val="00EC0BD0"/>
    <w:rsid w:val="00EC1337"/>
    <w:rsid w:val="00EC17EB"/>
    <w:rsid w:val="00EC1B03"/>
    <w:rsid w:val="00EC1F08"/>
    <w:rsid w:val="00EC2201"/>
    <w:rsid w:val="00EC2214"/>
    <w:rsid w:val="00EC2294"/>
    <w:rsid w:val="00EC262B"/>
    <w:rsid w:val="00EC275A"/>
    <w:rsid w:val="00EC2DBE"/>
    <w:rsid w:val="00EC2F4D"/>
    <w:rsid w:val="00EC3089"/>
    <w:rsid w:val="00EC31F8"/>
    <w:rsid w:val="00EC3752"/>
    <w:rsid w:val="00EC3A25"/>
    <w:rsid w:val="00EC3CD5"/>
    <w:rsid w:val="00EC3EAC"/>
    <w:rsid w:val="00EC4135"/>
    <w:rsid w:val="00EC4259"/>
    <w:rsid w:val="00EC471A"/>
    <w:rsid w:val="00EC48D0"/>
    <w:rsid w:val="00EC531F"/>
    <w:rsid w:val="00EC56EC"/>
    <w:rsid w:val="00EC5A57"/>
    <w:rsid w:val="00EC5E95"/>
    <w:rsid w:val="00EC5E9B"/>
    <w:rsid w:val="00EC5EED"/>
    <w:rsid w:val="00EC6506"/>
    <w:rsid w:val="00EC6EB8"/>
    <w:rsid w:val="00EC6FC0"/>
    <w:rsid w:val="00EC7029"/>
    <w:rsid w:val="00EC73B9"/>
    <w:rsid w:val="00EC73DC"/>
    <w:rsid w:val="00EC741F"/>
    <w:rsid w:val="00EC762D"/>
    <w:rsid w:val="00EC7A9A"/>
    <w:rsid w:val="00ED04A9"/>
    <w:rsid w:val="00ED090E"/>
    <w:rsid w:val="00ED0EA9"/>
    <w:rsid w:val="00ED0EBC"/>
    <w:rsid w:val="00ED1071"/>
    <w:rsid w:val="00ED12EA"/>
    <w:rsid w:val="00ED17D8"/>
    <w:rsid w:val="00ED1A69"/>
    <w:rsid w:val="00ED1F2D"/>
    <w:rsid w:val="00ED214B"/>
    <w:rsid w:val="00ED229B"/>
    <w:rsid w:val="00ED2A34"/>
    <w:rsid w:val="00ED2A90"/>
    <w:rsid w:val="00ED2BAF"/>
    <w:rsid w:val="00ED2F6D"/>
    <w:rsid w:val="00ED2FBD"/>
    <w:rsid w:val="00ED2FD1"/>
    <w:rsid w:val="00ED308A"/>
    <w:rsid w:val="00ED31BF"/>
    <w:rsid w:val="00ED31F3"/>
    <w:rsid w:val="00ED36EC"/>
    <w:rsid w:val="00ED3719"/>
    <w:rsid w:val="00ED386D"/>
    <w:rsid w:val="00ED3D38"/>
    <w:rsid w:val="00ED4288"/>
    <w:rsid w:val="00ED42DD"/>
    <w:rsid w:val="00ED43DF"/>
    <w:rsid w:val="00ED45B4"/>
    <w:rsid w:val="00ED4ECB"/>
    <w:rsid w:val="00ED50CB"/>
    <w:rsid w:val="00ED50F3"/>
    <w:rsid w:val="00ED6030"/>
    <w:rsid w:val="00ED6431"/>
    <w:rsid w:val="00ED6FC2"/>
    <w:rsid w:val="00ED716C"/>
    <w:rsid w:val="00ED734C"/>
    <w:rsid w:val="00ED758F"/>
    <w:rsid w:val="00ED7B5F"/>
    <w:rsid w:val="00ED7BD7"/>
    <w:rsid w:val="00EE053B"/>
    <w:rsid w:val="00EE08FB"/>
    <w:rsid w:val="00EE1A2D"/>
    <w:rsid w:val="00EE1EA1"/>
    <w:rsid w:val="00EE2092"/>
    <w:rsid w:val="00EE2729"/>
    <w:rsid w:val="00EE2E70"/>
    <w:rsid w:val="00EE3654"/>
    <w:rsid w:val="00EE385E"/>
    <w:rsid w:val="00EE3DE0"/>
    <w:rsid w:val="00EE4677"/>
    <w:rsid w:val="00EE4C6C"/>
    <w:rsid w:val="00EE52AC"/>
    <w:rsid w:val="00EE5AFF"/>
    <w:rsid w:val="00EE5E0C"/>
    <w:rsid w:val="00EE5E38"/>
    <w:rsid w:val="00EE651C"/>
    <w:rsid w:val="00EE689F"/>
    <w:rsid w:val="00EE6E8E"/>
    <w:rsid w:val="00EE76C7"/>
    <w:rsid w:val="00EE7863"/>
    <w:rsid w:val="00EE7D44"/>
    <w:rsid w:val="00EF01CD"/>
    <w:rsid w:val="00EF0636"/>
    <w:rsid w:val="00EF0D2C"/>
    <w:rsid w:val="00EF12AD"/>
    <w:rsid w:val="00EF1357"/>
    <w:rsid w:val="00EF14CD"/>
    <w:rsid w:val="00EF1924"/>
    <w:rsid w:val="00EF1E5D"/>
    <w:rsid w:val="00EF21E7"/>
    <w:rsid w:val="00EF2391"/>
    <w:rsid w:val="00EF23B6"/>
    <w:rsid w:val="00EF2E63"/>
    <w:rsid w:val="00EF3299"/>
    <w:rsid w:val="00EF37A2"/>
    <w:rsid w:val="00EF3A26"/>
    <w:rsid w:val="00EF3AB4"/>
    <w:rsid w:val="00EF3CD6"/>
    <w:rsid w:val="00EF415E"/>
    <w:rsid w:val="00EF45C9"/>
    <w:rsid w:val="00EF4A01"/>
    <w:rsid w:val="00EF4EF9"/>
    <w:rsid w:val="00EF54C8"/>
    <w:rsid w:val="00EF5C58"/>
    <w:rsid w:val="00EF5C71"/>
    <w:rsid w:val="00EF5CFB"/>
    <w:rsid w:val="00EF5EE2"/>
    <w:rsid w:val="00EF6C22"/>
    <w:rsid w:val="00EF6D8F"/>
    <w:rsid w:val="00EF70FF"/>
    <w:rsid w:val="00EF7D0A"/>
    <w:rsid w:val="00EF7FD9"/>
    <w:rsid w:val="00F002B9"/>
    <w:rsid w:val="00F002D4"/>
    <w:rsid w:val="00F00523"/>
    <w:rsid w:val="00F006D2"/>
    <w:rsid w:val="00F00BE9"/>
    <w:rsid w:val="00F017A1"/>
    <w:rsid w:val="00F01980"/>
    <w:rsid w:val="00F01A19"/>
    <w:rsid w:val="00F01B30"/>
    <w:rsid w:val="00F01C59"/>
    <w:rsid w:val="00F0245F"/>
    <w:rsid w:val="00F02710"/>
    <w:rsid w:val="00F02A6A"/>
    <w:rsid w:val="00F02C4E"/>
    <w:rsid w:val="00F02E2A"/>
    <w:rsid w:val="00F02E78"/>
    <w:rsid w:val="00F0390C"/>
    <w:rsid w:val="00F03A3F"/>
    <w:rsid w:val="00F03B1C"/>
    <w:rsid w:val="00F03E61"/>
    <w:rsid w:val="00F04221"/>
    <w:rsid w:val="00F043FC"/>
    <w:rsid w:val="00F044C4"/>
    <w:rsid w:val="00F0465F"/>
    <w:rsid w:val="00F05511"/>
    <w:rsid w:val="00F0608A"/>
    <w:rsid w:val="00F060EA"/>
    <w:rsid w:val="00F064DC"/>
    <w:rsid w:val="00F06CBB"/>
    <w:rsid w:val="00F06DAD"/>
    <w:rsid w:val="00F0700A"/>
    <w:rsid w:val="00F07162"/>
    <w:rsid w:val="00F07313"/>
    <w:rsid w:val="00F079C6"/>
    <w:rsid w:val="00F1044F"/>
    <w:rsid w:val="00F104BA"/>
    <w:rsid w:val="00F10572"/>
    <w:rsid w:val="00F10B32"/>
    <w:rsid w:val="00F10CCB"/>
    <w:rsid w:val="00F10CE0"/>
    <w:rsid w:val="00F10DE1"/>
    <w:rsid w:val="00F10FED"/>
    <w:rsid w:val="00F11504"/>
    <w:rsid w:val="00F11618"/>
    <w:rsid w:val="00F11824"/>
    <w:rsid w:val="00F11B7C"/>
    <w:rsid w:val="00F11F65"/>
    <w:rsid w:val="00F12183"/>
    <w:rsid w:val="00F127DD"/>
    <w:rsid w:val="00F12F32"/>
    <w:rsid w:val="00F13006"/>
    <w:rsid w:val="00F130E3"/>
    <w:rsid w:val="00F13110"/>
    <w:rsid w:val="00F13398"/>
    <w:rsid w:val="00F13B1A"/>
    <w:rsid w:val="00F1404E"/>
    <w:rsid w:val="00F14436"/>
    <w:rsid w:val="00F14617"/>
    <w:rsid w:val="00F146B0"/>
    <w:rsid w:val="00F14B72"/>
    <w:rsid w:val="00F14E9A"/>
    <w:rsid w:val="00F14EE0"/>
    <w:rsid w:val="00F14FE8"/>
    <w:rsid w:val="00F15461"/>
    <w:rsid w:val="00F1589A"/>
    <w:rsid w:val="00F159D7"/>
    <w:rsid w:val="00F15DD9"/>
    <w:rsid w:val="00F161CF"/>
    <w:rsid w:val="00F16264"/>
    <w:rsid w:val="00F1631E"/>
    <w:rsid w:val="00F1663D"/>
    <w:rsid w:val="00F1669C"/>
    <w:rsid w:val="00F166B5"/>
    <w:rsid w:val="00F16CD3"/>
    <w:rsid w:val="00F16DF1"/>
    <w:rsid w:val="00F16F3A"/>
    <w:rsid w:val="00F17B49"/>
    <w:rsid w:val="00F17D57"/>
    <w:rsid w:val="00F17F57"/>
    <w:rsid w:val="00F2009D"/>
    <w:rsid w:val="00F204BC"/>
    <w:rsid w:val="00F204E5"/>
    <w:rsid w:val="00F207E9"/>
    <w:rsid w:val="00F21729"/>
    <w:rsid w:val="00F21952"/>
    <w:rsid w:val="00F21964"/>
    <w:rsid w:val="00F21F44"/>
    <w:rsid w:val="00F220BC"/>
    <w:rsid w:val="00F22949"/>
    <w:rsid w:val="00F22B1A"/>
    <w:rsid w:val="00F22D8C"/>
    <w:rsid w:val="00F2317A"/>
    <w:rsid w:val="00F234E0"/>
    <w:rsid w:val="00F23726"/>
    <w:rsid w:val="00F2457E"/>
    <w:rsid w:val="00F246A1"/>
    <w:rsid w:val="00F24927"/>
    <w:rsid w:val="00F24B48"/>
    <w:rsid w:val="00F24EFC"/>
    <w:rsid w:val="00F253D1"/>
    <w:rsid w:val="00F2567B"/>
    <w:rsid w:val="00F25754"/>
    <w:rsid w:val="00F25996"/>
    <w:rsid w:val="00F2654C"/>
    <w:rsid w:val="00F27846"/>
    <w:rsid w:val="00F27A86"/>
    <w:rsid w:val="00F27DB4"/>
    <w:rsid w:val="00F27DDE"/>
    <w:rsid w:val="00F3016E"/>
    <w:rsid w:val="00F3043C"/>
    <w:rsid w:val="00F3075F"/>
    <w:rsid w:val="00F30CCD"/>
    <w:rsid w:val="00F30D01"/>
    <w:rsid w:val="00F3166D"/>
    <w:rsid w:val="00F319D6"/>
    <w:rsid w:val="00F31A5D"/>
    <w:rsid w:val="00F321F2"/>
    <w:rsid w:val="00F327AE"/>
    <w:rsid w:val="00F32ADD"/>
    <w:rsid w:val="00F32DF4"/>
    <w:rsid w:val="00F33AC5"/>
    <w:rsid w:val="00F33BC3"/>
    <w:rsid w:val="00F33DCB"/>
    <w:rsid w:val="00F34050"/>
    <w:rsid w:val="00F342AE"/>
    <w:rsid w:val="00F34CE0"/>
    <w:rsid w:val="00F35342"/>
    <w:rsid w:val="00F353E7"/>
    <w:rsid w:val="00F35540"/>
    <w:rsid w:val="00F35B65"/>
    <w:rsid w:val="00F361F7"/>
    <w:rsid w:val="00F36348"/>
    <w:rsid w:val="00F36938"/>
    <w:rsid w:val="00F375EA"/>
    <w:rsid w:val="00F37889"/>
    <w:rsid w:val="00F37A72"/>
    <w:rsid w:val="00F40125"/>
    <w:rsid w:val="00F40499"/>
    <w:rsid w:val="00F40533"/>
    <w:rsid w:val="00F40952"/>
    <w:rsid w:val="00F40C35"/>
    <w:rsid w:val="00F40F05"/>
    <w:rsid w:val="00F4117A"/>
    <w:rsid w:val="00F41837"/>
    <w:rsid w:val="00F419EC"/>
    <w:rsid w:val="00F41A65"/>
    <w:rsid w:val="00F423C6"/>
    <w:rsid w:val="00F423F7"/>
    <w:rsid w:val="00F426B9"/>
    <w:rsid w:val="00F42B36"/>
    <w:rsid w:val="00F42D81"/>
    <w:rsid w:val="00F4326C"/>
    <w:rsid w:val="00F43349"/>
    <w:rsid w:val="00F43B11"/>
    <w:rsid w:val="00F43CE5"/>
    <w:rsid w:val="00F43CFF"/>
    <w:rsid w:val="00F446F0"/>
    <w:rsid w:val="00F44802"/>
    <w:rsid w:val="00F44A85"/>
    <w:rsid w:val="00F44CC9"/>
    <w:rsid w:val="00F44DA5"/>
    <w:rsid w:val="00F45298"/>
    <w:rsid w:val="00F45445"/>
    <w:rsid w:val="00F45620"/>
    <w:rsid w:val="00F456B1"/>
    <w:rsid w:val="00F4598D"/>
    <w:rsid w:val="00F46769"/>
    <w:rsid w:val="00F467AD"/>
    <w:rsid w:val="00F46EA2"/>
    <w:rsid w:val="00F47181"/>
    <w:rsid w:val="00F472FB"/>
    <w:rsid w:val="00F473A5"/>
    <w:rsid w:val="00F47606"/>
    <w:rsid w:val="00F4780B"/>
    <w:rsid w:val="00F501F4"/>
    <w:rsid w:val="00F50282"/>
    <w:rsid w:val="00F50628"/>
    <w:rsid w:val="00F50DD9"/>
    <w:rsid w:val="00F51F47"/>
    <w:rsid w:val="00F5217A"/>
    <w:rsid w:val="00F52274"/>
    <w:rsid w:val="00F52974"/>
    <w:rsid w:val="00F53154"/>
    <w:rsid w:val="00F5334B"/>
    <w:rsid w:val="00F540B1"/>
    <w:rsid w:val="00F54881"/>
    <w:rsid w:val="00F551F6"/>
    <w:rsid w:val="00F56E82"/>
    <w:rsid w:val="00F574E8"/>
    <w:rsid w:val="00F5759A"/>
    <w:rsid w:val="00F57E10"/>
    <w:rsid w:val="00F57F31"/>
    <w:rsid w:val="00F60A4E"/>
    <w:rsid w:val="00F60B15"/>
    <w:rsid w:val="00F60F8A"/>
    <w:rsid w:val="00F60FB9"/>
    <w:rsid w:val="00F612DA"/>
    <w:rsid w:val="00F61473"/>
    <w:rsid w:val="00F61638"/>
    <w:rsid w:val="00F61B1A"/>
    <w:rsid w:val="00F61E40"/>
    <w:rsid w:val="00F61F92"/>
    <w:rsid w:val="00F625EF"/>
    <w:rsid w:val="00F62C39"/>
    <w:rsid w:val="00F63C19"/>
    <w:rsid w:val="00F63EE1"/>
    <w:rsid w:val="00F64625"/>
    <w:rsid w:val="00F65311"/>
    <w:rsid w:val="00F65AD2"/>
    <w:rsid w:val="00F65CCC"/>
    <w:rsid w:val="00F65D50"/>
    <w:rsid w:val="00F65FB4"/>
    <w:rsid w:val="00F6654F"/>
    <w:rsid w:val="00F66BB1"/>
    <w:rsid w:val="00F66DA0"/>
    <w:rsid w:val="00F67278"/>
    <w:rsid w:val="00F67640"/>
    <w:rsid w:val="00F67B54"/>
    <w:rsid w:val="00F67BAF"/>
    <w:rsid w:val="00F7012A"/>
    <w:rsid w:val="00F7040A"/>
    <w:rsid w:val="00F70A05"/>
    <w:rsid w:val="00F70EF7"/>
    <w:rsid w:val="00F718C0"/>
    <w:rsid w:val="00F71DEE"/>
    <w:rsid w:val="00F7251A"/>
    <w:rsid w:val="00F7261C"/>
    <w:rsid w:val="00F72B68"/>
    <w:rsid w:val="00F72CC6"/>
    <w:rsid w:val="00F730A0"/>
    <w:rsid w:val="00F731E1"/>
    <w:rsid w:val="00F73642"/>
    <w:rsid w:val="00F73729"/>
    <w:rsid w:val="00F73E04"/>
    <w:rsid w:val="00F74432"/>
    <w:rsid w:val="00F7457D"/>
    <w:rsid w:val="00F7495B"/>
    <w:rsid w:val="00F74E3A"/>
    <w:rsid w:val="00F74F4C"/>
    <w:rsid w:val="00F75024"/>
    <w:rsid w:val="00F7513F"/>
    <w:rsid w:val="00F75798"/>
    <w:rsid w:val="00F75930"/>
    <w:rsid w:val="00F75B43"/>
    <w:rsid w:val="00F75DA0"/>
    <w:rsid w:val="00F7685A"/>
    <w:rsid w:val="00F771ED"/>
    <w:rsid w:val="00F77217"/>
    <w:rsid w:val="00F7722A"/>
    <w:rsid w:val="00F7733D"/>
    <w:rsid w:val="00F773DD"/>
    <w:rsid w:val="00F77A43"/>
    <w:rsid w:val="00F77F53"/>
    <w:rsid w:val="00F80262"/>
    <w:rsid w:val="00F805F4"/>
    <w:rsid w:val="00F8093A"/>
    <w:rsid w:val="00F80A13"/>
    <w:rsid w:val="00F80ADD"/>
    <w:rsid w:val="00F81013"/>
    <w:rsid w:val="00F81275"/>
    <w:rsid w:val="00F81E5F"/>
    <w:rsid w:val="00F822AE"/>
    <w:rsid w:val="00F82408"/>
    <w:rsid w:val="00F825BB"/>
    <w:rsid w:val="00F83012"/>
    <w:rsid w:val="00F83074"/>
    <w:rsid w:val="00F8308A"/>
    <w:rsid w:val="00F83374"/>
    <w:rsid w:val="00F834C8"/>
    <w:rsid w:val="00F83CA4"/>
    <w:rsid w:val="00F85340"/>
    <w:rsid w:val="00F858B5"/>
    <w:rsid w:val="00F85D31"/>
    <w:rsid w:val="00F86616"/>
    <w:rsid w:val="00F8661C"/>
    <w:rsid w:val="00F86B74"/>
    <w:rsid w:val="00F86B87"/>
    <w:rsid w:val="00F86BE9"/>
    <w:rsid w:val="00F86DBD"/>
    <w:rsid w:val="00F86E19"/>
    <w:rsid w:val="00F8725E"/>
    <w:rsid w:val="00F874C0"/>
    <w:rsid w:val="00F876FF"/>
    <w:rsid w:val="00F8784F"/>
    <w:rsid w:val="00F87AC6"/>
    <w:rsid w:val="00F87D6B"/>
    <w:rsid w:val="00F90389"/>
    <w:rsid w:val="00F9080E"/>
    <w:rsid w:val="00F915B6"/>
    <w:rsid w:val="00F91784"/>
    <w:rsid w:val="00F918AF"/>
    <w:rsid w:val="00F9194E"/>
    <w:rsid w:val="00F91A24"/>
    <w:rsid w:val="00F91CB1"/>
    <w:rsid w:val="00F91FF7"/>
    <w:rsid w:val="00F92107"/>
    <w:rsid w:val="00F9267B"/>
    <w:rsid w:val="00F92A36"/>
    <w:rsid w:val="00F92E80"/>
    <w:rsid w:val="00F93366"/>
    <w:rsid w:val="00F93788"/>
    <w:rsid w:val="00F937A4"/>
    <w:rsid w:val="00F94B61"/>
    <w:rsid w:val="00F952B1"/>
    <w:rsid w:val="00F95793"/>
    <w:rsid w:val="00F962C2"/>
    <w:rsid w:val="00F96FC2"/>
    <w:rsid w:val="00F97022"/>
    <w:rsid w:val="00F9757A"/>
    <w:rsid w:val="00F97FEF"/>
    <w:rsid w:val="00FA0458"/>
    <w:rsid w:val="00FA04F7"/>
    <w:rsid w:val="00FA0530"/>
    <w:rsid w:val="00FA053C"/>
    <w:rsid w:val="00FA060B"/>
    <w:rsid w:val="00FA092C"/>
    <w:rsid w:val="00FA0FD6"/>
    <w:rsid w:val="00FA18E1"/>
    <w:rsid w:val="00FA22A2"/>
    <w:rsid w:val="00FA255C"/>
    <w:rsid w:val="00FA2FF9"/>
    <w:rsid w:val="00FA399F"/>
    <w:rsid w:val="00FA3F49"/>
    <w:rsid w:val="00FA41BA"/>
    <w:rsid w:val="00FA4366"/>
    <w:rsid w:val="00FA4413"/>
    <w:rsid w:val="00FA493D"/>
    <w:rsid w:val="00FA4C5D"/>
    <w:rsid w:val="00FA4D5B"/>
    <w:rsid w:val="00FA4EC0"/>
    <w:rsid w:val="00FA4F9E"/>
    <w:rsid w:val="00FA4F9F"/>
    <w:rsid w:val="00FA54F6"/>
    <w:rsid w:val="00FA551F"/>
    <w:rsid w:val="00FA5A01"/>
    <w:rsid w:val="00FA5BB0"/>
    <w:rsid w:val="00FA6282"/>
    <w:rsid w:val="00FA670E"/>
    <w:rsid w:val="00FA682A"/>
    <w:rsid w:val="00FA74A6"/>
    <w:rsid w:val="00FA7EBC"/>
    <w:rsid w:val="00FB030D"/>
    <w:rsid w:val="00FB0679"/>
    <w:rsid w:val="00FB0708"/>
    <w:rsid w:val="00FB0943"/>
    <w:rsid w:val="00FB0D99"/>
    <w:rsid w:val="00FB224B"/>
    <w:rsid w:val="00FB247A"/>
    <w:rsid w:val="00FB2DEB"/>
    <w:rsid w:val="00FB37A4"/>
    <w:rsid w:val="00FB49D3"/>
    <w:rsid w:val="00FB4ADC"/>
    <w:rsid w:val="00FB5221"/>
    <w:rsid w:val="00FB57EB"/>
    <w:rsid w:val="00FB5804"/>
    <w:rsid w:val="00FB5E9B"/>
    <w:rsid w:val="00FB650F"/>
    <w:rsid w:val="00FB7595"/>
    <w:rsid w:val="00FB7DEB"/>
    <w:rsid w:val="00FB7E33"/>
    <w:rsid w:val="00FC00B6"/>
    <w:rsid w:val="00FC05FA"/>
    <w:rsid w:val="00FC089B"/>
    <w:rsid w:val="00FC0980"/>
    <w:rsid w:val="00FC09C3"/>
    <w:rsid w:val="00FC0DA6"/>
    <w:rsid w:val="00FC123A"/>
    <w:rsid w:val="00FC13B1"/>
    <w:rsid w:val="00FC1869"/>
    <w:rsid w:val="00FC18B3"/>
    <w:rsid w:val="00FC1BBE"/>
    <w:rsid w:val="00FC2376"/>
    <w:rsid w:val="00FC260E"/>
    <w:rsid w:val="00FC27B6"/>
    <w:rsid w:val="00FC2814"/>
    <w:rsid w:val="00FC294E"/>
    <w:rsid w:val="00FC2BAD"/>
    <w:rsid w:val="00FC2C34"/>
    <w:rsid w:val="00FC2F6D"/>
    <w:rsid w:val="00FC3BFF"/>
    <w:rsid w:val="00FC3F54"/>
    <w:rsid w:val="00FC3FA2"/>
    <w:rsid w:val="00FC4946"/>
    <w:rsid w:val="00FC4F24"/>
    <w:rsid w:val="00FC65ED"/>
    <w:rsid w:val="00FC6774"/>
    <w:rsid w:val="00FC6C20"/>
    <w:rsid w:val="00FC6C78"/>
    <w:rsid w:val="00FC748A"/>
    <w:rsid w:val="00FC74C4"/>
    <w:rsid w:val="00FC79BD"/>
    <w:rsid w:val="00FC7D6F"/>
    <w:rsid w:val="00FD005E"/>
    <w:rsid w:val="00FD0C27"/>
    <w:rsid w:val="00FD14E4"/>
    <w:rsid w:val="00FD154B"/>
    <w:rsid w:val="00FD1AE1"/>
    <w:rsid w:val="00FD1C8F"/>
    <w:rsid w:val="00FD1E09"/>
    <w:rsid w:val="00FD21AF"/>
    <w:rsid w:val="00FD2932"/>
    <w:rsid w:val="00FD2E06"/>
    <w:rsid w:val="00FD2FA2"/>
    <w:rsid w:val="00FD38BD"/>
    <w:rsid w:val="00FD3C57"/>
    <w:rsid w:val="00FD3FA0"/>
    <w:rsid w:val="00FD5876"/>
    <w:rsid w:val="00FD58FD"/>
    <w:rsid w:val="00FD5E12"/>
    <w:rsid w:val="00FD618A"/>
    <w:rsid w:val="00FD64A8"/>
    <w:rsid w:val="00FD64BB"/>
    <w:rsid w:val="00FD66C9"/>
    <w:rsid w:val="00FD6A91"/>
    <w:rsid w:val="00FD72EC"/>
    <w:rsid w:val="00FD74C1"/>
    <w:rsid w:val="00FD7589"/>
    <w:rsid w:val="00FD785D"/>
    <w:rsid w:val="00FD7935"/>
    <w:rsid w:val="00FD7A2D"/>
    <w:rsid w:val="00FD7DA0"/>
    <w:rsid w:val="00FD7E6A"/>
    <w:rsid w:val="00FE082D"/>
    <w:rsid w:val="00FE0E58"/>
    <w:rsid w:val="00FE188F"/>
    <w:rsid w:val="00FE1A5F"/>
    <w:rsid w:val="00FE1D1D"/>
    <w:rsid w:val="00FE246F"/>
    <w:rsid w:val="00FE247B"/>
    <w:rsid w:val="00FE2AA5"/>
    <w:rsid w:val="00FE2BC2"/>
    <w:rsid w:val="00FE2FC2"/>
    <w:rsid w:val="00FE36BC"/>
    <w:rsid w:val="00FE3906"/>
    <w:rsid w:val="00FE3B44"/>
    <w:rsid w:val="00FE3BE8"/>
    <w:rsid w:val="00FE430D"/>
    <w:rsid w:val="00FE446B"/>
    <w:rsid w:val="00FE451B"/>
    <w:rsid w:val="00FE484B"/>
    <w:rsid w:val="00FE509F"/>
    <w:rsid w:val="00FE58EF"/>
    <w:rsid w:val="00FE61C0"/>
    <w:rsid w:val="00FE6A56"/>
    <w:rsid w:val="00FE6CF0"/>
    <w:rsid w:val="00FE7185"/>
    <w:rsid w:val="00FE725E"/>
    <w:rsid w:val="00FE73C4"/>
    <w:rsid w:val="00FE7AED"/>
    <w:rsid w:val="00FF0330"/>
    <w:rsid w:val="00FF0CFA"/>
    <w:rsid w:val="00FF121D"/>
    <w:rsid w:val="00FF16FD"/>
    <w:rsid w:val="00FF1776"/>
    <w:rsid w:val="00FF1B6E"/>
    <w:rsid w:val="00FF1E65"/>
    <w:rsid w:val="00FF20E5"/>
    <w:rsid w:val="00FF2A63"/>
    <w:rsid w:val="00FF2A8A"/>
    <w:rsid w:val="00FF2BE9"/>
    <w:rsid w:val="00FF3116"/>
    <w:rsid w:val="00FF34D3"/>
    <w:rsid w:val="00FF363E"/>
    <w:rsid w:val="00FF4128"/>
    <w:rsid w:val="00FF4411"/>
    <w:rsid w:val="00FF4548"/>
    <w:rsid w:val="00FF476D"/>
    <w:rsid w:val="00FF4823"/>
    <w:rsid w:val="00FF4D1A"/>
    <w:rsid w:val="00FF5384"/>
    <w:rsid w:val="00FF54DF"/>
    <w:rsid w:val="00FF5927"/>
    <w:rsid w:val="00FF5A2F"/>
    <w:rsid w:val="00FF5ABB"/>
    <w:rsid w:val="00FF64AD"/>
    <w:rsid w:val="00FF678B"/>
    <w:rsid w:val="00FF6A9E"/>
    <w:rsid w:val="00FF7AA0"/>
    <w:rsid w:val="00FF7CFB"/>
    <w:rsid w:val="00FF7DC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E79C71"/>
  <w15:docId w15:val="{9E804073-5B9D-4761-BF0B-FEDDA3C0B4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316D4"/>
  </w:style>
  <w:style w:type="paragraph" w:styleId="Heading1">
    <w:name w:val="heading 1"/>
    <w:basedOn w:val="Normal"/>
    <w:next w:val="Normal"/>
    <w:link w:val="Heading1Char"/>
    <w:uiPriority w:val="9"/>
    <w:qFormat/>
    <w:rsid w:val="003B3F8D"/>
    <w:pPr>
      <w:keepNext/>
      <w:keepLines/>
      <w:numPr>
        <w:numId w:val="1"/>
      </w:numPr>
      <w:spacing w:before="480" w:after="0" w:line="480" w:lineRule="auto"/>
      <w:outlineLvl w:val="0"/>
    </w:pPr>
    <w:rPr>
      <w:rFonts w:asciiTheme="minorBidi" w:eastAsiaTheme="majorEastAsia" w:hAnsiTheme="minorBidi" w:cstheme="majorBidi"/>
      <w:b/>
      <w:bCs/>
      <w:color w:val="4F6228" w:themeColor="accent3" w:themeShade="80"/>
      <w:sz w:val="24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C758AD"/>
    <w:pPr>
      <w:spacing w:line="360" w:lineRule="auto"/>
      <w:outlineLvl w:val="1"/>
    </w:pPr>
    <w:rPr>
      <w:rFonts w:asciiTheme="minorBidi" w:hAnsiTheme="minorBidi"/>
      <w:b/>
      <w:color w:val="4F6228" w:themeColor="accent3" w:themeShade="80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8283E"/>
    <w:pPr>
      <w:keepNext/>
      <w:keepLines/>
      <w:spacing w:before="200" w:after="0"/>
      <w:outlineLvl w:val="2"/>
    </w:pPr>
    <w:rPr>
      <w:rFonts w:asciiTheme="minorBidi" w:eastAsiaTheme="majorEastAsia" w:hAnsiTheme="minorBidi" w:cstheme="majorBidi"/>
      <w:b/>
      <w:bCs/>
      <w:color w:val="595959" w:themeColor="text1" w:themeTint="A6"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E178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EF7FD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EF7FD9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7FD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7FD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F7FD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F7FD9"/>
  </w:style>
  <w:style w:type="paragraph" w:styleId="Footer">
    <w:name w:val="footer"/>
    <w:basedOn w:val="Normal"/>
    <w:link w:val="FooterChar"/>
    <w:uiPriority w:val="99"/>
    <w:unhideWhenUsed/>
    <w:rsid w:val="00EF7FD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7FD9"/>
  </w:style>
  <w:style w:type="character" w:styleId="PlaceholderText">
    <w:name w:val="Placeholder Text"/>
    <w:basedOn w:val="DefaultParagraphFont"/>
    <w:uiPriority w:val="99"/>
    <w:semiHidden/>
    <w:rsid w:val="00EF7FD9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3B3F8D"/>
    <w:rPr>
      <w:rFonts w:asciiTheme="minorBidi" w:eastAsiaTheme="majorEastAsia" w:hAnsiTheme="minorBidi" w:cstheme="majorBidi"/>
      <w:b/>
      <w:bCs/>
      <w:color w:val="4F6228" w:themeColor="accent3" w:themeShade="80"/>
      <w:sz w:val="24"/>
      <w:szCs w:val="28"/>
    </w:rPr>
  </w:style>
  <w:style w:type="paragraph" w:styleId="ListParagraph">
    <w:name w:val="List Paragraph"/>
    <w:aliases w:val="YC Bulet,lp1,Bullet List,FooterText,numbered,List Paragraph1,Paragraphe de liste1,List1,Numbered Indented Text,Figure_name"/>
    <w:basedOn w:val="Normal"/>
    <w:link w:val="ListParagraphChar"/>
    <w:uiPriority w:val="34"/>
    <w:qFormat/>
    <w:rsid w:val="00EF7FD9"/>
    <w:pPr>
      <w:ind w:left="720"/>
      <w:contextualSpacing/>
    </w:pPr>
  </w:style>
  <w:style w:type="table" w:styleId="TableGrid">
    <w:name w:val="Table Grid"/>
    <w:basedOn w:val="TableNormal"/>
    <w:uiPriority w:val="59"/>
    <w:rsid w:val="00EF7FD9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ListParagraphChar">
    <w:name w:val="List Paragraph Char"/>
    <w:aliases w:val="YC Bulet Char,lp1 Char,Bullet List Char,FooterText Char,numbered Char,List Paragraph1 Char,Paragraphe de liste1 Char,List1 Char,Numbered Indented Text Char,Figure_name Char"/>
    <w:basedOn w:val="DefaultParagraphFont"/>
    <w:link w:val="ListParagraph"/>
    <w:uiPriority w:val="34"/>
    <w:rsid w:val="00EF7FD9"/>
  </w:style>
  <w:style w:type="paragraph" w:styleId="TOCHeading">
    <w:name w:val="TOC Heading"/>
    <w:basedOn w:val="Heading1"/>
    <w:next w:val="Normal"/>
    <w:uiPriority w:val="39"/>
    <w:unhideWhenUsed/>
    <w:qFormat/>
    <w:rsid w:val="00EF7FD9"/>
    <w:pPr>
      <w:spacing w:line="276" w:lineRule="auto"/>
      <w:outlineLvl w:val="9"/>
    </w:pPr>
    <w:rPr>
      <w:rFonts w:asciiTheme="majorHAnsi" w:hAnsiTheme="majorHAnsi"/>
    </w:rPr>
  </w:style>
  <w:style w:type="paragraph" w:styleId="TOC1">
    <w:name w:val="toc 1"/>
    <w:basedOn w:val="Normal"/>
    <w:next w:val="Normal"/>
    <w:autoRedefine/>
    <w:uiPriority w:val="39"/>
    <w:unhideWhenUsed/>
    <w:rsid w:val="00EF7FD9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EF7FD9"/>
    <w:rPr>
      <w:color w:val="0000FF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006056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customStyle="1" w:styleId="sznormal">
    <w:name w:val="sz_normal"/>
    <w:basedOn w:val="Normal"/>
    <w:link w:val="sznormalChar"/>
    <w:qFormat/>
    <w:rsid w:val="007E1789"/>
    <w:pPr>
      <w:bidi/>
    </w:pPr>
    <w:rPr>
      <w:rFonts w:ascii="Traditional Arabic" w:eastAsiaTheme="minorEastAsia" w:hAnsi="Traditional Arabic" w:cs="Traditional Arabic"/>
      <w:noProof/>
      <w:sz w:val="28"/>
      <w:szCs w:val="28"/>
    </w:rPr>
  </w:style>
  <w:style w:type="character" w:customStyle="1" w:styleId="sznormalChar">
    <w:name w:val="sz_normal Char"/>
    <w:basedOn w:val="DefaultParagraphFont"/>
    <w:link w:val="sznormal"/>
    <w:rsid w:val="007E1789"/>
    <w:rPr>
      <w:rFonts w:ascii="Traditional Arabic" w:eastAsiaTheme="minorEastAsia" w:hAnsi="Traditional Arabic" w:cs="Traditional Arabic"/>
      <w:noProof/>
      <w:sz w:val="28"/>
      <w:szCs w:val="28"/>
    </w:rPr>
  </w:style>
  <w:style w:type="paragraph" w:customStyle="1" w:styleId="szh3">
    <w:name w:val="sz_h3"/>
    <w:basedOn w:val="Heading3"/>
    <w:link w:val="szh3Char"/>
    <w:rsid w:val="007E1789"/>
    <w:pPr>
      <w:bidi/>
      <w:spacing w:before="0" w:line="240" w:lineRule="auto"/>
      <w:jc w:val="center"/>
      <w:outlineLvl w:val="9"/>
    </w:pPr>
    <w:rPr>
      <w:rFonts w:ascii="Traditional Arabic" w:hAnsi="Traditional Arabic" w:cs="Traditional Arabic"/>
      <w:color w:val="000000" w:themeColor="text1"/>
      <w:sz w:val="32"/>
      <w:szCs w:val="32"/>
    </w:rPr>
  </w:style>
  <w:style w:type="character" w:customStyle="1" w:styleId="szh3Char">
    <w:name w:val="sz_h3 Char"/>
    <w:basedOn w:val="Heading3Char"/>
    <w:link w:val="szh3"/>
    <w:rsid w:val="007E1789"/>
    <w:rPr>
      <w:rFonts w:ascii="Traditional Arabic" w:eastAsiaTheme="majorEastAsia" w:hAnsi="Traditional Arabic" w:cs="Traditional Arabic"/>
      <w:b/>
      <w:bCs/>
      <w:color w:val="000000" w:themeColor="text1"/>
      <w:sz w:val="32"/>
      <w:szCs w:val="32"/>
    </w:rPr>
  </w:style>
  <w:style w:type="paragraph" w:customStyle="1" w:styleId="4">
    <w:name w:val="4"/>
    <w:basedOn w:val="Heading4"/>
    <w:link w:val="4Char"/>
    <w:rsid w:val="007E1789"/>
    <w:pPr>
      <w:bidi/>
      <w:spacing w:before="0" w:line="240" w:lineRule="auto"/>
      <w:outlineLvl w:val="9"/>
    </w:pPr>
    <w:rPr>
      <w:rFonts w:ascii="Traditional Arabic" w:hAnsi="Traditional Arabic" w:cs="Traditional Arabic"/>
      <w:i w:val="0"/>
      <w:iCs w:val="0"/>
      <w:color w:val="000000" w:themeColor="text1"/>
      <w:sz w:val="28"/>
      <w:szCs w:val="28"/>
    </w:rPr>
  </w:style>
  <w:style w:type="character" w:customStyle="1" w:styleId="4Char">
    <w:name w:val="4 Char"/>
    <w:basedOn w:val="Heading4Char"/>
    <w:link w:val="4"/>
    <w:rsid w:val="007E1789"/>
    <w:rPr>
      <w:rFonts w:ascii="Traditional Arabic" w:eastAsiaTheme="majorEastAsia" w:hAnsi="Traditional Arabic" w:cs="Traditional Arabic"/>
      <w:b/>
      <w:bCs/>
      <w:i/>
      <w:iC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A8283E"/>
    <w:rPr>
      <w:rFonts w:asciiTheme="minorBidi" w:eastAsiaTheme="majorEastAsia" w:hAnsiTheme="minorBidi" w:cstheme="majorBidi"/>
      <w:b/>
      <w:bCs/>
      <w:color w:val="595959" w:themeColor="text1" w:themeTint="A6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E1789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styleId="CommentReference">
    <w:name w:val="annotation reference"/>
    <w:basedOn w:val="DefaultParagraphFont"/>
    <w:uiPriority w:val="99"/>
    <w:semiHidden/>
    <w:unhideWhenUsed/>
    <w:rsid w:val="00A047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047D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047D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47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047D3"/>
    <w:rPr>
      <w:b/>
      <w:bCs/>
      <w:sz w:val="20"/>
      <w:szCs w:val="20"/>
    </w:rPr>
  </w:style>
  <w:style w:type="character" w:customStyle="1" w:styleId="shorttext">
    <w:name w:val="short_text"/>
    <w:basedOn w:val="DefaultParagraphFont"/>
    <w:rsid w:val="00F03B1C"/>
  </w:style>
  <w:style w:type="character" w:customStyle="1" w:styleId="hps">
    <w:name w:val="hps"/>
    <w:basedOn w:val="DefaultParagraphFont"/>
    <w:rsid w:val="00F03B1C"/>
  </w:style>
  <w:style w:type="character" w:customStyle="1" w:styleId="Heading2Char">
    <w:name w:val="Heading 2 Char"/>
    <w:basedOn w:val="DefaultParagraphFont"/>
    <w:link w:val="Heading2"/>
    <w:uiPriority w:val="9"/>
    <w:rsid w:val="00C758AD"/>
    <w:rPr>
      <w:rFonts w:asciiTheme="minorBidi" w:hAnsiTheme="minorBidi"/>
      <w:b/>
      <w:color w:val="4F6228" w:themeColor="accent3" w:themeShade="80"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6735FF"/>
    <w:pPr>
      <w:tabs>
        <w:tab w:val="left" w:pos="880"/>
        <w:tab w:val="right" w:leader="dot" w:pos="9017"/>
      </w:tabs>
      <w:bidi/>
      <w:spacing w:after="100"/>
      <w:ind w:left="220"/>
    </w:pPr>
    <w:rPr>
      <w:rFonts w:asciiTheme="majorBidi" w:hAnsiTheme="majorBidi"/>
      <w:b/>
      <w:bCs/>
      <w:noProof/>
    </w:rPr>
  </w:style>
  <w:style w:type="paragraph" w:styleId="TOC3">
    <w:name w:val="toc 3"/>
    <w:basedOn w:val="Normal"/>
    <w:next w:val="Normal"/>
    <w:autoRedefine/>
    <w:uiPriority w:val="39"/>
    <w:unhideWhenUsed/>
    <w:rsid w:val="00E17276"/>
    <w:pPr>
      <w:spacing w:after="100"/>
      <w:ind w:left="440"/>
    </w:pPr>
  </w:style>
  <w:style w:type="paragraph" w:styleId="NormalWeb">
    <w:name w:val="Normal (Web)"/>
    <w:basedOn w:val="Normal"/>
    <w:uiPriority w:val="99"/>
    <w:semiHidden/>
    <w:unhideWhenUsed/>
    <w:rsid w:val="008C39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C392E"/>
    <w:rPr>
      <w:b/>
      <w:bCs/>
    </w:rPr>
  </w:style>
  <w:style w:type="character" w:customStyle="1" w:styleId="apple-converted-space">
    <w:name w:val="apple-converted-space"/>
    <w:basedOn w:val="DefaultParagraphFont"/>
    <w:rsid w:val="008C392E"/>
  </w:style>
  <w:style w:type="character" w:styleId="Emphasis">
    <w:name w:val="Emphasis"/>
    <w:basedOn w:val="DefaultParagraphFont"/>
    <w:uiPriority w:val="20"/>
    <w:qFormat/>
    <w:rsid w:val="008C392E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9C54DA"/>
    <w:rPr>
      <w:rFonts w:ascii="Courier New" w:eastAsia="Times New Roman" w:hAnsi="Courier New" w:cs="Courier New"/>
      <w:sz w:val="20"/>
      <w:szCs w:val="20"/>
    </w:rPr>
  </w:style>
  <w:style w:type="paragraph" w:customStyle="1" w:styleId="a">
    <w:name w:val="a"/>
    <w:basedOn w:val="Normal"/>
    <w:rsid w:val="0014278E"/>
    <w:pPr>
      <w:numPr>
        <w:numId w:val="3"/>
      </w:numPr>
      <w:spacing w:before="360" w:after="120" w:line="240" w:lineRule="auto"/>
    </w:pPr>
    <w:rPr>
      <w:rFonts w:ascii="Arial" w:eastAsia="Times New Roman" w:hAnsi="Arial" w:cs="Times New Roman"/>
      <w:b/>
      <w:bCs/>
      <w:color w:val="003300"/>
      <w:sz w:val="44"/>
      <w:szCs w:val="44"/>
      <w:lang w:eastAsia="de-CH"/>
    </w:rPr>
  </w:style>
  <w:style w:type="character" w:customStyle="1" w:styleId="l6">
    <w:name w:val="l6"/>
    <w:basedOn w:val="DefaultParagraphFont"/>
    <w:rsid w:val="00F34C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32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0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6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5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1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92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18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7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1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1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95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59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63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65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50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07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0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07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67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2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9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72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04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9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97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8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3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88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6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65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05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55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1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74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73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62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73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65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111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10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9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43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4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4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9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22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73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0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85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2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75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48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79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92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24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283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8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96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9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24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9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72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46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8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07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2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15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emf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8-12-12T00:00:00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4F6DC5216279746AAFD910FAF0A2000" ma:contentTypeVersion="1" ma:contentTypeDescription="Create a new document." ma:contentTypeScope="" ma:versionID="c664731bd112bf49cb3dde1cecf7c252">
  <xsd:schema xmlns:xsd="http://www.w3.org/2001/XMLSchema" xmlns:xs="http://www.w3.org/2001/XMLSchema" xmlns:p="http://schemas.microsoft.com/office/2006/metadata/properties" xmlns:ns2="0e774f19-9c6d-4cc0-b419-ca63114637d4" targetNamespace="http://schemas.microsoft.com/office/2006/metadata/properties" ma:root="true" ma:fieldsID="89b3c02b035ace1656bd4095c18c58c4" ns2:_="">
    <xsd:import namespace="0e774f19-9c6d-4cc0-b419-ca63114637d4"/>
    <xsd:element name="properties">
      <xsd:complexType>
        <xsd:sequence>
          <xsd:element name="documentManagement">
            <xsd:complexType>
              <xsd:all>
                <xsd:element ref="ns2:Status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774f19-9c6d-4cc0-b419-ca63114637d4" elementFormDefault="qualified">
    <xsd:import namespace="http://schemas.microsoft.com/office/2006/documentManagement/types"/>
    <xsd:import namespace="http://schemas.microsoft.com/office/infopath/2007/PartnerControls"/>
    <xsd:element name="Status" ma:index="8" ma:displayName="Status" ma:default="Draft" ma:format="Dropdown" ma:internalName="Status">
      <xsd:simpleType>
        <xsd:restriction base="dms:Choice">
          <xsd:enumeration value="Draft"/>
          <xsd:enumeration value="Ready For Test"/>
          <xsd:enumeration value="Final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0e774f19-9c6d-4cc0-b419-ca63114637d4">Ready For Test</Statu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DEB294B-41C0-4E14-9FDC-070A58DC8A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774f19-9c6d-4cc0-b419-ca63114637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0DF4B47-5DBF-4F99-8E21-50BDA0103843}">
  <ds:schemaRefs>
    <ds:schemaRef ds:uri="http://schemas.microsoft.com/office/2006/metadata/properties"/>
    <ds:schemaRef ds:uri="http://schemas.microsoft.com/office/infopath/2007/PartnerControls"/>
    <ds:schemaRef ds:uri="0e774f19-9c6d-4cc0-b419-ca63114637d4"/>
  </ds:schemaRefs>
</ds:datastoreItem>
</file>

<file path=customXml/itemProps4.xml><?xml version="1.0" encoding="utf-8"?>
<ds:datastoreItem xmlns:ds="http://schemas.openxmlformats.org/officeDocument/2006/customXml" ds:itemID="{797179ED-0CDB-4344-8F41-E6DAE11A781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F0A99D3E-B768-49D5-88AC-A0F9A8FA87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1403</Words>
  <Characters>8003</Characters>
  <Application>Microsoft Office Word</Application>
  <DocSecurity>0</DocSecurity>
  <Lines>66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Application</vt:lpstr>
      <vt:lpstr>مشروع إنشاء البوابة الداخلية لأمانة منطقة الرياض</vt:lpstr>
    </vt:vector>
  </TitlesOfParts>
  <Company/>
  <LinksUpToDate>false</LinksUpToDate>
  <CharactersWithSpaces>93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</dc:title>
  <dc:subject>System Requirements</dc:subject>
  <dc:creator>wasim.hammoud@t2-ltd.com</dc:creator>
  <cp:keywords/>
  <dc:description/>
  <cp:lastModifiedBy>Prashant Thomas</cp:lastModifiedBy>
  <cp:revision>2</cp:revision>
  <cp:lastPrinted>2015-11-10T12:19:00Z</cp:lastPrinted>
  <dcterms:created xsi:type="dcterms:W3CDTF">2019-02-08T14:56:00Z</dcterms:created>
  <dcterms:modified xsi:type="dcterms:W3CDTF">2019-02-08T1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4F6DC5216279746AAFD910FAF0A2000</vt:lpwstr>
  </property>
</Properties>
</file>